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9772E9"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9772E9"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9772E9"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9772E9"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9772E9"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9772E9"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9772E9"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4FAFA89E" w14:textId="77777777" w:rsidR="00323DA0" w:rsidRDefault="00323DA0">
      <w:pPr>
        <w:spacing w:after="160" w:line="259" w:lineRule="auto"/>
        <w:rPr>
          <w:rFonts w:cs="Arial"/>
          <w:bCs/>
          <w:smallCaps/>
          <w:kern w:val="32"/>
          <w:sz w:val="36"/>
          <w:szCs w:val="28"/>
          <w:lang w:val="en-US" w:eastAsia="en-GB"/>
        </w:rPr>
      </w:pPr>
      <w:bookmarkStart w:id="1" w:name="_Toc14519142"/>
      <w:bookmarkStart w:id="2" w:name="_Toc14519210"/>
      <w:bookmarkStart w:id="3" w:name="_Toc14519599"/>
      <w:r>
        <w:br w:type="page"/>
      </w:r>
    </w:p>
    <w:p w14:paraId="6A9A4B2D" w14:textId="32C5E7C2" w:rsidR="00BF2E32" w:rsidRDefault="00BF2E32" w:rsidP="00CF1CEA">
      <w:pPr>
        <w:rPr>
          <w:lang w:eastAsia="en-GB"/>
        </w:rPr>
      </w:pPr>
      <w:r>
        <w:rPr>
          <w:lang w:eastAsia="en-GB"/>
        </w:rPr>
        <w:lastRenderedPageBreak/>
        <w:t>Various methods defined under the broader scope of machine learning were used to build classifiers to distinguish electron tracklet signals from pion tracklet signals produced during high energy physics (HEP) experiments. These tracklet signals, which were fed as input features to the abovementioned machine learning algorithms, manifested in this project as</w:t>
      </w:r>
    </w:p>
    <w:p w14:paraId="6D58DC1C" w14:textId="313C641B" w:rsidR="00366FC1" w:rsidRDefault="00366FC1" w:rsidP="00CF1CEA">
      <w:pPr>
        <w:rPr>
          <w:lang w:eastAsia="en-GB"/>
        </w:rPr>
      </w:pPr>
    </w:p>
    <w:p w14:paraId="74D92424" w14:textId="64A73E0D" w:rsidR="00366FC1" w:rsidRDefault="00366FC1" w:rsidP="00CF1CEA">
      <w:pPr>
        <w:rPr>
          <w:lang w:val="en-US"/>
        </w:rPr>
      </w:pPr>
      <w:r w:rsidRPr="005B72BD">
        <w:t xml:space="preserve">As mentioned above in </w:t>
      </w:r>
      <w:r w:rsidRPr="005B72BD">
        <w:fldChar w:fldCharType="begin"/>
      </w:r>
      <w:r w:rsidRPr="005B72BD">
        <w:instrText xml:space="preserve"> REF _Ref1401918 \r \h  \* MERGEFORMAT </w:instrText>
      </w:r>
      <w:r w:rsidRPr="005B72BD">
        <w:fldChar w:fldCharType="separate"/>
      </w:r>
      <w:r>
        <w:t>2.1.2</w:t>
      </w:r>
      <w:r w:rsidRPr="005B72BD">
        <w:fldChar w:fldCharType="end"/>
      </w:r>
      <w:r w:rsidRPr="005B72BD">
        <w:t>, quarks and gluons are confined by the Strong Force to remain within the bound states of colour-neutral hadrons (e.g. protons and neutrons) and are therefore never found freely in nature. However, the</w:t>
      </w:r>
      <w:bookmarkStart w:id="4" w:name="_GoBack"/>
      <w:bookmarkEnd w:id="4"/>
    </w:p>
    <w:p w14:paraId="72D8C950" w14:textId="4DDE7779" w:rsidR="00CF1CEA" w:rsidRPr="005B72BD" w:rsidRDefault="00CF1CEA" w:rsidP="00CF1CEA">
      <w:r w:rsidRPr="00BF2E32">
        <w:rPr>
          <w:lang w:val="en-US"/>
        </w:rPr>
        <w:br w:type="page"/>
      </w:r>
      <w:r w:rsidRPr="005B72BD">
        <w:lastRenderedPageBreak/>
        <w:t xml:space="preserve">Below are </w:t>
      </w:r>
      <w:r>
        <w:t>six</w:t>
      </w:r>
      <w:r w:rsidRPr="005B72BD">
        <w:t xml:space="preserve"> examples of simulated tracklet image data, produced by the VAE as explained above.</w:t>
      </w:r>
    </w:p>
    <w:p w14:paraId="01AFEE30" w14:textId="77777777" w:rsidR="00CF1CEA" w:rsidRPr="005B72BD" w:rsidRDefault="00CF1CEA" w:rsidP="00CF1CEA">
      <w:r w:rsidRPr="005B72BD">
        <w:rPr>
          <w:noProof/>
        </w:rPr>
        <w:drawing>
          <wp:inline distT="0" distB="0" distL="0" distR="0" wp14:anchorId="68D0F17A" wp14:editId="32CCD5D3">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5B72BD">
        <w:rPr>
          <w:noProof/>
        </w:rPr>
        <w:drawing>
          <wp:inline distT="0" distB="0" distL="0" distR="0" wp14:anchorId="7733C6D5" wp14:editId="185FC8A6">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5B72BD">
        <w:rPr>
          <w:noProof/>
        </w:rPr>
        <w:drawing>
          <wp:inline distT="0" distB="0" distL="0" distR="0" wp14:anchorId="2DA1581B" wp14:editId="21BDC872">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5515F1C" w14:textId="77777777" w:rsidR="00CF1CEA" w:rsidRPr="005B72BD" w:rsidRDefault="00CF1CEA" w:rsidP="00CF1CEA">
      <w:r w:rsidRPr="005B72BD">
        <w:rPr>
          <w:noProof/>
        </w:rPr>
        <w:drawing>
          <wp:inline distT="0" distB="0" distL="0" distR="0" wp14:anchorId="08BF7F94" wp14:editId="358E1327">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Pr>
          <w:noProof/>
        </w:rPr>
        <w:drawing>
          <wp:inline distT="0" distB="0" distL="0" distR="0" wp14:anchorId="26819676" wp14:editId="5475F7CB">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Pr>
          <w:noProof/>
        </w:rPr>
        <w:drawing>
          <wp:inline distT="0" distB="0" distL="0" distR="0" wp14:anchorId="4CB01929" wp14:editId="1AC221BF">
            <wp:extent cx="1514246" cy="1111078"/>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4B8E35C9" w14:textId="303700EA" w:rsidR="00CF1CEA" w:rsidRDefault="00CF1CEA" w:rsidP="00CF1CEA">
      <w:pPr>
        <w:spacing w:after="160" w:line="259" w:lineRule="auto"/>
      </w:pPr>
      <w:bookmarkStart w:id="5" w:name="_Toc19377409"/>
      <w:r w:rsidRPr="005B72BD">
        <w:t xml:space="preserve">Figure </w:t>
      </w:r>
      <w:fldSimple w:instr=" SEQ Figure \* ARABIC ">
        <w:r>
          <w:rPr>
            <w:noProof/>
          </w:rPr>
          <w:t>35</w:t>
        </w:r>
      </w:fldSimple>
      <w:r w:rsidRPr="005B72BD">
        <w:t xml:space="preserve">: </w:t>
      </w:r>
      <w:r>
        <w:t>Six</w:t>
      </w:r>
      <w:r w:rsidRPr="005B72BD">
        <w:t xml:space="preserve"> examples of simulated data created using a Variational Autoencoder</w:t>
      </w:r>
      <w:bookmarkEnd w:id="5"/>
    </w:p>
    <w:p w14:paraId="492AE048" w14:textId="14BF52B8" w:rsidR="00B76341" w:rsidRDefault="00B76341" w:rsidP="00CF1CEA">
      <w:pPr>
        <w:spacing w:after="160" w:line="259" w:lineRule="auto"/>
      </w:pPr>
    </w:p>
    <w:p w14:paraId="4DE69FD4" w14:textId="77777777" w:rsidR="00B76341" w:rsidRDefault="00B76341" w:rsidP="00B76341">
      <w:r>
        <w:rPr>
          <w:noProof/>
        </w:rPr>
        <w:drawing>
          <wp:inline distT="0" distB="0" distL="0" distR="0" wp14:anchorId="5557CE78" wp14:editId="2498A3CB">
            <wp:extent cx="1781298" cy="1187532"/>
            <wp:effectExtent l="0" t="0" r="952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19607" cy="1213071"/>
                    </a:xfrm>
                    <a:prstGeom prst="rect">
                      <a:avLst/>
                    </a:prstGeom>
                    <a:noFill/>
                    <a:ln>
                      <a:noFill/>
                    </a:ln>
                  </pic:spPr>
                </pic:pic>
              </a:graphicData>
            </a:graphic>
          </wp:inline>
        </w:drawing>
      </w:r>
      <w:r>
        <w:rPr>
          <w:noProof/>
        </w:rPr>
        <w:drawing>
          <wp:inline distT="0" distB="0" distL="0" distR="0" wp14:anchorId="0ED06031" wp14:editId="6B06E92D">
            <wp:extent cx="1787236" cy="1191490"/>
            <wp:effectExtent l="0" t="0" r="381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47602" cy="1231734"/>
                    </a:xfrm>
                    <a:prstGeom prst="rect">
                      <a:avLst/>
                    </a:prstGeom>
                    <a:noFill/>
                    <a:ln>
                      <a:noFill/>
                    </a:ln>
                  </pic:spPr>
                </pic:pic>
              </a:graphicData>
            </a:graphic>
          </wp:inline>
        </w:drawing>
      </w:r>
      <w:r>
        <w:rPr>
          <w:noProof/>
        </w:rPr>
        <w:drawing>
          <wp:inline distT="0" distB="0" distL="0" distR="0" wp14:anchorId="032C5817" wp14:editId="573C1DD5">
            <wp:extent cx="1807562" cy="1205041"/>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15108" cy="1210072"/>
                    </a:xfrm>
                    <a:prstGeom prst="rect">
                      <a:avLst/>
                    </a:prstGeom>
                    <a:noFill/>
                    <a:ln>
                      <a:noFill/>
                    </a:ln>
                  </pic:spPr>
                </pic:pic>
              </a:graphicData>
            </a:graphic>
          </wp:inline>
        </w:drawing>
      </w:r>
    </w:p>
    <w:p w14:paraId="238E6A53" w14:textId="77777777" w:rsidR="00B76341" w:rsidRDefault="00B76341" w:rsidP="00B76341">
      <w:r>
        <w:rPr>
          <w:noProof/>
        </w:rPr>
        <w:drawing>
          <wp:inline distT="0" distB="0" distL="0" distR="0" wp14:anchorId="3851460E" wp14:editId="20F9511E">
            <wp:extent cx="1757548" cy="1171698"/>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58018" cy="1172012"/>
                    </a:xfrm>
                    <a:prstGeom prst="rect">
                      <a:avLst/>
                    </a:prstGeom>
                    <a:noFill/>
                    <a:ln>
                      <a:noFill/>
                    </a:ln>
                  </pic:spPr>
                </pic:pic>
              </a:graphicData>
            </a:graphic>
          </wp:inline>
        </w:drawing>
      </w:r>
      <w:r>
        <w:rPr>
          <w:noProof/>
        </w:rPr>
        <w:drawing>
          <wp:inline distT="0" distB="0" distL="0" distR="0" wp14:anchorId="17A9B10F" wp14:editId="63FA5906">
            <wp:extent cx="1793174" cy="1195449"/>
            <wp:effectExtent l="0" t="0" r="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24835" cy="1216556"/>
                    </a:xfrm>
                    <a:prstGeom prst="rect">
                      <a:avLst/>
                    </a:prstGeom>
                    <a:noFill/>
                    <a:ln>
                      <a:noFill/>
                    </a:ln>
                  </pic:spPr>
                </pic:pic>
              </a:graphicData>
            </a:graphic>
          </wp:inline>
        </w:drawing>
      </w:r>
      <w:r>
        <w:rPr>
          <w:noProof/>
        </w:rPr>
        <w:drawing>
          <wp:inline distT="0" distB="0" distL="0" distR="0" wp14:anchorId="16362D73" wp14:editId="377A4854">
            <wp:extent cx="1858488" cy="1238992"/>
            <wp:effectExtent l="0" t="0" r="889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76412" cy="1250941"/>
                    </a:xfrm>
                    <a:prstGeom prst="rect">
                      <a:avLst/>
                    </a:prstGeom>
                    <a:noFill/>
                    <a:ln>
                      <a:noFill/>
                    </a:ln>
                  </pic:spPr>
                </pic:pic>
              </a:graphicData>
            </a:graphic>
          </wp:inline>
        </w:drawing>
      </w:r>
    </w:p>
    <w:p w14:paraId="2991B19E" w14:textId="77777777" w:rsidR="00B76341" w:rsidRDefault="00B76341" w:rsidP="00B76341">
      <w:pPr>
        <w:pStyle w:val="Caption"/>
      </w:pPr>
      <w:r>
        <w:t xml:space="preserve">Figure </w:t>
      </w:r>
      <w:fldSimple w:instr=" SEQ Figure \* ARABIC ">
        <w:r>
          <w:rPr>
            <w:noProof/>
          </w:rPr>
          <w:t>42</w:t>
        </w:r>
      </w:fldSimple>
      <w:r>
        <w:t>:</w:t>
      </w:r>
      <w:r w:rsidRPr="00D309DA">
        <w:t xml:space="preserve"> </w:t>
      </w:r>
      <w:r>
        <w:t>Six</w:t>
      </w:r>
      <w:r w:rsidRPr="005B72BD">
        <w:t xml:space="preserve"> examples of simulated data created using a </w:t>
      </w:r>
      <w:r>
        <w:t>Generative Adversarial Network</w:t>
      </w:r>
    </w:p>
    <w:p w14:paraId="1288D587" w14:textId="77777777" w:rsidR="00314541" w:rsidRDefault="00314541" w:rsidP="00314541">
      <w:r>
        <w:t>Example images:</w:t>
      </w:r>
    </w:p>
    <w:p w14:paraId="26746540" w14:textId="77777777" w:rsidR="00314541" w:rsidRDefault="00314541" w:rsidP="00314541">
      <w:pPr>
        <w:rPr>
          <w:noProof/>
        </w:rPr>
      </w:pPr>
      <w:r>
        <w:rPr>
          <w:noProof/>
        </w:rPr>
        <w:drawing>
          <wp:inline distT="0" distB="0" distL="0" distR="0" wp14:anchorId="77A48BFF" wp14:editId="7E9BB649">
            <wp:extent cx="1799540" cy="1199693"/>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51649" cy="1234432"/>
                    </a:xfrm>
                    <a:prstGeom prst="rect">
                      <a:avLst/>
                    </a:prstGeom>
                    <a:noFill/>
                    <a:ln>
                      <a:noFill/>
                    </a:ln>
                  </pic:spPr>
                </pic:pic>
              </a:graphicData>
            </a:graphic>
          </wp:inline>
        </w:drawing>
      </w:r>
      <w:r>
        <w:rPr>
          <w:noProof/>
        </w:rPr>
        <w:drawing>
          <wp:inline distT="0" distB="0" distL="0" distR="0" wp14:anchorId="36AD0A14" wp14:editId="276868F9">
            <wp:extent cx="1836115" cy="1224077"/>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83770" cy="1255847"/>
                    </a:xfrm>
                    <a:prstGeom prst="rect">
                      <a:avLst/>
                    </a:prstGeom>
                    <a:noFill/>
                    <a:ln>
                      <a:noFill/>
                    </a:ln>
                  </pic:spPr>
                </pic:pic>
              </a:graphicData>
            </a:graphic>
          </wp:inline>
        </w:drawing>
      </w:r>
      <w:r>
        <w:rPr>
          <w:noProof/>
        </w:rPr>
        <w:drawing>
          <wp:inline distT="0" distB="0" distL="0" distR="0" wp14:anchorId="6B8FEBC6" wp14:editId="0B550A89">
            <wp:extent cx="1788566" cy="1192377"/>
            <wp:effectExtent l="0" t="0" r="2540" b="825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0901" cy="1213934"/>
                    </a:xfrm>
                    <a:prstGeom prst="rect">
                      <a:avLst/>
                    </a:prstGeom>
                    <a:noFill/>
                    <a:ln>
                      <a:noFill/>
                    </a:ln>
                  </pic:spPr>
                </pic:pic>
              </a:graphicData>
            </a:graphic>
          </wp:inline>
        </w:drawing>
      </w:r>
    </w:p>
    <w:p w14:paraId="5A5D0D7C" w14:textId="77777777" w:rsidR="00314541" w:rsidRDefault="00314541" w:rsidP="00314541">
      <w:r>
        <w:rPr>
          <w:noProof/>
        </w:rPr>
        <w:drawing>
          <wp:inline distT="0" distB="0" distL="0" distR="0" wp14:anchorId="5881EA22" wp14:editId="0AFFF551">
            <wp:extent cx="1843430" cy="1228953"/>
            <wp:effectExtent l="0" t="0" r="444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72832" cy="1248555"/>
                    </a:xfrm>
                    <a:prstGeom prst="rect">
                      <a:avLst/>
                    </a:prstGeom>
                    <a:noFill/>
                    <a:ln>
                      <a:noFill/>
                    </a:ln>
                  </pic:spPr>
                </pic:pic>
              </a:graphicData>
            </a:graphic>
          </wp:inline>
        </w:drawing>
      </w:r>
      <w:r>
        <w:rPr>
          <w:noProof/>
        </w:rPr>
        <w:drawing>
          <wp:inline distT="0" distB="0" distL="0" distR="0" wp14:anchorId="1872EB89" wp14:editId="0BC2A8B6">
            <wp:extent cx="1766622" cy="1177747"/>
            <wp:effectExtent l="0" t="0" r="5080" b="381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4153" cy="1202768"/>
                    </a:xfrm>
                    <a:prstGeom prst="rect">
                      <a:avLst/>
                    </a:prstGeom>
                    <a:noFill/>
                    <a:ln>
                      <a:noFill/>
                    </a:ln>
                  </pic:spPr>
                </pic:pic>
              </a:graphicData>
            </a:graphic>
          </wp:inline>
        </w:drawing>
      </w:r>
      <w:r>
        <w:rPr>
          <w:noProof/>
        </w:rPr>
        <w:drawing>
          <wp:inline distT="0" distB="0" distL="0" distR="0" wp14:anchorId="45CEFB99" wp14:editId="3097003D">
            <wp:extent cx="1858061" cy="1238707"/>
            <wp:effectExtent l="0" t="0" r="889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0619" cy="1260412"/>
                    </a:xfrm>
                    <a:prstGeom prst="rect">
                      <a:avLst/>
                    </a:prstGeom>
                    <a:noFill/>
                    <a:ln>
                      <a:noFill/>
                    </a:ln>
                  </pic:spPr>
                </pic:pic>
              </a:graphicData>
            </a:graphic>
          </wp:inline>
        </w:drawing>
      </w:r>
    </w:p>
    <w:p w14:paraId="3EDB2198" w14:textId="77777777" w:rsidR="00314541" w:rsidRDefault="00314541" w:rsidP="00314541">
      <w:pPr>
        <w:pStyle w:val="Caption"/>
      </w:pPr>
      <w:r>
        <w:lastRenderedPageBreak/>
        <w:t xml:space="preserve">Figure </w:t>
      </w:r>
      <w:fldSimple w:instr=" SEQ Figure \* ARABIC ">
        <w:r>
          <w:rPr>
            <w:noProof/>
          </w:rPr>
          <w:t>45</w:t>
        </w:r>
      </w:fldSimple>
      <w:r>
        <w:rPr>
          <w:noProof/>
        </w:rPr>
        <w:t xml:space="preserve">: </w:t>
      </w:r>
      <w:r>
        <w:t>Six</w:t>
      </w:r>
      <w:r w:rsidRPr="005B72BD">
        <w:t xml:space="preserve"> examples of simulated data created using a</w:t>
      </w:r>
      <w:r>
        <w:t>n Adversarial Autoencoder</w:t>
      </w:r>
    </w:p>
    <w:p w14:paraId="0AD519C4" w14:textId="77777777" w:rsidR="00B76341" w:rsidRDefault="00B76341" w:rsidP="00CF1CEA">
      <w:pPr>
        <w:spacing w:after="160" w:line="259" w:lineRule="auto"/>
        <w:rPr>
          <w:lang w:val="en-US"/>
        </w:rPr>
      </w:pPr>
    </w:p>
    <w:p w14:paraId="02FD2E4B" w14:textId="10955297" w:rsidR="00323DA0" w:rsidRDefault="00323DA0" w:rsidP="00323DA0">
      <w:pPr>
        <w:rPr>
          <w:lang w:val="en-US"/>
        </w:rPr>
      </w:pPr>
      <w:r>
        <w:rPr>
          <w:lang w:val="en-US"/>
        </w:rPr>
        <w:t xml:space="preserve">OLD ABSTRACT: </w:t>
      </w:r>
    </w:p>
    <w:p w14:paraId="72C51455" w14:textId="77777777" w:rsidR="00323DA0" w:rsidRDefault="00323DA0" w:rsidP="00323DA0">
      <w:pPr>
        <w:rPr>
          <w:lang w:val="en-US"/>
        </w:rPr>
      </w:pPr>
    </w:p>
    <w:p w14:paraId="6AA550D4" w14:textId="173C650C" w:rsidR="00323DA0" w:rsidRPr="005B72BD" w:rsidRDefault="00323DA0" w:rsidP="00323DA0">
      <w:pPr>
        <w:rPr>
          <w:lang w:val="en-US"/>
        </w:rPr>
      </w:pPr>
      <w:r w:rsidRPr="005B72BD">
        <w:rPr>
          <w:lang w:val="en-US"/>
        </w:rPr>
        <w:t>This Masters Dissertation outlines the application of deep learning methods on raw data from the Transition Radiation Detector at CERN as well as on simulated data from the Monte Carlo Event Generator Geant4, in order to achieve the following goals:</w:t>
      </w:r>
    </w:p>
    <w:p w14:paraId="631AB778" w14:textId="77777777" w:rsidR="00323DA0" w:rsidRPr="00BA69B8" w:rsidRDefault="00323DA0" w:rsidP="00323DA0">
      <w:pPr>
        <w:pStyle w:val="ListParagraph"/>
        <w:numPr>
          <w:ilvl w:val="0"/>
          <w:numId w:val="20"/>
        </w:numPr>
        <w:tabs>
          <w:tab w:val="left" w:pos="851"/>
        </w:tabs>
        <w:spacing w:before="120" w:line="360" w:lineRule="auto"/>
        <w:rPr>
          <w:lang w:val="en-US"/>
        </w:rPr>
      </w:pPr>
      <w:r w:rsidRPr="005B72BD">
        <w:rPr>
          <w:lang w:val="en-US"/>
        </w:rPr>
        <w:t>Particle identification; distinguishing between electrons and pions</w:t>
      </w:r>
    </w:p>
    <w:p w14:paraId="12FD6A5C" w14:textId="77777777" w:rsidR="00323DA0" w:rsidRPr="005B72BD" w:rsidRDefault="00323DA0" w:rsidP="00323DA0">
      <w:pPr>
        <w:rPr>
          <w:lang w:val="en-US"/>
        </w:rPr>
      </w:pPr>
      <w:r w:rsidRPr="005B72BD">
        <w:rPr>
          <w:lang w:val="en-US"/>
        </w:rPr>
        <w:t xml:space="preserve">To this end, various feedforward neural networks, convolutional neural networks, as well as recurrent neural networks were built using Keras with a TensorFlow back-end, resulting in an ultimate pion efficiency of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2%</m:t>
        </m:r>
      </m:oMath>
      <w:r>
        <w:rPr>
          <w:lang w:val="en-US"/>
        </w:rPr>
        <w:t xml:space="preserve"> in the </w:t>
      </w:r>
      <m:oMath>
        <m:r>
          <w:rPr>
            <w:rFonts w:ascii="Cambria Math" w:hAnsi="Cambria Math"/>
            <w:lang w:val="en-US"/>
          </w:rPr>
          <m:t>P</m:t>
        </m:r>
        <m:r>
          <m:rPr>
            <m:sty m:val="p"/>
          </m:rPr>
          <w:rPr>
            <w:rFonts w:ascii="Cambria Math" w:hAnsi="Cambria Math"/>
            <w:lang w:val="en-US"/>
          </w:rPr>
          <m:t xml:space="preserve">≤2 </m:t>
        </m:r>
        <m:r>
          <w:rPr>
            <w:rFonts w:ascii="Cambria Math" w:hAnsi="Cambria Math"/>
            <w:lang w:val="en-US"/>
          </w:rPr>
          <m:t>GeV</m:t>
        </m:r>
      </m:oMath>
      <w:r>
        <w:rPr>
          <w:lang w:val="en-US"/>
        </w:rPr>
        <w:t xml:space="preserve"> range,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1.14%</m:t>
        </m:r>
      </m:oMath>
      <w:r>
        <w:rPr>
          <w:lang w:val="en-US"/>
        </w:rPr>
        <w:t xml:space="preserve"> in the </w:t>
      </w:r>
      <m:oMath>
        <m:r>
          <m:rPr>
            <m:sty m:val="p"/>
          </m:rPr>
          <w:rPr>
            <w:rFonts w:ascii="Cambria Math" w:hAnsi="Cambria Math"/>
            <w:lang w:val="en-US"/>
          </w:rPr>
          <m:t xml:space="preserve">2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3 </m:t>
        </m:r>
        <m:r>
          <w:rPr>
            <w:rFonts w:ascii="Cambria Math" w:hAnsi="Cambria Math"/>
            <w:lang w:val="en-US"/>
          </w:rPr>
          <m:t>GeV</m:t>
        </m:r>
      </m:oMath>
      <w:r>
        <w:rPr>
          <w:lang w:val="en-US"/>
        </w:rPr>
        <w:t xml:space="preserve"> and </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π</m:t>
            </m:r>
          </m:sub>
        </m:sSub>
        <m:r>
          <m:rPr>
            <m:sty m:val="p"/>
          </m:rPr>
          <w:rPr>
            <w:rFonts w:ascii="Cambria Math" w:hAnsi="Cambria Math"/>
            <w:lang w:val="en-US"/>
          </w:rPr>
          <m:t>=</m:t>
        </m:r>
      </m:oMath>
      <w:r w:rsidRPr="005B72BD">
        <w:rPr>
          <w:lang w:val="en-US"/>
        </w:rPr>
        <w:t xml:space="preserve"> </w:t>
      </w:r>
      <m:oMath>
        <m:r>
          <m:rPr>
            <m:sty m:val="p"/>
          </m:rPr>
          <w:rPr>
            <w:rFonts w:ascii="Cambria Math" w:hAnsi="Cambria Math"/>
            <w:lang w:val="en-US"/>
          </w:rPr>
          <m:t xml:space="preserve">1.51% </m:t>
        </m:r>
      </m:oMath>
      <w:r>
        <w:rPr>
          <w:lang w:val="en-US"/>
        </w:rPr>
        <w:t xml:space="preserve">in the </w:t>
      </w:r>
      <m:oMath>
        <m:r>
          <m:rPr>
            <m:sty m:val="p"/>
          </m:rPr>
          <w:rPr>
            <w:rFonts w:ascii="Cambria Math" w:hAnsi="Cambria Math"/>
            <w:lang w:val="en-US"/>
          </w:rPr>
          <m:t xml:space="preserve">3 </m:t>
        </m:r>
        <m:r>
          <w:rPr>
            <w:rFonts w:ascii="Cambria Math" w:hAnsi="Cambria Math"/>
            <w:lang w:val="en-US"/>
          </w:rPr>
          <m:t>GeV</m:t>
        </m:r>
        <m:r>
          <m:rPr>
            <m:sty m:val="p"/>
          </m:rPr>
          <w:rPr>
            <w:rFonts w:ascii="Cambria Math" w:hAnsi="Cambria Math"/>
            <w:lang w:val="en-US"/>
          </w:rPr>
          <m:t>&lt;</m:t>
        </m:r>
        <m:r>
          <w:rPr>
            <w:rFonts w:ascii="Cambria Math" w:hAnsi="Cambria Math"/>
            <w:lang w:val="en-US"/>
          </w:rPr>
          <m:t>P</m:t>
        </m:r>
        <m:r>
          <m:rPr>
            <m:sty m:val="p"/>
          </m:rPr>
          <w:rPr>
            <w:rFonts w:ascii="Cambria Math" w:hAnsi="Cambria Math"/>
            <w:lang w:val="en-US"/>
          </w:rPr>
          <m:t xml:space="preserve">≤4 </m:t>
        </m:r>
        <m:r>
          <w:rPr>
            <w:rFonts w:ascii="Cambria Math" w:hAnsi="Cambria Math"/>
            <w:lang w:val="en-US"/>
          </w:rPr>
          <m:t>GeV</m:t>
        </m:r>
      </m:oMath>
      <w:r>
        <w:rPr>
          <w:lang w:val="en-US"/>
        </w:rPr>
        <w:t xml:space="preserve"> range,</w:t>
      </w:r>
      <w:r w:rsidRPr="005B72BD">
        <w:rPr>
          <w:lang w:val="en-US"/>
        </w:rPr>
        <w:t xml:space="preserve"> </w:t>
      </w:r>
      <w:r>
        <w:rPr>
          <w:lang w:val="en-US"/>
        </w:rPr>
        <w:t xml:space="preserve">all </w:t>
      </w:r>
      <w:r w:rsidRPr="005B72BD">
        <w:rPr>
          <w:lang w:val="en-US"/>
        </w:rPr>
        <w:t>at electron efficiency</w:t>
      </w:r>
      <w:r>
        <w:rPr>
          <w:lang w:val="en-US"/>
        </w:rPr>
        <w:t xml:space="preserve"> of</w:t>
      </w:r>
      <w:r w:rsidRPr="005B72BD">
        <w:rPr>
          <w:lang w:val="en-US"/>
        </w:rPr>
        <w:t xml:space="preserve"> </w:t>
      </w:r>
      <m:oMath>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e</m:t>
            </m:r>
          </m:sub>
        </m:sSub>
        <m:r>
          <m:rPr>
            <m:sty m:val="p"/>
          </m:rPr>
          <w:rPr>
            <w:rFonts w:ascii="Cambria Math" w:hAnsi="Cambria Math"/>
            <w:lang w:val="en-US"/>
          </w:rPr>
          <m:t>≈ 90%</m:t>
        </m:r>
      </m:oMath>
      <w:r>
        <w:rPr>
          <w:lang w:val="en-US"/>
        </w:rPr>
        <w:t>. The best results were obtained using an incrementally trained convolutional neural network, which was trained on data from particles in increasing momentum ranges sequentially.</w:t>
      </w:r>
    </w:p>
    <w:p w14:paraId="1EE61740" w14:textId="77777777" w:rsidR="00323DA0" w:rsidRPr="005B72BD" w:rsidRDefault="00323DA0" w:rsidP="00323DA0">
      <w:pPr>
        <w:rPr>
          <w:lang w:val="en-US"/>
        </w:rPr>
      </w:pPr>
      <w:r w:rsidRPr="005B72BD">
        <w:rPr>
          <w:lang w:val="en-US"/>
        </w:rPr>
        <w:t>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7C16C531" w14:textId="77777777" w:rsidR="00323DA0" w:rsidRPr="00BA69B8" w:rsidRDefault="00323DA0" w:rsidP="00323DA0">
      <w:pPr>
        <w:pStyle w:val="ListParagraph"/>
        <w:numPr>
          <w:ilvl w:val="0"/>
          <w:numId w:val="20"/>
        </w:numPr>
        <w:tabs>
          <w:tab w:val="left" w:pos="851"/>
        </w:tabs>
        <w:spacing w:before="120" w:line="360" w:lineRule="auto"/>
        <w:rPr>
          <w:lang w:val="en-US"/>
        </w:rPr>
      </w:pPr>
      <w:r>
        <w:rPr>
          <w:lang w:val="en-US"/>
        </w:rPr>
        <w:t>High Energy Physics Event Simulations, Part I</w:t>
      </w:r>
      <w:r w:rsidRPr="005B72BD">
        <w:rPr>
          <w:lang w:val="en-US"/>
        </w:rPr>
        <w:t>: Distinguishing real data from data generated by Geant4</w:t>
      </w:r>
    </w:p>
    <w:p w14:paraId="1097EBEE" w14:textId="77777777" w:rsidR="00323DA0" w:rsidRDefault="00323DA0" w:rsidP="00323DA0">
      <w:pPr>
        <w:rPr>
          <w:lang w:val="en-US"/>
        </w:rPr>
      </w:pPr>
      <w:r w:rsidRPr="005B72BD">
        <w:rPr>
          <w:lang w:val="en-US"/>
        </w:rPr>
        <w:t>This stage of the project focused on employing convolutional neural networks towards distinguishing real data from simulated data. Data was simulated using Geant4, a Monte Carlo toolkit which simulates the passage of particles through matter. ROOT was used to reconstruct the simulated data to deliver it in a similar format to that given by raw data after processing. A balanced accuracy score of 91.5% (with Sensitivity = 0.8575 and Specificity = 0.9725) was achieved, using a 2D Convolutional Neural Network.</w:t>
      </w:r>
    </w:p>
    <w:p w14:paraId="2F42B825" w14:textId="77777777" w:rsidR="00323DA0" w:rsidRPr="005B72BD" w:rsidRDefault="00323DA0" w:rsidP="00323DA0">
      <w:pPr>
        <w:rPr>
          <w:lang w:val="en-US"/>
        </w:rPr>
      </w:pPr>
      <w:r>
        <w:rPr>
          <w:lang w:val="en-US"/>
        </w:rPr>
        <w:t>The fact that Geant4 simulations were easily discriminated from real data motivated the third stage of this thesis.</w:t>
      </w:r>
    </w:p>
    <w:p w14:paraId="2D9F1D23" w14:textId="77777777" w:rsidR="00323DA0" w:rsidRPr="00BA69B8" w:rsidRDefault="00323DA0" w:rsidP="00323DA0">
      <w:pPr>
        <w:pStyle w:val="ListParagraph"/>
        <w:numPr>
          <w:ilvl w:val="0"/>
          <w:numId w:val="20"/>
        </w:numPr>
        <w:tabs>
          <w:tab w:val="left" w:pos="851"/>
        </w:tabs>
        <w:spacing w:before="120" w:line="360" w:lineRule="auto"/>
        <w:rPr>
          <w:lang w:val="en-US"/>
        </w:rPr>
      </w:pPr>
      <w:r>
        <w:rPr>
          <w:lang w:val="en-US"/>
        </w:rPr>
        <w:t xml:space="preserve">High Energy Physics Event Simulations, Part II: </w:t>
      </w:r>
      <w:r w:rsidRPr="005B72BD">
        <w:rPr>
          <w:lang w:val="en-US"/>
        </w:rPr>
        <w:t>Deep Generative Modeling</w:t>
      </w:r>
    </w:p>
    <w:p w14:paraId="357E92FB" w14:textId="77777777" w:rsidR="00323DA0" w:rsidRDefault="00323DA0" w:rsidP="00323DA0">
      <w:r w:rsidRPr="005B72BD">
        <w:t xml:space="preserve">Various deep generative models were built to take as input raw TRD data and produce simulated observations which are likely under the training data distribution. </w:t>
      </w:r>
      <w:r>
        <w:t xml:space="preserve"> Various strategies were employed towards deep generative modelling; with Adversarial Autoencoders giving the best results.</w:t>
      </w:r>
    </w:p>
    <w:p w14:paraId="615EA3AC" w14:textId="7128DD6C" w:rsidR="0068739D" w:rsidRDefault="0068739D" w:rsidP="00323DA0"/>
    <w:p w14:paraId="47C36A6D" w14:textId="7B165F1F" w:rsidR="0068739D" w:rsidRDefault="0068739D" w:rsidP="00323DA0">
      <w:r>
        <w:t>OLD INTRODUCTION:</w:t>
      </w:r>
    </w:p>
    <w:p w14:paraId="63A54E18" w14:textId="77777777" w:rsidR="0068739D" w:rsidRDefault="0068739D" w:rsidP="00323DA0"/>
    <w:p w14:paraId="1477C701" w14:textId="77777777" w:rsidR="0068739D" w:rsidRPr="005B72BD" w:rsidRDefault="0068739D" w:rsidP="0068739D">
      <w:r w:rsidRPr="005B72BD">
        <w:t>This Masters Dissertation seeks to apply cutting edge techniques in Machine Learning (ML) towards:</w:t>
      </w:r>
    </w:p>
    <w:p w14:paraId="521A38B2" w14:textId="77777777" w:rsidR="0068739D" w:rsidRPr="005B72BD" w:rsidRDefault="0068739D" w:rsidP="0068739D">
      <w:pPr>
        <w:pStyle w:val="ListParagraph"/>
        <w:numPr>
          <w:ilvl w:val="0"/>
          <w:numId w:val="18"/>
        </w:numPr>
        <w:tabs>
          <w:tab w:val="left" w:pos="851"/>
        </w:tabs>
        <w:spacing w:before="120" w:line="360" w:lineRule="auto"/>
      </w:pPr>
      <w:r w:rsidRPr="005B72BD">
        <w:t>Particle identification</w:t>
      </w:r>
      <w:r>
        <w:t xml:space="preserve"> (i.e. classification)</w:t>
      </w:r>
      <w:r w:rsidRPr="005B72BD">
        <w:t xml:space="preserve"> of electrons and pions, from raw signal data produced by these particles as they traverse the Transition Radiation Detector (TRD), </w:t>
      </w:r>
      <w:r>
        <w:t>using various deep learning methods</w:t>
      </w:r>
    </w:p>
    <w:p w14:paraId="52FDDB81" w14:textId="77777777" w:rsidR="0068739D" w:rsidRDefault="0068739D" w:rsidP="0068739D">
      <w:pPr>
        <w:pStyle w:val="ListParagraph"/>
        <w:numPr>
          <w:ilvl w:val="0"/>
          <w:numId w:val="18"/>
        </w:numPr>
        <w:tabs>
          <w:tab w:val="left" w:pos="851"/>
        </w:tabs>
        <w:spacing w:before="120" w:line="360" w:lineRule="auto"/>
      </w:pPr>
      <w:r>
        <w:t>Optimizing High Energy Physics Event Simulations by:</w:t>
      </w:r>
    </w:p>
    <w:p w14:paraId="6FDAD1B5" w14:textId="77777777" w:rsidR="0068739D" w:rsidRDefault="0068739D" w:rsidP="0068739D">
      <w:pPr>
        <w:pStyle w:val="ListParagraph"/>
        <w:numPr>
          <w:ilvl w:val="1"/>
          <w:numId w:val="18"/>
        </w:numPr>
        <w:tabs>
          <w:tab w:val="left" w:pos="851"/>
        </w:tabs>
        <w:spacing w:before="120" w:line="360" w:lineRule="auto"/>
      </w:pPr>
      <w:r w:rsidRPr="005B72BD">
        <w:lastRenderedPageBreak/>
        <w:t>Distinguishing between real data and data simulated by the Geant4 Monte Carlo simulation environment</w:t>
      </w:r>
    </w:p>
    <w:p w14:paraId="38ABF189" w14:textId="77777777" w:rsidR="0068739D" w:rsidRPr="005B72BD" w:rsidRDefault="0068739D" w:rsidP="0068739D">
      <w:pPr>
        <w:pStyle w:val="ListParagraph"/>
        <w:numPr>
          <w:ilvl w:val="1"/>
          <w:numId w:val="18"/>
        </w:numPr>
        <w:tabs>
          <w:tab w:val="left" w:pos="851"/>
        </w:tabs>
        <w:spacing w:before="120" w:line="360" w:lineRule="auto"/>
      </w:pPr>
      <w:r>
        <w:t>Building deep generative models, namely</w:t>
      </w:r>
      <w:r w:rsidRPr="005B72BD">
        <w:t xml:space="preserve"> </w:t>
      </w:r>
      <w:r>
        <w:t>V</w:t>
      </w:r>
      <w:r w:rsidRPr="005B72BD">
        <w:t xml:space="preserve">ariational </w:t>
      </w:r>
      <w:r>
        <w:t>A</w:t>
      </w:r>
      <w:r w:rsidRPr="005B72BD">
        <w:t>utoencoders</w:t>
      </w:r>
      <w:r>
        <w:t>, Adversarial Autoencoders</w:t>
      </w:r>
      <w:r w:rsidRPr="005B72BD">
        <w:t xml:space="preserve"> and Generative Adversarial Networks </w:t>
      </w:r>
      <w:r>
        <w:t>for</w:t>
      </w:r>
      <w:r w:rsidRPr="005B72BD">
        <w:t xml:space="preserve"> the simulation of</w:t>
      </w:r>
      <w:r>
        <w:t xml:space="preserve"> TRD data obtained during</w:t>
      </w:r>
      <w:r w:rsidRPr="005B72BD">
        <w:t xml:space="preserve"> High Energy Physics (HEP) collision events</w:t>
      </w:r>
      <w:r>
        <w:t xml:space="preserve"> and quantifying each model’s accuracy</w:t>
      </w:r>
    </w:p>
    <w:p w14:paraId="375DD416" w14:textId="77777777" w:rsidR="0068739D" w:rsidRPr="005B72BD" w:rsidRDefault="0068739D" w:rsidP="0068739D">
      <w:r w:rsidRPr="005B72BD">
        <w:t>The motivation for each of these elements is as follows:</w:t>
      </w:r>
    </w:p>
    <w:p w14:paraId="259E1621" w14:textId="77777777" w:rsidR="0068739D" w:rsidRPr="005B72BD" w:rsidRDefault="0068739D" w:rsidP="0068739D">
      <w:pPr>
        <w:pStyle w:val="ListParagraph"/>
        <w:numPr>
          <w:ilvl w:val="0"/>
          <w:numId w:val="23"/>
        </w:numPr>
        <w:tabs>
          <w:tab w:val="left" w:pos="851"/>
        </w:tabs>
        <w:spacing w:before="120" w:line="360" w:lineRule="auto"/>
      </w:pPr>
      <w:r w:rsidRPr="005B72BD">
        <w:t xml:space="preserve">Accurate particle identification (in particular, electron samples that are as pure as possible) allows physicists at the ALICE (A Large Ion Collider Experiment) experiment to study the properties of the Quark Gluon Plasma (QGP), </w:t>
      </w:r>
      <w:r>
        <w:t>a</w:t>
      </w:r>
      <w:r w:rsidRPr="005B72BD">
        <w:t xml:space="preserve"> primordial state of matter</w:t>
      </w:r>
      <w:r>
        <w:t xml:space="preserve"> thought to have existed</w:t>
      </w:r>
      <w:r w:rsidRPr="005B72BD">
        <w:t xml:space="preserve"> in the early universe. Since this deconfined state of matter rehadronizes quite soon after forming, it cannot be studied directly, but only via its decay products. To this end, </w:t>
      </w:r>
      <w:r>
        <w:t>accurate particle identification is extremely important</w:t>
      </w:r>
    </w:p>
    <w:p w14:paraId="3CC3A410" w14:textId="77777777" w:rsidR="0068739D" w:rsidRPr="005B72BD" w:rsidRDefault="0068739D" w:rsidP="0068739D">
      <w:pPr>
        <w:pStyle w:val="ListParagraph"/>
        <w:numPr>
          <w:ilvl w:val="0"/>
          <w:numId w:val="23"/>
        </w:numPr>
        <w:tabs>
          <w:tab w:val="left" w:pos="851"/>
        </w:tabs>
        <w:spacing w:before="120" w:line="360" w:lineRule="auto"/>
      </w:pPr>
      <w:r w:rsidRPr="005B72BD">
        <w:t>Being able to distinguish Monte Carlo simulations from real data, could be indicative that Monte Carlo simulations, used for calibration and calculations of detector response functions, etc. are not accurate enough and that they could potentially be tuned via various parameter settings in future studies to increase their accuracy</w:t>
      </w:r>
    </w:p>
    <w:p w14:paraId="3879DCDE" w14:textId="77777777" w:rsidR="0068739D" w:rsidRPr="005B72BD" w:rsidRDefault="0068739D" w:rsidP="0068739D">
      <w:pPr>
        <w:pStyle w:val="ListParagraph"/>
        <w:numPr>
          <w:ilvl w:val="0"/>
          <w:numId w:val="23"/>
        </w:numPr>
        <w:tabs>
          <w:tab w:val="left" w:pos="851"/>
        </w:tabs>
        <w:spacing w:before="120" w:line="360" w:lineRule="auto"/>
      </w:pPr>
      <w:r w:rsidRPr="005B72BD">
        <w:t>Using deep generative models such as Variational Autoencoders (VAEs)</w:t>
      </w:r>
      <w:r>
        <w:t>, Adversarial Autoencoders (AAEs)</w:t>
      </w:r>
      <w:r w:rsidRPr="005B72BD">
        <w:t xml:space="preserve"> and Generative Adversarial Networks (GANs), instead of Monte Carlo simulations, could be a desirable future course of action, since these simulations are extremely fast compared to Geant4 simulations; but their</w:t>
      </w:r>
      <w:r>
        <w:t xml:space="preserve"> practical</w:t>
      </w:r>
      <w:r w:rsidRPr="005B72BD">
        <w:t xml:space="preserve"> use is contingent on whether they provide comparable accuracy to Geant4 simulations, as well as their customizability, e.g. is it possible to specify which particle</w:t>
      </w:r>
      <w:r>
        <w:t>-type</w:t>
      </w:r>
      <w:r w:rsidRPr="005B72BD">
        <w:t>, and at wh</w:t>
      </w:r>
      <w:r>
        <w:t>ich</w:t>
      </w:r>
      <w:r w:rsidRPr="005B72BD">
        <w:t xml:space="preserve"> momentum you want to</w:t>
      </w:r>
      <w:r>
        <w:t xml:space="preserve"> be</w:t>
      </w:r>
      <w:r w:rsidRPr="005B72BD">
        <w:t xml:space="preserve"> simulate</w:t>
      </w:r>
      <w:r>
        <w:t>d</w:t>
      </w:r>
      <w:r w:rsidRPr="005B72BD">
        <w:t>?</w:t>
      </w:r>
    </w:p>
    <w:p w14:paraId="361B0F6F" w14:textId="77777777" w:rsidR="0068739D" w:rsidRPr="002D0777" w:rsidRDefault="0068739D" w:rsidP="0068739D">
      <w:r w:rsidRPr="005B72BD">
        <w:t>A variety of different software packages were utilized during the course of this project, including ROOT for data extraction, Geant4 for event simulation, Python and R for statistical analysis and Keras with a Tensorflow back-end for deep learning implementations.</w:t>
      </w:r>
    </w:p>
    <w:p w14:paraId="1C747A13" w14:textId="77777777" w:rsidR="0068739D" w:rsidRDefault="0068739D" w:rsidP="00323DA0"/>
    <w:p w14:paraId="7886BE5D" w14:textId="77777777" w:rsidR="00E05C3D" w:rsidRDefault="00E05C3D" w:rsidP="00323DA0"/>
    <w:p w14:paraId="20A7314D" w14:textId="77777777" w:rsidR="00E05C3D" w:rsidRPr="005B72BD" w:rsidRDefault="00E05C3D" w:rsidP="00E05C3D">
      <w:r w:rsidRPr="005B72BD">
        <w:t xml:space="preserve">The highest balanced accuracy in distinguishing Geant4 simulated data from true raw data was 91.5%. This was also achieved using a convolutional network, discussed in </w:t>
      </w:r>
    </w:p>
    <w:p w14:paraId="2DAE45B1" w14:textId="77777777" w:rsidR="00E05C3D" w:rsidRDefault="00E05C3D" w:rsidP="00323DA0"/>
    <w:p w14:paraId="5535EA0E" w14:textId="77777777" w:rsidR="00F12955" w:rsidRDefault="00F12955" w:rsidP="00323DA0"/>
    <w:p w14:paraId="3DDF5203" w14:textId="77777777" w:rsidR="00F12955" w:rsidRPr="005B72BD" w:rsidRDefault="00F12955" w:rsidP="00F12955">
      <w:r w:rsidRPr="005B72BD">
        <w:t>Quantum mechanics explains the emergence of unique physical properties in different elements, which arise from their exact electronic structures</w:t>
      </w:r>
      <w:r>
        <w:t>. Quantum field theories explain</w:t>
      </w:r>
    </w:p>
    <w:p w14:paraId="4C2D9C4F" w14:textId="739FD186" w:rsidR="00F12955" w:rsidRPr="005B72BD" w:rsidRDefault="00F12955" w:rsidP="00323DA0">
      <w:pPr>
        <w:sectPr w:rsidR="00F12955" w:rsidRPr="005B72BD" w:rsidSect="00555F57">
          <w:headerReference w:type="default" r:id="rId26"/>
          <w:endnotePr>
            <w:numRestart w:val="eachSect"/>
          </w:endnotePr>
          <w:pgSz w:w="11906" w:h="16838"/>
          <w:pgMar w:top="1440" w:right="1440" w:bottom="1440" w:left="1440" w:header="709" w:footer="709" w:gutter="0"/>
          <w:pgNumType w:fmt="lowerRoman"/>
          <w:cols w:space="708"/>
          <w:docGrid w:linePitch="360"/>
        </w:sectPr>
      </w:pPr>
    </w:p>
    <w:p w14:paraId="37CDBAB7" w14:textId="77777777" w:rsidR="00323DA0" w:rsidRDefault="00323DA0">
      <w:pPr>
        <w:spacing w:after="160" w:line="259" w:lineRule="auto"/>
        <w:rPr>
          <w:rFonts w:cs="Arial"/>
          <w:bCs/>
          <w:smallCaps/>
          <w:kern w:val="32"/>
          <w:sz w:val="36"/>
          <w:szCs w:val="28"/>
          <w:lang w:val="en-US" w:eastAsia="en-GB"/>
        </w:rPr>
      </w:pPr>
      <w:r>
        <w:lastRenderedPageBreak/>
        <w:br w:type="page"/>
      </w:r>
    </w:p>
    <w:p w14:paraId="1E16B48C" w14:textId="69853EF9" w:rsidR="00B329BF" w:rsidRPr="00D91F18" w:rsidRDefault="00B329BF" w:rsidP="00B329BF">
      <w:pPr>
        <w:pStyle w:val="AppendixHeading1"/>
        <w:spacing w:line="480" w:lineRule="auto"/>
        <w:rPr>
          <w:b/>
        </w:rPr>
      </w:pPr>
      <w:r>
        <w:lastRenderedPageBreak/>
        <w:t>Appendix A: Plotting the Bethe-Bloch Equation</w:t>
      </w:r>
      <w:bookmarkEnd w:id="1"/>
      <w:bookmarkEnd w:id="2"/>
      <w:bookmarkEnd w:id="3"/>
    </w:p>
    <w:p w14:paraId="681924C4" w14:textId="77777777" w:rsidR="00B329BF" w:rsidRDefault="00B329BF" w:rsidP="00B329BF">
      <w:bookmarkStart w:id="6" w:name="create-a-bethe-bloch-function"/>
      <w:bookmarkEnd w:id="6"/>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7" w:name="_Toc14519143"/>
      <w:bookmarkStart w:id="8" w:name="_Toc14519211"/>
      <w:bookmarkStart w:id="9" w:name="_Toc14519600"/>
      <w:r>
        <w:lastRenderedPageBreak/>
        <w:t>Appendix B: Plotting Binary Cross-Entropy</w:t>
      </w:r>
      <w:bookmarkEnd w:id="7"/>
      <w:bookmarkEnd w:id="8"/>
      <w:bookmarkEnd w:id="9"/>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10" w:name="for-binary-classification"/>
      <w:bookmarkEnd w:id="10"/>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11" w:name="_Toc14519144"/>
      <w:bookmarkStart w:id="12" w:name="_Toc14519212"/>
      <w:bookmarkStart w:id="13" w:name="_Toc14519601"/>
      <w:r>
        <w:lastRenderedPageBreak/>
        <w:t>Appendix C: The Anatomy Of An AliROOT Analysis Task</w:t>
      </w:r>
      <w:bookmarkEnd w:id="11"/>
      <w:bookmarkEnd w:id="12"/>
      <w:bookmarkEnd w:id="13"/>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proofErr w:type="spellStart"/>
      <w:r>
        <w:rPr>
          <w:rStyle w:val="HTMLCode"/>
          <w:b/>
          <w:bCs/>
        </w:rPr>
        <w:t>AliAnalysisTaskSE</w:t>
      </w:r>
      <w:proofErr w:type="spellEnd"/>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The final element of an analysis task in AliROOT is the (.C) macro file, which creates and configures an instance of the particular C++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
    <w:p w14:paraId="4D7C89A2" w14:textId="77777777" w:rsidR="00B329BF" w:rsidRPr="0052675B" w:rsidRDefault="00B329BF" w:rsidP="00B329BF">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B329BF">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005614B4"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B329BF">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2D4167F0" w14:textId="77777777" w:rsidR="00B329BF" w:rsidRDefault="00B329BF" w:rsidP="00B329BF">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for(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B329BF">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B329BF">
      <w:pPr>
        <w:pStyle w:val="HTMLPreformatted"/>
        <w:rPr>
          <w:rStyle w:val="ControlFlowTok"/>
        </w:rPr>
      </w:pPr>
      <w:r w:rsidRPr="00312B6B">
        <w:rPr>
          <w:rStyle w:val="ControlFlowTok"/>
        </w:rPr>
        <w:lastRenderedPageBreak/>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B329BF">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52B5FE4C"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B329BF">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4" w:name="_Toc14519145"/>
      <w:bookmarkStart w:id="15" w:name="_Toc14519213"/>
      <w:bookmarkStart w:id="16" w:name="_Toc14519602"/>
      <w:r>
        <w:lastRenderedPageBreak/>
        <w:t>Appendix D: Software Environment, Packages &amp; Utilities</w:t>
      </w:r>
      <w:bookmarkEnd w:id="14"/>
      <w:bookmarkEnd w:id="15"/>
      <w:bookmarkEnd w:id="16"/>
    </w:p>
    <w:p w14:paraId="585D9151" w14:textId="77777777" w:rsidR="00B329BF" w:rsidRPr="005C7883" w:rsidRDefault="00B329BF" w:rsidP="00B329BF">
      <w:pPr>
        <w:pStyle w:val="Heading2"/>
        <w:spacing w:line="480" w:lineRule="auto"/>
      </w:pPr>
      <w:bookmarkStart w:id="17" w:name="_Toc14519146"/>
      <w:r>
        <w:t>Software Environment</w:t>
      </w:r>
      <w:bookmarkEnd w:id="17"/>
    </w:p>
    <w:p w14:paraId="189CB2F6" w14:textId="77777777" w:rsidR="00B329BF" w:rsidRDefault="00B329BF" w:rsidP="00B329BF">
      <w:pPr>
        <w:pStyle w:val="Heading3"/>
      </w:pPr>
      <w:bookmarkStart w:id="18" w:name="_Toc14519147"/>
      <w:proofErr w:type="spellStart"/>
      <w:r>
        <w:t>AiROOT</w:t>
      </w:r>
      <w:bookmarkEnd w:id="18"/>
      <w:proofErr w:type="spellEnd"/>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 xml:space="preserve">AliROOT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9" w:name="_Toc14519148"/>
      <w:r>
        <w:t>R Statistical Software</w:t>
      </w:r>
      <w:bookmarkEnd w:id="19"/>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20" w:name="_Toc14519149"/>
      <w:r>
        <w:t>ROOTR</w:t>
      </w:r>
      <w:bookmarkEnd w:id="20"/>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21" w:name="_Toc14519150"/>
      <w:r>
        <w:t>Keras &amp; Tensorflow</w:t>
      </w:r>
      <w:bookmarkEnd w:id="21"/>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2" w:name="_Toc14519151"/>
      <w:r>
        <w:t>Utilities</w:t>
      </w:r>
      <w:bookmarkEnd w:id="22"/>
    </w:p>
    <w:p w14:paraId="3880E584" w14:textId="77777777" w:rsidR="00B329BF" w:rsidRDefault="00B329BF" w:rsidP="00B329BF">
      <w:pPr>
        <w:pStyle w:val="Heading4"/>
      </w:pPr>
      <w:proofErr w:type="spellStart"/>
      <w:r>
        <w:t>Makefiles</w:t>
      </w:r>
      <w:proofErr w:type="spellEnd"/>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03A4E40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7CC089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w:t>
      </w:r>
      <w:proofErr w:type="spellStart"/>
      <w:r>
        <w:t>bashrc</w:t>
      </w:r>
      <w:proofErr w:type="spellEnd"/>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AliPhysics</w:t>
      </w:r>
      <w:proofErr w:type="spellEnd"/>
      <w:r w:rsidRPr="00C3658B">
        <w:rPr>
          <w:rStyle w:val="ControlFlowTok"/>
          <w:lang w:val="en-GB" w:eastAsia="en-GB"/>
        </w:rPr>
        <w:t>::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AliPhysics</w:t>
      </w:r>
      <w:proofErr w:type="spellEnd"/>
      <w:r w:rsidRPr="00C3658B">
        <w:rPr>
          <w:rStyle w:val="ControlFlowTok"/>
          <w:lang w:val="en-GB" w:eastAsia="en-GB"/>
        </w:rPr>
        <w:t>::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proofErr w:type="spellStart"/>
      <w:r>
        <w:t>Rsync</w:t>
      </w:r>
      <w:proofErr w:type="spellEnd"/>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proofErr w:type="spellStart"/>
      <w:r w:rsidRPr="006A6596">
        <w:t>rsync</w:t>
      </w:r>
      <w:proofErr w:type="spellEnd"/>
      <w:r w:rsidRPr="006A6596">
        <w:t xml:space="preserve">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proofErr w:type="spellStart"/>
      <w:r>
        <w:rPr>
          <w:lang w:val="en-GB"/>
        </w:rPr>
        <w:t>PlatformIO</w:t>
      </w:r>
      <w:proofErr w:type="spellEnd"/>
      <w:r>
        <w:rPr>
          <w:lang w:val="en-GB"/>
        </w:rPr>
        <w:t>-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 xml:space="preserve">Find the </w:t>
      </w:r>
      <w:proofErr w:type="spellStart"/>
      <w:r>
        <w:t>sshd</w:t>
      </w:r>
      <w:proofErr w:type="spellEnd"/>
      <w:r>
        <w:t xml:space="preserve">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w:t>
      </w:r>
      <w:proofErr w:type="spellStart"/>
      <w:r>
        <w:rPr>
          <w:rStyle w:val="ControlFlowTok"/>
          <w:lang w:val="en-GB"/>
        </w:rPr>
        <w:t>processid</w:t>
      </w:r>
      <w:proofErr w:type="spellEnd"/>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proofErr w:type="spellStart"/>
      <w:r w:rsidRPr="003F2977">
        <w:rPr>
          <w:rStyle w:val="CharTok"/>
          <w:lang w:val="en-GB"/>
        </w:rPr>
        <w:t>gviljoen</w:t>
      </w:r>
      <w:proofErr w:type="spellEnd"/>
      <w:r w:rsidRPr="003F2977">
        <w:rPr>
          <w:rStyle w:val="CharTok"/>
          <w:lang w:val="en-GB"/>
        </w:rPr>
        <w:t xml:space="preserve"> 28525  0.0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3" w:name="_Toc14519152"/>
      <w:r>
        <w:t>Python</w:t>
      </w:r>
      <w:bookmarkEnd w:id="23"/>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4" w:name="_Toc14519153"/>
      <w:bookmarkStart w:id="25" w:name="_Toc14519214"/>
      <w:bookmarkStart w:id="26" w:name="_Toc14519603"/>
      <w:r>
        <w:lastRenderedPageBreak/>
        <w:t>Appendix E: Running and Monitoring Root Analysis Tasks</w:t>
      </w:r>
      <w:bookmarkEnd w:id="24"/>
      <w:bookmarkEnd w:id="25"/>
      <w:bookmarkEnd w:id="26"/>
    </w:p>
    <w:p w14:paraId="0295F0D3" w14:textId="77777777" w:rsidR="00B329BF" w:rsidRDefault="00B329BF" w:rsidP="00B329BF">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proofErr w:type="spellStart"/>
      <w:r>
        <w:rPr>
          <w:rStyle w:val="ControlFlowTok"/>
        </w:rPr>
        <w:t>initialize_aliroot</w:t>
      </w:r>
      <w:proofErr w:type="spellEnd"/>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2DB299C0" w14:textId="77777777" w:rsidR="00B329BF"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1603A402"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68E51D3A" w14:textId="77777777" w:rsidR="00B329BF" w:rsidRPr="005510B2" w:rsidRDefault="00B329BF" w:rsidP="00B329BF">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389F1BB4" w14:textId="77777777" w:rsidR="00B329BF" w:rsidRDefault="00B329BF" w:rsidP="00B329BF">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7" w:name="_Ref2512518"/>
      <w:bookmarkStart w:id="28" w:name="_Toc14519206"/>
      <w:r>
        <w:t xml:space="preserve">Figure </w:t>
      </w:r>
      <w:fldSimple w:instr=" SEQ Figure \* ARABIC ">
        <w:r>
          <w:rPr>
            <w:noProof/>
          </w:rPr>
          <w:t>39</w:t>
        </w:r>
      </w:fldSimple>
      <w:bookmarkEnd w:id="27"/>
      <w:r>
        <w:t xml:space="preserve">: </w:t>
      </w:r>
      <w:proofErr w:type="spellStart"/>
      <w:r>
        <w:t>MonALISA</w:t>
      </w:r>
      <w:proofErr w:type="spellEnd"/>
      <w:r>
        <w:t xml:space="preserve"> Alice grid monitoring site, user jobs at url: </w:t>
      </w:r>
      <w:hyperlink r:id="rId35" w:history="1">
        <w:r w:rsidRPr="009A3BBC">
          <w:rPr>
            <w:rStyle w:val="Hyperlink"/>
          </w:rPr>
          <w:t>https://alimonitor.cern.ch/users/jobs.jsp</w:t>
        </w:r>
        <w:bookmarkEnd w:id="28"/>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9" w:name="_Ref2512676"/>
      <w:bookmarkStart w:id="30" w:name="_Toc14519207"/>
      <w:r>
        <w:t xml:space="preserve">Figure </w:t>
      </w:r>
      <w:fldSimple w:instr=" SEQ Figure \* ARABIC ">
        <w:r>
          <w:rPr>
            <w:noProof/>
          </w:rPr>
          <w:t>40</w:t>
        </w:r>
      </w:fldSimple>
      <w:bookmarkEnd w:id="29"/>
      <w:r>
        <w:t xml:space="preserve">: User working directory structure on </w:t>
      </w:r>
      <w:proofErr w:type="spellStart"/>
      <w:r>
        <w:t>MonALISA</w:t>
      </w:r>
      <w:proofErr w:type="spellEnd"/>
      <w:r>
        <w:t xml:space="preserve"> at url: </w:t>
      </w:r>
      <w:hyperlink r:id="rId37" w:anchor="/alice/cern.ch/user/c/cviljoen" w:history="1">
        <w:r w:rsidRPr="009A3BBC">
          <w:rPr>
            <w:rStyle w:val="Hyperlink"/>
          </w:rPr>
          <w:t>https://alimonitor.cern.ch/catalogue/#/alice/cern.ch/user/c/cviljoen</w:t>
        </w:r>
        <w:bookmarkEnd w:id="30"/>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31" w:name="_Ref2512863"/>
      <w:bookmarkStart w:id="32" w:name="_Toc14519208"/>
      <w:r>
        <w:t xml:space="preserve">Figure </w:t>
      </w:r>
      <w:fldSimple w:instr=" SEQ Figure \* ARABIC ">
        <w:r>
          <w:rPr>
            <w:noProof/>
          </w:rPr>
          <w:t>41</w:t>
        </w:r>
      </w:fldSimple>
      <w:bookmarkEnd w:id="31"/>
      <w:r>
        <w:t xml:space="preserve">: Tracking the status of </w:t>
      </w:r>
      <w:proofErr w:type="spellStart"/>
      <w:r>
        <w:t>subjobs</w:t>
      </w:r>
      <w:proofErr w:type="spellEnd"/>
      <w:r>
        <w:t xml:space="preserve"> of a master-job, by clicking on the process id (PID)</w:t>
      </w:r>
      <w:bookmarkEnd w:id="32"/>
    </w:p>
    <w:p w14:paraId="58FF50FA" w14:textId="77777777" w:rsidR="00B329BF" w:rsidRDefault="00B329BF" w:rsidP="00B329BF"/>
    <w:p w14:paraId="55D26933" w14:textId="77777777" w:rsidR="00B329BF" w:rsidRDefault="00B329BF" w:rsidP="00B329BF">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proofErr w:type="spellStart"/>
      <w:r>
        <w:rPr>
          <w:rStyle w:val="ControlFlowTok"/>
        </w:rPr>
        <w:t>rmdir</w:t>
      </w:r>
      <w:proofErr w:type="spellEnd"/>
      <w:r>
        <w:rPr>
          <w:rStyle w:val="ControlFlowTok"/>
        </w:rPr>
        <w:t xml:space="preserve">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proofErr w:type="spellStart"/>
      <w:r>
        <w:rPr>
          <w:rStyle w:val="ControlFlowTok"/>
        </w:rPr>
        <w:t>ps</w:t>
      </w:r>
      <w:proofErr w:type="spellEnd"/>
    </w:p>
    <w:p w14:paraId="77030E14" w14:textId="77777777" w:rsidR="00B329BF" w:rsidRDefault="00B329BF" w:rsidP="00B329BF">
      <w:pPr>
        <w:rPr>
          <w:rStyle w:val="ControlFlowTok"/>
        </w:rPr>
      </w:pPr>
    </w:p>
    <w:p w14:paraId="4B3FFAB8" w14:textId="77777777" w:rsidR="00B329BF" w:rsidRPr="00AB62ED" w:rsidRDefault="00B329BF" w:rsidP="00B329BF">
      <w:r w:rsidRPr="00AB62ED">
        <w:lastRenderedPageBreak/>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3" w:name="_Ref2513121"/>
      <w:bookmarkStart w:id="34" w:name="_Toc14519209"/>
      <w:r>
        <w:t xml:space="preserve">Figure </w:t>
      </w:r>
      <w:fldSimple w:instr=" SEQ Figure \* ARABIC ">
        <w:r>
          <w:rPr>
            <w:noProof/>
          </w:rPr>
          <w:t>42</w:t>
        </w:r>
      </w:fldSimple>
      <w:bookmarkEnd w:id="33"/>
      <w:r>
        <w:t xml:space="preserve">: Example trace of a </w:t>
      </w:r>
      <w:proofErr w:type="spellStart"/>
      <w:r>
        <w:t>subjob</w:t>
      </w:r>
      <w:proofErr w:type="spellEnd"/>
      <w:r>
        <w:t xml:space="preserve"> on </w:t>
      </w:r>
      <w:proofErr w:type="spellStart"/>
      <w:r>
        <w:t>MonALISA</w:t>
      </w:r>
      <w:bookmarkEnd w:id="34"/>
      <w:proofErr w:type="spellEnd"/>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5" w:name="_Toc14519154"/>
      <w:bookmarkStart w:id="36" w:name="_Toc14519215"/>
      <w:bookmarkStart w:id="37" w:name="_Toc14519604"/>
      <w:r>
        <w:lastRenderedPageBreak/>
        <w:t>Appendix F: Data Extraction, Data Quality and Data Pre-processing</w:t>
      </w:r>
      <w:bookmarkEnd w:id="35"/>
      <w:bookmarkEnd w:id="36"/>
      <w:bookmarkEnd w:id="37"/>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40">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8" w:name="_Toc14519205"/>
      <w:r>
        <w:t xml:space="preserve">Figure </w:t>
      </w:r>
      <w:fldSimple w:instr=" SEQ Figure \* ARABIC ">
        <w:r>
          <w:rPr>
            <w:noProof/>
          </w:rPr>
          <w:t>43</w:t>
        </w:r>
      </w:fldSimple>
      <w:r>
        <w:t>: Data pre-processing environment and repository logic</w:t>
      </w:r>
      <w:bookmarkEnd w:id="38"/>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9" w:name="_Toc14519155"/>
      <w:r>
        <w:t xml:space="preserve">Running Digits Extract Task on </w:t>
      </w:r>
      <w:proofErr w:type="spellStart"/>
      <w:r>
        <w:t>AliEn</w:t>
      </w:r>
      <w:proofErr w:type="spellEnd"/>
      <w:r>
        <w:t xml:space="preserve"> Grid</w:t>
      </w:r>
      <w:bookmarkEnd w:id="39"/>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40" w:name="_Toc14519156"/>
      <w:r>
        <w:t>Data Extraction from WLCG</w:t>
      </w:r>
      <w:bookmarkEnd w:id="40"/>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proofErr w:type="spellStart"/>
      <w:r>
        <w:rPr>
          <w:lang w:val="en-GB"/>
        </w:rPr>
        <w:t>Makefile</w:t>
      </w:r>
      <w:proofErr w:type="spellEnd"/>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41"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 .</w:t>
      </w:r>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progress  gviljoen@hep01.phy.uct.ac.za://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41" w:name="_Toc14519157"/>
      <w:r>
        <w:t>Data Quality Assessment and Descriptive Statistics</w:t>
      </w:r>
      <w:bookmarkEnd w:id="41"/>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2" w:name="_Toc14519158"/>
      <w:r>
        <w:t>File Merging and Conversion of Python Dictionaries to JSON Objects</w:t>
      </w:r>
      <w:bookmarkEnd w:id="42"/>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3" w:name="_Toc14519159"/>
      <w:r>
        <w:lastRenderedPageBreak/>
        <w:t>Loading JSON Files into R Environment and Data Wrangling for Deep Learning</w:t>
      </w:r>
      <w:bookmarkEnd w:id="43"/>
    </w:p>
    <w:p w14:paraId="41F8D542" w14:textId="77777777" w:rsidR="00B329BF" w:rsidRDefault="00B329BF" w:rsidP="00B329BF">
      <w:pPr>
        <w:rPr>
          <w:lang w:val="en-GB"/>
        </w:rPr>
      </w:pPr>
    </w:p>
    <w:p w14:paraId="021A0CE9" w14:textId="77777777" w:rsidR="00B329BF" w:rsidRDefault="00B329BF" w:rsidP="00B329BF">
      <w:pPr>
        <w:rPr>
          <w:lang w:val="en-GB"/>
        </w:rPr>
      </w:pPr>
      <w:proofErr w:type="spellStart"/>
      <w:r>
        <w:rPr>
          <w:lang w:val="en-GB"/>
        </w:rPr>
        <w:t>Wrangle.R</w:t>
      </w:r>
      <w:proofErr w:type="spellEnd"/>
    </w:p>
    <w:p w14:paraId="3C6E0882" w14:textId="77777777" w:rsidR="00B329BF" w:rsidRDefault="00B329BF" w:rsidP="00B329BF">
      <w:pPr>
        <w:rPr>
          <w:lang w:val="en-GB"/>
        </w:rPr>
      </w:pPr>
    </w:p>
    <w:p w14:paraId="6449301A" w14:textId="77777777" w:rsidR="00B329BF" w:rsidRDefault="00B329BF" w:rsidP="00B329BF">
      <w:pPr>
        <w:pStyle w:val="Heading3"/>
      </w:pPr>
      <w:bookmarkStart w:id="44" w:name="_Toc14519160"/>
      <w:r>
        <w:t>UCT HPC Cluster</w:t>
      </w:r>
      <w:bookmarkEnd w:id="44"/>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R/</w:t>
      </w:r>
      <w:proofErr w:type="spellStart"/>
      <w:r>
        <w:rPr>
          <w:rStyle w:val="pln"/>
        </w:rPr>
        <w:t>Makevars</w:t>
      </w:r>
      <w:proofErr w:type="spellEnd"/>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proofErr w:type="spellStart"/>
      <w:r>
        <w:rPr>
          <w:rFonts w:eastAsia="MS Mincho"/>
          <w:lang w:val="en-US" w:eastAsia="en-GB"/>
        </w:rPr>
        <w:t>install.packages</w:t>
      </w:r>
      <w:proofErr w:type="spell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5" w:name="_Toc14519161"/>
      <w:bookmarkStart w:id="46" w:name="_Toc14519216"/>
      <w:bookmarkStart w:id="47" w:name="_Toc14519605"/>
      <w:r>
        <w:lastRenderedPageBreak/>
        <w:t>Appendix G: Old Methods Section</w:t>
      </w:r>
      <w:bookmarkEnd w:id="45"/>
      <w:bookmarkEnd w:id="46"/>
      <w:bookmarkEnd w:id="47"/>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model1 = Sequential([</w:t>
      </w:r>
    </w:p>
    <w:p w14:paraId="68CC4F44" w14:textId="77777777" w:rsidR="00B329BF" w:rsidRPr="006D1CB9" w:rsidRDefault="00B329BF" w:rsidP="00B329BF">
      <w:pPr>
        <w:pStyle w:val="Python"/>
      </w:pPr>
      <w:r w:rsidRPr="006D1CB9">
        <w:t xml:space="preserve">    Dense(256, </w:t>
      </w:r>
      <w:proofErr w:type="spellStart"/>
      <w:r w:rsidRPr="006D1CB9">
        <w:t>input_shape</w:t>
      </w:r>
      <w:proofErr w:type="spellEnd"/>
      <w:r w:rsidRPr="006D1CB9">
        <w:t>=(24,)),</w:t>
      </w:r>
    </w:p>
    <w:p w14:paraId="0109C796"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B329BF">
      <w:pPr>
        <w:pStyle w:val="Python"/>
      </w:pPr>
      <w:r w:rsidRPr="006D1CB9">
        <w:t xml:space="preserve">    Dense(128),</w:t>
      </w:r>
    </w:p>
    <w:p w14:paraId="31FA6B5D"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B329BF">
      <w:pPr>
        <w:pStyle w:val="Python"/>
      </w:pPr>
      <w:r w:rsidRPr="006D1CB9">
        <w:t xml:space="preserve">    Dense(128),</w:t>
      </w:r>
    </w:p>
    <w:p w14:paraId="5D594194"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B329BF">
      <w:pPr>
        <w:pStyle w:val="Python"/>
      </w:pPr>
      <w:r w:rsidRPr="006D1CB9">
        <w:t xml:space="preserve">    Dense(64),</w:t>
      </w:r>
    </w:p>
    <w:p w14:paraId="590F9EF2"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B329BF">
      <w:pPr>
        <w:pStyle w:val="Python"/>
      </w:pPr>
      <w:r w:rsidRPr="006D1CB9">
        <w:t xml:space="preserve">    Dense(2),</w:t>
      </w:r>
    </w:p>
    <w:p w14:paraId="1DF60C41" w14:textId="77777777" w:rsidR="00B329BF" w:rsidRPr="006D1CB9" w:rsidRDefault="00B329BF" w:rsidP="00B329BF">
      <w:pPr>
        <w:pStyle w:val="Python"/>
      </w:pPr>
      <w:r w:rsidRPr="006D1CB9">
        <w:t xml:space="preserve">    Activation('</w:t>
      </w:r>
      <w:proofErr w:type="spellStart"/>
      <w:r w:rsidRPr="006D1CB9">
        <w:t>softmax</w:t>
      </w:r>
      <w:proofErr w:type="spellEnd"/>
      <w:r w:rsidRPr="006D1CB9">
        <w:t>')</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B329BF">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history = model1.fit(</w:t>
      </w:r>
      <w:proofErr w:type="spellStart"/>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lastRenderedPageBreak/>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proofErr w:type="spellStart"/>
      <w:r>
        <w:t>class_weights</w:t>
      </w:r>
      <w:proofErr w:type="spellEnd"/>
      <w:r>
        <w:t xml:space="preserve"> = </w:t>
      </w:r>
      <w:proofErr w:type="spellStart"/>
      <w:r>
        <w:t>class_weight.compute_class_weight</w:t>
      </w:r>
      <w:proofErr w:type="spellEnd"/>
      <w:r>
        <w:t>('balanced',</w:t>
      </w:r>
    </w:p>
    <w:p w14:paraId="70AE0036" w14:textId="77777777" w:rsidR="00B329BF" w:rsidRDefault="00B329BF" w:rsidP="00B329BF">
      <w:pPr>
        <w:pStyle w:val="Python"/>
      </w:pPr>
      <w:r>
        <w:t xml:space="preserve">                                                 </w:t>
      </w:r>
      <w:proofErr w:type="spellStart"/>
      <w:r>
        <w:t>np.unique</w:t>
      </w:r>
      <w:proofErr w:type="spellEnd"/>
      <w:r>
        <w:t>(</w:t>
      </w:r>
      <w:proofErr w:type="spellStart"/>
      <w:r>
        <w:t>y_train</w:t>
      </w:r>
      <w:proofErr w:type="spellEnd"/>
      <w:r>
        <w:t>),</w:t>
      </w:r>
    </w:p>
    <w:p w14:paraId="5E4B16B2" w14:textId="77777777" w:rsidR="00B329BF" w:rsidRDefault="00B329BF" w:rsidP="00B329BF">
      <w:pPr>
        <w:pStyle w:val="Python"/>
      </w:pPr>
      <w:r>
        <w:t xml:space="preserve">                                                 </w:t>
      </w:r>
      <w:proofErr w:type="spellStart"/>
      <w:r>
        <w:t>y_train</w:t>
      </w:r>
      <w:proofErr w:type="spellEnd"/>
      <w:r>
        <w:t>)</w:t>
      </w:r>
    </w:p>
    <w:p w14:paraId="01B286E8" w14:textId="77777777" w:rsidR="00B329BF" w:rsidRDefault="00B329BF" w:rsidP="00B329BF">
      <w:pPr>
        <w:pStyle w:val="Python"/>
      </w:pPr>
    </w:p>
    <w:p w14:paraId="38EE1666" w14:textId="77777777" w:rsidR="00B329BF" w:rsidRDefault="00B329BF" w:rsidP="00B329BF">
      <w:pPr>
        <w:pStyle w:val="Python"/>
      </w:pPr>
      <w:proofErr w:type="spellStart"/>
      <w:r>
        <w:t>class_weights</w:t>
      </w:r>
      <w:proofErr w:type="spellEnd"/>
      <w:r>
        <w:t xml:space="preserve"> = {0:class_weights[0],1:class_weights[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proofErr w:type="spellStart"/>
      <w:r>
        <w:t>sgd</w:t>
      </w:r>
      <w:proofErr w:type="spellEnd"/>
      <w:r>
        <w:t xml:space="preserve"> = </w:t>
      </w:r>
      <w:proofErr w:type="spellStart"/>
      <w:r>
        <w:t>optimizers.SGD</w:t>
      </w:r>
      <w:proofErr w:type="spellEnd"/>
      <w:r>
        <w:t>(</w:t>
      </w:r>
      <w:proofErr w:type="spellStart"/>
      <w:r>
        <w:t>lr</w:t>
      </w:r>
      <w:proofErr w:type="spellEnd"/>
      <w:r>
        <w:t xml:space="preserve">=0.01, </w:t>
      </w:r>
      <w:proofErr w:type="spellStart"/>
      <w:r>
        <w:t>clipvalue</w:t>
      </w:r>
      <w:proofErr w:type="spellEnd"/>
      <w:r>
        <w:t xml:space="preserve">=0.5)    </w:t>
      </w:r>
    </w:p>
    <w:p w14:paraId="5C0C1309" w14:textId="77777777" w:rsidR="00B329BF" w:rsidRDefault="00B329BF" w:rsidP="00B329BF">
      <w:pPr>
        <w:pStyle w:val="Python"/>
      </w:pPr>
    </w:p>
    <w:p w14:paraId="5643371B" w14:textId="77777777" w:rsidR="00B329BF" w:rsidRDefault="00B329BF" w:rsidP="00B329BF">
      <w:pPr>
        <w:pStyle w:val="Python"/>
      </w:pPr>
      <w:r>
        <w:t>model1_dropout_0_5 = Sequential([</w:t>
      </w:r>
    </w:p>
    <w:p w14:paraId="6BA5E3CB" w14:textId="77777777" w:rsidR="00B329BF" w:rsidRDefault="00B329BF" w:rsidP="00B329BF">
      <w:pPr>
        <w:pStyle w:val="Python"/>
      </w:pPr>
      <w:r>
        <w:t xml:space="preserve">    Dense(32, </w:t>
      </w:r>
      <w:proofErr w:type="spellStart"/>
      <w:r>
        <w:t>input_shape</w:t>
      </w:r>
      <w:proofErr w:type="spellEnd"/>
      <w:r>
        <w:t>=(32,)),</w:t>
      </w:r>
    </w:p>
    <w:p w14:paraId="5620CC8B" w14:textId="77777777" w:rsidR="00B329BF" w:rsidRDefault="00B329BF" w:rsidP="00B329BF">
      <w:pPr>
        <w:pStyle w:val="Python"/>
      </w:pPr>
      <w:r>
        <w:t xml:space="preserve">    Activation('</w:t>
      </w:r>
      <w:proofErr w:type="spellStart"/>
      <w:r>
        <w:t>relu</w:t>
      </w:r>
      <w:proofErr w:type="spellEnd"/>
      <w:r>
        <w:t>'),</w:t>
      </w:r>
    </w:p>
    <w:p w14:paraId="4353DC9E" w14:textId="77777777" w:rsidR="00B329BF" w:rsidRDefault="00B329BF" w:rsidP="00B329BF">
      <w:pPr>
        <w:pStyle w:val="Python"/>
      </w:pPr>
      <w:r>
        <w:t xml:space="preserve">    Dense(2),</w:t>
      </w:r>
    </w:p>
    <w:p w14:paraId="0343775D" w14:textId="77777777" w:rsidR="00B329BF" w:rsidRDefault="00B329BF" w:rsidP="00B329BF">
      <w:pPr>
        <w:pStyle w:val="Python"/>
      </w:pPr>
      <w:r>
        <w:t xml:space="preserve">    Activation('</w:t>
      </w:r>
      <w:proofErr w:type="spellStart"/>
      <w:r>
        <w:t>softmax</w:t>
      </w:r>
      <w:proofErr w:type="spellEnd"/>
      <w:r>
        <w:t>')</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proofErr w:type="spellStart"/>
      <w:r>
        <w:t>batch_size</w:t>
      </w:r>
      <w:proofErr w:type="spellEnd"/>
      <w:r>
        <w:t>=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5.compile(loss='</w:t>
      </w:r>
      <w:proofErr w:type="spellStart"/>
      <w:r>
        <w:t>binary_crossentropy</w:t>
      </w:r>
      <w:proofErr w:type="spellEnd"/>
      <w:r>
        <w:t>',</w:t>
      </w:r>
    </w:p>
    <w:p w14:paraId="2BB54FF3" w14:textId="77777777" w:rsidR="00B329BF" w:rsidRDefault="00B329BF" w:rsidP="00B329BF">
      <w:pPr>
        <w:pStyle w:val="Python"/>
      </w:pPr>
      <w:r>
        <w:t xml:space="preserve">              optimizer=</w:t>
      </w:r>
      <w:proofErr w:type="spellStart"/>
      <w:r>
        <w:t>sgd</w:t>
      </w:r>
      <w:proofErr w:type="spellEnd"/>
      <w:r>
        <w:t>,</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history = model1_dropout_0_5.fit(</w:t>
      </w:r>
      <w:proofErr w:type="spellStart"/>
      <w:r>
        <w:t>x_train</w:t>
      </w:r>
      <w:proofErr w:type="spellEnd"/>
      <w:r>
        <w:t xml:space="preserve">, </w:t>
      </w:r>
      <w:proofErr w:type="spellStart"/>
      <w:r>
        <w:t>y_train</w:t>
      </w:r>
      <w:proofErr w:type="spellEnd"/>
      <w:r>
        <w:t>,</w:t>
      </w:r>
    </w:p>
    <w:p w14:paraId="5BFFFE8D" w14:textId="77777777" w:rsidR="00B329BF" w:rsidRDefault="00B329BF" w:rsidP="00B329BF">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w:t>
      </w:r>
      <w:proofErr w:type="spellStart"/>
      <w:r>
        <w:t>validation_split</w:t>
      </w:r>
      <w:proofErr w:type="spellEnd"/>
      <w:r>
        <w: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lastRenderedPageBreak/>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model1_dropout_0_5 = Sequential([</w:t>
      </w:r>
    </w:p>
    <w:p w14:paraId="16FE0836" w14:textId="77777777" w:rsidR="00B329BF" w:rsidRDefault="00B329BF" w:rsidP="00B329BF">
      <w:pPr>
        <w:pStyle w:val="Python"/>
      </w:pPr>
      <w:r>
        <w:t xml:space="preserve">    Dense(128, </w:t>
      </w:r>
      <w:proofErr w:type="spellStart"/>
      <w:r>
        <w:t>input_shape</w:t>
      </w:r>
      <w:proofErr w:type="spellEnd"/>
      <w:r>
        <w:t>=(32,)),</w:t>
      </w:r>
    </w:p>
    <w:p w14:paraId="2A8DB857" w14:textId="77777777" w:rsidR="00B329BF" w:rsidRDefault="00B329BF" w:rsidP="00B329BF">
      <w:pPr>
        <w:pStyle w:val="Python"/>
      </w:pPr>
      <w:r>
        <w:t xml:space="preserve">    Activation('</w:t>
      </w:r>
      <w:proofErr w:type="spellStart"/>
      <w:r>
        <w:t>relu</w:t>
      </w:r>
      <w:proofErr w:type="spellEnd"/>
      <w:r>
        <w:t>'),</w:t>
      </w:r>
    </w:p>
    <w:p w14:paraId="19E5A857" w14:textId="77777777" w:rsidR="00B329BF" w:rsidRDefault="00B329BF" w:rsidP="00B329BF">
      <w:pPr>
        <w:pStyle w:val="Python"/>
      </w:pPr>
      <w:r>
        <w:t xml:space="preserve">    Dense(128),</w:t>
      </w:r>
    </w:p>
    <w:p w14:paraId="1A77D711" w14:textId="77777777" w:rsidR="00B329BF" w:rsidRDefault="00B329BF" w:rsidP="00B329BF">
      <w:pPr>
        <w:pStyle w:val="Python"/>
      </w:pPr>
      <w:r>
        <w:t xml:space="preserve">    Activation('</w:t>
      </w:r>
      <w:proofErr w:type="spellStart"/>
      <w:r>
        <w:t>relu</w:t>
      </w:r>
      <w:proofErr w:type="spellEnd"/>
      <w:r>
        <w:t>'),</w:t>
      </w:r>
    </w:p>
    <w:p w14:paraId="02826944" w14:textId="77777777" w:rsidR="00B329BF" w:rsidRDefault="00B329BF" w:rsidP="00B329BF">
      <w:pPr>
        <w:pStyle w:val="Python"/>
      </w:pPr>
      <w:r>
        <w:t xml:space="preserve">    Dense(2),</w:t>
      </w:r>
    </w:p>
    <w:p w14:paraId="600D111F" w14:textId="77777777" w:rsidR="00B329BF" w:rsidRDefault="00B329BF" w:rsidP="00B329BF">
      <w:pPr>
        <w:pStyle w:val="Python"/>
      </w:pPr>
      <w:r>
        <w:t xml:space="preserve">    Activation('</w:t>
      </w:r>
      <w:proofErr w:type="spellStart"/>
      <w:r>
        <w:t>softmax</w:t>
      </w:r>
      <w:proofErr w:type="spellEnd"/>
      <w:r>
        <w:t>')</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model1_dropout_0_5 = Sequential([</w:t>
      </w:r>
    </w:p>
    <w:p w14:paraId="60B9168F" w14:textId="77777777" w:rsidR="00B329BF" w:rsidRPr="006045C7" w:rsidRDefault="00B329BF" w:rsidP="00B329BF">
      <w:pPr>
        <w:pStyle w:val="Python"/>
      </w:pPr>
      <w:r w:rsidRPr="006045C7">
        <w:t xml:space="preserve">    Dense(128, </w:t>
      </w:r>
      <w:proofErr w:type="spellStart"/>
      <w:r w:rsidRPr="006045C7">
        <w:t>input_shape</w:t>
      </w:r>
      <w:proofErr w:type="spellEnd"/>
      <w:r w:rsidRPr="006045C7">
        <w:t>=(32,)),</w:t>
      </w:r>
    </w:p>
    <w:p w14:paraId="37A36479"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B329BF">
      <w:pPr>
        <w:pStyle w:val="Python"/>
      </w:pPr>
      <w:r w:rsidRPr="006045C7">
        <w:t xml:space="preserve">    Dense(128),</w:t>
      </w:r>
    </w:p>
    <w:p w14:paraId="78E64CA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B329BF">
      <w:pPr>
        <w:pStyle w:val="Python"/>
      </w:pPr>
      <w:r w:rsidRPr="006045C7">
        <w:t xml:space="preserve">    Dense(128),</w:t>
      </w:r>
    </w:p>
    <w:p w14:paraId="27E3385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B329BF">
      <w:pPr>
        <w:pStyle w:val="Python"/>
      </w:pPr>
      <w:r w:rsidRPr="006045C7">
        <w:t xml:space="preserve">    Dense(128),</w:t>
      </w:r>
    </w:p>
    <w:p w14:paraId="034F79AE"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B329BF">
      <w:pPr>
        <w:pStyle w:val="Python"/>
      </w:pPr>
      <w:r w:rsidRPr="006045C7">
        <w:t xml:space="preserve">    Dense(128),</w:t>
      </w:r>
    </w:p>
    <w:p w14:paraId="45F78523"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B329BF">
      <w:pPr>
        <w:pStyle w:val="Python"/>
      </w:pPr>
      <w:r w:rsidRPr="006045C7">
        <w:t xml:space="preserve">    Dense(2),</w:t>
      </w:r>
    </w:p>
    <w:p w14:paraId="09CCE73E" w14:textId="77777777" w:rsidR="00B329BF" w:rsidRPr="006045C7" w:rsidRDefault="00B329BF" w:rsidP="00B329BF">
      <w:pPr>
        <w:pStyle w:val="Python"/>
      </w:pPr>
      <w:r w:rsidRPr="006045C7">
        <w:t xml:space="preserve">    Activation('</w:t>
      </w:r>
      <w:proofErr w:type="spellStart"/>
      <w:r w:rsidRPr="006045C7">
        <w:t>softmax</w:t>
      </w:r>
      <w:proofErr w:type="spellEnd"/>
      <w:r w:rsidRPr="006045C7">
        <w:t>')</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8" w:name="_Toc14519162"/>
      <w:r>
        <w:t>2D Convolutional Neural Networks</w:t>
      </w:r>
      <w:bookmarkEnd w:id="48"/>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model = Sequential()</w:t>
      </w:r>
    </w:p>
    <w:p w14:paraId="27E4787F" w14:textId="77777777" w:rsidR="00B329BF" w:rsidRDefault="00B329BF" w:rsidP="00B329BF">
      <w:pPr>
        <w:pStyle w:val="Python"/>
      </w:pPr>
      <w:proofErr w:type="spellStart"/>
      <w:r>
        <w:t>model.add</w:t>
      </w:r>
      <w:proofErr w:type="spellEnd"/>
      <w:r>
        <w:t>(Conv2D(16, (2, 2), padding='valid',input_shape=(17,24,1),data_format="channels_last"))</w:t>
      </w:r>
    </w:p>
    <w:p w14:paraId="02EF65F9" w14:textId="77777777" w:rsidR="00B329BF" w:rsidRDefault="00B329BF" w:rsidP="00B329BF">
      <w:pPr>
        <w:pStyle w:val="Python"/>
      </w:pPr>
      <w:proofErr w:type="spellStart"/>
      <w:r>
        <w:t>model.add</w:t>
      </w:r>
      <w:proofErr w:type="spellEnd"/>
      <w:r>
        <w:t>(Activation('</w:t>
      </w:r>
      <w:proofErr w:type="spellStart"/>
      <w:r>
        <w:t>relu</w:t>
      </w:r>
      <w:proofErr w:type="spellEnd"/>
      <w:r>
        <w:t>'))</w:t>
      </w:r>
    </w:p>
    <w:p w14:paraId="3527C006" w14:textId="77777777" w:rsidR="00B329BF" w:rsidRDefault="00B329BF" w:rsidP="00B329BF">
      <w:pPr>
        <w:pStyle w:val="Python"/>
      </w:pPr>
      <w:proofErr w:type="spellStart"/>
      <w:r>
        <w:lastRenderedPageBreak/>
        <w:t>model.add</w:t>
      </w:r>
      <w:proofErr w:type="spellEnd"/>
      <w:r>
        <w:t>(MaxPooling2D(</w:t>
      </w:r>
      <w:proofErr w:type="spellStart"/>
      <w:r>
        <w:t>pool_size</w:t>
      </w:r>
      <w:proofErr w:type="spellEnd"/>
      <w:r>
        <w:t>=(3, 3)))</w:t>
      </w:r>
    </w:p>
    <w:p w14:paraId="50FE735C" w14:textId="77777777" w:rsidR="00B329BF" w:rsidRDefault="00B329BF" w:rsidP="00B329BF">
      <w:pPr>
        <w:pStyle w:val="Python"/>
      </w:pPr>
      <w:proofErr w:type="spellStart"/>
      <w:r>
        <w:t>model.add</w:t>
      </w:r>
      <w:proofErr w:type="spellEnd"/>
      <w:r>
        <w:t>(Flatten())</w:t>
      </w:r>
    </w:p>
    <w:p w14:paraId="4C9C5E59" w14:textId="77777777" w:rsidR="00B329BF" w:rsidRDefault="00B329BF" w:rsidP="00B329BF">
      <w:pPr>
        <w:pStyle w:val="Python"/>
      </w:pPr>
      <w:proofErr w:type="spellStart"/>
      <w:r>
        <w:t>model.add</w:t>
      </w:r>
      <w:proofErr w:type="spellEnd"/>
      <w:r>
        <w:t>(Dense(256))</w:t>
      </w:r>
    </w:p>
    <w:p w14:paraId="25DC5294" w14:textId="77777777" w:rsidR="00B329BF" w:rsidRDefault="00B329BF" w:rsidP="00B329BF">
      <w:pPr>
        <w:pStyle w:val="Python"/>
      </w:pPr>
      <w:proofErr w:type="spellStart"/>
      <w:r>
        <w:t>model.add</w:t>
      </w:r>
      <w:proofErr w:type="spellEnd"/>
      <w:r>
        <w:t>(Activation('</w:t>
      </w:r>
      <w:proofErr w:type="spellStart"/>
      <w:r>
        <w:t>relu</w:t>
      </w:r>
      <w:proofErr w:type="spellEnd"/>
      <w:r>
        <w:t>'))</w:t>
      </w:r>
    </w:p>
    <w:p w14:paraId="1058ADDE" w14:textId="77777777" w:rsidR="00B329BF" w:rsidRDefault="00B329BF" w:rsidP="00B329BF">
      <w:pPr>
        <w:pStyle w:val="Python"/>
      </w:pPr>
      <w:proofErr w:type="spellStart"/>
      <w:r>
        <w:t>model.add</w:t>
      </w:r>
      <w:proofErr w:type="spellEnd"/>
      <w:r>
        <w:t>(Dropout(0.5))</w:t>
      </w:r>
    </w:p>
    <w:p w14:paraId="3512D6AB" w14:textId="77777777" w:rsidR="00B329BF" w:rsidRDefault="00B329BF" w:rsidP="00B329BF">
      <w:pPr>
        <w:pStyle w:val="Python"/>
      </w:pPr>
      <w:proofErr w:type="spellStart"/>
      <w:r>
        <w:t>model.add</w:t>
      </w:r>
      <w:proofErr w:type="spellEnd"/>
      <w:r>
        <w:t>(Dense(2))</w:t>
      </w:r>
    </w:p>
    <w:p w14:paraId="2EC240BA" w14:textId="77777777" w:rsidR="00B329BF" w:rsidRDefault="00B329BF" w:rsidP="00B329BF">
      <w:pPr>
        <w:pStyle w:val="Python"/>
      </w:pPr>
      <w:proofErr w:type="spellStart"/>
      <w:r>
        <w:t>model.add</w:t>
      </w:r>
      <w:proofErr w:type="spellEnd"/>
      <w:r>
        <w:t>(Activation('</w:t>
      </w:r>
      <w:proofErr w:type="spellStart"/>
      <w:r>
        <w:t>softmax</w:t>
      </w:r>
      <w:proofErr w:type="spellEnd"/>
      <w:r>
        <w:t>'))</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proofErr w:type="spellStart"/>
      <w:r>
        <w:t>sgd</w:t>
      </w:r>
      <w:proofErr w:type="spellEnd"/>
      <w:r>
        <w:t xml:space="preserve"> = </w:t>
      </w:r>
      <w:proofErr w:type="spellStart"/>
      <w:r>
        <w:t>tensorflow.keras.optimizers.SGD</w:t>
      </w:r>
      <w:proofErr w:type="spellEnd"/>
      <w:r>
        <w:t>(</w:t>
      </w:r>
      <w:proofErr w:type="spellStart"/>
      <w:r>
        <w:t>lr</w:t>
      </w:r>
      <w:proofErr w:type="spellEnd"/>
      <w:r>
        <w:t xml:space="preserve">=0.01, </w:t>
      </w:r>
      <w:proofErr w:type="spellStart"/>
      <w:r>
        <w:t>clipvalue</w:t>
      </w:r>
      <w:proofErr w:type="spellEnd"/>
      <w:r>
        <w:t xml:space="preserve">=0.5) </w:t>
      </w:r>
    </w:p>
    <w:p w14:paraId="02B02674" w14:textId="77777777" w:rsidR="00B329BF" w:rsidRDefault="00B329BF" w:rsidP="00B329BF">
      <w:pPr>
        <w:pStyle w:val="Python"/>
      </w:pPr>
    </w:p>
    <w:p w14:paraId="3ABFD395" w14:textId="77777777" w:rsidR="00B329BF" w:rsidRDefault="00B329BF" w:rsidP="00B329BF">
      <w:pPr>
        <w:pStyle w:val="Python"/>
      </w:pPr>
      <w:proofErr w:type="spellStart"/>
      <w:r>
        <w:t>model.compile</w:t>
      </w:r>
      <w:proofErr w:type="spellEnd"/>
      <w:r>
        <w:t>(loss='</w:t>
      </w:r>
      <w:proofErr w:type="spellStart"/>
      <w:r>
        <w:t>binary_crossentropy</w:t>
      </w:r>
      <w:proofErr w:type="spellEnd"/>
      <w:r>
        <w:t>',</w:t>
      </w:r>
    </w:p>
    <w:p w14:paraId="6C24D1BF" w14:textId="77777777" w:rsidR="00B329BF" w:rsidRDefault="00B329BF" w:rsidP="00B329BF">
      <w:pPr>
        <w:pStyle w:val="Python"/>
      </w:pPr>
      <w:r>
        <w:t xml:space="preserve">              optimizer=</w:t>
      </w:r>
      <w:proofErr w:type="spellStart"/>
      <w:r>
        <w:t>sgd</w:t>
      </w:r>
      <w:proofErr w:type="spellEnd"/>
      <w:r>
        <w:t>,</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w:t>
      </w:r>
      <w:proofErr w:type="spellStart"/>
      <w:r>
        <w:t>model.fit</w:t>
      </w:r>
      <w:proofErr w:type="spellEnd"/>
      <w:r>
        <w:t>(</w:t>
      </w:r>
      <w:proofErr w:type="spellStart"/>
      <w:r>
        <w:t>x_train</w:t>
      </w:r>
      <w:proofErr w:type="spellEnd"/>
      <w:r>
        <w:t xml:space="preserve">, </w:t>
      </w:r>
      <w:proofErr w:type="spellStart"/>
      <w:r>
        <w:t>y_train</w:t>
      </w:r>
      <w:proofErr w:type="spellEnd"/>
      <w:r>
        <w:t>,</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w:t>
      </w:r>
      <w:proofErr w:type="spellStart"/>
      <w:r>
        <w:t>validation_split</w:t>
      </w:r>
      <w:proofErr w:type="spellEnd"/>
      <w:r>
        <w: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model = Sequential()</w:t>
      </w:r>
    </w:p>
    <w:p w14:paraId="6CB9DA6B" w14:textId="77777777" w:rsidR="00B329BF" w:rsidRDefault="00B329BF" w:rsidP="00B329BF">
      <w:pPr>
        <w:pStyle w:val="Python"/>
      </w:pPr>
      <w:proofErr w:type="spellStart"/>
      <w:r>
        <w:t>model.add</w:t>
      </w:r>
      <w:proofErr w:type="spellEnd"/>
      <w:r>
        <w:t xml:space="preserve">(Conv2D(32, </w:t>
      </w:r>
      <w:proofErr w:type="spellStart"/>
      <w:r>
        <w:t>kernel_size</w:t>
      </w:r>
      <w:proofErr w:type="spellEnd"/>
      <w:r>
        <w:t>=(3, 3),</w:t>
      </w:r>
    </w:p>
    <w:p w14:paraId="30FD1A68" w14:textId="77777777" w:rsidR="00B329BF" w:rsidRDefault="00B329BF" w:rsidP="00B329BF">
      <w:pPr>
        <w:pStyle w:val="Python"/>
      </w:pPr>
      <w:r>
        <w:t xml:space="preserve">                 activation='</w:t>
      </w:r>
      <w:proofErr w:type="spellStart"/>
      <w:r>
        <w:t>relu</w:t>
      </w:r>
      <w:proofErr w:type="spellEnd"/>
      <w:r>
        <w:t>',           input_shape=(x_train.shape[1],x_train.shape[2],x_train.shape[3]),data_format="channels_last"))</w:t>
      </w:r>
    </w:p>
    <w:p w14:paraId="78EAD208" w14:textId="77777777" w:rsidR="00B329BF" w:rsidRDefault="00B329BF" w:rsidP="00B329BF">
      <w:pPr>
        <w:pStyle w:val="Python"/>
      </w:pPr>
      <w:proofErr w:type="spellStart"/>
      <w:r>
        <w:t>model.add</w:t>
      </w:r>
      <w:proofErr w:type="spellEnd"/>
      <w:r>
        <w:t>(Conv2D(64, (3, 3), activation='</w:t>
      </w:r>
      <w:proofErr w:type="spellStart"/>
      <w:r>
        <w:t>relu</w:t>
      </w:r>
      <w:proofErr w:type="spellEnd"/>
      <w:r>
        <w:t>'))</w:t>
      </w:r>
    </w:p>
    <w:p w14:paraId="63887D55" w14:textId="77777777" w:rsidR="00B329BF" w:rsidRDefault="00B329BF" w:rsidP="00B329BF">
      <w:pPr>
        <w:pStyle w:val="Python"/>
      </w:pPr>
      <w:proofErr w:type="spellStart"/>
      <w:r>
        <w:t>model.add</w:t>
      </w:r>
      <w:proofErr w:type="spellEnd"/>
      <w:r>
        <w:t>(MaxPooling2D(</w:t>
      </w:r>
      <w:proofErr w:type="spellStart"/>
      <w:r>
        <w:t>pool_size</w:t>
      </w:r>
      <w:proofErr w:type="spellEnd"/>
      <w:r>
        <w:t>=(2, 2)))</w:t>
      </w:r>
    </w:p>
    <w:p w14:paraId="063D0C9C" w14:textId="77777777" w:rsidR="00B329BF" w:rsidRDefault="00B329BF" w:rsidP="00B329BF">
      <w:pPr>
        <w:pStyle w:val="Python"/>
      </w:pPr>
      <w:proofErr w:type="spellStart"/>
      <w:r>
        <w:t>model.add</w:t>
      </w:r>
      <w:proofErr w:type="spellEnd"/>
      <w:r>
        <w:t>(Dropout(0.25))</w:t>
      </w:r>
    </w:p>
    <w:p w14:paraId="6F197145" w14:textId="77777777" w:rsidR="00B329BF" w:rsidRDefault="00B329BF" w:rsidP="00B329BF">
      <w:pPr>
        <w:pStyle w:val="Python"/>
      </w:pPr>
      <w:proofErr w:type="spellStart"/>
      <w:r>
        <w:t>model.add</w:t>
      </w:r>
      <w:proofErr w:type="spellEnd"/>
      <w:r>
        <w:t>(Flatten())</w:t>
      </w:r>
    </w:p>
    <w:p w14:paraId="3E1B5189" w14:textId="77777777" w:rsidR="00B329BF" w:rsidRDefault="00B329BF" w:rsidP="00B329BF">
      <w:pPr>
        <w:pStyle w:val="Python"/>
      </w:pPr>
      <w:proofErr w:type="spellStart"/>
      <w:r>
        <w:t>model.add</w:t>
      </w:r>
      <w:proofErr w:type="spellEnd"/>
      <w:r>
        <w:t>(Dense(128, activation='</w:t>
      </w:r>
      <w:proofErr w:type="spellStart"/>
      <w:r>
        <w:t>relu</w:t>
      </w:r>
      <w:proofErr w:type="spellEnd"/>
      <w:r>
        <w:t>'))</w:t>
      </w:r>
    </w:p>
    <w:p w14:paraId="3913DD25" w14:textId="77777777" w:rsidR="00B329BF" w:rsidRDefault="00B329BF" w:rsidP="00B329BF">
      <w:pPr>
        <w:pStyle w:val="Python"/>
      </w:pPr>
      <w:proofErr w:type="spellStart"/>
      <w:r>
        <w:t>model.add</w:t>
      </w:r>
      <w:proofErr w:type="spellEnd"/>
      <w:r>
        <w:t>(Dropout(0.5))</w:t>
      </w:r>
    </w:p>
    <w:p w14:paraId="4A17AF41" w14:textId="77777777" w:rsidR="00B329BF" w:rsidRDefault="00B329BF" w:rsidP="00B329BF">
      <w:pPr>
        <w:pStyle w:val="Python"/>
      </w:pPr>
      <w:proofErr w:type="spellStart"/>
      <w:r>
        <w:t>model.add</w:t>
      </w:r>
      <w:proofErr w:type="spellEnd"/>
      <w:r>
        <w:t>(Dense(2, activation='</w:t>
      </w:r>
      <w:proofErr w:type="spellStart"/>
      <w:r>
        <w:t>softmax</w:t>
      </w:r>
      <w:proofErr w:type="spellEnd"/>
      <w:r>
        <w:t>'))</w:t>
      </w:r>
    </w:p>
    <w:p w14:paraId="09AB3027" w14:textId="77777777" w:rsidR="00B329BF" w:rsidRDefault="00B329BF" w:rsidP="00B329BF">
      <w:pPr>
        <w:pStyle w:val="Python"/>
      </w:pPr>
    </w:p>
    <w:p w14:paraId="0762EBFD" w14:textId="77777777" w:rsidR="00B329BF" w:rsidRDefault="00B329BF" w:rsidP="00B329BF">
      <w:pPr>
        <w:pStyle w:val="Python"/>
      </w:pPr>
      <w:proofErr w:type="spellStart"/>
      <w:r>
        <w:t>sgd</w:t>
      </w:r>
      <w:proofErr w:type="spellEnd"/>
      <w:r>
        <w:t xml:space="preserve"> = </w:t>
      </w:r>
      <w:proofErr w:type="spellStart"/>
      <w:r>
        <w:t>tensorflow.keras.optimizers.SGD</w:t>
      </w:r>
      <w:proofErr w:type="spellEnd"/>
      <w:r>
        <w:t>(</w:t>
      </w:r>
      <w:proofErr w:type="spellStart"/>
      <w:r>
        <w:t>lr</w:t>
      </w:r>
      <w:proofErr w:type="spellEnd"/>
      <w:r>
        <w:t xml:space="preserve">=0.01, </w:t>
      </w:r>
      <w:proofErr w:type="spellStart"/>
      <w:r>
        <w:t>clipvalue</w:t>
      </w:r>
      <w:proofErr w:type="spellEnd"/>
      <w:r>
        <w:t xml:space="preserve">=0.5) </w:t>
      </w:r>
    </w:p>
    <w:p w14:paraId="7903F5A4" w14:textId="77777777" w:rsidR="00B329BF" w:rsidRDefault="00B329BF" w:rsidP="00B329BF">
      <w:pPr>
        <w:pStyle w:val="Python"/>
      </w:pPr>
    </w:p>
    <w:p w14:paraId="27F37F47" w14:textId="77777777" w:rsidR="00B329BF" w:rsidRDefault="00B329BF" w:rsidP="00B329BF">
      <w:pPr>
        <w:pStyle w:val="Python"/>
      </w:pPr>
      <w:proofErr w:type="spellStart"/>
      <w:r>
        <w:t>model.compile</w:t>
      </w:r>
      <w:proofErr w:type="spellEnd"/>
      <w:r>
        <w:t>(loss='</w:t>
      </w:r>
      <w:proofErr w:type="spellStart"/>
      <w:r>
        <w:t>binary_crossentropy</w:t>
      </w:r>
      <w:proofErr w:type="spellEnd"/>
      <w:r>
        <w:t>',</w:t>
      </w:r>
    </w:p>
    <w:p w14:paraId="43669372" w14:textId="77777777" w:rsidR="00B329BF" w:rsidRDefault="00B329BF" w:rsidP="00B329BF">
      <w:pPr>
        <w:pStyle w:val="Python"/>
      </w:pPr>
      <w:r>
        <w:t xml:space="preserve">              optimizer=</w:t>
      </w:r>
      <w:proofErr w:type="spellStart"/>
      <w:r>
        <w:t>sgd</w:t>
      </w:r>
      <w:proofErr w:type="spellEnd"/>
      <w:r>
        <w:t>,</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proofErr w:type="spellStart"/>
      <w:r>
        <w:t>batch_size</w:t>
      </w:r>
      <w:proofErr w:type="spellEnd"/>
      <w:r>
        <w:t>=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w:t>
      </w:r>
      <w:proofErr w:type="spellStart"/>
      <w:r>
        <w:t>model.fit</w:t>
      </w:r>
      <w:proofErr w:type="spellEnd"/>
      <w:r>
        <w:t>(</w:t>
      </w:r>
      <w:proofErr w:type="spellStart"/>
      <w:r>
        <w:t>x_train</w:t>
      </w:r>
      <w:proofErr w:type="spellEnd"/>
      <w:r>
        <w:t xml:space="preserve">, </w:t>
      </w:r>
      <w:proofErr w:type="spellStart"/>
      <w:r>
        <w:t>y_train</w:t>
      </w:r>
      <w:proofErr w:type="spellEnd"/>
      <w:r>
        <w:t>,</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w:t>
      </w:r>
      <w:proofErr w:type="spellStart"/>
      <w:r>
        <w:t>validation_split</w:t>
      </w:r>
      <w:proofErr w:type="spellEnd"/>
      <w:r>
        <w: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9" w:name="_Toc14519163"/>
      <w:r>
        <w:t>Recurrent Neural Networks</w:t>
      </w:r>
      <w:bookmarkEnd w:id="49"/>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50" w:name="_Toc14519164"/>
      <w:bookmarkStart w:id="51" w:name="_Toc14519217"/>
      <w:bookmarkStart w:id="52" w:name="_Toc14519606"/>
      <w:r>
        <w:lastRenderedPageBreak/>
        <w:t>Appendix H: Old Results Section</w:t>
      </w:r>
      <w:bookmarkEnd w:id="50"/>
      <w:bookmarkEnd w:id="51"/>
      <w:bookmarkEnd w:id="52"/>
    </w:p>
    <w:p w14:paraId="45AF6AF0" w14:textId="77777777" w:rsidR="00B329BF" w:rsidRPr="000A144D" w:rsidRDefault="00B329BF" w:rsidP="00B329BF">
      <w:pPr>
        <w:pStyle w:val="Heading4"/>
      </w:pPr>
      <w:bookmarkStart w:id="53" w:name="_Ref10115088"/>
      <w:r>
        <w:t>Model 1</w:t>
      </w:r>
      <w:bookmarkEnd w:id="53"/>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4" w:name="_Ref10116374"/>
      <w:r>
        <w:t>Stage 1</w:t>
      </w:r>
      <w:bookmarkEnd w:id="54"/>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5" w:name="_Ref10138965"/>
      <w:r>
        <w:t>Stage 3</w:t>
      </w:r>
      <w:bookmarkEnd w:id="55"/>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6" w:name="_Ref10154200"/>
      <w:r>
        <w:t>Stage 4</w:t>
      </w:r>
      <w:bookmarkEnd w:id="56"/>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7" w:name="_Toc14519165"/>
      <w:r>
        <w:t>Convolutional Neural Networks</w:t>
      </w:r>
      <w:bookmarkEnd w:id="57"/>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8" w:name="_Toc14519166"/>
      <w:r>
        <w:t>Autoencoders</w:t>
      </w:r>
      <w:bookmarkEnd w:id="58"/>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 xml:space="preserve">Generator with 8 hidden layers with 128, 256, 256, 256, 512, 512, 512 and 1024 nodes, using leaky </w:t>
      </w:r>
      <w:proofErr w:type="spellStart"/>
      <w:r>
        <w:rPr>
          <w:lang w:val="en-GB" w:eastAsia="en-GB"/>
        </w:rPr>
        <w:t>ReLU</w:t>
      </w:r>
      <w:proofErr w:type="spellEnd"/>
      <w:r>
        <w:rPr>
          <w:lang w:val="en-GB" w:eastAsia="en-GB"/>
        </w:rPr>
        <w:t xml:space="preserve">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843286" w:rsidRPr="00E478C5" w:rsidRDefault="00E478C5" w:rsidP="00E478C5">
      <w:pPr>
        <w:pStyle w:val="AppendixHeading1"/>
      </w:pPr>
      <w:r>
        <w:lastRenderedPageBreak/>
        <w:t xml:space="preserve">Appendix i: </w:t>
      </w:r>
      <w:bookmarkStart w:id="59" w:name="_Toc19289051"/>
      <w:r w:rsidRPr="00E478C5">
        <w:t>Standard Model Vertices</w:t>
      </w:r>
      <w:bookmarkEnd w:id="59"/>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ges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60" w:name="_Ref14416563"/>
      <w:bookmarkStart w:id="61"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60"/>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61"/>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End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w:t>
      </w:r>
      <w:proofErr w:type="spellStart"/>
      <w:r w:rsidRPr="005B72BD">
        <w:t>GiB</w:t>
      </w:r>
      <w:proofErr w:type="spellEnd"/>
      <w:r w:rsidRPr="005B72BD">
        <w:t>/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9772E9" w:rsidP="00865EC3">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End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End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w:t>
      </w:r>
      <w:proofErr w:type="spellStart"/>
      <w:r w:rsidRPr="005B72BD">
        <w:t>LHCf</w:t>
      </w:r>
      <w:proofErr w:type="spellEnd"/>
      <w:r w:rsidRPr="005B72BD">
        <w:t xml:space="preserve"> are smaller experiments focused on particles </w:t>
      </w:r>
      <w:r>
        <w:t>emitted in the forward direction</w:t>
      </w:r>
      <w:r w:rsidRPr="005B72BD">
        <w:t xml:space="preserve"> during non-central collisions, TOTEM investigates particles produced during non-central collisions on either side of the CMS experiment, while </w:t>
      </w:r>
      <w:proofErr w:type="spellStart"/>
      <w:r w:rsidRPr="005B72BD">
        <w:t>LHCf</w:t>
      </w:r>
      <w:proofErr w:type="spellEnd"/>
      <w:r w:rsidRPr="005B72BD">
        <w:t xml:space="preserve"> does the same for non-central collisions at the  ATLAS experiment </w:t>
      </w:r>
      <w:sdt>
        <w:sdtPr>
          <w:id w:val="-1298997744"/>
          <w:citation/>
        </w:sdtPr>
        <w:sdtEnd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w:t>
      </w:r>
      <w:proofErr w:type="spellStart"/>
      <w:r w:rsidRPr="005B72BD">
        <w:t>LHCf</w:t>
      </w:r>
      <w:proofErr w:type="spellEnd"/>
      <w:r w:rsidRPr="005B72BD">
        <w:t xml:space="preserve"> uses some of these forwardly thrown particles produced at the LHC as a simulated source of cosmic rays to complement the calibration and interpretation of large-scale cosmic ray experiments </w:t>
      </w:r>
      <w:sdt>
        <w:sdtPr>
          <w:id w:val="-577822835"/>
          <w:citation/>
        </w:sdtPr>
        <w:sdtEnd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proofErr w:type="spellStart"/>
      <w:r w:rsidRPr="005B72BD">
        <w:t>MoEDAL</w:t>
      </w:r>
      <w:proofErr w:type="spellEnd"/>
      <w:r w:rsidRPr="005B72BD">
        <w:t xml:space="preserve"> is the most recent experiment at CERN and searches for a hypothetical magnetic monopole particle; theoretically envisioned, the magnetic monopole would be a subatomic particle with its own magnetic charge, whose evidence of existence would manifest as extensive damage to the </w:t>
      </w:r>
      <w:proofErr w:type="spellStart"/>
      <w:r w:rsidRPr="005B72BD">
        <w:t>MoEDAL</w:t>
      </w:r>
      <w:proofErr w:type="spellEnd"/>
      <w:r w:rsidRPr="005B72BD">
        <w:t xml:space="preserve"> detector </w:t>
      </w:r>
      <w:sdt>
        <w:sdtPr>
          <w:id w:val="-605579478"/>
          <w:citation/>
        </w:sdtPr>
        <w:sdtEnd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w:t>
      </w:r>
      <w:proofErr w:type="spellStart"/>
      <w:r w:rsidRPr="005B72BD">
        <w:rPr>
          <w:rStyle w:val="CharTok"/>
          <w:rFonts w:asciiTheme="majorHAnsi" w:hAnsiTheme="majorHAnsi"/>
        </w:rPr>
        <w:t>gerhard</w:t>
      </w:r>
      <w:proofErr w:type="spellEnd"/>
      <w:r w:rsidRPr="005B72BD">
        <w:rPr>
          <w:rStyle w:val="CharTok"/>
          <w:rFonts w:asciiTheme="majorHAnsi" w:hAnsiTheme="majorHAnsi"/>
        </w:rPr>
        <w:t>/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70">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2" w:name="_Ref1808661"/>
      <w:bookmarkStart w:id="63" w:name="_Toc19289150"/>
      <w:r w:rsidRPr="005B72BD">
        <w:t xml:space="preserve">Figure </w:t>
      </w:r>
      <w:fldSimple w:instr=" SEQ Figure \* ARABIC ">
        <w:r>
          <w:rPr>
            <w:noProof/>
          </w:rPr>
          <w:t>10</w:t>
        </w:r>
      </w:fldSimple>
      <w:bookmarkEnd w:id="62"/>
      <w:r w:rsidRPr="005B72BD">
        <w:t xml:space="preserve">: ALICE Inner Tracking System (SPD, SDD, SSD) </w:t>
      </w:r>
      <w:sdt>
        <w:sdtPr>
          <w:id w:val="-1080904175"/>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w:t>
      </w:r>
      <w:proofErr w:type="spellStart"/>
      <w:r w:rsidRPr="005B72BD">
        <w:t>analog</w:t>
      </w:r>
      <w:proofErr w:type="spellEnd"/>
      <w:r w:rsidRPr="005B72BD">
        <w:t xml:space="preserve"> readout for particle identification via </w:t>
      </w:r>
      <w:proofErr w:type="spellStart"/>
      <w:r w:rsidRPr="005B72BD">
        <w:t>dE</w:t>
      </w:r>
      <w:proofErr w:type="spellEnd"/>
      <w:r w:rsidRPr="005B72BD">
        <w:t xml:space="preserv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4" w:name="_Ref1809267"/>
      <w:bookmarkStart w:id="65" w:name="_Toc19289151"/>
      <w:r w:rsidRPr="005B72BD">
        <w:t xml:space="preserve">Figure </w:t>
      </w:r>
      <w:fldSimple w:instr=" SEQ Figure \* ARABIC ">
        <w:r>
          <w:rPr>
            <w:noProof/>
          </w:rPr>
          <w:t>11</w:t>
        </w:r>
      </w:fldSimple>
      <w:bookmarkEnd w:id="64"/>
      <w:r w:rsidRPr="005B72BD">
        <w:t xml:space="preserve">: ALICE TPC </w:t>
      </w:r>
      <w:sdt>
        <w:sdtPr>
          <w:id w:val="-102739983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6" w:name="_Ref1809501"/>
      <w:bookmarkStart w:id="67" w:name="_Toc19289152"/>
      <w:r w:rsidRPr="005B72BD">
        <w:t xml:space="preserve">Figure </w:t>
      </w:r>
      <w:fldSimple w:instr=" SEQ Figure \* ARABIC ">
        <w:r>
          <w:rPr>
            <w:noProof/>
          </w:rPr>
          <w:t>12</w:t>
        </w:r>
      </w:fldSimple>
      <w:bookmarkEnd w:id="66"/>
      <w:r w:rsidRPr="005B72BD">
        <w:t xml:space="preserve">: ALICE TOF </w:t>
      </w:r>
      <w:sdt>
        <w:sdtPr>
          <w:id w:val="-81779671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8" w:name="_Ref1809680"/>
      <w:bookmarkStart w:id="69" w:name="_Toc19289153"/>
      <w:r w:rsidRPr="005B72BD">
        <w:t xml:space="preserve">Figure </w:t>
      </w:r>
      <w:fldSimple w:instr=" SEQ Figure \* ARABIC ">
        <w:r>
          <w:rPr>
            <w:noProof/>
          </w:rPr>
          <w:t>13</w:t>
        </w:r>
      </w:fldSimple>
      <w:bookmarkEnd w:id="68"/>
      <w:r w:rsidRPr="005B72BD">
        <w:t xml:space="preserve">: ALICE HMPID </w:t>
      </w:r>
      <w:sdt>
        <w:sdtPr>
          <w:id w:val="1223722604"/>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9"/>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70" w:name="_Ref1810007"/>
      <w:bookmarkStart w:id="71" w:name="_Toc19289154"/>
      <w:r w:rsidRPr="005B72BD">
        <w:t xml:space="preserve">Figure </w:t>
      </w:r>
      <w:fldSimple w:instr=" SEQ Figure \* ARABIC ">
        <w:r>
          <w:rPr>
            <w:noProof/>
          </w:rPr>
          <w:t>14</w:t>
        </w:r>
      </w:fldSimple>
      <w:bookmarkEnd w:id="70"/>
      <w:r w:rsidRPr="005B72BD">
        <w:t xml:space="preserve">: ALICE TRD </w:t>
      </w:r>
      <w:sdt>
        <w:sdtPr>
          <w:id w:val="1956291719"/>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71"/>
    </w:p>
    <w:p w14:paraId="21AC9AB0" w14:textId="77777777" w:rsidR="001A4690" w:rsidRPr="005B72BD" w:rsidRDefault="001A4690" w:rsidP="001A4690"/>
    <w:p w14:paraId="75B70DA7" w14:textId="77777777" w:rsidR="001A4690" w:rsidRPr="005B72BD" w:rsidRDefault="001A4690" w:rsidP="001A4690">
      <w:r w:rsidRPr="005B72BD">
        <w:lastRenderedPageBreak/>
        <w:t xml:space="preserve">The TRD identifies electrons of high momentum, above 1 GeV/c, to quantify production rates of </w:t>
      </w:r>
      <w:proofErr w:type="spellStart"/>
      <w:r w:rsidRPr="005B72BD">
        <w:t>quarkonia</w:t>
      </w:r>
      <w:proofErr w:type="spellEnd"/>
      <w:r w:rsidRPr="005B72BD">
        <w:t xml:space="preserve"> and heavy quarks in the mid rapidity (relativistic velocity) range </w:t>
      </w:r>
      <w:sdt>
        <w:sdtPr>
          <w:id w:val="-57567178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ic dE/dx curves </w:t>
      </w:r>
      <w:sdt>
        <w:sdtPr>
          <w:id w:val="-22992647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w:t>
      </w:r>
      <w:proofErr w:type="spellStart"/>
      <w:r w:rsidRPr="005B72BD">
        <w:t>EMCal</w:t>
      </w:r>
      <w:proofErr w:type="spellEnd"/>
      <w:r w:rsidRPr="005B72BD">
        <w:t xml:space="preserve">,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2" w:name="_Ref1810272"/>
      <w:bookmarkStart w:id="73" w:name="_Toc19289155"/>
      <w:r w:rsidRPr="005B72BD">
        <w:t xml:space="preserve">Figure </w:t>
      </w:r>
      <w:fldSimple w:instr=" SEQ Figure \* ARABIC ">
        <w:r>
          <w:rPr>
            <w:noProof/>
          </w:rPr>
          <w:t>15</w:t>
        </w:r>
      </w:fldSimple>
      <w:bookmarkEnd w:id="72"/>
      <w:r w:rsidRPr="005B72BD">
        <w:t xml:space="preserve">: ALICE PHOS </w:t>
      </w:r>
      <w:sdt>
        <w:sdtPr>
          <w:id w:val="-434055697"/>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lastRenderedPageBreak/>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4" w:name="_Ref1810282"/>
      <w:bookmarkStart w:id="75" w:name="_Toc19289156"/>
      <w:r w:rsidRPr="005B72BD">
        <w:t xml:space="preserve">Figure </w:t>
      </w:r>
      <w:fldSimple w:instr=" SEQ Figure \* ARABIC ">
        <w:r>
          <w:rPr>
            <w:noProof/>
          </w:rPr>
          <w:t>16</w:t>
        </w:r>
      </w:fldSimple>
      <w:bookmarkEnd w:id="74"/>
      <w:r w:rsidRPr="005B72BD">
        <w:t xml:space="preserve">: ALICE </w:t>
      </w:r>
      <w:proofErr w:type="spellStart"/>
      <w:r w:rsidRPr="005B72BD">
        <w:t>EMCal</w:t>
      </w:r>
      <w:proofErr w:type="spellEnd"/>
      <w:r w:rsidRPr="005B72BD">
        <w:t xml:space="preserve"> </w:t>
      </w:r>
      <w:sdt>
        <w:sdtPr>
          <w:id w:val="-186365771"/>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09FC0ABB" w14:textId="77777777" w:rsidR="001A4690" w:rsidRPr="005B72BD" w:rsidRDefault="001A4690" w:rsidP="001A4690"/>
    <w:p w14:paraId="25344BD4" w14:textId="77777777" w:rsidR="001A4690" w:rsidRPr="005B72BD" w:rsidRDefault="001A4690" w:rsidP="001A4690">
      <w:proofErr w:type="spellStart"/>
      <w:r w:rsidRPr="005B72BD">
        <w:t>EMCal</w:t>
      </w:r>
      <w:proofErr w:type="spellEnd"/>
      <w:r w:rsidRPr="005B72BD">
        <w:t xml:space="preserve">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w:t>
      </w:r>
      <w:proofErr w:type="spellStart"/>
      <w:r w:rsidRPr="005B72BD">
        <w:t>EMcal</w:t>
      </w:r>
      <w:proofErr w:type="spellEnd"/>
      <w:r w:rsidRPr="005B72BD">
        <w:t xml:space="preserve"> and PHOS, cover the full azimuth, i.e. they can detect particles at all angles around the central collision area </w:t>
      </w:r>
      <w:sdt>
        <w:sdtPr>
          <w:id w:val="61741212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lastRenderedPageBreak/>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6" w:name="_Ref1810984"/>
      <w:bookmarkStart w:id="77" w:name="_Toc19289157"/>
      <w:r w:rsidRPr="005B72BD">
        <w:t xml:space="preserve">Figure </w:t>
      </w:r>
      <w:fldSimple w:instr=" SEQ Figure \* ARABIC ">
        <w:r>
          <w:rPr>
            <w:noProof/>
          </w:rPr>
          <w:t>17</w:t>
        </w:r>
      </w:fldSimple>
      <w:bookmarkEnd w:id="76"/>
      <w:r w:rsidRPr="005B72BD">
        <w:t xml:space="preserve">: ALICE forward Muon arm </w:t>
      </w:r>
      <w:sdt>
        <w:sdtPr>
          <w:id w:val="468022843"/>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7"/>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8" w:name="_Toc19289064"/>
      <w:r w:rsidRPr="005B72BD">
        <w:rPr>
          <w:rFonts w:asciiTheme="majorHAnsi" w:hAnsiTheme="majorHAnsi" w:cs="Times New Roman"/>
        </w:rPr>
        <w:lastRenderedPageBreak/>
        <w:t>A Note on Geometry</w:t>
      </w:r>
      <w:bookmarkEnd w:id="78"/>
    </w:p>
    <w:p w14:paraId="2A7589C2" w14:textId="77777777" w:rsidR="00EF4705" w:rsidRPr="005B72BD" w:rsidRDefault="00EF4705" w:rsidP="00EF4705"/>
    <w:p w14:paraId="7A32B13D" w14:textId="77777777" w:rsidR="00EF4705" w:rsidRPr="005B72BD" w:rsidRDefault="00EF4705" w:rsidP="00EF4705">
      <w:r w:rsidRPr="005B72BD">
        <w:fldChar w:fldCharType="begin"/>
      </w:r>
      <w:r w:rsidRPr="005B72BD">
        <w:instrText xml:space="preserve"> REF _Ref1821989 \h  \* MERGEFORMAT </w:instrText>
      </w:r>
      <w:r w:rsidRPr="005B72BD">
        <w:fldChar w:fldCharType="separate"/>
      </w:r>
      <w:r w:rsidRPr="005B72BD">
        <w:t xml:space="preserve">Figure </w:t>
      </w:r>
      <w:r>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77777777" w:rsidR="00EF4705" w:rsidRPr="005B72BD" w:rsidRDefault="00EF4705" w:rsidP="00EF4705">
      <w:pPr>
        <w:pStyle w:val="Caption"/>
        <w:rPr>
          <w:szCs w:val="24"/>
        </w:rPr>
      </w:pPr>
      <w:bookmarkStart w:id="79" w:name="_Ref1821989"/>
      <w:bookmarkStart w:id="80" w:name="_Toc19289158"/>
      <w:r w:rsidRPr="005B72BD">
        <w:t xml:space="preserve">Figure </w:t>
      </w:r>
      <w:fldSimple w:instr=" SEQ Figure \* ARABIC ">
        <w:r>
          <w:rPr>
            <w:noProof/>
          </w:rPr>
          <w:t>18</w:t>
        </w:r>
      </w:fldSimple>
      <w:bookmarkEnd w:id="79"/>
      <w:r w:rsidRPr="005B72BD">
        <w:t xml:space="preserve">: Cylindrical coordinates as used in geometric coordinate specifications for measurements made in experiments conducted at the LHC  </w:t>
      </w:r>
      <w:sdt>
        <w:sdtPr>
          <w:id w:val="165832056"/>
          <w:citation/>
        </w:sdtPr>
        <w:sdtEnd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80"/>
    </w:p>
    <w:p w14:paraId="23A74E09" w14:textId="77777777" w:rsidR="00EF4705" w:rsidRPr="005B72BD" w:rsidRDefault="00EF4705" w:rsidP="00EF4705"/>
    <w:p w14:paraId="64697AB9" w14:textId="77777777"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t>3.2.3</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81"/>
      <w:r w:rsidRPr="005B72BD">
        <w:t xml:space="preserve">firstly </w:t>
      </w:r>
      <w:commentRangeEnd w:id="81"/>
      <w:r w:rsidRPr="005B72BD">
        <w:rPr>
          <w:rStyle w:val="CommentReference"/>
          <w:rFonts w:asciiTheme="majorHAnsi" w:hAnsiTheme="majorHAnsi"/>
        </w:rPr>
        <w:commentReference w:id="81"/>
      </w:r>
      <w:r w:rsidRPr="005B72BD">
        <w:t xml:space="preserve">obtain ρ, by measuring the distance from the origin to point P. Next, one would project a line from P onto a point Q on the </w:t>
      </w:r>
      <w:proofErr w:type="spellStart"/>
      <w:r w:rsidRPr="005B72BD">
        <w:t>xy</w:t>
      </w:r>
      <w:proofErr w:type="spellEnd"/>
      <w:r w:rsidRPr="005B72BD">
        <w:t xml:space="preserve">-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End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w:t>
      </w:r>
      <w:proofErr w:type="spellStart"/>
      <w:r w:rsidRPr="005B72BD">
        <w:t>pseudorapidity</w:t>
      </w:r>
      <w:proofErr w:type="spellEnd"/>
      <w:r w:rsidRPr="005B72BD">
        <w:t xml:space="preserve">,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2" w:name="_Toc19360671"/>
      <w:r w:rsidRPr="005B72BD">
        <w:rPr>
          <w:rFonts w:asciiTheme="majorHAnsi" w:hAnsiTheme="majorHAnsi" w:cs="Times New Roman"/>
        </w:rPr>
        <w:lastRenderedPageBreak/>
        <w:t>Deep Learning within the Context of Artificial Intelligence and Machine Learning</w:t>
      </w:r>
      <w:bookmarkEnd w:id="82"/>
    </w:p>
    <w:p w14:paraId="7C8893A9" w14:textId="77777777" w:rsidR="002F3D44" w:rsidRPr="005B72BD" w:rsidRDefault="002F3D44" w:rsidP="002F3D44"/>
    <w:p w14:paraId="7326DA40" w14:textId="62DE0002" w:rsidR="002F3D44" w:rsidRPr="005B72BD" w:rsidRDefault="002F3D44" w:rsidP="002F3D44">
      <w:bookmarkStart w:id="83" w:name="_Hlk20073857"/>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94F5B6C" w14:textId="26C2108B"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2CD737E3"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3761A3" w14:textId="0C5D9517" w:rsidR="00646DDE"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bookmarkEnd w:id="83"/>
    <w:p w14:paraId="7D2D4029" w14:textId="77777777" w:rsidR="00646DDE" w:rsidRDefault="00646DDE" w:rsidP="002F3D44"/>
    <w:p w14:paraId="03FE2E03" w14:textId="2B532ECE" w:rsidR="002F3D44" w:rsidRDefault="002F3D44" w:rsidP="002F3D44">
      <w:r w:rsidRPr="005B72BD">
        <w:t xml:space="preserve">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98FE4DB" w14:textId="08CFAD9A" w:rsidR="00646DDE" w:rsidRDefault="00646DDE" w:rsidP="002F3D44"/>
    <w:p w14:paraId="539D5573" w14:textId="77777777" w:rsidR="00646DDE" w:rsidRPr="005B72BD" w:rsidRDefault="00646DDE" w:rsidP="00646DDE">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22439D5A" w14:textId="77777777" w:rsidR="00646DDE" w:rsidRPr="005B72BD" w:rsidRDefault="00646DDE" w:rsidP="002F3D44"/>
    <w:p w14:paraId="4937DE97" w14:textId="77777777" w:rsidR="002F3D44" w:rsidRPr="005B72BD" w:rsidRDefault="002F3D44" w:rsidP="002F3D44">
      <w:pPr>
        <w:pStyle w:val="Heading2"/>
        <w:spacing w:line="480" w:lineRule="auto"/>
        <w:rPr>
          <w:rFonts w:asciiTheme="majorHAnsi" w:hAnsiTheme="majorHAnsi" w:cs="Times New Roman"/>
        </w:rPr>
      </w:pPr>
      <w:bookmarkStart w:id="84" w:name="_Toc19360672"/>
      <w:r w:rsidRPr="005B72BD">
        <w:rPr>
          <w:rFonts w:asciiTheme="majorHAnsi" w:hAnsiTheme="majorHAnsi" w:cs="Times New Roman"/>
        </w:rPr>
        <w:t>Mathematical Background for Deep Learning</w:t>
      </w:r>
      <w:bookmarkEnd w:id="84"/>
    </w:p>
    <w:p w14:paraId="7F6314DA" w14:textId="77777777" w:rsidR="002F3D44" w:rsidRPr="005B72BD" w:rsidRDefault="002F3D44" w:rsidP="002F3D44">
      <w:pPr>
        <w:pStyle w:val="Heading3"/>
        <w:spacing w:line="480" w:lineRule="auto"/>
        <w:rPr>
          <w:rFonts w:asciiTheme="majorHAnsi" w:hAnsiTheme="majorHAnsi" w:cs="Times New Roman"/>
        </w:rPr>
      </w:pPr>
      <w:bookmarkStart w:id="85" w:name="_Toc19360673"/>
      <w:r w:rsidRPr="005B72BD">
        <w:rPr>
          <w:rFonts w:asciiTheme="majorHAnsi" w:hAnsiTheme="majorHAnsi" w:cs="Times New Roman"/>
        </w:rPr>
        <w:t>Rosenblatt’s Perceptron</w:t>
      </w:r>
      <w:bookmarkEnd w:id="85"/>
    </w:p>
    <w:p w14:paraId="1723F2C6" w14:textId="77777777" w:rsidR="002F3D44" w:rsidRPr="005B72BD" w:rsidRDefault="002F3D44" w:rsidP="002F3D44"/>
    <w:p w14:paraId="592547E8" w14:textId="77777777" w:rsidR="002F3D44" w:rsidRPr="005B72BD" w:rsidRDefault="002F3D44" w:rsidP="002F3D44">
      <w:r w:rsidRPr="005B72BD">
        <w:lastRenderedPageBreak/>
        <w:t xml:space="preserve">The original Rosenblatt paper </w:t>
      </w:r>
      <w:sdt>
        <w:sdtPr>
          <w:id w:val="373516152"/>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which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End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9C2ACE"/>
    <w:p w14:paraId="3F1180D8" w14:textId="0FA39FAC" w:rsidR="000062CF" w:rsidRDefault="000062CF">
      <w:pPr>
        <w:spacing w:after="160" w:line="259" w:lineRule="auto"/>
      </w:pPr>
      <w:r>
        <w:br w:type="page"/>
      </w:r>
    </w:p>
    <w:p w14:paraId="6EAB4800" w14:textId="77777777" w:rsidR="000062CF" w:rsidRPr="005B72BD" w:rsidRDefault="000062CF" w:rsidP="000062CF">
      <w:r w:rsidRPr="005B72BD">
        <w:lastRenderedPageBreak/>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0062CF">
      <w:r w:rsidRPr="005B72BD">
        <w:t>And the gradients on the weights and the bias term:</w:t>
      </w:r>
    </w:p>
    <w:p w14:paraId="2D3C1594" w14:textId="77777777" w:rsidR="000062CF" w:rsidRPr="005B72BD" w:rsidRDefault="009772E9"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0062CF"/>
    <w:p w14:paraId="3455D6D4" w14:textId="77777777" w:rsidR="000062CF" w:rsidRPr="005B72BD" w:rsidRDefault="009772E9"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0062CF"/>
    <w:p w14:paraId="367FBA2B" w14:textId="77777777" w:rsidR="000062CF" w:rsidRPr="005B72BD" w:rsidRDefault="000062CF" w:rsidP="000062CF">
      <w:r w:rsidRPr="005B72BD">
        <w:t xml:space="preserve">Here, </w:t>
      </w:r>
      <m:oMath>
        <m:r>
          <w:rPr>
            <w:rFonts w:ascii="Cambria Math" w:hAnsi="Cambria Math"/>
          </w:rPr>
          <m:t>λ</m:t>
        </m:r>
      </m:oMath>
      <w:r w:rsidRPr="005B72BD">
        <w:t xml:space="preserve"> represents the weight decay penalty, where the size of the weights ar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0062CF"/>
    <w:p w14:paraId="28DE2090" w14:textId="77777777" w:rsidR="000062CF" w:rsidRPr="005B72BD" w:rsidRDefault="000062CF" w:rsidP="000062CF">
      <w:r w:rsidRPr="005B72BD">
        <w:t>This gradient is then propagated to the activations of the preceding layer:</w:t>
      </w:r>
    </w:p>
    <w:p w14:paraId="6C93EBFB" w14:textId="77777777" w:rsidR="000062CF" w:rsidRPr="005B72BD" w:rsidRDefault="000062CF" w:rsidP="000062CF"/>
    <w:p w14:paraId="01D0FAD1" w14:textId="77777777" w:rsidR="000062CF" w:rsidRPr="005B72BD"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0062CF"/>
    <w:p w14:paraId="6E244365" w14:textId="77777777" w:rsidR="00E91C56" w:rsidRPr="005B72BD" w:rsidRDefault="00E91C56" w:rsidP="00E91C56">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9772E9" w:rsidP="00E91C56">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E91C56"/>
    <w:p w14:paraId="546E88C0" w14:textId="77777777" w:rsidR="00E91C56" w:rsidRPr="005B72BD" w:rsidRDefault="00E91C56" w:rsidP="00E91C56">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E91C56"/>
    <w:p w14:paraId="052C7099" w14:textId="77777777" w:rsidR="00E91C56" w:rsidRPr="005B72BD" w:rsidRDefault="00E91C56" w:rsidP="00E91C56">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E91C56"/>
    <w:p w14:paraId="30E4ADD4" w14:textId="77777777" w:rsidR="00E91C56" w:rsidRPr="005B72BD" w:rsidRDefault="00E91C56" w:rsidP="00E91C56">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E91C56"/>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E91C56"/>
    <w:p w14:paraId="5D7CF21A" w14:textId="77777777" w:rsidR="00E91C56" w:rsidRPr="005B72BD" w:rsidRDefault="00E91C56" w:rsidP="00E91C56">
      <w:r w:rsidRPr="005B72BD">
        <w:t>Norms are a means of measuring the size of a vector, by mapping them to non-negative values, by satisfying the following properties:</w:t>
      </w:r>
    </w:p>
    <w:p w14:paraId="1D60B62D" w14:textId="77777777" w:rsidR="00E91C56" w:rsidRPr="005B72BD" w:rsidRDefault="00E91C56" w:rsidP="00E91C56"/>
    <w:p w14:paraId="223990F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E91C56"/>
    <w:p w14:paraId="497D3D7F" w14:textId="77777777" w:rsidR="00E91C56" w:rsidRPr="005B72BD" w:rsidRDefault="00E91C56" w:rsidP="00E91C56">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E91C56"/>
    <w:p w14:paraId="5B23C62B" w14:textId="77777777" w:rsidR="00E91C56" w:rsidRPr="005B72BD" w:rsidRDefault="009772E9" w:rsidP="00E91C56">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E91C56"/>
    <w:p w14:paraId="0064B718" w14:textId="77777777" w:rsidR="00E91C56" w:rsidRPr="005B72BD" w:rsidRDefault="009772E9"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E91C56"/>
    <w:p w14:paraId="100EC87A"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E91C56">
      <w:pPr>
        <w:rPr>
          <w:rFonts w:asciiTheme="majorHAnsi" w:hAnsiTheme="majorHAnsi"/>
        </w:rPr>
      </w:pPr>
      <w:r w:rsidRPr="005B72BD">
        <w:rPr>
          <w:rFonts w:asciiTheme="majorHAnsi" w:hAnsiTheme="majorHAnsi"/>
        </w:rPr>
        <w:br/>
      </w:r>
      <m:oMathPara>
        <m:oMath>
          <m:r>
            <m:rPr>
              <m:sty m:val="p"/>
            </m: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E91C56"/>
    <w:p w14:paraId="2E32EDED" w14:textId="77777777" w:rsidR="00E91C56" w:rsidRPr="005B72BD" w:rsidRDefault="00E91C56" w:rsidP="00E91C56">
      <w:r w:rsidRPr="005B72BD">
        <w:t xml:space="preserve">to the objective function </w:t>
      </w:r>
      <w:sdt>
        <w:sdtPr>
          <w:id w:val="-150211585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E91C56"/>
    <w:p w14:paraId="572D38E8"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E91C56"/>
    <w:p w14:paraId="2CE6AFB0" w14:textId="77777777" w:rsidR="00E91C56" w:rsidRPr="005B72BD" w:rsidRDefault="00E91C56" w:rsidP="00E91C56">
      <w:r w:rsidRPr="005B72BD">
        <w:fldChar w:fldCharType="begin"/>
      </w:r>
      <w:r w:rsidRPr="005B72BD">
        <w:instrText xml:space="preserve"> REF _Ref2954990 \h  \* MERGEFORMAT </w:instrText>
      </w:r>
      <w:r w:rsidRPr="005B72BD">
        <w:fldChar w:fldCharType="separate"/>
      </w:r>
      <w:r w:rsidRPr="005B72BD">
        <w:t xml:space="preserve">Figure </w:t>
      </w:r>
      <w:r>
        <w:rPr>
          <w:noProof/>
        </w:rPr>
        <w:t>17</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E91C56"/>
    <w:p w14:paraId="6C833C57" w14:textId="77777777" w:rsidR="00E91C56" w:rsidRPr="005B72BD" w:rsidRDefault="00E91C56" w:rsidP="00E91C56"/>
    <w:p w14:paraId="01AED510" w14:textId="77777777" w:rsidR="00E91C56" w:rsidRPr="005B72BD" w:rsidRDefault="00E91C56" w:rsidP="00E91C56">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77777777" w:rsidR="00E91C56" w:rsidRPr="005B72BD" w:rsidRDefault="00E91C56" w:rsidP="00E91C56">
      <w:pPr>
        <w:pStyle w:val="Caption"/>
      </w:pPr>
      <w:bookmarkStart w:id="86" w:name="_Ref2954990"/>
      <w:bookmarkStart w:id="87" w:name="_Toc19360759"/>
      <w:r w:rsidRPr="005B72BD">
        <w:t xml:space="preserve">Figure </w:t>
      </w:r>
      <w:fldSimple w:instr=" SEQ Figure \* ARABIC ">
        <w:r>
          <w:rPr>
            <w:noProof/>
          </w:rPr>
          <w:t>17</w:t>
        </w:r>
      </w:fldSimple>
      <w:bookmarkEnd w:id="86"/>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88"/>
      <w:r w:rsidRPr="005B72BD">
        <w:t xml:space="preserve">penalties </w:t>
      </w:r>
      <w:commentRangeEnd w:id="88"/>
      <w:r w:rsidRPr="005B72BD">
        <w:rPr>
          <w:rStyle w:val="CommentReference"/>
          <w:rFonts w:asciiTheme="majorHAnsi" w:hAnsiTheme="majorHAnsi"/>
          <w:b w:val="0"/>
        </w:rPr>
        <w:commentReference w:id="88"/>
      </w:r>
      <w:bookmarkEnd w:id="87"/>
    </w:p>
    <w:p w14:paraId="7DA7FC5D" w14:textId="77777777" w:rsidR="00E91C56" w:rsidRPr="005B72BD" w:rsidRDefault="00E91C56" w:rsidP="00E91C56"/>
    <w:p w14:paraId="30897F83" w14:textId="77777777" w:rsidR="00E91C56" w:rsidRPr="005B72BD" w:rsidRDefault="009772E9"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E91C56"/>
    <w:p w14:paraId="2406E01F" w14:textId="77777777" w:rsidR="00E91C56" w:rsidRPr="005B72BD" w:rsidRDefault="00E91C56" w:rsidP="00E91C56"/>
    <w:p w14:paraId="36D0DCDB" w14:textId="77777777" w:rsidR="00E91C56" w:rsidRPr="005B72BD" w:rsidRDefault="009772E9" w:rsidP="00E91C56">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E91C56"/>
    <w:p w14:paraId="1EAF8192" w14:textId="77777777" w:rsidR="00E91C56" w:rsidRPr="005B72BD" w:rsidRDefault="00E91C56" w:rsidP="00E91C56">
      <w:pPr>
        <w:rPr>
          <w:rFonts w:asciiTheme="majorHAnsi" w:hAnsiTheme="majorHAnsi"/>
        </w:rPr>
      </w:pPr>
      <m:oMathPara>
        <m:oMath>
          <m:r>
            <m:rPr>
              <m:sty m:val="p"/>
            </m:rPr>
            <w:lastRenderedPageBreak/>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E91C56"/>
    <w:p w14:paraId="0404ABDC" w14:textId="77777777" w:rsidR="00E91C56" w:rsidRPr="005B72BD" w:rsidRDefault="00E91C56" w:rsidP="00E91C56">
      <w:r w:rsidRPr="005B72BD">
        <w:t>to the objective function.</w:t>
      </w:r>
    </w:p>
    <w:p w14:paraId="4241C0E2" w14:textId="77777777" w:rsidR="00E91C56" w:rsidRPr="005B72BD" w:rsidRDefault="00E91C56" w:rsidP="00E91C56"/>
    <w:p w14:paraId="6F916D26" w14:textId="77777777" w:rsidR="00E91C56" w:rsidRPr="005B72BD" w:rsidRDefault="00E91C56" w:rsidP="00E91C56">
      <w:r w:rsidRPr="005B72BD">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sulting in a more sparse neural network, depending on the magnitude of the weighting parameter </w:t>
      </w:r>
      <m:oMath>
        <m:r>
          <m:rPr>
            <m:sty m:val="p"/>
          </m: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E91C56"/>
    <w:p w14:paraId="7ECC15FD" w14:textId="77777777" w:rsidR="00E91C56" w:rsidRPr="005B72BD" w:rsidRDefault="00E91C56" w:rsidP="00E91C56">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sym w:font="Symbol" w:char="F06C"/>
        </m:r>
      </m:oMath>
      <w:r w:rsidRPr="005B72BD">
        <w:t xml:space="preserve">, since a large </w:t>
      </w:r>
      <m:oMath>
        <m:r>
          <m:rPr>
            <m:sty m:val="p"/>
          </m: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9C2ACE"/>
    <w:p w14:paraId="174D8047" w14:textId="77777777" w:rsidR="008D72BD" w:rsidRPr="005B72BD" w:rsidRDefault="008D72BD" w:rsidP="008D72BD"/>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8D72BD"/>
    <w:p w14:paraId="032BB505" w14:textId="77777777" w:rsidR="008D72BD" w:rsidRPr="005B72BD" w:rsidRDefault="008D72BD" w:rsidP="008D72BD">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8D72BD"/>
    <w:p w14:paraId="387B0FE4" w14:textId="77777777" w:rsidR="008D72BD" w:rsidRPr="005B72BD" w:rsidRDefault="008D72BD" w:rsidP="008D72BD">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8D72BD"/>
    <w:p w14:paraId="578223F1" w14:textId="77777777" w:rsidR="008D72BD" w:rsidRPr="005B72BD" w:rsidRDefault="008D72BD" w:rsidP="008D72BD">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8D72BD"/>
    <w:p w14:paraId="27D315A6" w14:textId="77777777" w:rsidR="008D72BD" w:rsidRPr="005B72BD" w:rsidRDefault="008D72BD" w:rsidP="008D72BD">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9C2ACE"/>
    <w:p w14:paraId="464DC351" w14:textId="6A00F87F" w:rsidR="003211DD" w:rsidRDefault="003211DD" w:rsidP="00865EC3"/>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13730D">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13730D"/>
    <w:p w14:paraId="36B47928" w14:textId="77777777" w:rsidR="0013730D" w:rsidRPr="005B72BD" w:rsidRDefault="0013730D" w:rsidP="0013730D">
      <w:r w:rsidRPr="005B72BD">
        <w:lastRenderedPageBreak/>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13730D">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13730D"/>
    <w:p w14:paraId="67716ADC" w14:textId="77777777" w:rsidR="0013730D" w:rsidRPr="005B72BD" w:rsidRDefault="0013730D" w:rsidP="0013730D">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13730D"/>
    <w:p w14:paraId="54A1294A" w14:textId="77777777" w:rsidR="0013730D" w:rsidRPr="005B72BD" w:rsidRDefault="0013730D" w:rsidP="0013730D">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13730D"/>
    <w:p w14:paraId="089EA579" w14:textId="77777777" w:rsidR="0013730D" w:rsidRPr="005B72BD" w:rsidRDefault="0013730D" w:rsidP="0013730D">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865EC3"/>
    <w:p w14:paraId="7D074B61" w14:textId="77777777" w:rsidR="004B23C7" w:rsidRPr="005B72BD" w:rsidRDefault="004B23C7" w:rsidP="004B23C7">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865EC3"/>
    <w:p w14:paraId="510F4D40" w14:textId="77777777" w:rsidR="004B23C7" w:rsidRPr="005B72BD" w:rsidRDefault="004B23C7" w:rsidP="004B23C7"/>
    <w:p w14:paraId="53136AD6" w14:textId="77777777" w:rsidR="004B23C7" w:rsidRPr="005B72BD" w:rsidRDefault="004B23C7" w:rsidP="004B23C7">
      <w:r w:rsidRPr="005B72BD">
        <w:t xml:space="preserve">The ideal amount of padding generally lies between the amount of padding required to achieve valid- and same convolutions </w:t>
      </w:r>
      <w:sdt>
        <w:sdtPr>
          <w:id w:val="-15513663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865EC3"/>
    <w:p w14:paraId="453D3A43" w14:textId="77777777" w:rsidR="00E473E0" w:rsidRPr="005B72BD" w:rsidRDefault="00E473E0" w:rsidP="00E473E0">
      <w:pPr>
        <w:pStyle w:val="Heading2"/>
        <w:spacing w:line="480" w:lineRule="auto"/>
        <w:rPr>
          <w:rFonts w:asciiTheme="majorHAnsi" w:hAnsiTheme="majorHAnsi" w:cs="Times New Roman"/>
        </w:rPr>
      </w:pPr>
      <w:bookmarkStart w:id="89" w:name="_Toc19360680"/>
      <w:r w:rsidRPr="005B72BD">
        <w:rPr>
          <w:rFonts w:asciiTheme="majorHAnsi" w:hAnsiTheme="majorHAnsi" w:cs="Times New Roman"/>
        </w:rPr>
        <w:t>Recurrent Neural Networks</w:t>
      </w:r>
      <w:bookmarkEnd w:id="89"/>
    </w:p>
    <w:p w14:paraId="58F0F50E" w14:textId="77777777" w:rsidR="00E473E0" w:rsidRPr="005B72BD" w:rsidRDefault="00E473E0" w:rsidP="00E473E0">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E473E0"/>
    <w:p w14:paraId="2CF798A2" w14:textId="77777777" w:rsidR="00E473E0" w:rsidRPr="005B72BD" w:rsidRDefault="00E473E0" w:rsidP="00E473E0">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E473E0"/>
    <w:p w14:paraId="796D2DB7" w14:textId="77777777" w:rsidR="00E473E0" w:rsidRPr="005B72BD" w:rsidRDefault="00E473E0" w:rsidP="00E473E0">
      <w:r w:rsidRPr="005B72BD">
        <w:t xml:space="preserve">The input vector to an RNN will be vectors </w:t>
      </w:r>
      <m:oMath>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xml:space="preserve"> with timestep t consisting of a range from 1, …, </w:t>
      </w:r>
      <m:oMath>
        <m:r>
          <w:rPr>
            <w:rFonts w:ascii="Cambria Math" w:hAnsi="Cambria Math"/>
          </w:rP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E473E0"/>
    <w:p w14:paraId="7B0F307E" w14:textId="77777777" w:rsidR="00E473E0" w:rsidRPr="005B72BD" w:rsidRDefault="00E473E0" w:rsidP="00E473E0">
      <w:r w:rsidRPr="005B72BD">
        <w:lastRenderedPageBreak/>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E473E0"/>
    <w:p w14:paraId="56223A39" w14:textId="77777777" w:rsidR="00E473E0" w:rsidRPr="005B72BD" w:rsidRDefault="00E473E0" w:rsidP="00E473E0">
      <w:pPr>
        <w:pStyle w:val="Heading3"/>
        <w:rPr>
          <w:rFonts w:asciiTheme="majorHAnsi" w:hAnsiTheme="majorHAnsi" w:cs="Times New Roman"/>
        </w:rPr>
      </w:pPr>
      <w:bookmarkStart w:id="90" w:name="_Toc19360681"/>
      <w:r w:rsidRPr="005B72BD">
        <w:rPr>
          <w:rFonts w:asciiTheme="majorHAnsi" w:hAnsiTheme="majorHAnsi" w:cs="Times New Roman"/>
        </w:rPr>
        <w:t>Computational Graphs</w:t>
      </w:r>
      <w:bookmarkEnd w:id="90"/>
    </w:p>
    <w:p w14:paraId="7A2077F7" w14:textId="77777777" w:rsidR="00E473E0" w:rsidRPr="005B72BD" w:rsidRDefault="00E473E0" w:rsidP="00E473E0"/>
    <w:p w14:paraId="4AA74813" w14:textId="77777777" w:rsidR="00E473E0" w:rsidRPr="005B72BD" w:rsidRDefault="00E473E0" w:rsidP="00E473E0">
      <w:r w:rsidRPr="005B72BD">
        <w:t xml:space="preserve">Computational graphs are visual depictions which formalize a set of operations applied to an input vector, for example the computational graph formalizing the </w:t>
      </w:r>
      <w:proofErr w:type="spellStart"/>
      <w:r w:rsidRPr="005B72BD">
        <w:t>ReLU</w:t>
      </w:r>
      <w:proofErr w:type="spellEnd"/>
      <w:r w:rsidRPr="005B72BD">
        <w:t xml:space="preserve"> activated output of a hidden unit, i.e. </w:t>
      </w:r>
      <m:oMath>
        <m:r>
          <w:rPr>
            <w:rFonts w:ascii="Cambria Math" w:hAnsi="Cambria Math"/>
          </w:rPr>
          <m:t>H</m:t>
        </m:r>
        <m:r>
          <m:rPr>
            <m:sty m:val="p"/>
          </m:rPr>
          <w:rPr>
            <w:rFonts w:ascii="Cambria Math" w:hAnsi="Cambria Math"/>
          </w:rPr>
          <m:t>=</m:t>
        </m:r>
        <m:r>
          <w:rPr>
            <w:rFonts w:ascii="Cambria Math" w:hAnsi="Cambria Math"/>
          </w:rPr>
          <m:t>max</m:t>
        </m:r>
        <m:r>
          <m:rPr>
            <m:sty m:val="p"/>
          </m:rPr>
          <w:rPr>
            <w:rFonts w:ascii="Cambria Math" w:hAnsi="Cambria Math"/>
          </w:rPr>
          <m:t>⁡{0,</m:t>
        </m:r>
        <m:r>
          <w:rPr>
            <w:rFonts w:ascii="Cambria Math" w:hAnsi="Cambria Math"/>
          </w:rPr>
          <m:t>WX</m:t>
        </m:r>
        <m:r>
          <m:rPr>
            <m:sty m:val="p"/>
          </m:rPr>
          <w:rPr>
            <w:rFonts w:ascii="Cambria Math" w:hAnsi="Cambria Math"/>
          </w:rPr>
          <m:t>+</m:t>
        </m:r>
        <m:r>
          <w:rPr>
            <w:rFonts w:ascii="Cambria Math" w:hAnsi="Cambria Math"/>
          </w:rPr>
          <m:t>b</m:t>
        </m:r>
        <m:r>
          <m:rPr>
            <m:sty m:val="p"/>
          </m:rPr>
          <w:rPr>
            <w:rFonts w:ascii="Cambria Math" w:hAnsi="Cambria Math"/>
          </w:rPr>
          <m:t>}</m:t>
        </m:r>
      </m:oMath>
      <w:r w:rsidRPr="005B72BD">
        <w:t>, would look as follows:</w:t>
      </w:r>
    </w:p>
    <w:p w14:paraId="0E84D8CC" w14:textId="77777777" w:rsidR="00E473E0" w:rsidRPr="005B72BD" w:rsidRDefault="00E473E0" w:rsidP="00E473E0"/>
    <w:p w14:paraId="197DC00F" w14:textId="77777777" w:rsidR="00E473E0" w:rsidRPr="005B72BD" w:rsidRDefault="00E473E0" w:rsidP="00E473E0">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77777777" w:rsidR="00E473E0" w:rsidRPr="005B72BD" w:rsidRDefault="00E473E0" w:rsidP="00E473E0">
      <w:pPr>
        <w:pStyle w:val="Caption"/>
      </w:pPr>
      <w:bookmarkStart w:id="91" w:name="_Toc19360762"/>
      <w:r w:rsidRPr="005B72BD">
        <w:t xml:space="preserve">Figure </w:t>
      </w:r>
      <w:fldSimple w:instr=" SEQ Figure \* ARABIC ">
        <w:r>
          <w:rPr>
            <w:noProof/>
          </w:rPr>
          <w:t>20</w:t>
        </w:r>
      </w:fldSimple>
      <w:r w:rsidRPr="005B72BD">
        <w:t xml:space="preserve">: </w:t>
      </w:r>
      <w:proofErr w:type="spellStart"/>
      <w:r w:rsidRPr="005B72BD">
        <w:t>ReLU</w:t>
      </w:r>
      <w:proofErr w:type="spellEnd"/>
      <w:r w:rsidRPr="005B72BD">
        <w:t xml:space="preserve"> activated hidden unit in a Neural Network depicted as a computational graph</w:t>
      </w:r>
      <w:bookmarkEnd w:id="91"/>
    </w:p>
    <w:p w14:paraId="4683CC0A" w14:textId="77777777" w:rsidR="00E473E0" w:rsidRPr="005B72BD" w:rsidRDefault="00E473E0" w:rsidP="00E473E0">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E473E0"/>
    <w:p w14:paraId="6FBF3355" w14:textId="77777777" w:rsidR="00E473E0" w:rsidRPr="005B72BD" w:rsidRDefault="00E473E0" w:rsidP="00E473E0">
      <w:r w:rsidRPr="005B72BD">
        <w:t>As an example, a dynamical system is classically expressed as:</w:t>
      </w:r>
    </w:p>
    <w:p w14:paraId="152140CA" w14:textId="77777777" w:rsidR="00E473E0" w:rsidRPr="005B72BD" w:rsidRDefault="00E473E0" w:rsidP="00E473E0"/>
    <w:p w14:paraId="37BF3111" w14:textId="77777777" w:rsidR="00E473E0" w:rsidRPr="005B72BD" w:rsidRDefault="009772E9"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3CCA2F0B" w14:textId="77777777" w:rsidR="00E473E0" w:rsidRPr="005B72BD" w:rsidRDefault="00E473E0" w:rsidP="00E473E0"/>
    <w:p w14:paraId="337B98FB" w14:textId="77777777" w:rsidR="00E473E0" w:rsidRPr="005B72BD" w:rsidRDefault="00E473E0" w:rsidP="00E473E0">
      <w:r w:rsidRPr="005B72BD">
        <w:t xml:space="preserve">Here, the state of the system at time t,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explicitly depends on its state at the previous time step (t-1).</w:t>
      </w:r>
    </w:p>
    <w:p w14:paraId="27A8A2D0" w14:textId="77777777" w:rsidR="00E473E0" w:rsidRPr="005B72BD" w:rsidRDefault="00E473E0" w:rsidP="00E473E0"/>
    <w:p w14:paraId="0B7ABFEF" w14:textId="77777777" w:rsidR="00E473E0" w:rsidRPr="005B72BD" w:rsidRDefault="00E473E0" w:rsidP="00E473E0">
      <w:r w:rsidRPr="005B72BD">
        <w:t xml:space="preserve">This graph can be unfolded for a finite number of timesteps, </w:t>
      </w:r>
      <m:oMath>
        <m:r>
          <w:rPr>
            <w:rFonts w:ascii="Cambria Math" w:hAnsi="Cambria Math"/>
          </w:rPr>
          <m:t>τ</m:t>
        </m:r>
      </m:oMath>
      <w:r w:rsidRPr="005B72BD">
        <w:t xml:space="preserve">, by applying the above expression </w:t>
      </w:r>
      <m:oMath>
        <m:r>
          <w:rPr>
            <w:rFonts w:ascii="Cambria Math" w:hAnsi="Cambria Math"/>
          </w:rPr>
          <m:t>τ</m:t>
        </m:r>
        <m:r>
          <m:rPr>
            <m:sty m:val="p"/>
          </m:rPr>
          <w:rPr>
            <w:rFonts w:ascii="Cambria Math" w:hAnsi="Cambria Math"/>
          </w:rPr>
          <m:t>-1</m:t>
        </m:r>
      </m:oMath>
      <w:r w:rsidRPr="005B72BD">
        <w:t xml:space="preserve"> times, e.g. if </w:t>
      </w:r>
      <m:oMath>
        <m:r>
          <w:rPr>
            <w:rFonts w:ascii="Cambria Math" w:hAnsi="Cambria Math"/>
          </w:rPr>
          <m:t>τ</m:t>
        </m:r>
      </m:oMath>
      <w:r w:rsidRPr="005B72BD">
        <w:t>=3:</w:t>
      </w:r>
    </w:p>
    <w:p w14:paraId="7F21FA67" w14:textId="77777777" w:rsidR="00E473E0" w:rsidRPr="005B72BD" w:rsidRDefault="00E473E0" w:rsidP="00E473E0"/>
    <w:p w14:paraId="559045AA" w14:textId="77777777" w:rsidR="00E473E0" w:rsidRPr="005B72BD" w:rsidRDefault="009772E9"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r>
                <w:rPr>
                  <w:rFonts w:ascii="Cambria Math" w:hAnsi="Cambria Math"/>
                </w:rPr>
                <m:t>θ</m:t>
              </m:r>
            </m:e>
          </m:d>
        </m:oMath>
      </m:oMathPara>
    </w:p>
    <w:p w14:paraId="1ACD7B87" w14:textId="77777777" w:rsidR="00E473E0" w:rsidRPr="005B72BD" w:rsidRDefault="00E473E0" w:rsidP="00E473E0">
      <w:pPr>
        <w:rPr>
          <w:rFonts w:asciiTheme="majorHAnsi" w:hAnsiTheme="majorHAnsi"/>
        </w:rPr>
      </w:pPr>
      <m:oMathPara>
        <m:oMath>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f</m:t>
                  </m:r>
                  <m:r>
                    <m:rPr>
                      <m:sty m:val="p"/>
                    </m:rPr>
                    <w:rPr>
                      <w:rFonts w:ascii="Cambria Math" w:hAnsi="Cambria Math"/>
                    </w:rPr>
                    <m:t>(</m:t>
                  </m:r>
                  <m:r>
                    <w:rPr>
                      <w:rFonts w:ascii="Cambria Math" w:hAnsi="Cambria Math"/>
                    </w:rPr>
                    <m:t>s</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808ABAE" w14:textId="77777777" w:rsidR="00E473E0" w:rsidRPr="005B72BD" w:rsidRDefault="00E473E0" w:rsidP="00E473E0"/>
    <w:p w14:paraId="5FAF108B" w14:textId="77777777" w:rsidR="00E473E0" w:rsidRPr="005B72BD" w:rsidRDefault="00E473E0" w:rsidP="00E473E0">
      <w:r w:rsidRPr="005B72BD">
        <w:t>The above equation can be represented as an acyclic graph, which does not make use of recurrence, as follows:</w:t>
      </w:r>
    </w:p>
    <w:p w14:paraId="5A1A98A2" w14:textId="77777777" w:rsidR="00E473E0" w:rsidRPr="005B72BD" w:rsidRDefault="00E473E0" w:rsidP="00E473E0"/>
    <w:p w14:paraId="495E6D85" w14:textId="77777777" w:rsidR="00E473E0" w:rsidRPr="005B72BD" w:rsidRDefault="00E473E0" w:rsidP="00E473E0">
      <w:r w:rsidRPr="005B72BD">
        <w:rPr>
          <w:noProof/>
        </w:rPr>
        <w:lastRenderedPageBreak/>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77777777" w:rsidR="00E473E0" w:rsidRPr="005B72BD" w:rsidRDefault="00E473E0" w:rsidP="00E473E0">
      <w:pPr>
        <w:pStyle w:val="Caption"/>
      </w:pPr>
      <w:bookmarkStart w:id="92" w:name="_Toc19360763"/>
      <w:r w:rsidRPr="005B72BD">
        <w:t xml:space="preserve">Figure </w:t>
      </w:r>
      <w:fldSimple w:instr=" SEQ Figure \* ARABIC ">
        <w:r>
          <w:rPr>
            <w:noProof/>
          </w:rPr>
          <w:t>21</w:t>
        </w:r>
      </w:fldSimple>
      <w:r w:rsidRPr="005B72BD">
        <w:t>: Acyclic computational graph of a dynamical system</w:t>
      </w:r>
      <w:bookmarkEnd w:id="92"/>
    </w:p>
    <w:p w14:paraId="79E8DA73" w14:textId="77777777" w:rsidR="00E473E0" w:rsidRPr="005B72BD" w:rsidRDefault="00E473E0" w:rsidP="00E473E0">
      <w:r w:rsidRPr="005B72BD">
        <w:t>If we extend this to express the dynamical system’s state at any point being informed by all the previous states of the system, the equation becomes:</w:t>
      </w:r>
    </w:p>
    <w:p w14:paraId="7511576C" w14:textId="77777777" w:rsidR="00E473E0" w:rsidRPr="005B72BD" w:rsidRDefault="00E473E0" w:rsidP="00E473E0"/>
    <w:p w14:paraId="3553CEEF" w14:textId="77777777" w:rsidR="00E473E0" w:rsidRPr="005B72BD" w:rsidRDefault="009772E9"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6B3674AC" w14:textId="77777777" w:rsidR="00E473E0" w:rsidRPr="005B72BD" w:rsidRDefault="00E473E0" w:rsidP="00E473E0"/>
    <w:p w14:paraId="2326E020" w14:textId="77777777" w:rsidR="00E473E0" w:rsidRPr="005B72BD" w:rsidRDefault="00E473E0" w:rsidP="00E473E0">
      <w:r w:rsidRPr="005B72BD">
        <w:t>This is the basic formula upon which RNNs are built, where the “states” of the system are the neural network’s hidden units, i.e.</w:t>
      </w:r>
    </w:p>
    <w:p w14:paraId="2570E5FF" w14:textId="77777777" w:rsidR="00E473E0" w:rsidRPr="005B72BD" w:rsidRDefault="00E473E0" w:rsidP="00E473E0"/>
    <w:p w14:paraId="77342E37" w14:textId="77777777" w:rsidR="00E473E0" w:rsidRPr="005B72BD" w:rsidRDefault="009772E9" w:rsidP="00E473E0">
      <w:pPr>
        <w:rPr>
          <w:rFonts w:asciiTheme="majorHAnsi" w:hAnsiTheme="majorHAnsi"/>
        </w:rPr>
      </w:pPr>
      <m:oMathPara>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27DDF83B" w14:textId="77777777" w:rsidR="00E473E0" w:rsidRPr="005B72BD" w:rsidRDefault="00E473E0" w:rsidP="00E473E0"/>
    <w:p w14:paraId="0988B9D7" w14:textId="77777777" w:rsidR="00E473E0" w:rsidRPr="005B72BD" w:rsidRDefault="009772E9" w:rsidP="00E473E0">
      <w:sdt>
        <w:sdtPr>
          <w:id w:val="618258797"/>
          <w:citation/>
        </w:sdtPr>
        <w:sdtEndPr/>
        <w:sdtContent>
          <w:r w:rsidR="00E473E0" w:rsidRPr="005B72BD">
            <w:fldChar w:fldCharType="begin"/>
          </w:r>
          <w:r w:rsidR="00E473E0" w:rsidRPr="005B72BD">
            <w:rPr>
              <w:lang w:val="en-US"/>
            </w:rPr>
            <w:instrText xml:space="preserve"> CITATION Goo16 \l 1033 </w:instrText>
          </w:r>
          <w:r w:rsidR="00E473E0" w:rsidRPr="005B72BD">
            <w:fldChar w:fldCharType="separate"/>
          </w:r>
          <w:r w:rsidR="00E473E0" w:rsidRPr="00651309">
            <w:rPr>
              <w:noProof/>
              <w:lang w:val="en-US"/>
            </w:rPr>
            <w:t>[38]</w:t>
          </w:r>
          <w:r w:rsidR="00E473E0" w:rsidRPr="005B72BD">
            <w:fldChar w:fldCharType="end"/>
          </w:r>
        </w:sdtContent>
      </w:sdt>
      <w:r w:rsidR="00E473E0" w:rsidRPr="005B72BD">
        <w:t>.</w:t>
      </w:r>
    </w:p>
    <w:p w14:paraId="5D4E2EBE" w14:textId="77777777" w:rsidR="00E473E0" w:rsidRPr="005B72BD" w:rsidRDefault="00E473E0" w:rsidP="00E473E0"/>
    <w:p w14:paraId="1B640D5C" w14:textId="77777777" w:rsidR="00E473E0" w:rsidRPr="005B72BD" w:rsidRDefault="00E473E0" w:rsidP="00E473E0">
      <w:pPr>
        <w:pStyle w:val="Heading3"/>
        <w:rPr>
          <w:rFonts w:asciiTheme="majorHAnsi" w:hAnsiTheme="majorHAnsi" w:cs="Times New Roman"/>
        </w:rPr>
      </w:pPr>
      <w:bookmarkStart w:id="93" w:name="_Toc19360682"/>
      <w:r w:rsidRPr="005B72BD">
        <w:rPr>
          <w:rFonts w:asciiTheme="majorHAnsi" w:hAnsiTheme="majorHAnsi" w:cs="Times New Roman"/>
        </w:rPr>
        <w:t>Long Short-Term Memory</w:t>
      </w:r>
      <w:bookmarkEnd w:id="93"/>
    </w:p>
    <w:p w14:paraId="68615032" w14:textId="77777777" w:rsidR="00E473E0" w:rsidRPr="005B72BD" w:rsidRDefault="00E473E0" w:rsidP="00E473E0"/>
    <w:p w14:paraId="784E7CD4" w14:textId="77777777" w:rsidR="00E473E0" w:rsidRPr="005B72BD" w:rsidRDefault="00E473E0" w:rsidP="00E473E0">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Pr="005B72BD">
        <w:t xml:space="preserve">Figure </w:t>
      </w:r>
      <w:r>
        <w:rPr>
          <w:noProof/>
        </w:rPr>
        <w:t>22</w:t>
      </w:r>
      <w:r w:rsidRPr="005B72BD">
        <w:fldChar w:fldCharType="end"/>
      </w:r>
      <w:r w:rsidRPr="005B72BD">
        <w:t xml:space="preserve"> </w:t>
      </w:r>
      <w:sdt>
        <w:sdtPr>
          <w:id w:val="-1241245332"/>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E473E0"/>
    <w:p w14:paraId="0C62F044" w14:textId="77777777" w:rsidR="00E473E0" w:rsidRPr="005B72BD" w:rsidRDefault="00E473E0" w:rsidP="00E473E0"/>
    <w:p w14:paraId="4AA82410" w14:textId="77777777" w:rsidR="00E473E0" w:rsidRPr="005B72BD" w:rsidRDefault="00E473E0" w:rsidP="00E473E0"/>
    <w:p w14:paraId="2F7C5EF8" w14:textId="77777777" w:rsidR="00E473E0" w:rsidRPr="005B72BD" w:rsidRDefault="00E473E0" w:rsidP="00E473E0"/>
    <w:p w14:paraId="51540BD0" w14:textId="77777777" w:rsidR="00E473E0" w:rsidRPr="005B72BD" w:rsidRDefault="00E473E0" w:rsidP="00E473E0">
      <w:r w:rsidRPr="005B72BD">
        <w:rPr>
          <w:noProof/>
        </w:rPr>
        <w:lastRenderedPageBreak/>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77777777" w:rsidR="00E473E0" w:rsidRPr="005B72BD" w:rsidRDefault="00E473E0" w:rsidP="00E473E0">
      <w:pPr>
        <w:pStyle w:val="Caption"/>
      </w:pPr>
      <w:bookmarkStart w:id="94" w:name="_Ref14694790"/>
      <w:bookmarkStart w:id="95" w:name="_Toc19360764"/>
      <w:r w:rsidRPr="005B72BD">
        <w:t xml:space="preserve">Figure </w:t>
      </w:r>
      <w:fldSimple w:instr=" SEQ Figure \* ARABIC ">
        <w:r>
          <w:rPr>
            <w:noProof/>
          </w:rPr>
          <w:t>22</w:t>
        </w:r>
      </w:fldSimple>
      <w:bookmarkEnd w:id="94"/>
      <w:r w:rsidRPr="005B72BD">
        <w:t>: Graph-based representation of special LSTM units</w:t>
      </w:r>
      <w:bookmarkEnd w:id="95"/>
    </w:p>
    <w:p w14:paraId="1D9DA47B" w14:textId="77777777" w:rsidR="00E473E0" w:rsidRPr="005B72BD" w:rsidRDefault="00E473E0" w:rsidP="00E473E0"/>
    <w:p w14:paraId="43BBD3C2" w14:textId="77777777" w:rsidR="00E473E0" w:rsidRPr="005B72BD" w:rsidRDefault="00E473E0" w:rsidP="00E473E0">
      <w:r w:rsidRPr="005B72BD">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In this way, a memory cell can decide whether or not to save information about its current state, based on inputs from other memory cells.</w:t>
      </w:r>
    </w:p>
    <w:p w14:paraId="4FDBFB1C" w14:textId="0FE39250" w:rsidR="00E473E0" w:rsidRDefault="00E473E0" w:rsidP="00865EC3"/>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6" w:name="_Toc19360736"/>
      <w:r>
        <w:rPr>
          <w:lang w:val="en-US" w:eastAsia="en-US"/>
        </w:rPr>
        <w:t>Electron and Pion Counts per Run</w:t>
      </w:r>
      <w:bookmarkEnd w:id="96"/>
    </w:p>
    <w:p w14:paraId="1289FF42" w14:textId="77777777" w:rsidR="00286F54" w:rsidRDefault="00286F54" w:rsidP="00286F54"/>
    <w:p w14:paraId="53123967" w14:textId="77777777" w:rsidR="00286F54" w:rsidRPr="005B72BD" w:rsidRDefault="00286F54" w:rsidP="00286F54">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286F54">
      <w:pPr>
        <w:rPr>
          <w:lang w:val="en-US"/>
        </w:rPr>
      </w:pPr>
    </w:p>
    <w:p w14:paraId="5CFE4B7B" w14:textId="77777777" w:rsidR="00286F54" w:rsidRPr="005B72BD" w:rsidRDefault="00286F54" w:rsidP="00286F54">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286F54"/>
    <w:p w14:paraId="5371CC1B" w14:textId="77777777" w:rsidR="00286F54" w:rsidRPr="005B72BD" w:rsidRDefault="00286F54" w:rsidP="00286F54">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286F54"/>
    <w:p w14:paraId="2E86CB9E" w14:textId="77777777" w:rsidR="00286F54" w:rsidRPr="005B72BD" w:rsidRDefault="00286F54" w:rsidP="00286F54">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286F54"/>
    <w:p w14:paraId="5F79191D" w14:textId="77777777" w:rsidR="00286F54" w:rsidRDefault="00286F54" w:rsidP="00286F54">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286F54">
      <w:pPr>
        <w:pStyle w:val="Caption"/>
      </w:pPr>
    </w:p>
    <w:p w14:paraId="03BA2F41" w14:textId="77777777" w:rsidR="00286F54" w:rsidRDefault="00286F54" w:rsidP="00286F54">
      <w:pPr>
        <w:pStyle w:val="Heading2"/>
      </w:pPr>
      <w:bookmarkStart w:id="97" w:name="_Toc19360737"/>
      <w:r w:rsidRPr="005B72BD">
        <w:lastRenderedPageBreak/>
        <w:t>Bethe Bloch Curve per Run for Electrons and Pions</w:t>
      </w:r>
      <w:bookmarkEnd w:id="97"/>
    </w:p>
    <w:p w14:paraId="18B3957A" w14:textId="77777777" w:rsidR="00286F54" w:rsidRPr="005343C1" w:rsidRDefault="00286F54" w:rsidP="00286F54"/>
    <w:p w14:paraId="3C7A1A06" w14:textId="77777777" w:rsidR="00286F54" w:rsidRPr="005B72BD" w:rsidRDefault="00286F54" w:rsidP="00286F54">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286F54"/>
    <w:p w14:paraId="00FE7718" w14:textId="77777777" w:rsidR="00286F54" w:rsidRPr="005B72BD" w:rsidRDefault="00286F54" w:rsidP="00286F54">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286F54"/>
    <w:p w14:paraId="4BDCC498" w14:textId="77777777" w:rsidR="00286F54" w:rsidRPr="005B72BD" w:rsidRDefault="00286F54" w:rsidP="00286F54">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286F54"/>
    <w:p w14:paraId="08D99EAB" w14:textId="77777777" w:rsidR="00286F54" w:rsidRDefault="00286F54" w:rsidP="00286F54">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98" w:name="_Toc19360738"/>
      <w:proofErr w:type="spellStart"/>
      <w:r w:rsidRPr="005B72BD">
        <w:t>nσ</w:t>
      </w:r>
      <w:proofErr w:type="spellEnd"/>
      <w:r w:rsidRPr="005B72BD">
        <w:t xml:space="preserve"> Electron per Run for Electrons and Pions</w:t>
      </w:r>
      <w:bookmarkEnd w:id="98"/>
    </w:p>
    <w:p w14:paraId="29409919" w14:textId="77777777" w:rsidR="00286F54" w:rsidRPr="005B72BD" w:rsidRDefault="00286F54" w:rsidP="00286F54"/>
    <w:p w14:paraId="2E3E180B" w14:textId="77777777" w:rsidR="00286F54" w:rsidRPr="005B72BD" w:rsidRDefault="00286F54" w:rsidP="00286F54">
      <w:r w:rsidRPr="005B72BD">
        <w:t xml:space="preserve">In the plots below, the statistical estimate for electron and pion identification is depicted, it is clear from the plots below that particles with a low </w:t>
      </w:r>
      <w:proofErr w:type="spellStart"/>
      <w:r w:rsidRPr="005B72BD">
        <w:t>nσ</w:t>
      </w:r>
      <w:proofErr w:type="spellEnd"/>
      <w:r w:rsidRPr="005B72BD">
        <w:t xml:space="preserve"> Electron value have been classified as electrons. Pions are centred around an </w:t>
      </w:r>
      <w:proofErr w:type="spellStart"/>
      <w:r w:rsidRPr="005B72BD">
        <w:t>nσ</w:t>
      </w:r>
      <w:proofErr w:type="spellEnd"/>
      <w:r w:rsidRPr="005B72BD">
        <w:t xml:space="preserve"> Electron value of around -5.</w:t>
      </w:r>
    </w:p>
    <w:p w14:paraId="1F2D2E2C" w14:textId="77777777" w:rsidR="00286F54" w:rsidRPr="005B72BD" w:rsidRDefault="00286F54" w:rsidP="00286F54"/>
    <w:p w14:paraId="23510F19" w14:textId="77777777" w:rsidR="00286F54" w:rsidRPr="005B72BD" w:rsidRDefault="00286F54" w:rsidP="00286F54">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286F54"/>
    <w:p w14:paraId="299C18A0" w14:textId="77777777" w:rsidR="00286F54" w:rsidRPr="005B72BD" w:rsidRDefault="00286F54" w:rsidP="00286F54">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286F54"/>
    <w:p w14:paraId="3D28F710" w14:textId="77777777" w:rsidR="00286F54" w:rsidRPr="005B72BD" w:rsidRDefault="00286F54" w:rsidP="00286F54">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286F54"/>
    <w:p w14:paraId="3E46F915" w14:textId="77777777" w:rsidR="00286F54" w:rsidRPr="005B72BD" w:rsidRDefault="00286F54" w:rsidP="00286F54">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286F54"/>
    <w:p w14:paraId="63AFE1BF" w14:textId="77777777" w:rsidR="00286F54" w:rsidRPr="005B72BD" w:rsidRDefault="00286F54" w:rsidP="00286F54"/>
    <w:p w14:paraId="6D7439F8" w14:textId="77777777" w:rsidR="00286F54" w:rsidRPr="005B72BD" w:rsidRDefault="00286F54" w:rsidP="00286F54"/>
    <w:p w14:paraId="1EE0DA47" w14:textId="77777777" w:rsidR="00286F54" w:rsidRPr="000B7C75" w:rsidRDefault="00286F54" w:rsidP="00286F54">
      <w:pPr>
        <w:rPr>
          <w:lang w:val="en-US"/>
        </w:rPr>
      </w:pPr>
    </w:p>
    <w:p w14:paraId="2870B149" w14:textId="7BCCA7B9" w:rsidR="00151FB8" w:rsidRDefault="00151FB8">
      <w:pPr>
        <w:spacing w:after="160" w:line="259" w:lineRule="auto"/>
      </w:pPr>
      <w:r>
        <w:br w:type="page"/>
      </w:r>
    </w:p>
    <w:p w14:paraId="683B232F" w14:textId="77777777" w:rsidR="00151FB8" w:rsidRDefault="00151FB8" w:rsidP="00151FB8">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151FB8"/>
    <w:p w14:paraId="0131D7D4" w14:textId="77777777" w:rsidR="00151FB8" w:rsidRPr="00ED036E" w:rsidRDefault="00151FB8" w:rsidP="00151FB8">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151FB8"/>
    <w:p w14:paraId="1AEC51C1" w14:textId="77777777" w:rsidR="00151FB8" w:rsidRPr="002C4B94" w:rsidRDefault="00151FB8" w:rsidP="00151FB8">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151FB8">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620568" cy="2861231"/>
                    </a:xfrm>
                    <a:prstGeom prst="rect">
                      <a:avLst/>
                    </a:prstGeom>
                  </pic:spPr>
                </pic:pic>
              </a:graphicData>
            </a:graphic>
          </wp:inline>
        </w:drawing>
      </w:r>
    </w:p>
    <w:p w14:paraId="32799FEA" w14:textId="77777777" w:rsidR="00151FB8" w:rsidRPr="005B72BD" w:rsidRDefault="00151FB8" w:rsidP="00151FB8">
      <w:pPr>
        <w:pStyle w:val="Caption"/>
      </w:pPr>
      <w:bookmarkStart w:id="99" w:name="_Toc19360783"/>
      <w:r w:rsidRPr="005B72BD">
        <w:t xml:space="preserve">Figure </w:t>
      </w:r>
      <w:fldSimple w:instr=" SEQ Figure \* ARABIC ">
        <w:r>
          <w:rPr>
            <w:noProof/>
          </w:rPr>
          <w:t>41</w:t>
        </w:r>
      </w:fldSimple>
      <w:r w:rsidRPr="005B72BD">
        <w:t>: 2D PCA, pion = 0 (red), electron =1 (blue)</w:t>
      </w:r>
      <w:bookmarkEnd w:id="99"/>
    </w:p>
    <w:p w14:paraId="7EF8A826" w14:textId="77777777" w:rsidR="00151FB8" w:rsidRPr="005B72BD" w:rsidRDefault="00151FB8" w:rsidP="00151FB8"/>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151FB8">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151FB8">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252827" cy="2644514"/>
                    </a:xfrm>
                    <a:prstGeom prst="rect">
                      <a:avLst/>
                    </a:prstGeom>
                  </pic:spPr>
                </pic:pic>
              </a:graphicData>
            </a:graphic>
          </wp:inline>
        </w:drawing>
      </w:r>
    </w:p>
    <w:p w14:paraId="3BB96F99" w14:textId="77777777" w:rsidR="00151FB8" w:rsidRPr="005B72BD" w:rsidRDefault="00151FB8" w:rsidP="00151FB8">
      <w:pPr>
        <w:pStyle w:val="Caption"/>
      </w:pPr>
      <w:bookmarkStart w:id="100" w:name="_Toc19360784"/>
      <w:r w:rsidRPr="005B72BD">
        <w:t xml:space="preserve">Figure </w:t>
      </w:r>
      <w:fldSimple w:instr=" SEQ Figure \* ARABIC ">
        <w:r>
          <w:rPr>
            <w:noProof/>
          </w:rPr>
          <w:t>42</w:t>
        </w:r>
      </w:fldSimple>
      <w:r w:rsidRPr="005B72BD">
        <w:t>: t-SNE</w:t>
      </w:r>
      <w:bookmarkEnd w:id="100"/>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77777777" w:rsidR="00151FB8" w:rsidRPr="00363492" w:rsidRDefault="00151FB8" w:rsidP="00151FB8">
      <w:r>
        <w:t xml:space="preserve">An autoencoder was built using the H2O framework </w:t>
      </w:r>
      <w:sdt>
        <w:sdtPr>
          <w:id w:val="1706756556"/>
          <w:citation/>
        </w:sdtPr>
        <w:sdtEnd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Pr="005B72BD">
        <w:t xml:space="preserve">Figure </w:t>
      </w:r>
      <w:r>
        <w:rPr>
          <w:noProof/>
        </w:rPr>
        <w:t>43</w:t>
      </w:r>
      <w:r>
        <w:fldChar w:fldCharType="end"/>
      </w:r>
      <w:r>
        <w:t xml:space="preserve"> and </w:t>
      </w:r>
      <w:r>
        <w:fldChar w:fldCharType="begin"/>
      </w:r>
      <w:r>
        <w:instrText xml:space="preserve"> REF _Ref18648570 \h </w:instrText>
      </w:r>
      <w:r>
        <w:fldChar w:fldCharType="separate"/>
      </w:r>
      <w:r w:rsidRPr="005B72BD">
        <w:t xml:space="preserve">Figure </w:t>
      </w:r>
      <w:r>
        <w:rPr>
          <w:noProof/>
        </w:rPr>
        <w:t>44</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151FB8">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00040" cy="3332480"/>
                    </a:xfrm>
                    <a:prstGeom prst="rect">
                      <a:avLst/>
                    </a:prstGeom>
                  </pic:spPr>
                </pic:pic>
              </a:graphicData>
            </a:graphic>
          </wp:inline>
        </w:drawing>
      </w:r>
    </w:p>
    <w:p w14:paraId="71B5B56C" w14:textId="77777777" w:rsidR="00151FB8" w:rsidRPr="005B72BD" w:rsidRDefault="00151FB8" w:rsidP="00151FB8">
      <w:pPr>
        <w:pStyle w:val="Caption"/>
      </w:pPr>
      <w:bookmarkStart w:id="101" w:name="_Ref18648564"/>
      <w:bookmarkStart w:id="102" w:name="_Toc19360785"/>
      <w:r w:rsidRPr="005B72BD">
        <w:t xml:space="preserve">Figure </w:t>
      </w:r>
      <w:fldSimple w:instr=" SEQ Figure \* ARABIC ">
        <w:r>
          <w:rPr>
            <w:noProof/>
          </w:rPr>
          <w:t>43</w:t>
        </w:r>
      </w:fldSimple>
      <w:bookmarkEnd w:id="101"/>
      <w:r w:rsidRPr="005B72BD">
        <w:t>: Two Principal Components derived from a</w:t>
      </w:r>
      <w:r>
        <w:t>n</w:t>
      </w:r>
      <w:r w:rsidRPr="005B72BD">
        <w:t xml:space="preserve"> AE’s latent variables</w:t>
      </w:r>
      <w:bookmarkEnd w:id="102"/>
    </w:p>
    <w:p w14:paraId="62FDD2D7" w14:textId="77777777" w:rsidR="00151FB8" w:rsidRDefault="00151FB8" w:rsidP="00151FB8">
      <w:pPr>
        <w:rPr>
          <w:noProof/>
        </w:rPr>
      </w:pPr>
    </w:p>
    <w:p w14:paraId="3E8E5D72" w14:textId="77777777" w:rsidR="00151FB8" w:rsidRPr="005B72BD" w:rsidRDefault="00151FB8" w:rsidP="00151FB8">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77777777" w:rsidR="00151FB8" w:rsidRPr="005B72BD" w:rsidRDefault="00151FB8" w:rsidP="00151FB8">
      <w:pPr>
        <w:pStyle w:val="Caption"/>
      </w:pPr>
      <w:bookmarkStart w:id="103" w:name="_Ref18648570"/>
      <w:bookmarkStart w:id="104" w:name="_Toc19360786"/>
      <w:r w:rsidRPr="005B72BD">
        <w:t xml:space="preserve">Figure </w:t>
      </w:r>
      <w:fldSimple w:instr=" SEQ Figure \* ARABIC ">
        <w:r>
          <w:rPr>
            <w:noProof/>
          </w:rPr>
          <w:t>44</w:t>
        </w:r>
      </w:fldSimple>
      <w:bookmarkEnd w:id="103"/>
      <w:r w:rsidRPr="005B72BD">
        <w:t xml:space="preserve">: The three Principal Components derived from </w:t>
      </w:r>
      <w:r>
        <w:t>the same</w:t>
      </w:r>
      <w:r w:rsidRPr="005B72BD">
        <w:t xml:space="preserve"> AE’s (256:128:3:128:256)</w:t>
      </w:r>
      <w:r w:rsidRPr="005B72BD">
        <w:rPr>
          <w:noProof/>
        </w:rPr>
        <w:t xml:space="preserve"> latent variables</w:t>
      </w:r>
      <w:bookmarkEnd w:id="104"/>
    </w:p>
    <w:p w14:paraId="754B63A8" w14:textId="61890271" w:rsidR="00201B38" w:rsidRDefault="00201B38">
      <w:pPr>
        <w:spacing w:after="160" w:line="259" w:lineRule="auto"/>
      </w:pPr>
      <w:r>
        <w:br w:type="page"/>
      </w:r>
    </w:p>
    <w:p w14:paraId="1E6340F6" w14:textId="77777777" w:rsidR="00201B38" w:rsidRPr="005B72BD" w:rsidRDefault="00201B38" w:rsidP="00201B38">
      <w:r w:rsidRPr="005B72BD">
        <w:lastRenderedPageBreak/>
        <w:t xml:space="preserve">ROOT is freely available for download from </w:t>
      </w:r>
      <w:sdt>
        <w:sdtPr>
          <w:id w:val="1472794650"/>
          <w:citation/>
        </w:sdtPr>
        <w:sdtEnd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w:t>
      </w:r>
      <w:proofErr w:type="spellStart"/>
      <w:r w:rsidRPr="005B72BD">
        <w:t>MacOSX</w:t>
      </w:r>
      <w:proofErr w:type="spellEnd"/>
      <w:r w:rsidRPr="005B72BD">
        <w:t xml:space="preserve">; Windows 10 64-bit users can make use of the Ubuntu subsystem or locally hosted Linux Virtual Machines to install and use ROOT, but native Microsoft Windows is not supported </w:t>
      </w:r>
      <w:sdt>
        <w:sdtPr>
          <w:id w:val="-846097936"/>
          <w:citation/>
        </w:sdtPr>
        <w:sdtEnd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pPr>
        <w:spacing w:after="160" w:line="259" w:lineRule="auto"/>
      </w:pPr>
      <w:r>
        <w:br w:type="page"/>
      </w:r>
    </w:p>
    <w:p w14:paraId="4F160254" w14:textId="1A641E12" w:rsidR="00286F54" w:rsidRPr="005B72BD" w:rsidRDefault="008B6818" w:rsidP="00865EC3">
      <w:r w:rsidRPr="005B72BD">
        <w:lastRenderedPageBreak/>
        <w:t xml:space="preserve">To put this into perspective, the Relativistic Heavy Ion Collider (RHIC), located at the Brookhaven National Laboratory in New York, has a circumference of 3.8 km </w:t>
      </w:r>
      <w:sdt>
        <w:sdtPr>
          <w:id w:val="109936282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w:t>
      </w:r>
      <w:proofErr w:type="spellStart"/>
      <w:r w:rsidRPr="005B72BD">
        <w:t>Tevatron</w:t>
      </w:r>
      <w:proofErr w:type="spellEnd"/>
      <w:r w:rsidRPr="005B72BD">
        <w:t xml:space="preserve">, which is no longer in operation, was 6.3 km in circumference </w:t>
      </w:r>
      <w:sdt>
        <w:sdtPr>
          <w:id w:val="1432701819"/>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End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A02CED">
      <w:pPr>
        <w:rPr>
          <w:lang w:val="en-US" w:eastAsia="en-GB"/>
        </w:rPr>
      </w:pPr>
    </w:p>
    <w:p w14:paraId="62305BDA" w14:textId="77777777" w:rsidR="005A3B34" w:rsidRPr="005B72BD" w:rsidRDefault="005A3B34" w:rsidP="005A3B34">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w:t>
      </w:r>
      <w:proofErr w:type="spellStart"/>
      <w:r w:rsidRPr="005B72BD">
        <w:t>Tevatron</w:t>
      </w:r>
      <w:proofErr w:type="spellEnd"/>
      <w:r w:rsidRPr="005B72BD">
        <w:t xml:space="preserve">,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End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A02CED">
      <w:pPr>
        <w:rPr>
          <w:lang w:val="en-US" w:eastAsia="en-GB"/>
        </w:rPr>
      </w:pPr>
    </w:p>
    <w:p w14:paraId="15EAEB12" w14:textId="77777777" w:rsidR="006859EE" w:rsidRDefault="006859EE" w:rsidP="006859EE">
      <w:pPr>
        <w:pStyle w:val="Heading2"/>
      </w:pPr>
      <w:bookmarkStart w:id="105" w:name="_Toc19367083"/>
      <w:r>
        <w:t>Stage 1 of Model Building: Establishing Naïve Benchmarks &amp; Generating Features by Hand</w:t>
      </w:r>
      <w:bookmarkEnd w:id="105"/>
    </w:p>
    <w:p w14:paraId="7048C430" w14:textId="77777777" w:rsidR="006859EE" w:rsidRDefault="006859EE" w:rsidP="006859EE"/>
    <w:p w14:paraId="329B5D8C" w14:textId="77777777" w:rsidR="006859EE" w:rsidRDefault="006859EE" w:rsidP="006859EE">
      <w:r>
        <w:t>The initial approach towards particle identification entailed manual feature generation. Initially a feature set was created, which took as input the following variables:</w:t>
      </w:r>
    </w:p>
    <w:p w14:paraId="0D60A44C" w14:textId="77777777" w:rsidR="006859EE" w:rsidRDefault="006859EE" w:rsidP="006859EE">
      <w:pPr>
        <w:pStyle w:val="ListParagraph"/>
        <w:numPr>
          <w:ilvl w:val="0"/>
          <w:numId w:val="24"/>
        </w:numPr>
        <w:tabs>
          <w:tab w:val="left" w:pos="851"/>
        </w:tabs>
        <w:spacing w:before="120" w:line="360" w:lineRule="auto"/>
      </w:pPr>
      <w:r>
        <w:t>Column sums of image pixels</w:t>
      </w:r>
    </w:p>
    <w:p w14:paraId="4F8BA251" w14:textId="77777777" w:rsidR="006859EE" w:rsidRDefault="006859EE" w:rsidP="006859EE">
      <w:pPr>
        <w:pStyle w:val="ListParagraph"/>
        <w:numPr>
          <w:ilvl w:val="0"/>
          <w:numId w:val="24"/>
        </w:numPr>
        <w:tabs>
          <w:tab w:val="left" w:pos="851"/>
        </w:tabs>
        <w:spacing w:before="120" w:line="360" w:lineRule="auto"/>
      </w:pPr>
      <w:r>
        <w:t>Five number summaries (Minimum, First Quartile, Median, Mean, Third Quartile and Maximum values) for the non-zero pixels in an image</w:t>
      </w:r>
    </w:p>
    <w:p w14:paraId="3ADEEBCC" w14:textId="77777777" w:rsidR="006859EE" w:rsidRDefault="006859EE" w:rsidP="006859EE">
      <w:pPr>
        <w:pStyle w:val="ListParagraph"/>
        <w:numPr>
          <w:ilvl w:val="0"/>
          <w:numId w:val="24"/>
        </w:numPr>
        <w:tabs>
          <w:tab w:val="left" w:pos="851"/>
        </w:tabs>
        <w:spacing w:before="120" w:line="360" w:lineRule="auto"/>
      </w:pPr>
      <w:r>
        <w:t>The number of non-zero rows in an image</w:t>
      </w:r>
    </w:p>
    <w:p w14:paraId="1508B9F1" w14:textId="77777777" w:rsidR="006859EE" w:rsidRDefault="006859EE" w:rsidP="006859EE">
      <w:pPr>
        <w:pStyle w:val="ListParagraph"/>
        <w:numPr>
          <w:ilvl w:val="0"/>
          <w:numId w:val="24"/>
        </w:numPr>
        <w:tabs>
          <w:tab w:val="left" w:pos="851"/>
        </w:tabs>
        <w:spacing w:before="120" w:line="360" w:lineRule="auto"/>
      </w:pPr>
      <w:r>
        <w:t>The column means of images in pixels</w:t>
      </w:r>
    </w:p>
    <w:p w14:paraId="0AD21B4F" w14:textId="77777777" w:rsidR="006859EE" w:rsidRDefault="006859EE" w:rsidP="006859EE">
      <w:pPr>
        <w:pStyle w:val="ListParagraph"/>
        <w:numPr>
          <w:ilvl w:val="0"/>
          <w:numId w:val="24"/>
        </w:numPr>
        <w:tabs>
          <w:tab w:val="left" w:pos="851"/>
        </w:tabs>
        <w:spacing w:before="120" w:line="360" w:lineRule="auto"/>
      </w:pPr>
      <w:r>
        <w:t>The row means of images in pixels</w:t>
      </w:r>
    </w:p>
    <w:p w14:paraId="396E677D" w14:textId="77777777" w:rsidR="006859EE" w:rsidRDefault="006859EE" w:rsidP="006859EE">
      <w:r>
        <w:t xml:space="preserve">Applying column-wise scaling and </w:t>
      </w:r>
      <w:proofErr w:type="spellStart"/>
      <w:r>
        <w:t>centering</w:t>
      </w:r>
      <w:proofErr w:type="spellEnd"/>
      <w:r>
        <w:t>, to normalise the dataset as follows:</w:t>
      </w:r>
    </w:p>
    <w:p w14:paraId="5B84EC51" w14:textId="77777777" w:rsidR="006859EE" w:rsidRPr="00D95F59" w:rsidRDefault="006859EE" w:rsidP="006859EE">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6859EE">
      <w:r>
        <w:t>A linear regression model was used as a very simple benchmark to compare future results against, using the abovementioned dataset, which contained around 99% pions.</w:t>
      </w:r>
    </w:p>
    <w:p w14:paraId="3D06F835" w14:textId="77777777" w:rsidR="006859EE" w:rsidRDefault="006859EE" w:rsidP="006859EE">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6859EE">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anc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6859EE">
      <w:r>
        <w:t xml:space="preserve">A benchmark for deep learning was also established using this dataset, by </w:t>
      </w:r>
      <w:proofErr w:type="spellStart"/>
      <w:r>
        <w:t>upsampling</w:t>
      </w:r>
      <w:proofErr w:type="spellEnd"/>
      <w:r>
        <w:t xml:space="preserve"> electrons with replacement to arrive at a sample of equal size to the pion sample.</w:t>
      </w:r>
    </w:p>
    <w:p w14:paraId="74EAAB23" w14:textId="77777777" w:rsidR="006859EE" w:rsidRDefault="006859EE" w:rsidP="006859EE">
      <w:r>
        <w:t xml:space="preserve">A fully connected neural network with architecture 256:128:64:32:16:2, with </w:t>
      </w:r>
      <w:proofErr w:type="spellStart"/>
      <w:r>
        <w:t>ReLU</w:t>
      </w:r>
      <w:proofErr w:type="spellEnd"/>
      <w:r>
        <w:t xml:space="preserve"> activations in the hidden layers and </w:t>
      </w:r>
      <w:proofErr w:type="spellStart"/>
      <w:r>
        <w:t>softmax</w:t>
      </w:r>
      <w:proofErr w:type="spellEnd"/>
      <w:r>
        <w:t xml:space="preserve">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t xml:space="preserve">Figure </w:t>
      </w:r>
      <w:r>
        <w:rPr>
          <w:noProof/>
        </w:rPr>
        <w:t>38</w:t>
      </w:r>
      <w:r>
        <w:fldChar w:fldCharType="end"/>
      </w:r>
      <w:r>
        <w:t>.</w:t>
      </w:r>
    </w:p>
    <w:p w14:paraId="69B46568" w14:textId="77777777" w:rsidR="006859EE" w:rsidRDefault="006859EE" w:rsidP="006859EE">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746434" cy="2463642"/>
                    </a:xfrm>
                    <a:prstGeom prst="rect">
                      <a:avLst/>
                    </a:prstGeom>
                  </pic:spPr>
                </pic:pic>
              </a:graphicData>
            </a:graphic>
          </wp:inline>
        </w:drawing>
      </w:r>
    </w:p>
    <w:p w14:paraId="48A3452F" w14:textId="77777777" w:rsidR="006859EE" w:rsidRDefault="006859EE" w:rsidP="006859EE">
      <w:pPr>
        <w:pStyle w:val="Caption"/>
      </w:pPr>
      <w:bookmarkStart w:id="106" w:name="_Toc19367157"/>
      <w:r>
        <w:t xml:space="preserve">Figure </w:t>
      </w:r>
      <w:fldSimple w:instr=" SEQ Figure \* ARABIC ">
        <w:r>
          <w:rPr>
            <w:noProof/>
          </w:rPr>
          <w:t>37</w:t>
        </w:r>
        <w:bookmarkEnd w:id="106"/>
      </w:fldSimple>
    </w:p>
    <w:p w14:paraId="3AA20653" w14:textId="77777777" w:rsidR="006859EE" w:rsidRDefault="006859EE" w:rsidP="006859EE">
      <w:pPr>
        <w:pStyle w:val="Caption"/>
      </w:pPr>
      <w:bookmarkStart w:id="107" w:name="_Ref18654459"/>
      <w:bookmarkStart w:id="108" w:name="_Toc19367158"/>
      <w:r>
        <w:t xml:space="preserve">Figure </w:t>
      </w:r>
      <w:fldSimple w:instr=" SEQ Figure \* ARABIC ">
        <w:r>
          <w:rPr>
            <w:noProof/>
          </w:rPr>
          <w:t>38</w:t>
        </w:r>
      </w:fldSimple>
      <w:bookmarkEnd w:id="107"/>
      <w:r>
        <w:t>: Training and Loss Curves for Naïve Benchmark Deep Learning Model</w:t>
      </w:r>
      <w:bookmarkEnd w:id="108"/>
    </w:p>
    <w:p w14:paraId="74D9675B" w14:textId="77777777" w:rsidR="006859EE" w:rsidRDefault="006859EE" w:rsidP="006859EE">
      <w:r>
        <w:t>Next, an additional feature set was created as follows:</w:t>
      </w:r>
    </w:p>
    <w:p w14:paraId="535EF9A8" w14:textId="77777777" w:rsidR="006859EE" w:rsidRDefault="006859EE" w:rsidP="006859EE">
      <w:pPr>
        <w:pStyle w:val="ListParagraph"/>
        <w:numPr>
          <w:ilvl w:val="0"/>
          <w:numId w:val="25"/>
        </w:numPr>
        <w:tabs>
          <w:tab w:val="left" w:pos="851"/>
        </w:tabs>
        <w:spacing w:before="120" w:line="360" w:lineRule="auto"/>
      </w:pPr>
      <w:r>
        <w:t>The sum of all pixel values in each image</w:t>
      </w:r>
    </w:p>
    <w:p w14:paraId="7D9C7593" w14:textId="77777777" w:rsidR="006859EE" w:rsidRDefault="006859EE" w:rsidP="006859EE">
      <w:pPr>
        <w:pStyle w:val="ListParagraph"/>
        <w:numPr>
          <w:ilvl w:val="0"/>
          <w:numId w:val="25"/>
        </w:numPr>
        <w:tabs>
          <w:tab w:val="left" w:pos="851"/>
        </w:tabs>
        <w:spacing w:before="120" w:line="360" w:lineRule="auto"/>
      </w:pPr>
      <w:r>
        <w:t>Column sums of pixel values, scaled by dividing by the mean value of the entire matrix</w:t>
      </w:r>
    </w:p>
    <w:p w14:paraId="7657768B" w14:textId="77777777" w:rsidR="006859EE" w:rsidRDefault="006859EE" w:rsidP="006859EE">
      <w:pPr>
        <w:pStyle w:val="ListParagraph"/>
        <w:numPr>
          <w:ilvl w:val="0"/>
          <w:numId w:val="25"/>
        </w:numPr>
        <w:tabs>
          <w:tab w:val="left" w:pos="851"/>
        </w:tabs>
        <w:spacing w:before="120" w:line="360" w:lineRule="auto"/>
      </w:pPr>
      <w:r>
        <w:t>The lagged differences of the time evolution of pulse height obtained in the previous feature set, with both lag=1 and lag=2</w:t>
      </w:r>
    </w:p>
    <w:p w14:paraId="146BB34D" w14:textId="77777777" w:rsidR="006859EE" w:rsidRDefault="006859EE" w:rsidP="006859EE">
      <w:pPr>
        <w:pStyle w:val="ListParagraph"/>
        <w:numPr>
          <w:ilvl w:val="0"/>
          <w:numId w:val="25"/>
        </w:numPr>
        <w:tabs>
          <w:tab w:val="left" w:pos="851"/>
        </w:tabs>
        <w:spacing w:before="120" w:line="360" w:lineRule="auto"/>
      </w:pPr>
      <w:r>
        <w:t>Further binning of the column sums, by adding the window sum of three columns at a time as an additional 8 features</w:t>
      </w:r>
    </w:p>
    <w:p w14:paraId="02CA4DBE" w14:textId="77777777" w:rsidR="006859EE" w:rsidRDefault="006859EE" w:rsidP="006859EE">
      <w:r>
        <w:t xml:space="preserve">A neural network with the following architecture 512:512:256:128:2, with </w:t>
      </w:r>
      <w:proofErr w:type="spellStart"/>
      <w:r>
        <w:t>ReLU</w:t>
      </w:r>
      <w:proofErr w:type="spellEnd"/>
      <w:r>
        <w:t xml:space="preserve"> activation functions in the hidden layers and </w:t>
      </w:r>
      <w:proofErr w:type="spellStart"/>
      <w:r>
        <w:t>softmax</w:t>
      </w:r>
      <w:proofErr w:type="spellEnd"/>
      <w:r>
        <w:t xml:space="preserve"> activation in the output layer managed to increase electron acceptance slightly, but with the attendant sacrifice of very high pion contamination, i.e.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63.1%</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8%</m:t>
        </m:r>
      </m:oMath>
      <w:r>
        <w:t>.</w:t>
      </w:r>
    </w:p>
    <w:p w14:paraId="2615316A" w14:textId="77777777" w:rsidR="006859EE" w:rsidRDefault="006859EE" w:rsidP="006859EE">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t xml:space="preserve">Figure </w:t>
      </w:r>
      <w:r>
        <w:rPr>
          <w:noProof/>
        </w:rPr>
        <w:t>3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t>5.3</w:t>
      </w:r>
      <w:r>
        <w:fldChar w:fldCharType="end"/>
      </w:r>
      <w:r>
        <w:t>.</w:t>
      </w:r>
    </w:p>
    <w:p w14:paraId="16157C9D" w14:textId="77777777" w:rsidR="006859EE" w:rsidRDefault="006859EE" w:rsidP="006859EE">
      <w:r>
        <w:fldChar w:fldCharType="begin"/>
      </w:r>
      <w:r>
        <w:instrText xml:space="preserve"> REF _Ref18658885 \h </w:instrText>
      </w:r>
      <w:r>
        <w:fldChar w:fldCharType="separate"/>
      </w:r>
      <w:r>
        <w:t xml:space="preserve">Figure </w:t>
      </w:r>
      <w:r>
        <w:rPr>
          <w:noProof/>
        </w:rPr>
        <w:t>4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6859EE">
      <w:r>
        <w:rPr>
          <w:noProof/>
        </w:rPr>
        <w:lastRenderedPageBreak/>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145427" cy="4309955"/>
                    </a:xfrm>
                    <a:prstGeom prst="rect">
                      <a:avLst/>
                    </a:prstGeom>
                  </pic:spPr>
                </pic:pic>
              </a:graphicData>
            </a:graphic>
          </wp:inline>
        </w:drawing>
      </w:r>
    </w:p>
    <w:p w14:paraId="123B3FA4" w14:textId="77777777" w:rsidR="006859EE" w:rsidRDefault="006859EE" w:rsidP="006859EE">
      <w:pPr>
        <w:pStyle w:val="Caption"/>
      </w:pPr>
      <w:bookmarkStart w:id="109" w:name="_Toc19367159"/>
      <w:bookmarkStart w:id="110" w:name="_Ref18658563"/>
      <w:r>
        <w:t xml:space="preserve">Figure </w:t>
      </w:r>
      <w:fldSimple w:instr=" SEQ Figure \* ARABIC ">
        <w:r>
          <w:rPr>
            <w:noProof/>
          </w:rPr>
          <w:t>39</w:t>
        </w:r>
        <w:bookmarkEnd w:id="109"/>
      </w:fldSimple>
      <w:bookmarkEnd w:id="110"/>
    </w:p>
    <w:p w14:paraId="06052C4E" w14:textId="77777777" w:rsidR="006859EE" w:rsidRDefault="006859EE" w:rsidP="006859EE">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158897" cy="2023343"/>
                    </a:xfrm>
                    <a:prstGeom prst="rect">
                      <a:avLst/>
                    </a:prstGeom>
                  </pic:spPr>
                </pic:pic>
              </a:graphicData>
            </a:graphic>
          </wp:inline>
        </w:drawing>
      </w:r>
    </w:p>
    <w:p w14:paraId="0F8168E2" w14:textId="77777777" w:rsidR="006859EE" w:rsidRDefault="006859EE" w:rsidP="006859EE">
      <w:pPr>
        <w:pStyle w:val="Caption"/>
      </w:pPr>
      <w:bookmarkStart w:id="111" w:name="_Toc19367160"/>
      <w:bookmarkStart w:id="112" w:name="_Ref18658885"/>
      <w:r>
        <w:t xml:space="preserve">Figure </w:t>
      </w:r>
      <w:fldSimple w:instr=" SEQ Figure \* ARABIC ">
        <w:r>
          <w:rPr>
            <w:noProof/>
          </w:rPr>
          <w:t>40</w:t>
        </w:r>
        <w:bookmarkEnd w:id="111"/>
      </w:fldSimple>
      <w:bookmarkEnd w:id="112"/>
    </w:p>
    <w:p w14:paraId="336DC9FE" w14:textId="564564CE" w:rsidR="0011702A" w:rsidRDefault="0011702A">
      <w:pPr>
        <w:spacing w:after="160" w:line="259" w:lineRule="auto"/>
        <w:rPr>
          <w:lang w:val="en-US" w:eastAsia="en-GB"/>
        </w:rPr>
      </w:pPr>
      <w:r>
        <w:rPr>
          <w:lang w:val="en-US" w:eastAsia="en-GB"/>
        </w:rPr>
        <w:br w:type="page"/>
      </w:r>
    </w:p>
    <w:p w14:paraId="0D349D2A" w14:textId="77777777" w:rsidR="0011702A" w:rsidRDefault="0011702A" w:rsidP="0011702A"/>
    <w:p w14:paraId="367E1EE3" w14:textId="77777777" w:rsidR="0011702A" w:rsidRDefault="0011702A" w:rsidP="0011702A">
      <w:pPr>
        <w:pStyle w:val="Heading3"/>
      </w:pPr>
      <w:bookmarkStart w:id="113" w:name="_Toc19367086"/>
      <w:r>
        <w:t>1D Convolutional Neural Networks</w:t>
      </w:r>
      <w:bookmarkEnd w:id="113"/>
      <w:r>
        <w:t xml:space="preserve"> </w:t>
      </w:r>
    </w:p>
    <w:p w14:paraId="1F73C102" w14:textId="77777777" w:rsidR="0011702A" w:rsidRDefault="0011702A" w:rsidP="0011702A"/>
    <w:p w14:paraId="36C03BB3" w14:textId="77777777" w:rsidR="0011702A" w:rsidRDefault="0011702A" w:rsidP="0011702A"/>
    <w:p w14:paraId="07BF10EE" w14:textId="77777777" w:rsidR="0011702A" w:rsidRDefault="0011702A" w:rsidP="0011702A">
      <w:r>
        <w:fldChar w:fldCharType="begin"/>
      </w:r>
      <w:r>
        <w:instrText xml:space="preserve"> REF _Ref18858806 \h </w:instrText>
      </w:r>
      <w:r>
        <w:fldChar w:fldCharType="separate"/>
      </w:r>
      <w:r>
        <w:t xml:space="preserve">Figure </w:t>
      </w:r>
      <w:r>
        <w:rPr>
          <w:noProof/>
        </w:rPr>
        <w:t>47</w:t>
      </w:r>
      <w:r>
        <w:fldChar w:fldCharType="end"/>
      </w:r>
      <w:r>
        <w:t xml:space="preserve">, </w:t>
      </w:r>
      <w:r>
        <w:fldChar w:fldCharType="begin"/>
      </w:r>
      <w:r>
        <w:instrText xml:space="preserve"> REF _Ref18858807 \h </w:instrText>
      </w:r>
      <w:r>
        <w:fldChar w:fldCharType="separate"/>
      </w:r>
      <w:r>
        <w:t xml:space="preserve">Figure </w:t>
      </w:r>
      <w:r>
        <w:rPr>
          <w:noProof/>
        </w:rPr>
        <w:t>48</w:t>
      </w:r>
      <w:r>
        <w:fldChar w:fldCharType="end"/>
      </w:r>
      <w:r>
        <w:t xml:space="preserve">, </w:t>
      </w:r>
      <w:r>
        <w:fldChar w:fldCharType="begin"/>
      </w:r>
      <w:r>
        <w:instrText xml:space="preserve"> REF _Ref18858810 \h </w:instrText>
      </w:r>
      <w:r>
        <w:fldChar w:fldCharType="separate"/>
      </w:r>
      <w:r>
        <w:t xml:space="preserve">Figure </w:t>
      </w:r>
      <w:r>
        <w:rPr>
          <w:noProof/>
        </w:rPr>
        <w:t>49</w:t>
      </w:r>
      <w:r>
        <w:fldChar w:fldCharType="end"/>
      </w:r>
      <w:r>
        <w:t xml:space="preserve">, </w:t>
      </w:r>
      <w:r>
        <w:fldChar w:fldCharType="begin"/>
      </w:r>
      <w:r>
        <w:instrText xml:space="preserve"> REF _Ref18858811 \h </w:instrText>
      </w:r>
      <w:r>
        <w:fldChar w:fldCharType="separate"/>
      </w:r>
      <w:r>
        <w:t xml:space="preserve">Figure </w:t>
      </w:r>
      <w:r>
        <w:rPr>
          <w:noProof/>
        </w:rPr>
        <w:t>50</w:t>
      </w:r>
      <w:r>
        <w:fldChar w:fldCharType="end"/>
      </w:r>
      <w:r>
        <w:t xml:space="preserve"> and </w:t>
      </w:r>
      <w:r>
        <w:fldChar w:fldCharType="begin"/>
      </w:r>
      <w:r>
        <w:instrText xml:space="preserve"> REF _Ref18858813 \h </w:instrText>
      </w:r>
      <w:r>
        <w:fldChar w:fldCharType="separate"/>
      </w:r>
      <w:r>
        <w:t xml:space="preserve">Figure </w:t>
      </w:r>
      <w:r>
        <w:rPr>
          <w:noProof/>
        </w:rPr>
        <w:t>51</w:t>
      </w:r>
      <w:r>
        <w:fldChar w:fldCharType="end"/>
      </w:r>
      <w:r>
        <w:t xml:space="preserve"> summarise the results obtained for 1D Convolutional Neural Networks during the second stage of model building.</w:t>
      </w:r>
    </w:p>
    <w:p w14:paraId="47F93834" w14:textId="77777777" w:rsidR="0011702A" w:rsidRDefault="0011702A" w:rsidP="0011702A"/>
    <w:p w14:paraId="3EEDF024" w14:textId="77777777" w:rsidR="0011702A" w:rsidRDefault="0011702A" w:rsidP="0011702A"/>
    <w:p w14:paraId="49227955" w14:textId="77777777" w:rsidR="0011702A" w:rsidRDefault="0011702A" w:rsidP="0011702A">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t xml:space="preserve">Figure </w:t>
      </w:r>
      <w:r>
        <w:rPr>
          <w:noProof/>
        </w:rPr>
        <w:t>47</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11702A"/>
    <w:p w14:paraId="6651A130" w14:textId="77777777" w:rsidR="0011702A" w:rsidRDefault="0011702A" w:rsidP="0011702A">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t xml:space="preserve">Figure </w:t>
      </w:r>
      <w:r>
        <w:rPr>
          <w:noProof/>
        </w:rPr>
        <w:t>4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11702A"/>
    <w:p w14:paraId="244659D8" w14:textId="77777777" w:rsidR="0011702A" w:rsidRDefault="0011702A" w:rsidP="0011702A">
      <w:r>
        <w:t xml:space="preserve">It is possible that the high performance of 1D CNNs, despite the fact that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w:rPr>
            <w:rFonts w:ascii="Cambria Math" w:hAnsi="Cambria Math"/>
          </w:rPr>
          <m:t>x=</m:t>
        </m:r>
        <m:f>
          <m:fPr>
            <m:ctrlPr>
              <w:rPr>
                <w:rFonts w:ascii="Cambria Math" w:hAnsi="Cambria Math"/>
                <w:i/>
              </w:rPr>
            </m:ctrlPr>
          </m:fPr>
          <m:num>
            <m:r>
              <w:rPr>
                <w:rFonts w:ascii="Cambria Math" w:hAnsi="Cambria Math"/>
              </w:rPr>
              <m:t>x-mean(x)</m:t>
            </m:r>
          </m:num>
          <m:den>
            <m:r>
              <w:rPr>
                <w:rFonts w:ascii="Cambria Math" w:hAnsi="Cambria Math"/>
              </w:rP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11702A"/>
    <w:p w14:paraId="02AA22AB" w14:textId="77777777" w:rsidR="0011702A" w:rsidRDefault="0011702A" w:rsidP="0011702A">
      <w:r>
        <w:rPr>
          <w:noProof/>
        </w:rPr>
        <w:lastRenderedPageBreak/>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7777777" w:rsidR="0011702A" w:rsidRDefault="0011702A" w:rsidP="0011702A">
      <w:pPr>
        <w:pStyle w:val="Caption"/>
      </w:pPr>
      <w:bookmarkStart w:id="114" w:name="_Ref18860293"/>
      <w:bookmarkStart w:id="115" w:name="_Toc19367161"/>
      <w:r>
        <w:t xml:space="preserve">Figure </w:t>
      </w:r>
      <w:fldSimple w:instr=" SEQ Figure \* ARABIC ">
        <w:r>
          <w:rPr>
            <w:noProof/>
          </w:rPr>
          <w:t>41</w:t>
        </w:r>
      </w:fldSimple>
      <w:bookmarkEnd w:id="114"/>
      <w:r>
        <w:t>: Sigmoid vs Tanh activation</w:t>
      </w:r>
      <w:bookmarkEnd w:id="115"/>
    </w:p>
    <w:p w14:paraId="396C941E" w14:textId="77777777" w:rsidR="0011702A" w:rsidRDefault="0011702A" w:rsidP="0011702A"/>
    <w:p w14:paraId="157B2283" w14:textId="77777777" w:rsidR="0011702A" w:rsidRDefault="0011702A" w:rsidP="0011702A">
      <w:r>
        <w:t xml:space="preserve">Another thing to consider is that no activation functions were applied to the Convolutional Layers in all the 1D CNNs that were built, i.e.  </w:t>
      </w:r>
      <m:oMath>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11702A"/>
    <w:p w14:paraId="64E67FD9" w14:textId="77777777" w:rsidR="0011702A" w:rsidRDefault="0011702A" w:rsidP="0011702A">
      <w:pPr>
        <w:pStyle w:val="Heading3"/>
      </w:pPr>
      <w:bookmarkStart w:id="116" w:name="_Toc19367087"/>
      <w:r>
        <w:t>LSTM Networks</w:t>
      </w:r>
      <w:bookmarkEnd w:id="116"/>
    </w:p>
    <w:p w14:paraId="79C392E7" w14:textId="77777777" w:rsidR="0011702A" w:rsidRDefault="0011702A" w:rsidP="0011702A"/>
    <w:p w14:paraId="5EE79769" w14:textId="77777777" w:rsidR="0011702A" w:rsidRDefault="0011702A" w:rsidP="0011702A">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11702A"/>
    <w:p w14:paraId="5BA13298" w14:textId="77777777" w:rsidR="0011702A" w:rsidRDefault="0011702A" w:rsidP="0011702A">
      <w:r>
        <w:t xml:space="preserve">By transposing each image matrix, an input feature set with the following dimensions can be  obtained :  </w:t>
      </w:r>
      <m:oMath>
        <m:r>
          <w:rPr>
            <w:rFonts w:ascii="Cambria Math" w:hAnsi="Cambria Math"/>
          </w:rPr>
          <m:t>n×</m:t>
        </m:r>
        <m:sSub>
          <m:sSubPr>
            <m:ctrlPr>
              <w:rPr>
                <w:rFonts w:ascii="Cambria Math" w:hAnsi="Cambria Math"/>
                <w:i/>
              </w:rPr>
            </m:ctrlPr>
          </m:sSubPr>
          <m:e>
            <m:r>
              <w:rPr>
                <w:rFonts w:ascii="Cambria Math" w:hAnsi="Cambria Math"/>
              </w:rPr>
              <m:t>24</m:t>
            </m:r>
          </m:e>
          <m:sub>
            <m:r>
              <w:rPr>
                <w:rFonts w:ascii="Cambria Math" w:hAnsi="Cambria Math"/>
              </w:rPr>
              <m:t>timesteps</m:t>
            </m:r>
          </m:sub>
        </m:sSub>
        <m:r>
          <w:rPr>
            <w:rFonts w:ascii="Cambria Math" w:hAnsi="Cambria Math"/>
          </w:rPr>
          <m:t>×</m:t>
        </m:r>
        <m:sSub>
          <m:sSubPr>
            <m:ctrlPr>
              <w:rPr>
                <w:rFonts w:ascii="Cambria Math" w:hAnsi="Cambria Math"/>
                <w:i/>
              </w:rPr>
            </m:ctrlPr>
          </m:sSubPr>
          <m:e>
            <m:r>
              <w:rPr>
                <w:rFonts w:ascii="Cambria Math" w:hAnsi="Cambria Math"/>
              </w:rPr>
              <m:t>17</m:t>
            </m:r>
          </m:e>
          <m:sub>
            <m:r>
              <w:rPr>
                <w:rFonts w:ascii="Cambria Math" w:hAnsi="Cambria Math"/>
              </w:rPr>
              <m:t>features</m:t>
            </m:r>
          </m:sub>
        </m:sSub>
      </m:oMath>
      <w:r>
        <w:t>.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but  maintaining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11702A"/>
    <w:p w14:paraId="05632D77" w14:textId="77777777" w:rsidR="0011702A" w:rsidRDefault="0011702A" w:rsidP="0011702A">
      <w:pPr>
        <w:pStyle w:val="Heading3"/>
      </w:pPr>
      <w:bookmarkStart w:id="117" w:name="_Toc19367088"/>
      <w:r>
        <w:t>Dense (Fully Connected) Networks</w:t>
      </w:r>
      <w:bookmarkEnd w:id="117"/>
    </w:p>
    <w:p w14:paraId="48D3E959" w14:textId="77777777" w:rsidR="0011702A" w:rsidRDefault="0011702A" w:rsidP="0011702A"/>
    <w:p w14:paraId="04ABE13D" w14:textId="77777777" w:rsidR="0011702A" w:rsidRDefault="0011702A" w:rsidP="0011702A"/>
    <w:p w14:paraId="50EC95D6" w14:textId="77777777" w:rsidR="0011702A" w:rsidRDefault="0011702A" w:rsidP="0011702A">
      <w:r>
        <w:lastRenderedPageBreak/>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t xml:space="preserve">Figure </w:t>
      </w:r>
      <w:r>
        <w:rPr>
          <w:noProof/>
        </w:rPr>
        <w:t>57</w:t>
      </w:r>
      <w:r>
        <w:fldChar w:fldCharType="end"/>
      </w:r>
      <w:r>
        <w:t>), but this aspect is confounded with a high learning rate and very small architecture. These plots are included mainly for the sake of completeness.</w:t>
      </w:r>
    </w:p>
    <w:p w14:paraId="3F391DAF" w14:textId="1A5C2197" w:rsidR="00A04640" w:rsidRDefault="002E2A6A">
      <w:pPr>
        <w:spacing w:after="160" w:line="259" w:lineRule="auto"/>
        <w:rPr>
          <w:lang w:val="en-US" w:eastAsia="en-GB"/>
        </w:rPr>
      </w:pPr>
      <w:r>
        <w:rPr>
          <w:lang w:val="en-US" w:eastAsia="en-GB"/>
        </w:rPr>
        <w:br w:type="page"/>
      </w:r>
      <w:r w:rsidR="00A04640">
        <w:rPr>
          <w:lang w:val="en-US" w:eastAsia="en-GB"/>
        </w:rPr>
        <w:lastRenderedPageBreak/>
        <w:br w:type="page"/>
      </w:r>
    </w:p>
    <w:p w14:paraId="0F588AAB" w14:textId="77777777" w:rsidR="00A04640" w:rsidRPr="005B72BD" w:rsidRDefault="00A04640" w:rsidP="00A04640">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Pr="005B72BD">
        <w:t xml:space="preserve">Figure </w:t>
      </w:r>
      <w:r>
        <w:rPr>
          <w:noProof/>
        </w:rPr>
        <w:t>63</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Pr="005B72BD">
        <w:t xml:space="preserve">Figure </w:t>
      </w:r>
      <w:r>
        <w:rPr>
          <w:noProof/>
        </w:rPr>
        <w:t>64</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Pr="005B72BD">
        <w:t xml:space="preserve">Figure </w:t>
      </w:r>
      <w:r>
        <w:rPr>
          <w:noProof/>
        </w:rPr>
        <w:t>65</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Pr="005B72BD">
        <w:t xml:space="preserve">Figure </w:t>
      </w:r>
      <w:r>
        <w:rPr>
          <w:noProof/>
        </w:rPr>
        <w:t>66</w:t>
      </w:r>
      <w:r w:rsidRPr="005B72BD">
        <w:fldChar w:fldCharType="end"/>
      </w:r>
      <w:r w:rsidRPr="005B72BD">
        <w:t xml:space="preserve"> below. </w:t>
      </w:r>
    </w:p>
    <w:p w14:paraId="52CC8448" w14:textId="77777777" w:rsidR="00A04640" w:rsidRPr="005B72BD" w:rsidRDefault="00A04640" w:rsidP="00A04640">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937897" cy="3976006"/>
                    </a:xfrm>
                    <a:prstGeom prst="rect">
                      <a:avLst/>
                    </a:prstGeom>
                  </pic:spPr>
                </pic:pic>
              </a:graphicData>
            </a:graphic>
          </wp:inline>
        </w:drawing>
      </w:r>
    </w:p>
    <w:p w14:paraId="0AFBA6E9" w14:textId="77777777" w:rsidR="00A04640" w:rsidRPr="005B72BD" w:rsidRDefault="00A04640" w:rsidP="00A04640">
      <w:pPr>
        <w:pStyle w:val="Caption"/>
      </w:pPr>
      <w:bookmarkStart w:id="118" w:name="_Ref16357744"/>
      <w:bookmarkStart w:id="119" w:name="_Toc19367183"/>
      <w:r w:rsidRPr="005B72BD">
        <w:t xml:space="preserve">Figure </w:t>
      </w:r>
      <w:fldSimple w:instr=" SEQ Figure \* ARABIC ">
        <w:r>
          <w:rPr>
            <w:noProof/>
          </w:rPr>
          <w:t>63</w:t>
        </w:r>
      </w:fldSimple>
      <w:bookmarkEnd w:id="118"/>
      <w:r w:rsidRPr="005B72BD">
        <w:t>: Weights of first convolutional layer</w:t>
      </w:r>
      <w:bookmarkEnd w:id="119"/>
    </w:p>
    <w:p w14:paraId="733EE992" w14:textId="77777777" w:rsidR="00A04640" w:rsidRPr="005B72BD" w:rsidRDefault="00A04640" w:rsidP="00A04640"/>
    <w:p w14:paraId="4F937754" w14:textId="77777777" w:rsidR="00A04640" w:rsidRPr="005B72BD" w:rsidRDefault="00A04640" w:rsidP="00A04640">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853351" cy="3791399"/>
                    </a:xfrm>
                    <a:prstGeom prst="rect">
                      <a:avLst/>
                    </a:prstGeom>
                  </pic:spPr>
                </pic:pic>
              </a:graphicData>
            </a:graphic>
          </wp:inline>
        </w:drawing>
      </w:r>
    </w:p>
    <w:p w14:paraId="6755C3EE" w14:textId="77777777" w:rsidR="00A04640" w:rsidRPr="005B72BD" w:rsidRDefault="00A04640" w:rsidP="00A04640">
      <w:pPr>
        <w:pStyle w:val="Caption"/>
      </w:pPr>
      <w:bookmarkStart w:id="120" w:name="_Ref16357745"/>
      <w:bookmarkStart w:id="121" w:name="_Toc19367184"/>
      <w:r w:rsidRPr="005B72BD">
        <w:t xml:space="preserve">Figure </w:t>
      </w:r>
      <w:fldSimple w:instr=" SEQ Figure \* ARABIC ">
        <w:r>
          <w:rPr>
            <w:noProof/>
          </w:rPr>
          <w:t>64</w:t>
        </w:r>
      </w:fldSimple>
      <w:bookmarkEnd w:id="120"/>
      <w:r w:rsidRPr="005B72BD">
        <w:t>: Weights of second convolutional layer</w:t>
      </w:r>
      <w:bookmarkEnd w:id="121"/>
    </w:p>
    <w:p w14:paraId="604A694F" w14:textId="77777777" w:rsidR="00A04640" w:rsidRPr="005B72BD" w:rsidRDefault="00A04640" w:rsidP="00A04640">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737880" cy="3589314"/>
                    </a:xfrm>
                    <a:prstGeom prst="rect">
                      <a:avLst/>
                    </a:prstGeom>
                  </pic:spPr>
                </pic:pic>
              </a:graphicData>
            </a:graphic>
          </wp:inline>
        </w:drawing>
      </w:r>
    </w:p>
    <w:p w14:paraId="21B6F276" w14:textId="77777777" w:rsidR="00A04640" w:rsidRPr="005B72BD" w:rsidRDefault="00A04640" w:rsidP="00A04640">
      <w:pPr>
        <w:pStyle w:val="Caption"/>
      </w:pPr>
      <w:bookmarkStart w:id="122" w:name="_Ref16357748"/>
      <w:bookmarkStart w:id="123" w:name="_Toc19367185"/>
      <w:r w:rsidRPr="005B72BD">
        <w:t xml:space="preserve">Figure </w:t>
      </w:r>
      <w:fldSimple w:instr=" SEQ Figure \* ARABIC ">
        <w:r>
          <w:rPr>
            <w:noProof/>
          </w:rPr>
          <w:t>65</w:t>
        </w:r>
      </w:fldSimple>
      <w:bookmarkEnd w:id="122"/>
      <w:r w:rsidRPr="005B72BD">
        <w:t>: Weights of third convolutional layer</w:t>
      </w:r>
      <w:bookmarkEnd w:id="123"/>
    </w:p>
    <w:p w14:paraId="02806EE4" w14:textId="77777777" w:rsidR="00A04640" w:rsidRPr="005B72BD" w:rsidRDefault="00A04640" w:rsidP="00A04640"/>
    <w:p w14:paraId="142AC206" w14:textId="77777777" w:rsidR="00A04640" w:rsidRPr="005B72BD" w:rsidRDefault="00A04640" w:rsidP="00A04640">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694119" cy="3567274"/>
                    </a:xfrm>
                    <a:prstGeom prst="rect">
                      <a:avLst/>
                    </a:prstGeom>
                  </pic:spPr>
                </pic:pic>
              </a:graphicData>
            </a:graphic>
          </wp:inline>
        </w:drawing>
      </w:r>
    </w:p>
    <w:p w14:paraId="47622591" w14:textId="77777777" w:rsidR="00A04640" w:rsidRDefault="00A04640" w:rsidP="00A04640">
      <w:pPr>
        <w:pStyle w:val="Caption"/>
      </w:pPr>
      <w:bookmarkStart w:id="124" w:name="_Ref16357750"/>
      <w:bookmarkStart w:id="125" w:name="_Toc19367186"/>
      <w:r w:rsidRPr="005B72BD">
        <w:t xml:space="preserve">Figure </w:t>
      </w:r>
      <w:fldSimple w:instr=" SEQ Figure \* ARABIC ">
        <w:r>
          <w:rPr>
            <w:noProof/>
          </w:rPr>
          <w:t>66</w:t>
        </w:r>
      </w:fldSimple>
      <w:bookmarkEnd w:id="124"/>
      <w:r w:rsidRPr="005B72BD">
        <w:t>: Weights of fourth convolutional layer</w:t>
      </w:r>
      <w:bookmarkEnd w:id="125"/>
    </w:p>
    <w:p w14:paraId="5B816DA7" w14:textId="77777777" w:rsidR="002E2A6A" w:rsidRDefault="002E2A6A">
      <w:pPr>
        <w:spacing w:after="160" w:line="259" w:lineRule="auto"/>
        <w:rPr>
          <w:lang w:val="en-US" w:eastAsia="en-GB"/>
        </w:rPr>
      </w:pPr>
    </w:p>
    <w:p w14:paraId="2C53A1CF" w14:textId="77777777" w:rsidR="002E2A6A" w:rsidRDefault="002E2A6A" w:rsidP="002E2A6A">
      <w:pPr>
        <w:pStyle w:val="Caption"/>
      </w:pPr>
    </w:p>
    <w:p w14:paraId="1F7354FF" w14:textId="77777777" w:rsidR="002E2A6A" w:rsidRDefault="002E2A6A" w:rsidP="002E2A6A">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8372996" cy="5013304"/>
                    </a:xfrm>
                    <a:prstGeom prst="rect">
                      <a:avLst/>
                    </a:prstGeom>
                  </pic:spPr>
                </pic:pic>
              </a:graphicData>
            </a:graphic>
          </wp:inline>
        </w:drawing>
      </w:r>
    </w:p>
    <w:p w14:paraId="26908977" w14:textId="77777777" w:rsidR="002E2A6A" w:rsidRPr="005D021F" w:rsidRDefault="002E2A6A" w:rsidP="002E2A6A">
      <w:pPr>
        <w:pStyle w:val="Caption"/>
        <w:rPr>
          <w:noProof/>
        </w:rPr>
      </w:pPr>
      <w:bookmarkStart w:id="126" w:name="_Toc19367167"/>
      <w:bookmarkStart w:id="127" w:name="_Ref18858806"/>
      <w:r>
        <w:t xml:space="preserve">Figure </w:t>
      </w:r>
      <w:fldSimple w:instr=" SEQ Figure \* ARABIC ">
        <w:r>
          <w:rPr>
            <w:noProof/>
          </w:rPr>
          <w:t>47</w:t>
        </w:r>
        <w:bookmarkEnd w:id="126"/>
      </w:fldSimple>
      <w:bookmarkEnd w:id="127"/>
    </w:p>
    <w:p w14:paraId="11F65102" w14:textId="77777777" w:rsidR="002E2A6A" w:rsidRDefault="002E2A6A" w:rsidP="002E2A6A">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8381877" cy="5013679"/>
                    </a:xfrm>
                    <a:prstGeom prst="rect">
                      <a:avLst/>
                    </a:prstGeom>
                  </pic:spPr>
                </pic:pic>
              </a:graphicData>
            </a:graphic>
          </wp:inline>
        </w:drawing>
      </w:r>
    </w:p>
    <w:p w14:paraId="318E64BD" w14:textId="77777777" w:rsidR="002E2A6A" w:rsidRDefault="002E2A6A" w:rsidP="002E2A6A">
      <w:pPr>
        <w:pStyle w:val="Caption"/>
      </w:pPr>
      <w:bookmarkStart w:id="128" w:name="_Toc19367168"/>
      <w:bookmarkStart w:id="129" w:name="_Ref18858807"/>
      <w:r>
        <w:t xml:space="preserve">Figure </w:t>
      </w:r>
      <w:fldSimple w:instr=" SEQ Figure \* ARABIC ">
        <w:r>
          <w:rPr>
            <w:noProof/>
          </w:rPr>
          <w:t>48</w:t>
        </w:r>
        <w:bookmarkEnd w:id="128"/>
      </w:fldSimple>
      <w:bookmarkEnd w:id="129"/>
    </w:p>
    <w:p w14:paraId="3EBB642D" w14:textId="77777777" w:rsidR="002E2A6A" w:rsidRDefault="002E2A6A" w:rsidP="002E2A6A">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8275944" cy="4960783"/>
                    </a:xfrm>
                    <a:prstGeom prst="rect">
                      <a:avLst/>
                    </a:prstGeom>
                  </pic:spPr>
                </pic:pic>
              </a:graphicData>
            </a:graphic>
          </wp:inline>
        </w:drawing>
      </w:r>
    </w:p>
    <w:p w14:paraId="35FEF10F" w14:textId="77777777" w:rsidR="002E2A6A" w:rsidRDefault="002E2A6A" w:rsidP="002E2A6A">
      <w:pPr>
        <w:pStyle w:val="Caption"/>
      </w:pPr>
      <w:bookmarkStart w:id="130" w:name="_Toc19367169"/>
      <w:bookmarkStart w:id="131" w:name="_Ref18858810"/>
      <w:r>
        <w:t xml:space="preserve">Figure </w:t>
      </w:r>
      <w:fldSimple w:instr=" SEQ Figure \* ARABIC ">
        <w:r>
          <w:rPr>
            <w:noProof/>
          </w:rPr>
          <w:t>49</w:t>
        </w:r>
        <w:bookmarkEnd w:id="130"/>
      </w:fldSimple>
      <w:bookmarkEnd w:id="131"/>
    </w:p>
    <w:p w14:paraId="107296B5" w14:textId="77777777" w:rsidR="002E2A6A" w:rsidRDefault="002E2A6A" w:rsidP="002E2A6A">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8281898" cy="4970307"/>
                    </a:xfrm>
                    <a:prstGeom prst="rect">
                      <a:avLst/>
                    </a:prstGeom>
                  </pic:spPr>
                </pic:pic>
              </a:graphicData>
            </a:graphic>
          </wp:inline>
        </w:drawing>
      </w:r>
    </w:p>
    <w:p w14:paraId="170C5175" w14:textId="77777777" w:rsidR="002E2A6A" w:rsidRDefault="002E2A6A" w:rsidP="002E2A6A">
      <w:pPr>
        <w:pStyle w:val="Caption"/>
      </w:pPr>
      <w:bookmarkStart w:id="132" w:name="_Toc19367170"/>
      <w:bookmarkStart w:id="133" w:name="_Ref18858811"/>
      <w:r>
        <w:t xml:space="preserve">Figure </w:t>
      </w:r>
      <w:fldSimple w:instr=" SEQ Figure \* ARABIC ">
        <w:r>
          <w:rPr>
            <w:noProof/>
          </w:rPr>
          <w:t>50</w:t>
        </w:r>
        <w:bookmarkEnd w:id="132"/>
      </w:fldSimple>
      <w:bookmarkEnd w:id="133"/>
    </w:p>
    <w:p w14:paraId="4E9DB5B8" w14:textId="77777777" w:rsidR="002E2A6A" w:rsidRDefault="002E2A6A" w:rsidP="002E2A6A">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8371651" cy="5031272"/>
                    </a:xfrm>
                    <a:prstGeom prst="rect">
                      <a:avLst/>
                    </a:prstGeom>
                  </pic:spPr>
                </pic:pic>
              </a:graphicData>
            </a:graphic>
          </wp:inline>
        </w:drawing>
      </w:r>
    </w:p>
    <w:p w14:paraId="135120E0" w14:textId="77777777" w:rsidR="002E2A6A" w:rsidRDefault="002E2A6A" w:rsidP="002E2A6A">
      <w:pPr>
        <w:pStyle w:val="Caption"/>
      </w:pPr>
      <w:bookmarkStart w:id="134" w:name="_Toc19367171"/>
      <w:bookmarkStart w:id="135" w:name="_Ref18858813"/>
      <w:r>
        <w:t xml:space="preserve">Figure </w:t>
      </w:r>
      <w:fldSimple w:instr=" SEQ Figure \* ARABIC ">
        <w:r>
          <w:rPr>
            <w:noProof/>
          </w:rPr>
          <w:t>51</w:t>
        </w:r>
        <w:bookmarkEnd w:id="134"/>
      </w:fldSimple>
      <w:bookmarkEnd w:id="135"/>
    </w:p>
    <w:p w14:paraId="2A66DA5D" w14:textId="77777777" w:rsidR="002E2A6A" w:rsidRDefault="002E2A6A" w:rsidP="002E2A6A">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8271336" cy="4975557"/>
                    </a:xfrm>
                    <a:prstGeom prst="rect">
                      <a:avLst/>
                    </a:prstGeom>
                  </pic:spPr>
                </pic:pic>
              </a:graphicData>
            </a:graphic>
          </wp:inline>
        </w:drawing>
      </w:r>
    </w:p>
    <w:p w14:paraId="46D3E2F9" w14:textId="77777777" w:rsidR="002E2A6A" w:rsidRDefault="002E2A6A" w:rsidP="002E2A6A">
      <w:pPr>
        <w:pStyle w:val="Caption"/>
      </w:pPr>
      <w:bookmarkStart w:id="136" w:name="_Toc19367172"/>
      <w:r>
        <w:t xml:space="preserve">Figure </w:t>
      </w:r>
      <w:fldSimple w:instr=" SEQ Figure \* ARABIC ">
        <w:r>
          <w:rPr>
            <w:noProof/>
          </w:rPr>
          <w:t>52</w:t>
        </w:r>
        <w:bookmarkEnd w:id="136"/>
      </w:fldSimple>
    </w:p>
    <w:p w14:paraId="49B74558" w14:textId="77777777" w:rsidR="002E2A6A" w:rsidRDefault="002E2A6A" w:rsidP="002E2A6A">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8097594" cy="4973778"/>
                    </a:xfrm>
                    <a:prstGeom prst="rect">
                      <a:avLst/>
                    </a:prstGeom>
                  </pic:spPr>
                </pic:pic>
              </a:graphicData>
            </a:graphic>
          </wp:inline>
        </w:drawing>
      </w:r>
    </w:p>
    <w:p w14:paraId="16EC2779" w14:textId="77777777" w:rsidR="002E2A6A" w:rsidRDefault="002E2A6A" w:rsidP="002E2A6A">
      <w:pPr>
        <w:pStyle w:val="Caption"/>
      </w:pPr>
      <w:bookmarkStart w:id="137" w:name="_Toc19367173"/>
      <w:r>
        <w:t xml:space="preserve">Figure </w:t>
      </w:r>
      <w:fldSimple w:instr=" SEQ Figure \* ARABIC ">
        <w:r>
          <w:rPr>
            <w:noProof/>
          </w:rPr>
          <w:t>53</w:t>
        </w:r>
        <w:bookmarkEnd w:id="137"/>
      </w:fldSimple>
    </w:p>
    <w:p w14:paraId="7CB31303" w14:textId="77777777" w:rsidR="002E2A6A" w:rsidRDefault="002E2A6A" w:rsidP="002E2A6A">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8162792" cy="5029444"/>
                    </a:xfrm>
                    <a:prstGeom prst="rect">
                      <a:avLst/>
                    </a:prstGeom>
                  </pic:spPr>
                </pic:pic>
              </a:graphicData>
            </a:graphic>
          </wp:inline>
        </w:drawing>
      </w:r>
    </w:p>
    <w:p w14:paraId="7CED53EB" w14:textId="77777777" w:rsidR="002E2A6A" w:rsidRDefault="002E2A6A" w:rsidP="002E2A6A">
      <w:pPr>
        <w:pStyle w:val="Caption"/>
      </w:pPr>
      <w:bookmarkStart w:id="138" w:name="_Toc19367174"/>
      <w:r>
        <w:t xml:space="preserve">Figure </w:t>
      </w:r>
      <w:fldSimple w:instr=" SEQ Figure \* ARABIC ">
        <w:r>
          <w:rPr>
            <w:noProof/>
          </w:rPr>
          <w:t>54</w:t>
        </w:r>
        <w:bookmarkEnd w:id="138"/>
      </w:fldSimple>
    </w:p>
    <w:p w14:paraId="37B96C10" w14:textId="77777777" w:rsidR="002E2A6A" w:rsidRDefault="002E2A6A" w:rsidP="002E2A6A">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8133402" cy="4989644"/>
                    </a:xfrm>
                    <a:prstGeom prst="rect">
                      <a:avLst/>
                    </a:prstGeom>
                  </pic:spPr>
                </pic:pic>
              </a:graphicData>
            </a:graphic>
          </wp:inline>
        </w:drawing>
      </w:r>
    </w:p>
    <w:p w14:paraId="5F7367DE" w14:textId="77777777" w:rsidR="002E2A6A" w:rsidRDefault="002E2A6A" w:rsidP="002E2A6A">
      <w:pPr>
        <w:pStyle w:val="Caption"/>
      </w:pPr>
      <w:bookmarkStart w:id="139" w:name="_Toc19367175"/>
      <w:r>
        <w:t xml:space="preserve">Figure </w:t>
      </w:r>
      <w:fldSimple w:instr=" SEQ Figure \* ARABIC ">
        <w:r>
          <w:rPr>
            <w:noProof/>
          </w:rPr>
          <w:t>55</w:t>
        </w:r>
        <w:bookmarkEnd w:id="139"/>
      </w:fldSimple>
    </w:p>
    <w:p w14:paraId="6964A97B" w14:textId="77777777" w:rsidR="002E2A6A" w:rsidRDefault="002E2A6A" w:rsidP="002E2A6A">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8071274" cy="4947247"/>
                    </a:xfrm>
                    <a:prstGeom prst="rect">
                      <a:avLst/>
                    </a:prstGeom>
                  </pic:spPr>
                </pic:pic>
              </a:graphicData>
            </a:graphic>
          </wp:inline>
        </w:drawing>
      </w:r>
    </w:p>
    <w:p w14:paraId="55C6BADC" w14:textId="77777777" w:rsidR="002E2A6A" w:rsidRDefault="002E2A6A" w:rsidP="002E2A6A">
      <w:pPr>
        <w:pStyle w:val="Caption"/>
      </w:pPr>
      <w:bookmarkStart w:id="140" w:name="_Toc19367176"/>
      <w:r>
        <w:t xml:space="preserve">Figure </w:t>
      </w:r>
      <w:fldSimple w:instr=" SEQ Figure \* ARABIC ">
        <w:r>
          <w:rPr>
            <w:noProof/>
          </w:rPr>
          <w:t>56</w:t>
        </w:r>
        <w:bookmarkEnd w:id="140"/>
      </w:fldSimple>
    </w:p>
    <w:p w14:paraId="43FB6855" w14:textId="77777777" w:rsidR="002E2A6A" w:rsidRDefault="002E2A6A" w:rsidP="002E2A6A">
      <w:pPr>
        <w:rPr>
          <w:noProof/>
        </w:rPr>
      </w:pPr>
    </w:p>
    <w:p w14:paraId="1EDE59A0" w14:textId="77777777" w:rsidR="002E2A6A" w:rsidRDefault="002E2A6A" w:rsidP="002E2A6A">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pPr>
        <w:spacing w:after="160" w:line="259" w:lineRule="auto"/>
        <w:rPr>
          <w:lang w:val="en-US" w:eastAsia="en-GB"/>
        </w:rPr>
      </w:pPr>
      <w:r>
        <w:rPr>
          <w:lang w:val="en-US" w:eastAsia="en-GB"/>
        </w:rPr>
        <w:br w:type="page"/>
      </w:r>
    </w:p>
    <w:p w14:paraId="0B113B96" w14:textId="77777777" w:rsidR="00F94D3F" w:rsidRPr="005B72BD" w:rsidRDefault="00F94D3F" w:rsidP="00F94D3F">
      <w:r w:rsidRPr="005B72BD">
        <w:lastRenderedPageBreak/>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End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A02CED">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41" w:name="_Toc19377264"/>
      <w:r w:rsidRPr="005B72BD">
        <w:rPr>
          <w:rFonts w:asciiTheme="majorHAnsi" w:hAnsiTheme="majorHAnsi" w:cs="Times New Roman"/>
        </w:rPr>
        <w:t>A Brief History of Atomic Theory</w:t>
      </w:r>
      <w:bookmarkEnd w:id="141"/>
    </w:p>
    <w:p w14:paraId="6C496CF8" w14:textId="77777777" w:rsidR="00B41AB7" w:rsidRPr="005B72BD" w:rsidRDefault="00B41AB7" w:rsidP="00B41AB7">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B41AB7">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B41AB7">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B41AB7">
      <w:r w:rsidRPr="005B72BD">
        <w:t xml:space="preserve">Rutherford, </w:t>
      </w:r>
      <w:proofErr w:type="spellStart"/>
      <w:r w:rsidRPr="005B72BD">
        <w:t>Marsder</w:t>
      </w:r>
      <w:proofErr w:type="spellEnd"/>
      <w:r w:rsidRPr="005B72BD">
        <w:t xml:space="preserve">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B41AB7">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B41AB7">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B41AB7">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w:t>
      </w:r>
      <w:proofErr w:type="spellStart"/>
      <w:r w:rsidRPr="005B72BD">
        <w:t>Cockroft</w:t>
      </w:r>
      <w:proofErr w:type="spellEnd"/>
      <w:r w:rsidRPr="005B72BD">
        <w:t xml:space="preserve"> and Walton split the atom for the first time, by bombarding Lithium atoms with </w:t>
      </w:r>
      <w:r>
        <w:t>protons</w:t>
      </w:r>
      <w:r w:rsidRPr="005B72BD">
        <w:t>, splitting them into two Helium particles.</w:t>
      </w:r>
    </w:p>
    <w:p w14:paraId="7AE29180" w14:textId="77777777" w:rsidR="00B41AB7" w:rsidRPr="005B72BD" w:rsidRDefault="00B41AB7" w:rsidP="00B41AB7">
      <w:r w:rsidRPr="005B72BD">
        <w:t xml:space="preserve">The 1950s brought about a new era in nuclear physics, in which particle accelerators with collision energies of a few hundreds of </w:t>
      </w:r>
      <w:proofErr w:type="spellStart"/>
      <w:r w:rsidRPr="005B72BD">
        <w:t>MeVs</w:t>
      </w:r>
      <w:proofErr w:type="spellEnd"/>
      <w:r w:rsidRPr="005B72BD">
        <w:t xml:space="preserve">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A02CED">
      <w:pPr>
        <w:rPr>
          <w:lang w:val="en-US" w:eastAsia="en-GB"/>
        </w:rPr>
      </w:pPr>
    </w:p>
    <w:p w14:paraId="6485F148" w14:textId="01E21CE6" w:rsidR="00E91D72" w:rsidRDefault="00E91D72" w:rsidP="00A02CED">
      <w:r w:rsidRPr="005B72BD">
        <w:t>(an electron Volt, eV, is a unit of energy, equivalent to the amount of work required to accelerate a single electron through a potential difference of 1 Volt),</w:t>
      </w:r>
    </w:p>
    <w:p w14:paraId="5A7B609F" w14:textId="4A368F07" w:rsidR="00BC0C1E" w:rsidRDefault="00BC0C1E" w:rsidP="00A02CED"/>
    <w:p w14:paraId="7C6E46BE" w14:textId="77777777" w:rsidR="00BC0C1E" w:rsidRPr="005B72BD" w:rsidRDefault="00BC0C1E" w:rsidP="00BC0C1E">
      <w:pPr>
        <w:pStyle w:val="Heading2"/>
        <w:rPr>
          <w:rFonts w:asciiTheme="majorHAnsi" w:hAnsiTheme="majorHAnsi" w:cs="Times New Roman"/>
        </w:rPr>
      </w:pPr>
      <w:bookmarkStart w:id="142" w:name="_Toc19377279"/>
      <w:r w:rsidRPr="005B72BD">
        <w:rPr>
          <w:rFonts w:asciiTheme="majorHAnsi" w:hAnsiTheme="majorHAnsi" w:cs="Times New Roman"/>
        </w:rPr>
        <w:lastRenderedPageBreak/>
        <w:t>LHC Runs Used</w:t>
      </w:r>
      <w:bookmarkEnd w:id="142"/>
    </w:p>
    <w:p w14:paraId="2D9CE055" w14:textId="77777777" w:rsidR="00BC0C1E" w:rsidRPr="005B72BD" w:rsidRDefault="00BC0C1E" w:rsidP="00BC0C1E">
      <w:pPr>
        <w:sectPr w:rsidR="00BC0C1E" w:rsidRPr="005B72BD" w:rsidSect="00BC0C1E">
          <w:headerReference w:type="even" r:id="rId129"/>
          <w:headerReference w:type="default" r:id="rId130"/>
          <w:footerReference w:type="even" r:id="rId131"/>
          <w:footerReference w:type="default" r:id="rId132"/>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BC0C1E">
      <w:pPr>
        <w:pStyle w:val="ListParagraph"/>
        <w:numPr>
          <w:ilvl w:val="0"/>
          <w:numId w:val="14"/>
        </w:numPr>
        <w:tabs>
          <w:tab w:val="left" w:pos="851"/>
        </w:tabs>
        <w:spacing w:before="120" w:line="360" w:lineRule="auto"/>
      </w:pPr>
      <w:r w:rsidRPr="005B72BD">
        <w:t>000265377</w:t>
      </w:r>
    </w:p>
    <w:p w14:paraId="01B6BD59" w14:textId="77777777" w:rsidR="00BC0C1E" w:rsidRPr="005B72BD" w:rsidRDefault="00BC0C1E" w:rsidP="00BC0C1E">
      <w:pPr>
        <w:pStyle w:val="ListParagraph"/>
        <w:numPr>
          <w:ilvl w:val="0"/>
          <w:numId w:val="14"/>
        </w:numPr>
        <w:tabs>
          <w:tab w:val="left" w:pos="851"/>
        </w:tabs>
        <w:spacing w:before="120" w:line="360" w:lineRule="auto"/>
      </w:pPr>
      <w:r w:rsidRPr="005B72BD">
        <w:t>000265378</w:t>
      </w:r>
    </w:p>
    <w:p w14:paraId="5A8AA71E" w14:textId="77777777" w:rsidR="00BC0C1E" w:rsidRPr="005B72BD" w:rsidRDefault="00BC0C1E" w:rsidP="00BC0C1E">
      <w:pPr>
        <w:pStyle w:val="ListParagraph"/>
        <w:numPr>
          <w:ilvl w:val="0"/>
          <w:numId w:val="14"/>
        </w:numPr>
        <w:tabs>
          <w:tab w:val="left" w:pos="851"/>
        </w:tabs>
        <w:spacing w:before="120" w:line="360" w:lineRule="auto"/>
      </w:pPr>
      <w:r w:rsidRPr="005B72BD">
        <w:t>000265309</w:t>
      </w:r>
    </w:p>
    <w:p w14:paraId="143A150D" w14:textId="77777777" w:rsidR="00BC0C1E" w:rsidRPr="005B72BD" w:rsidRDefault="00BC0C1E" w:rsidP="00BC0C1E">
      <w:pPr>
        <w:pStyle w:val="ListParagraph"/>
        <w:numPr>
          <w:ilvl w:val="0"/>
          <w:numId w:val="14"/>
        </w:numPr>
        <w:tabs>
          <w:tab w:val="left" w:pos="851"/>
        </w:tabs>
        <w:spacing w:before="120" w:line="360" w:lineRule="auto"/>
      </w:pPr>
      <w:r w:rsidRPr="005B72BD">
        <w:t>000265332</w:t>
      </w:r>
    </w:p>
    <w:p w14:paraId="13465477" w14:textId="77777777" w:rsidR="00BC0C1E" w:rsidRPr="005B72BD" w:rsidRDefault="00BC0C1E" w:rsidP="00BC0C1E">
      <w:pPr>
        <w:pStyle w:val="ListParagraph"/>
        <w:numPr>
          <w:ilvl w:val="0"/>
          <w:numId w:val="14"/>
        </w:numPr>
        <w:tabs>
          <w:tab w:val="left" w:pos="851"/>
        </w:tabs>
        <w:spacing w:before="120" w:line="360" w:lineRule="auto"/>
      </w:pPr>
      <w:r w:rsidRPr="005B72BD">
        <w:t>000265334</w:t>
      </w:r>
    </w:p>
    <w:p w14:paraId="0C230A50" w14:textId="77777777" w:rsidR="00BC0C1E" w:rsidRPr="005B72BD" w:rsidRDefault="00BC0C1E" w:rsidP="00BC0C1E">
      <w:pPr>
        <w:pStyle w:val="ListParagraph"/>
        <w:numPr>
          <w:ilvl w:val="0"/>
          <w:numId w:val="14"/>
        </w:numPr>
        <w:tabs>
          <w:tab w:val="left" w:pos="851"/>
        </w:tabs>
        <w:spacing w:before="120" w:line="360" w:lineRule="auto"/>
      </w:pPr>
      <w:r w:rsidRPr="005B72BD">
        <w:t>000265335</w:t>
      </w:r>
    </w:p>
    <w:p w14:paraId="374F5191" w14:textId="77777777" w:rsidR="00BC0C1E" w:rsidRPr="005B72BD" w:rsidRDefault="00BC0C1E" w:rsidP="00BC0C1E">
      <w:pPr>
        <w:pStyle w:val="ListParagraph"/>
        <w:numPr>
          <w:ilvl w:val="0"/>
          <w:numId w:val="14"/>
        </w:numPr>
        <w:tabs>
          <w:tab w:val="left" w:pos="851"/>
        </w:tabs>
        <w:spacing w:before="120" w:line="360" w:lineRule="auto"/>
      </w:pPr>
      <w:r w:rsidRPr="005B72BD">
        <w:t>000265336</w:t>
      </w:r>
    </w:p>
    <w:p w14:paraId="78F8EB7C" w14:textId="77777777" w:rsidR="00BC0C1E" w:rsidRPr="005B72BD" w:rsidRDefault="00BC0C1E" w:rsidP="00BC0C1E">
      <w:pPr>
        <w:pStyle w:val="ListParagraph"/>
        <w:numPr>
          <w:ilvl w:val="0"/>
          <w:numId w:val="14"/>
        </w:numPr>
        <w:tabs>
          <w:tab w:val="left" w:pos="851"/>
        </w:tabs>
        <w:spacing w:before="120" w:line="360" w:lineRule="auto"/>
      </w:pPr>
      <w:r w:rsidRPr="005B72BD">
        <w:t>000265338</w:t>
      </w:r>
    </w:p>
    <w:p w14:paraId="006EDCA7" w14:textId="77777777" w:rsidR="00BC0C1E" w:rsidRPr="005B72BD" w:rsidRDefault="00BC0C1E" w:rsidP="00BC0C1E">
      <w:pPr>
        <w:pStyle w:val="ListParagraph"/>
        <w:numPr>
          <w:ilvl w:val="0"/>
          <w:numId w:val="14"/>
        </w:numPr>
        <w:tabs>
          <w:tab w:val="left" w:pos="851"/>
        </w:tabs>
        <w:spacing w:before="120" w:line="360" w:lineRule="auto"/>
      </w:pPr>
      <w:r w:rsidRPr="005B72BD">
        <w:t>000265339</w:t>
      </w:r>
    </w:p>
    <w:p w14:paraId="381395A9" w14:textId="77777777" w:rsidR="00BC0C1E" w:rsidRPr="005B72BD" w:rsidRDefault="00BC0C1E" w:rsidP="00BC0C1E">
      <w:pPr>
        <w:pStyle w:val="ListParagraph"/>
        <w:numPr>
          <w:ilvl w:val="0"/>
          <w:numId w:val="14"/>
        </w:numPr>
        <w:tabs>
          <w:tab w:val="left" w:pos="851"/>
        </w:tabs>
        <w:spacing w:before="120" w:line="360" w:lineRule="auto"/>
      </w:pPr>
      <w:r w:rsidRPr="005B72BD">
        <w:t>000265342</w:t>
      </w:r>
    </w:p>
    <w:p w14:paraId="62614790" w14:textId="77777777" w:rsidR="00BC0C1E" w:rsidRPr="005B72BD" w:rsidRDefault="00BC0C1E" w:rsidP="00BC0C1E">
      <w:pPr>
        <w:pStyle w:val="ListParagraph"/>
        <w:numPr>
          <w:ilvl w:val="0"/>
          <w:numId w:val="14"/>
        </w:numPr>
        <w:tabs>
          <w:tab w:val="left" w:pos="851"/>
        </w:tabs>
        <w:spacing w:before="120" w:line="360" w:lineRule="auto"/>
      </w:pPr>
      <w:r w:rsidRPr="005B72BD">
        <w:t>000265343</w:t>
      </w:r>
    </w:p>
    <w:p w14:paraId="49035C71" w14:textId="77777777" w:rsidR="00BC0C1E" w:rsidRPr="005B72BD" w:rsidRDefault="00BC0C1E" w:rsidP="00BC0C1E">
      <w:pPr>
        <w:pStyle w:val="ListParagraph"/>
        <w:numPr>
          <w:ilvl w:val="0"/>
          <w:numId w:val="14"/>
        </w:numPr>
        <w:tabs>
          <w:tab w:val="left" w:pos="851"/>
        </w:tabs>
        <w:spacing w:before="120" w:line="360" w:lineRule="auto"/>
      </w:pPr>
      <w:r w:rsidRPr="005B72BD">
        <w:t>000265344</w:t>
      </w:r>
    </w:p>
    <w:p w14:paraId="20FE41EE" w14:textId="77777777" w:rsidR="00BC0C1E" w:rsidRPr="005B72BD" w:rsidRDefault="00BC0C1E" w:rsidP="00BC0C1E">
      <w:pPr>
        <w:pStyle w:val="ListParagraph"/>
        <w:numPr>
          <w:ilvl w:val="0"/>
          <w:numId w:val="14"/>
        </w:numPr>
        <w:tabs>
          <w:tab w:val="left" w:pos="851"/>
        </w:tabs>
        <w:spacing w:before="120" w:line="360" w:lineRule="auto"/>
      </w:pPr>
      <w:r w:rsidRPr="005B72BD">
        <w:t>000265381</w:t>
      </w:r>
    </w:p>
    <w:p w14:paraId="553409FF" w14:textId="77777777" w:rsidR="00BC0C1E" w:rsidRPr="005B72BD" w:rsidRDefault="00BC0C1E" w:rsidP="00BC0C1E">
      <w:pPr>
        <w:pStyle w:val="ListParagraph"/>
        <w:numPr>
          <w:ilvl w:val="0"/>
          <w:numId w:val="14"/>
        </w:numPr>
        <w:tabs>
          <w:tab w:val="left" w:pos="851"/>
        </w:tabs>
        <w:spacing w:before="120" w:line="360" w:lineRule="auto"/>
      </w:pPr>
      <w:r w:rsidRPr="005B72BD">
        <w:t>000265383</w:t>
      </w:r>
    </w:p>
    <w:p w14:paraId="487060DD" w14:textId="77777777" w:rsidR="00BC0C1E" w:rsidRPr="005B72BD" w:rsidRDefault="00BC0C1E" w:rsidP="00BC0C1E">
      <w:pPr>
        <w:pStyle w:val="ListParagraph"/>
        <w:numPr>
          <w:ilvl w:val="0"/>
          <w:numId w:val="14"/>
        </w:numPr>
        <w:tabs>
          <w:tab w:val="left" w:pos="851"/>
        </w:tabs>
        <w:spacing w:before="120" w:line="360" w:lineRule="auto"/>
      </w:pPr>
      <w:r w:rsidRPr="005B72BD">
        <w:t>000265385</w:t>
      </w:r>
    </w:p>
    <w:p w14:paraId="1A40E756" w14:textId="77777777" w:rsidR="00BC0C1E" w:rsidRPr="005B72BD" w:rsidRDefault="00BC0C1E" w:rsidP="00BC0C1E">
      <w:pPr>
        <w:pStyle w:val="ListParagraph"/>
        <w:numPr>
          <w:ilvl w:val="0"/>
          <w:numId w:val="14"/>
        </w:numPr>
        <w:tabs>
          <w:tab w:val="left" w:pos="851"/>
        </w:tabs>
        <w:spacing w:before="120" w:line="360" w:lineRule="auto"/>
      </w:pPr>
      <w:r w:rsidRPr="005B72BD">
        <w:t>000265388</w:t>
      </w:r>
    </w:p>
    <w:p w14:paraId="46F79B0B" w14:textId="77777777" w:rsidR="00BC0C1E" w:rsidRPr="005B72BD" w:rsidRDefault="00BC0C1E" w:rsidP="00BC0C1E">
      <w:pPr>
        <w:pStyle w:val="ListParagraph"/>
        <w:numPr>
          <w:ilvl w:val="0"/>
          <w:numId w:val="14"/>
        </w:numPr>
        <w:tabs>
          <w:tab w:val="left" w:pos="851"/>
        </w:tabs>
        <w:spacing w:before="120" w:line="360" w:lineRule="auto"/>
      </w:pPr>
      <w:r w:rsidRPr="005B72BD">
        <w:t>000265419</w:t>
      </w:r>
    </w:p>
    <w:p w14:paraId="2403D5CE" w14:textId="77777777" w:rsidR="00BC0C1E" w:rsidRPr="005B72BD" w:rsidRDefault="00BC0C1E" w:rsidP="00BC0C1E">
      <w:pPr>
        <w:pStyle w:val="ListParagraph"/>
        <w:numPr>
          <w:ilvl w:val="0"/>
          <w:numId w:val="14"/>
        </w:numPr>
        <w:tabs>
          <w:tab w:val="left" w:pos="851"/>
        </w:tabs>
        <w:spacing w:before="120" w:line="360" w:lineRule="auto"/>
      </w:pPr>
      <w:r w:rsidRPr="005B72BD">
        <w:t>000265420</w:t>
      </w:r>
    </w:p>
    <w:p w14:paraId="422E0D63" w14:textId="77777777" w:rsidR="00BC0C1E" w:rsidRPr="005B72BD" w:rsidRDefault="00BC0C1E" w:rsidP="00BC0C1E">
      <w:pPr>
        <w:pStyle w:val="ListParagraph"/>
        <w:numPr>
          <w:ilvl w:val="0"/>
          <w:numId w:val="14"/>
        </w:numPr>
        <w:tabs>
          <w:tab w:val="left" w:pos="851"/>
        </w:tabs>
        <w:spacing w:before="120" w:line="360" w:lineRule="auto"/>
      </w:pPr>
      <w:r w:rsidRPr="005B72BD">
        <w:t>000265425</w:t>
      </w:r>
    </w:p>
    <w:p w14:paraId="7BC468BA" w14:textId="77777777" w:rsidR="00BC0C1E" w:rsidRPr="005B72BD" w:rsidRDefault="00BC0C1E" w:rsidP="00BC0C1E">
      <w:pPr>
        <w:pStyle w:val="ListParagraph"/>
        <w:numPr>
          <w:ilvl w:val="0"/>
          <w:numId w:val="14"/>
        </w:numPr>
        <w:tabs>
          <w:tab w:val="left" w:pos="851"/>
        </w:tabs>
        <w:spacing w:before="120" w:line="360" w:lineRule="auto"/>
      </w:pPr>
      <w:r w:rsidRPr="005B72BD">
        <w:t>000265426</w:t>
      </w:r>
    </w:p>
    <w:p w14:paraId="38F298A3" w14:textId="77777777" w:rsidR="00BC0C1E" w:rsidRPr="005B72BD" w:rsidRDefault="00BC0C1E" w:rsidP="00BC0C1E">
      <w:pPr>
        <w:pStyle w:val="ListParagraph"/>
        <w:numPr>
          <w:ilvl w:val="0"/>
          <w:numId w:val="14"/>
        </w:numPr>
        <w:tabs>
          <w:tab w:val="left" w:pos="851"/>
        </w:tabs>
        <w:spacing w:before="120" w:line="360" w:lineRule="auto"/>
      </w:pPr>
      <w:r w:rsidRPr="005B72BD">
        <w:t>000265499</w:t>
      </w:r>
    </w:p>
    <w:p w14:paraId="4DD682CD" w14:textId="77777777" w:rsidR="00BC0C1E" w:rsidRPr="005B72BD" w:rsidRDefault="00BC0C1E" w:rsidP="00BC0C1E">
      <w:pPr>
        <w:sectPr w:rsidR="00BC0C1E" w:rsidRPr="005B72BD" w:rsidSect="00646DDE">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A02CED">
      <w:proofErr w:type="spellStart"/>
      <w:r w:rsidRPr="005B72BD">
        <w:lastRenderedPageBreak/>
        <w:t>ana.C</w:t>
      </w:r>
      <w:proofErr w:type="spellEnd"/>
      <w:r w:rsidRPr="005B72BD">
        <w:t xml:space="preserve"> (</w:t>
      </w:r>
      <w:hyperlink r:id="rId133"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A02CED"/>
    <w:p w14:paraId="08DC901C" w14:textId="30B8D0AD" w:rsidR="0059175C" w:rsidRDefault="000C3BBA" w:rsidP="00A02CED">
      <w:r w:rsidRPr="005B72BD">
        <w:t xml:space="preserve">This script interfaces with </w:t>
      </w:r>
      <w:hyperlink r:id="rId134"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A02CED"/>
    <w:p w14:paraId="09F53A8B" w14:textId="77777777" w:rsidR="000C3BBA" w:rsidRPr="005B72BD" w:rsidRDefault="000C3BBA" w:rsidP="000C3BBA">
      <w:r w:rsidRPr="005B72BD">
        <w:t xml:space="preserve">, i.e. </w:t>
      </w:r>
    </w:p>
    <w:p w14:paraId="1FD3969A" w14:textId="77777777" w:rsidR="000C3BBA" w:rsidRPr="005B72BD" w:rsidRDefault="000C3BBA" w:rsidP="000C3BBA">
      <w:pPr>
        <w:pStyle w:val="ListParagraph"/>
        <w:numPr>
          <w:ilvl w:val="0"/>
          <w:numId w:val="17"/>
        </w:numPr>
        <w:tabs>
          <w:tab w:val="left" w:pos="851"/>
        </w:tabs>
        <w:spacing w:before="120" w:line="360" w:lineRule="auto"/>
      </w:pPr>
      <w:r w:rsidRPr="005B72BD">
        <w:t>The run-number and event number which the track was obtained from</w:t>
      </w:r>
    </w:p>
    <w:p w14:paraId="13455CF4"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The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5B72BD">
        <w:t xml:space="preserve"> Track ID, identifying the primary vertex from which the track originated</w:t>
      </w:r>
    </w:p>
    <w:p w14:paraId="670BA94C" w14:textId="77777777" w:rsidR="000C3BBA" w:rsidRPr="005B72BD" w:rsidRDefault="000C3BBA" w:rsidP="000C3BBA">
      <w:pPr>
        <w:pStyle w:val="ListParagraph"/>
        <w:numPr>
          <w:ilvl w:val="0"/>
          <w:numId w:val="17"/>
        </w:numPr>
        <w:tabs>
          <w:tab w:val="left" w:pos="851"/>
        </w:tabs>
        <w:spacing w:before="120" w:line="360" w:lineRule="auto"/>
      </w:pPr>
      <w:r w:rsidRPr="005B72BD">
        <w:t>A track number, which is a unique identifier for the track in that event and run number</w:t>
      </w:r>
    </w:p>
    <w:p w14:paraId="456AAC57"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A PDG code, which is 11 for electrons -11 for positrons, 211 and -211 for positively and negatively charged pions, respectively </w:t>
      </w:r>
    </w:p>
    <w:p w14:paraId="28625661" w14:textId="77777777" w:rsidR="000C3BBA" w:rsidRPr="005B72BD" w:rsidRDefault="000C3BBA" w:rsidP="000C3BBA">
      <w:pPr>
        <w:pStyle w:val="ListParagraph"/>
        <w:numPr>
          <w:ilvl w:val="0"/>
          <w:numId w:val="17"/>
        </w:numPr>
        <w:tabs>
          <w:tab w:val="left" w:pos="851"/>
        </w:tabs>
        <w:spacing w:before="120" w:line="360" w:lineRule="auto"/>
      </w:pPr>
      <w:r w:rsidRPr="005B72BD">
        <w:t>n-σ electron and n-σ pion which are the number of standard deviations away from the expected electron- and pion signal, respectively</w:t>
      </w:r>
    </w:p>
    <w:p w14:paraId="5F9899BC" w14:textId="77777777" w:rsidR="000C3BBA" w:rsidRPr="005B72BD" w:rsidRDefault="000C3BBA" w:rsidP="000C3BBA">
      <w:pPr>
        <w:pStyle w:val="ListParagraph"/>
        <w:numPr>
          <w:ilvl w:val="0"/>
          <w:numId w:val="17"/>
        </w:numPr>
        <w:tabs>
          <w:tab w:val="left" w:pos="851"/>
        </w:tabs>
        <w:spacing w:before="120" w:line="360" w:lineRule="auto"/>
      </w:pPr>
      <w:r w:rsidRPr="005B72BD">
        <w:t>The transverse momentum of the particle</w:t>
      </w:r>
    </w:p>
    <w:p w14:paraId="7C4E9A9C" w14:textId="77777777" w:rsidR="000C3BBA" w:rsidRPr="005B72BD" w:rsidRDefault="000C3BBA" w:rsidP="000C3BBA">
      <w:pPr>
        <w:pStyle w:val="ListParagraph"/>
        <w:numPr>
          <w:ilvl w:val="0"/>
          <w:numId w:val="17"/>
        </w:numPr>
        <w:tabs>
          <w:tab w:val="left" w:pos="851"/>
        </w:tabs>
        <w:spacing w:before="120" w:line="360" w:lineRule="auto"/>
      </w:pPr>
      <w:r w:rsidRPr="005B72BD">
        <w:t>Information about the angle at which the particle is traveling, i.e. Eta, Theta and Phi</w:t>
      </w:r>
    </w:p>
    <w:p w14:paraId="6E8E404A" w14:textId="77777777" w:rsidR="000C3BBA" w:rsidRPr="005B72BD" w:rsidRDefault="000C3BBA" w:rsidP="000C3BBA">
      <w:pPr>
        <w:pStyle w:val="ListParagraph"/>
        <w:numPr>
          <w:ilvl w:val="0"/>
          <w:numId w:val="17"/>
        </w:numPr>
        <w:tabs>
          <w:tab w:val="left" w:pos="851"/>
        </w:tabs>
        <w:spacing w:before="120" w:line="360" w:lineRule="auto"/>
      </w:pPr>
      <w:proofErr w:type="spellStart"/>
      <w:r w:rsidRPr="005B72BD">
        <w:t>dEdX</w:t>
      </w:r>
      <w:proofErr w:type="spellEnd"/>
      <w:r w:rsidRPr="005B72BD">
        <w:t xml:space="preserve"> estimate from the TPC</w:t>
      </w:r>
    </w:p>
    <w:p w14:paraId="62454D31" w14:textId="77777777" w:rsidR="000C3BBA" w:rsidRPr="005B72BD" w:rsidRDefault="000C3BBA" w:rsidP="000C3BBA">
      <w:pPr>
        <w:pStyle w:val="ListParagraph"/>
        <w:numPr>
          <w:ilvl w:val="0"/>
          <w:numId w:val="17"/>
        </w:numPr>
        <w:tabs>
          <w:tab w:val="left" w:pos="851"/>
        </w:tabs>
        <w:spacing w:before="120" w:line="360" w:lineRule="auto"/>
      </w:pPr>
      <w:r w:rsidRPr="005B72BD">
        <w:t>The detector number, row and column the particle went through in layers 1-6 (indexed from 0-5 because of Python’s indexing strategy)</w:t>
      </w:r>
    </w:p>
    <w:p w14:paraId="17AF49D0" w14:textId="77777777" w:rsidR="000C3BBA" w:rsidRDefault="000C3BBA" w:rsidP="000C3BBA">
      <w:pPr>
        <w:pStyle w:val="ListParagraph"/>
        <w:numPr>
          <w:ilvl w:val="0"/>
          <w:numId w:val="17"/>
        </w:numPr>
        <w:tabs>
          <w:tab w:val="left" w:pos="851"/>
        </w:tabs>
        <w:spacing w:before="120" w:line="360" w:lineRule="auto"/>
      </w:pPr>
      <w:r w:rsidRPr="005B72BD">
        <w:t>The raw data signal caused by the track as it traversed the six layers of the TRD</w:t>
      </w:r>
    </w:p>
    <w:p w14:paraId="558537C9" w14:textId="77777777" w:rsidR="00D76FD3" w:rsidRPr="005B72BD" w:rsidRDefault="00D76FD3" w:rsidP="00D76FD3">
      <w:pPr>
        <w:pStyle w:val="Heading3"/>
      </w:pPr>
      <w:bookmarkStart w:id="143" w:name="_Toc19377283"/>
      <w:r>
        <w:t>Alternative ways of visualizing tracklet signals</w:t>
      </w:r>
      <w:bookmarkEnd w:id="143"/>
    </w:p>
    <w:p w14:paraId="72B9EE3C" w14:textId="77777777" w:rsidR="00D76FD3" w:rsidRDefault="00D76FD3" w:rsidP="00D76FD3">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433088" cy="2214713"/>
                    </a:xfrm>
                    <a:prstGeom prst="rect">
                      <a:avLst/>
                    </a:prstGeom>
                  </pic:spPr>
                </pic:pic>
              </a:graphicData>
            </a:graphic>
          </wp:inline>
        </w:drawing>
      </w:r>
    </w:p>
    <w:p w14:paraId="61F57A4B" w14:textId="77777777" w:rsidR="00D76FD3" w:rsidRPr="000A05D4" w:rsidRDefault="00D76FD3" w:rsidP="00D76FD3">
      <w:pPr>
        <w:pStyle w:val="Caption"/>
      </w:pPr>
      <w:bookmarkStart w:id="144" w:name="_Toc19377346"/>
      <w:r>
        <w:lastRenderedPageBreak/>
        <w:t xml:space="preserve">Figure </w:t>
      </w:r>
      <w:fldSimple w:instr=" SEQ Figure \* ARABIC ">
        <w:r>
          <w:rPr>
            <w:noProof/>
          </w:rPr>
          <w:t>10</w:t>
        </w:r>
      </w:fldSimple>
      <w:r>
        <w:t xml:space="preserve">: Filled contour map of a single pion </w:t>
      </w:r>
      <w:proofErr w:type="spellStart"/>
      <w:r>
        <w:t>tracklet’s</w:t>
      </w:r>
      <w:proofErr w:type="spellEnd"/>
      <w:r>
        <w:t xml:space="preserve"> signal, with pads along the </w:t>
      </w:r>
      <w:r>
        <w:rPr>
          <w:i/>
          <w:iCs/>
        </w:rPr>
        <w:t>x</w:t>
      </w:r>
      <w:r>
        <w:t xml:space="preserve"> axis (columns) and </w:t>
      </w:r>
      <w:proofErr w:type="spellStart"/>
      <w:r>
        <w:t>timebins</w:t>
      </w:r>
      <w:proofErr w:type="spellEnd"/>
      <w:r>
        <w:t xml:space="preserve"> along the </w:t>
      </w:r>
      <w:r>
        <w:rPr>
          <w:i/>
          <w:iCs/>
        </w:rPr>
        <w:t>y</w:t>
      </w:r>
      <w:r>
        <w:t xml:space="preserve"> axis (rows)</w:t>
      </w:r>
      <w:bookmarkEnd w:id="144"/>
    </w:p>
    <w:p w14:paraId="21616AE3" w14:textId="77777777" w:rsidR="00D76FD3" w:rsidRDefault="00D76FD3" w:rsidP="00D76FD3">
      <w:r>
        <w:rPr>
          <w:noProof/>
        </w:rPr>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279432" cy="2689239"/>
                    </a:xfrm>
                    <a:prstGeom prst="rect">
                      <a:avLst/>
                    </a:prstGeom>
                  </pic:spPr>
                </pic:pic>
              </a:graphicData>
            </a:graphic>
          </wp:inline>
        </w:drawing>
      </w:r>
    </w:p>
    <w:p w14:paraId="314E3F90" w14:textId="77777777" w:rsidR="00D76FD3" w:rsidRDefault="00D76FD3" w:rsidP="00D76FD3">
      <w:pPr>
        <w:pStyle w:val="Caption"/>
      </w:pPr>
      <w:bookmarkStart w:id="145" w:name="_Toc19377347"/>
      <w:r>
        <w:t xml:space="preserve">Figure </w:t>
      </w:r>
      <w:fldSimple w:instr=" SEQ Figure \* ARABIC ">
        <w:r>
          <w:rPr>
            <w:noProof/>
          </w:rPr>
          <w:t>11</w:t>
        </w:r>
      </w:fldSimple>
      <w:r>
        <w:t xml:space="preserve">: 3D surface plot of the signal of a single pion </w:t>
      </w:r>
      <w:proofErr w:type="spellStart"/>
      <w:r>
        <w:t>tracklet's</w:t>
      </w:r>
      <w:proofErr w:type="spellEnd"/>
      <w:r>
        <w:t xml:space="preserve"> signal, with </w:t>
      </w:r>
      <w:proofErr w:type="spellStart"/>
      <w:r>
        <w:t>timebins</w:t>
      </w:r>
      <w:proofErr w:type="spellEnd"/>
      <w:r>
        <w:t xml:space="preserve"> along </w:t>
      </w:r>
      <w:r>
        <w:rPr>
          <w:i/>
          <w:iCs/>
        </w:rPr>
        <w:t>x</w:t>
      </w:r>
      <w:r>
        <w:t xml:space="preserve">, pads along </w:t>
      </w:r>
      <w:r>
        <w:rPr>
          <w:i/>
          <w:iCs/>
        </w:rPr>
        <w:t>y</w:t>
      </w:r>
      <w:r>
        <w:t xml:space="preserve"> and pulse height along </w:t>
      </w:r>
      <w:r>
        <w:rPr>
          <w:i/>
          <w:iCs/>
        </w:rPr>
        <w:t>a</w:t>
      </w:r>
      <w:r>
        <w:t>.</w:t>
      </w:r>
      <w:bookmarkEnd w:id="145"/>
    </w:p>
    <w:p w14:paraId="21E93A86" w14:textId="77777777" w:rsidR="00D76FD3" w:rsidRDefault="00D76FD3" w:rsidP="00D76FD3">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937007" cy="2496278"/>
                    </a:xfrm>
                    <a:prstGeom prst="rect">
                      <a:avLst/>
                    </a:prstGeom>
                  </pic:spPr>
                </pic:pic>
              </a:graphicData>
            </a:graphic>
          </wp:inline>
        </w:drawing>
      </w:r>
    </w:p>
    <w:p w14:paraId="0B76FDE6" w14:textId="77777777" w:rsidR="00D76FD3" w:rsidRDefault="00D76FD3" w:rsidP="00D76FD3">
      <w:pPr>
        <w:pStyle w:val="Caption"/>
      </w:pPr>
      <w:bookmarkStart w:id="146" w:name="_Toc19377348"/>
      <w:r>
        <w:t xml:space="preserve">Figure </w:t>
      </w:r>
      <w:fldSimple w:instr=" SEQ Figure \* ARABIC ">
        <w:r>
          <w:rPr>
            <w:noProof/>
          </w:rPr>
          <w:t>12</w:t>
        </w:r>
      </w:fldSimple>
      <w:r>
        <w:t xml:space="preserve">: 3D histogram of a single electron </w:t>
      </w:r>
      <w:proofErr w:type="spellStart"/>
      <w:r>
        <w:t>tracklet's</w:t>
      </w:r>
      <w:proofErr w:type="spellEnd"/>
      <w:r>
        <w:t xml:space="preserve"> signal, with pads along </w:t>
      </w:r>
      <w:r>
        <w:rPr>
          <w:i/>
          <w:iCs/>
        </w:rPr>
        <w:t>x</w:t>
      </w:r>
      <w:r>
        <w:t xml:space="preserve">, </w:t>
      </w:r>
      <w:proofErr w:type="spellStart"/>
      <w:r>
        <w:t>timebins</w:t>
      </w:r>
      <w:proofErr w:type="spellEnd"/>
      <w:r>
        <w:t xml:space="preserve"> along </w:t>
      </w:r>
      <w:r>
        <w:rPr>
          <w:i/>
          <w:iCs/>
        </w:rPr>
        <w:t>y</w:t>
      </w:r>
      <w:r>
        <w:t xml:space="preserve"> and pulse height along </w:t>
      </w:r>
      <w:r>
        <w:rPr>
          <w:i/>
          <w:iCs/>
        </w:rPr>
        <w:t>z</w:t>
      </w:r>
      <w:r>
        <w:t>.</w:t>
      </w:r>
      <w:bookmarkEnd w:id="146"/>
    </w:p>
    <w:p w14:paraId="67E36706" w14:textId="77777777" w:rsidR="004E7848" w:rsidRPr="005B72BD" w:rsidRDefault="004E7848" w:rsidP="004E7848">
      <w:pPr>
        <w:jc w:val="center"/>
      </w:pPr>
      <w:r w:rsidRPr="005B72BD">
        <w:rPr>
          <w:noProof/>
        </w:rPr>
        <w:lastRenderedPageBreak/>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478153" cy="2275914"/>
                    </a:xfrm>
                    <a:prstGeom prst="rect">
                      <a:avLst/>
                    </a:prstGeom>
                  </pic:spPr>
                </pic:pic>
              </a:graphicData>
            </a:graphic>
          </wp:inline>
        </w:drawing>
      </w:r>
    </w:p>
    <w:p w14:paraId="19F43237" w14:textId="77777777" w:rsidR="004E7848" w:rsidRPr="005B72BD" w:rsidRDefault="004E7848" w:rsidP="004E7848">
      <w:pPr>
        <w:pStyle w:val="Caption"/>
      </w:pPr>
      <w:bookmarkStart w:id="147" w:name="_Ref2452346"/>
      <w:bookmarkStart w:id="148" w:name="_Toc19377362"/>
      <w:r w:rsidRPr="005B72BD">
        <w:t xml:space="preserve">Figure </w:t>
      </w:r>
      <w:fldSimple w:instr=" SEQ Figure \* ARABIC ">
        <w:r>
          <w:rPr>
            <w:noProof/>
          </w:rPr>
          <w:t>26</w:t>
        </w:r>
      </w:fldSimple>
      <w:bookmarkEnd w:id="147"/>
      <w:r w:rsidRPr="005B72BD">
        <w:t xml:space="preserve">: Pion efficiency as a function of electron efficiency for the various particle identification methods discussed </w:t>
      </w:r>
      <w:sdt>
        <w:sdtPr>
          <w:id w:val="49283718"/>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48"/>
    </w:p>
    <w:p w14:paraId="228787E3" w14:textId="7E66A2E4" w:rsidR="000C3BBA" w:rsidRDefault="000C3BBA" w:rsidP="00A02CED">
      <w:pPr>
        <w:rPr>
          <w:lang w:val="en-US" w:eastAsia="en-GB"/>
        </w:rPr>
      </w:pPr>
    </w:p>
    <w:p w14:paraId="5F40058B" w14:textId="77777777" w:rsidR="00A9778C" w:rsidRPr="00A735EA" w:rsidRDefault="00A9778C" w:rsidP="00A9778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rPr>
            </m:ctrlPr>
          </m:radPr>
          <m:deg/>
          <m:e>
            <m:r>
              <w:rPr>
                <w:rFonts w:eastAsia="MS Mincho"/>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Pr="005B72BD">
        <w:t xml:space="preserve">Figure </w:t>
      </w:r>
      <w:r>
        <w:rPr>
          <w:noProof/>
        </w:rPr>
        <w:t>23</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A9778C">
      <w:pPr>
        <w:jc w:val="center"/>
      </w:pPr>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77777777" w:rsidR="00A9778C" w:rsidRPr="005B72BD" w:rsidRDefault="00A9778C" w:rsidP="00A9778C">
      <w:pPr>
        <w:pStyle w:val="Caption"/>
      </w:pPr>
      <w:bookmarkStart w:id="149" w:name="_Ref2346142"/>
      <w:bookmarkStart w:id="150" w:name="_Toc19377359"/>
      <w:r w:rsidRPr="005B72BD">
        <w:t xml:space="preserve">Figure </w:t>
      </w:r>
      <w:fldSimple w:instr=" SEQ Figure \* ARABIC ">
        <w:r>
          <w:rPr>
            <w:noProof/>
          </w:rPr>
          <w:t>23</w:t>
        </w:r>
      </w:fldSimple>
      <w:bookmarkEnd w:id="149"/>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End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50"/>
    </w:p>
    <w:p w14:paraId="62F18782" w14:textId="77777777" w:rsidR="001C3D79" w:rsidRPr="005B72BD" w:rsidRDefault="001C3D79" w:rsidP="001C3D79"/>
    <w:p w14:paraId="428409D3" w14:textId="6BC101B2" w:rsidR="00A9778C" w:rsidRDefault="001C3D79" w:rsidP="001C3D79">
      <w:r w:rsidRPr="005B72BD">
        <w:t xml:space="preserve">A commonly used nonlinear transformation </w:t>
      </w:r>
      <m:oMath>
        <m:r>
          <w:rPr>
            <w:rFonts w:ascii="Cambria Math" w:hAnsi="Cambria Math"/>
          </w:rPr>
          <m:t>ϕ</m:t>
        </m:r>
      </m:oMath>
      <w:r w:rsidRPr="005B72BD">
        <w:t xml:space="preserve">, or activation function, in modern deep learning algorithms is the rectified linear unit (the </w:t>
      </w:r>
      <w:proofErr w:type="spellStart"/>
      <w:r w:rsidRPr="005B72BD">
        <w:t>ReLU</w:t>
      </w:r>
      <w:proofErr w:type="spellEnd"/>
      <w:r w:rsidRPr="005B72BD">
        <w:t xml:space="preserve"> function), which is simply an affine transformation,</w:t>
      </w:r>
      <w:r>
        <w:t xml:space="preserve"> </w:t>
      </w:r>
      <w:r w:rsidRPr="005B72BD">
        <w:t xml:space="preserve">of the form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max</m:t>
        </m:r>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w:t>
      </w:r>
      <w:sdt>
        <w:sdtPr>
          <w:id w:val="1488207009"/>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1C3D79"/>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DA226E"/>
    <w:p w14:paraId="666AB4FA" w14:textId="77777777" w:rsidR="00DA226E" w:rsidRPr="005B72BD" w:rsidRDefault="00DA226E" w:rsidP="00DA226E">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w:t>
      </w:r>
      <w:r w:rsidRPr="005B72BD">
        <w:lastRenderedPageBreak/>
        <w:t xml:space="preserve">redundancy in the training data, where many observations are effectively contributing the same information regarding the gradient of the loss function </w:t>
      </w:r>
      <w:sdt>
        <w:sdtPr>
          <w:id w:val="-171256452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DA226E">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DA226E"/>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DA226E"/>
    <w:p w14:paraId="12BF83A0" w14:textId="77777777" w:rsidR="00DA226E" w:rsidRPr="005B72BD" w:rsidRDefault="00DA226E" w:rsidP="00DA226E">
      <w:r w:rsidRPr="005B72BD">
        <w:t xml:space="preserve">Stochastic gradient descent (SGD) is a commonly used optimization algorithm that makes use of the average gradient of the loss function over a minibatch of training examples as an unbiased estimate of the true gradient; along with a learning rate </w:t>
      </w:r>
      <m:oMath>
        <m:r>
          <w:rPr>
            <w:rFonts w:ascii="Cambria Math" w:hAnsi="Cambria Math"/>
          </w:rPr>
          <m:t>ϵ</m:t>
        </m:r>
      </m:oMath>
      <w:r w:rsidRPr="005B72BD">
        <w:t xml:space="preserve">, which decreases over time to compensate for noise in the gradient introduced by stochasticity of the process. The learning rate at iteration i is denoted a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B72BD">
        <w:t>. The learning rate is often set to decay linearly until iteration τ, i.e.</w:t>
      </w:r>
    </w:p>
    <w:p w14:paraId="58293C5C" w14:textId="77777777" w:rsidR="00DA226E" w:rsidRPr="005B72BD" w:rsidRDefault="00DA226E" w:rsidP="00DA226E"/>
    <w:p w14:paraId="40FD67D8" w14:textId="77777777" w:rsidR="00DA226E" w:rsidRPr="005B72BD" w:rsidRDefault="009772E9" w:rsidP="00DA226E">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r>
                <w:rPr>
                  <w:rFonts w:ascii="Cambria Math" w:hAnsi="Cambria Math"/>
                </w:rPr>
                <m:t>ϵ</m:t>
              </m:r>
            </m:e>
            <m:sub>
              <m:r>
                <m:rPr>
                  <m:sty m:val="p"/>
                </m:rPr>
                <w:rPr>
                  <w:rFonts w:ascii="Cambria Math" w:hAnsi="Cambria Math"/>
                </w:rPr>
                <m:t>0</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τ</m:t>
              </m:r>
            </m:sub>
          </m:sSub>
        </m:oMath>
      </m:oMathPara>
    </w:p>
    <w:p w14:paraId="54859BD0" w14:textId="77777777" w:rsidR="00DA226E" w:rsidRPr="005B72BD" w:rsidRDefault="00DA226E" w:rsidP="00DA226E">
      <w:r w:rsidRPr="005B72BD">
        <w:t xml:space="preserve">wher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τ</m:t>
            </m:r>
          </m:den>
        </m:f>
      </m:oMath>
      <w:r w:rsidRPr="005B72BD">
        <w:t xml:space="preserve">. After iteration </w:t>
      </w:r>
      <m:oMath>
        <m:r>
          <w:rPr>
            <w:rFonts w:ascii="Cambria Math" w:hAnsi="Cambria Math"/>
          </w:rPr>
          <m:t>τ</m:t>
        </m:r>
      </m:oMath>
      <w:r w:rsidRPr="005B72BD">
        <w:t xml:space="preserve">, </w:t>
      </w:r>
      <m:oMath>
        <m:r>
          <w:rPr>
            <w:rFonts w:ascii="Cambria Math" w:hAnsi="Cambria Math"/>
          </w:rPr>
          <m:t>ϵ</m:t>
        </m:r>
      </m:oMath>
      <w:r w:rsidRPr="005B72BD">
        <w:t xml:space="preserve"> is commonly leaved constant </w:t>
      </w:r>
      <w:sdt>
        <w:sdtPr>
          <w:id w:val="2064679066"/>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DA226E"/>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DA226E"/>
    <w:p w14:paraId="48AF4A4B" w14:textId="77777777" w:rsidR="00DA226E" w:rsidRPr="005B72BD" w:rsidRDefault="00DA226E" w:rsidP="00DA226E">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w:rPr>
            <w:rFonts w:ascii="Cambria Math" w:hAnsi="Cambria Math"/>
          </w:rPr>
          <m:t>α</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r w:rsidRPr="005B72BD">
        <w:t xml:space="preserve"> , determines the rate of decay of previous gradients in determining this so-called momentum </w:t>
      </w:r>
      <w:sdt>
        <w:sdtPr>
          <w:id w:val="-111774943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DA226E"/>
    <w:p w14:paraId="39801B84" w14:textId="77777777" w:rsidR="00DA226E" w:rsidRPr="005B72BD" w:rsidRDefault="00DA226E" w:rsidP="00DA226E">
      <w:r w:rsidRPr="005B72BD">
        <w:t>A simplified representation of the SGD algorithm with momentum looks as follows:</w:t>
      </w:r>
    </w:p>
    <w:p w14:paraId="02AC6794" w14:textId="77777777" w:rsidR="00DA226E" w:rsidRPr="005B72BD" w:rsidRDefault="00DA226E" w:rsidP="00DA226E"/>
    <w:p w14:paraId="2B0E5D54" w14:textId="77777777" w:rsidR="00DA226E" w:rsidRPr="005B72BD" w:rsidRDefault="00DA226E" w:rsidP="00DA226E">
      <w:r w:rsidRPr="005B72BD">
        <w:t>Given:</w:t>
      </w:r>
    </w:p>
    <w:p w14:paraId="611F1AB6"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Learning rate </w:t>
      </w:r>
      <m:oMath>
        <m:r>
          <m:rPr>
            <m:sty m:val="bi"/>
          </m:rPr>
          <w:rPr>
            <w:rFonts w:ascii="Cambria Math" w:hAnsi="Cambria Math"/>
          </w:rPr>
          <m:t>ϵ</m:t>
        </m:r>
      </m:oMath>
    </w:p>
    <w:p w14:paraId="015095A2" w14:textId="77777777" w:rsidR="00DA226E" w:rsidRPr="005B72BD" w:rsidRDefault="00DA226E" w:rsidP="00DA226E">
      <w:pPr>
        <w:pStyle w:val="ListParagraph"/>
        <w:numPr>
          <w:ilvl w:val="0"/>
          <w:numId w:val="10"/>
        </w:numPr>
        <w:tabs>
          <w:tab w:val="left" w:pos="851"/>
        </w:tabs>
        <w:spacing w:before="120" w:line="360" w:lineRule="auto"/>
      </w:pPr>
      <w:r w:rsidRPr="005B72BD">
        <w:t>Momentum decay parameter</w:t>
      </w:r>
      <w:r w:rsidRPr="005B72BD">
        <w:rPr>
          <w:b/>
        </w:rPr>
        <w:t xml:space="preserve"> </w:t>
      </w:r>
      <m:oMath>
        <m:r>
          <m:rPr>
            <m:sty m:val="bi"/>
          </m:rPr>
          <w:rPr>
            <w:rFonts w:ascii="Cambria Math" w:hAnsi="Cambria Math"/>
          </w:rPr>
          <m:t>α</m:t>
        </m:r>
      </m:oMath>
    </w:p>
    <w:p w14:paraId="0B890F58"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velocity </w:t>
      </w:r>
      <w:r w:rsidRPr="005B72BD">
        <w:rPr>
          <w:b/>
        </w:rPr>
        <w:t>v</w:t>
      </w:r>
    </w:p>
    <w:p w14:paraId="241E4BE2"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parameter to be updated </w:t>
      </w:r>
      <m:oMath>
        <m:r>
          <m:rPr>
            <m:sty m:val="bi"/>
          </m:rPr>
          <w:rPr>
            <w:rFonts w:ascii="Cambria Math" w:hAnsi="Cambria Math"/>
          </w:rPr>
          <m:t>θ</m:t>
        </m:r>
      </m:oMath>
    </w:p>
    <w:p w14:paraId="3951E2D3" w14:textId="77777777" w:rsidR="00DA226E" w:rsidRPr="005B72BD" w:rsidRDefault="00DA226E" w:rsidP="00DA226E">
      <w:pPr>
        <w:pStyle w:val="ListParagraph"/>
      </w:pPr>
    </w:p>
    <w:p w14:paraId="15777FF3" w14:textId="77777777" w:rsidR="00DA226E" w:rsidRPr="005B72BD" w:rsidRDefault="00DA226E" w:rsidP="00DA226E">
      <w:r w:rsidRPr="005B72BD">
        <w:t>While stopping criteria is unmet, DO:</w:t>
      </w:r>
    </w:p>
    <w:p w14:paraId="24744D6B" w14:textId="77777777" w:rsidR="00DA226E" w:rsidRPr="005B72BD" w:rsidRDefault="00DA226E" w:rsidP="00DA226E">
      <w:pPr>
        <w:pStyle w:val="ListParagraph"/>
        <w:numPr>
          <w:ilvl w:val="0"/>
          <w:numId w:val="11"/>
        </w:numPr>
        <w:tabs>
          <w:tab w:val="left" w:pos="851"/>
        </w:tabs>
        <w:spacing w:before="120" w:line="360" w:lineRule="auto"/>
      </w:pPr>
      <w:r w:rsidRPr="005B72BD">
        <w:t>Sample minibatch of size m from training data</w:t>
      </w:r>
    </w:p>
    <w:p w14:paraId="1CCAC7EE" w14:textId="77777777" w:rsidR="00DA226E" w:rsidRPr="005B72BD" w:rsidRDefault="00DA226E" w:rsidP="00DA226E">
      <w:pPr>
        <w:pStyle w:val="ListParagraph"/>
        <w:numPr>
          <w:ilvl w:val="0"/>
          <w:numId w:val="11"/>
        </w:numPr>
        <w:tabs>
          <w:tab w:val="left" w:pos="851"/>
        </w:tabs>
        <w:spacing w:before="120" w:line="360" w:lineRule="auto"/>
      </w:pPr>
      <w:r w:rsidRPr="005B72BD">
        <w:t>Compute gradient:</w:t>
      </w:r>
    </w:p>
    <w:p w14:paraId="2A64C8EF" w14:textId="77777777" w:rsidR="00DA226E" w:rsidRPr="005B72BD" w:rsidRDefault="00DA226E" w:rsidP="00DA226E">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r>
                <w:rPr>
                  <w:rFonts w:ascii="Cambria Math" w:hAnsi="Cambria Math"/>
                </w:rPr>
                <m:t>θ</m:t>
              </m:r>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d>
                <m:dPr>
                  <m:ctrlPr>
                    <w:rPr>
                      <w:rFonts w:ascii="Cambria Math" w:hAnsi="Cambria Math"/>
                    </w:rPr>
                  </m:ctrlPr>
                </m:dPr>
                <m:e>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m:oMathPara>
    </w:p>
    <w:p w14:paraId="777D39A2" w14:textId="77777777" w:rsidR="00DA226E" w:rsidRPr="005B72BD" w:rsidRDefault="00DA226E" w:rsidP="00DA226E">
      <w:pPr>
        <w:pStyle w:val="ListParagraph"/>
        <w:numPr>
          <w:ilvl w:val="0"/>
          <w:numId w:val="11"/>
        </w:numPr>
        <w:tabs>
          <w:tab w:val="left" w:pos="851"/>
        </w:tabs>
        <w:spacing w:before="120" w:line="360" w:lineRule="auto"/>
      </w:pPr>
      <w:r w:rsidRPr="005B72BD">
        <w:t>Update velocity:</w:t>
      </w:r>
    </w:p>
    <w:p w14:paraId="1A1900A1" w14:textId="77777777" w:rsidR="00DA226E" w:rsidRPr="005B72BD" w:rsidRDefault="00DA226E" w:rsidP="00DA226E">
      <w:pPr>
        <w:pStyle w:val="ListParagraph"/>
        <w:rPr>
          <w:rFonts w:asciiTheme="majorHAnsi" w:hAnsiTheme="majorHAnsi"/>
        </w:rPr>
      </w:pPr>
      <m:oMathPara>
        <m:oMath>
          <m:r>
            <w:rPr>
              <w:rFonts w:ascii="Cambria Math" w:hAnsi="Cambria Math"/>
            </w:rPr>
            <w:lastRenderedPageBreak/>
            <m:t>v</m:t>
          </m:r>
          <m:r>
            <m:rPr>
              <m:sty m:val="p"/>
            </m:rPr>
            <w:rPr>
              <w:rFonts w:ascii="Cambria Math" w:hAnsi="Cambria Math"/>
            </w:rPr>
            <m:t xml:space="preserve"> ← </m:t>
          </m:r>
          <m:r>
            <w:rPr>
              <w:rFonts w:ascii="Cambria Math" w:hAnsi="Cambria Math"/>
            </w:rPr>
            <m:t>αv</m:t>
          </m:r>
          <m:r>
            <m:rPr>
              <m:sty m:val="p"/>
            </m:rPr>
            <w:rPr>
              <w:rFonts w:ascii="Cambria Math" w:hAnsi="Cambria Math"/>
            </w:rPr>
            <m:t>-</m:t>
          </m:r>
          <m:r>
            <w:rPr>
              <w:rFonts w:ascii="Cambria Math" w:hAnsi="Cambria Math"/>
            </w:rPr>
            <m:t>ϵg</m:t>
          </m:r>
        </m:oMath>
      </m:oMathPara>
    </w:p>
    <w:p w14:paraId="4C39CEDE" w14:textId="77777777" w:rsidR="00DA226E" w:rsidRPr="005B72BD" w:rsidRDefault="00DA226E" w:rsidP="00DA226E">
      <w:pPr>
        <w:pStyle w:val="ListParagraph"/>
        <w:numPr>
          <w:ilvl w:val="0"/>
          <w:numId w:val="11"/>
        </w:numPr>
        <w:tabs>
          <w:tab w:val="left" w:pos="851"/>
        </w:tabs>
        <w:spacing w:before="120" w:line="360" w:lineRule="auto"/>
      </w:pPr>
      <w:r w:rsidRPr="005B72BD">
        <w:t xml:space="preserve">Update parameter: </w:t>
      </w:r>
    </w:p>
    <w:p w14:paraId="60C20532"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0E4E343F" w14:textId="77777777" w:rsidR="00DA226E" w:rsidRPr="005B72BD" w:rsidRDefault="00DA226E" w:rsidP="00DA226E"/>
    <w:p w14:paraId="693709A2" w14:textId="77777777" w:rsidR="00DA226E" w:rsidRPr="005B72BD" w:rsidRDefault="00DA226E" w:rsidP="00DA226E">
      <w:r w:rsidRPr="005B72BD">
        <w:t xml:space="preserve">Commonly used values of </w:t>
      </w:r>
      <m:oMath>
        <m:r>
          <w:rPr>
            <w:rFonts w:ascii="Cambria Math" w:hAnsi="Cambria Math"/>
          </w:rPr>
          <m:t>α</m:t>
        </m:r>
      </m:oMath>
      <w:r w:rsidRPr="005B72BD">
        <w:t xml:space="preserve"> are 0.5, 0.9 and 0.99, and similarly to the learning rate, </w:t>
      </w:r>
      <m:oMath>
        <m:r>
          <w:rPr>
            <w:rFonts w:ascii="Cambria Math" w:hAnsi="Cambria Math"/>
          </w:rPr>
          <m:t>α</m:t>
        </m:r>
      </m:oMath>
      <w:r w:rsidRPr="005B72BD">
        <w:t xml:space="preserve"> can also be adapted over time </w:t>
      </w:r>
      <w:sdt>
        <w:sdtPr>
          <w:id w:val="196708692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proofErr w:type="spellStart"/>
      <w:r w:rsidRPr="005B72BD">
        <w:rPr>
          <w:rFonts w:asciiTheme="majorHAnsi" w:hAnsiTheme="majorHAnsi" w:cs="Times New Roman"/>
        </w:rPr>
        <w:t>Nesterov</w:t>
      </w:r>
      <w:proofErr w:type="spellEnd"/>
      <w:r w:rsidRPr="005B72BD">
        <w:rPr>
          <w:rFonts w:asciiTheme="majorHAnsi" w:hAnsiTheme="majorHAnsi" w:cs="Times New Roman"/>
        </w:rPr>
        <w:t xml:space="preserve"> Momentum</w:t>
      </w:r>
    </w:p>
    <w:p w14:paraId="7446CF08" w14:textId="77777777" w:rsidR="00DA226E" w:rsidRPr="005B72BD" w:rsidRDefault="00DA226E" w:rsidP="00DA226E"/>
    <w:p w14:paraId="5B816103" w14:textId="77777777" w:rsidR="00DA226E" w:rsidRPr="005B72BD" w:rsidRDefault="00DA226E" w:rsidP="00DA226E">
      <w:r w:rsidRPr="005B72BD">
        <w:t xml:space="preserve">A momentum variant based on the accelerated gradient method proposed by </w:t>
      </w:r>
      <w:proofErr w:type="spellStart"/>
      <w:r w:rsidRPr="005B72BD">
        <w:t>Nesterov</w:t>
      </w:r>
      <w:proofErr w:type="spellEnd"/>
      <w:r w:rsidRPr="005B72BD">
        <w:t xml:space="preserve">, </w:t>
      </w:r>
      <w:proofErr w:type="spellStart"/>
      <w:r w:rsidRPr="005B72BD">
        <w:t>Nesterov</w:t>
      </w:r>
      <w:proofErr w:type="spellEnd"/>
      <w:r w:rsidRPr="005B72BD">
        <w:t xml:space="preserve"> momentum updates parameters according to the following rules:</w:t>
      </w:r>
    </w:p>
    <w:p w14:paraId="0D739AB7" w14:textId="77777777" w:rsidR="00DA226E" w:rsidRPr="005B72BD" w:rsidRDefault="00DA226E" w:rsidP="00DA226E">
      <w:pPr>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m:t>
              </m:r>
            </m:e>
            <m:sub>
              <m:r>
                <w:rPr>
                  <w:rFonts w:ascii="Cambria Math" w:hAnsi="Cambria Math"/>
                </w:rPr>
                <m:t>θ</m:t>
              </m:r>
            </m:sub>
          </m:sSub>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m</m:t>
                  </m:r>
                </m:den>
              </m:f>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d>
        </m:oMath>
      </m:oMathPara>
    </w:p>
    <w:p w14:paraId="2703242A" w14:textId="77777777" w:rsidR="00DA226E" w:rsidRPr="005B72BD" w:rsidRDefault="00DA226E" w:rsidP="00DA226E"/>
    <w:p w14:paraId="3E8F3640"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17210AAC" w14:textId="77777777" w:rsidR="00DA226E" w:rsidRPr="005B72BD" w:rsidRDefault="00DA226E" w:rsidP="00DA226E"/>
    <w:p w14:paraId="69A31EA8" w14:textId="77777777" w:rsidR="00DA226E" w:rsidRPr="005B72BD" w:rsidRDefault="00DA226E" w:rsidP="00DA226E">
      <w:proofErr w:type="spellStart"/>
      <w:r w:rsidRPr="005B72BD">
        <w:t>Nesterov</w:t>
      </w:r>
      <w:proofErr w:type="spellEnd"/>
      <w:r w:rsidRPr="005B72BD">
        <w:t xml:space="preserve"> momentum differs from standard momentum in that the gradient is evaluated after velocity is applied, whereas in standard momentum, the gradient is evaluated first, before velocity is calculated and applied, as can be seen in the following algorithm for </w:t>
      </w:r>
      <w:proofErr w:type="spellStart"/>
      <w:r w:rsidRPr="005B72BD">
        <w:t>Nesterov</w:t>
      </w:r>
      <w:proofErr w:type="spellEnd"/>
      <w:r w:rsidRPr="005B72BD">
        <w:t xml:space="preserve"> momentum, compared to that for standard momentum shown above </w:t>
      </w:r>
      <w:sdt>
        <w:sdtPr>
          <w:id w:val="-187237372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DA226E"/>
    <w:p w14:paraId="5EFB0316" w14:textId="77777777" w:rsidR="00DA226E" w:rsidRPr="005B72BD" w:rsidRDefault="00DA226E" w:rsidP="00DA226E">
      <w:r w:rsidRPr="005B72BD">
        <w:t>Given:</w:t>
      </w:r>
    </w:p>
    <w:p w14:paraId="5EB23EB4"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Learning rate </w:t>
      </w:r>
      <m:oMath>
        <m:r>
          <m:rPr>
            <m:sty m:val="bi"/>
          </m:rPr>
          <w:rPr>
            <w:rFonts w:ascii="Cambria Math" w:hAnsi="Cambria Math"/>
          </w:rPr>
          <m:t>ϵ</m:t>
        </m:r>
      </m:oMath>
    </w:p>
    <w:p w14:paraId="771C65D1" w14:textId="77777777" w:rsidR="00DA226E" w:rsidRPr="005B72BD" w:rsidRDefault="00DA226E" w:rsidP="00DA226E">
      <w:pPr>
        <w:pStyle w:val="ListParagraph"/>
        <w:numPr>
          <w:ilvl w:val="0"/>
          <w:numId w:val="12"/>
        </w:numPr>
        <w:tabs>
          <w:tab w:val="left" w:pos="851"/>
        </w:tabs>
        <w:spacing w:before="120" w:line="360" w:lineRule="auto"/>
      </w:pPr>
      <w:r w:rsidRPr="005B72BD">
        <w:t>Momentum decay parameter</w:t>
      </w:r>
      <w:r w:rsidRPr="005B72BD">
        <w:rPr>
          <w:b/>
        </w:rPr>
        <w:t xml:space="preserve"> </w:t>
      </w:r>
      <m:oMath>
        <m:r>
          <m:rPr>
            <m:sty m:val="bi"/>
          </m:rPr>
          <w:rPr>
            <w:rFonts w:ascii="Cambria Math" w:hAnsi="Cambria Math"/>
          </w:rPr>
          <m:t>α</m:t>
        </m:r>
      </m:oMath>
    </w:p>
    <w:p w14:paraId="177AE862"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velocity </w:t>
      </w:r>
      <w:r w:rsidRPr="005B72BD">
        <w:rPr>
          <w:b/>
        </w:rPr>
        <w:t>v</w:t>
      </w:r>
    </w:p>
    <w:p w14:paraId="6131A8FA"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parameter to be updated </w:t>
      </w:r>
      <m:oMath>
        <m:r>
          <m:rPr>
            <m:sty m:val="bi"/>
          </m:rPr>
          <w:rPr>
            <w:rFonts w:ascii="Cambria Math" w:hAnsi="Cambria Math"/>
          </w:rPr>
          <m:t>θ</m:t>
        </m:r>
      </m:oMath>
    </w:p>
    <w:p w14:paraId="492C738F" w14:textId="77777777" w:rsidR="00DA226E" w:rsidRPr="005B72BD" w:rsidRDefault="00DA226E" w:rsidP="00DA226E"/>
    <w:p w14:paraId="495A0EA3" w14:textId="77777777" w:rsidR="00DA226E" w:rsidRPr="005B72BD" w:rsidRDefault="00DA226E" w:rsidP="00DA226E">
      <w:r w:rsidRPr="005B72BD">
        <w:t>While stopping criteria is unmet, DO:</w:t>
      </w:r>
    </w:p>
    <w:p w14:paraId="1EF06D51" w14:textId="77777777" w:rsidR="00DA226E" w:rsidRPr="005B72BD" w:rsidRDefault="00DA226E" w:rsidP="00DA226E">
      <w:pPr>
        <w:pStyle w:val="ListParagraph"/>
        <w:numPr>
          <w:ilvl w:val="0"/>
          <w:numId w:val="13"/>
        </w:numPr>
        <w:tabs>
          <w:tab w:val="left" w:pos="851"/>
        </w:tabs>
        <w:spacing w:before="120" w:line="360" w:lineRule="auto"/>
      </w:pPr>
      <w:r w:rsidRPr="005B72BD">
        <w:t>Sample minibatch of size m from training data</w:t>
      </w:r>
    </w:p>
    <w:p w14:paraId="089E77B3" w14:textId="77777777" w:rsidR="00DA226E" w:rsidRPr="005B72BD" w:rsidRDefault="00DA226E" w:rsidP="00DA226E">
      <w:pPr>
        <w:pStyle w:val="ListParagraph"/>
        <w:numPr>
          <w:ilvl w:val="0"/>
          <w:numId w:val="13"/>
        </w:numPr>
        <w:tabs>
          <w:tab w:val="left" w:pos="851"/>
        </w:tabs>
        <w:spacing w:before="120" w:line="360" w:lineRule="auto"/>
      </w:pPr>
      <w:r w:rsidRPr="005B72BD">
        <w:t>Apply interim update:</w:t>
      </w:r>
    </w:p>
    <w:p w14:paraId="4262B524" w14:textId="77777777" w:rsidR="00DA226E" w:rsidRPr="005B72BD" w:rsidRDefault="009772E9" w:rsidP="00DA226E">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oMath>
      </m:oMathPara>
    </w:p>
    <w:p w14:paraId="5FCBF8DF" w14:textId="77777777" w:rsidR="00DA226E" w:rsidRPr="005B72BD" w:rsidRDefault="00DA226E" w:rsidP="00DA226E">
      <w:pPr>
        <w:pStyle w:val="ListParagraph"/>
        <w:numPr>
          <w:ilvl w:val="0"/>
          <w:numId w:val="13"/>
        </w:numPr>
        <w:tabs>
          <w:tab w:val="left" w:pos="851"/>
        </w:tabs>
        <w:spacing w:before="120" w:line="360" w:lineRule="auto"/>
      </w:pPr>
      <w:r w:rsidRPr="005B72BD">
        <w:t>Compute interim gradient:</w:t>
      </w:r>
    </w:p>
    <w:p w14:paraId="2F177833" w14:textId="77777777" w:rsidR="00DA226E" w:rsidRPr="005B72BD" w:rsidRDefault="00DA226E" w:rsidP="00DA226E">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acc>
                <m:accPr>
                  <m:chr m:val="̃"/>
                  <m:ctrlPr>
                    <w:rPr>
                      <w:rFonts w:ascii="Cambria Math" w:hAnsi="Cambria Math"/>
                    </w:rPr>
                  </m:ctrlPr>
                </m:accPr>
                <m:e>
                  <m:r>
                    <w:rPr>
                      <w:rFonts w:ascii="Cambria Math" w:hAnsi="Cambria Math"/>
                    </w:rPr>
                    <m:t>θ</m:t>
                  </m:r>
                </m:e>
              </m:acc>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nary>
        </m:oMath>
      </m:oMathPara>
    </w:p>
    <w:p w14:paraId="326B19AA" w14:textId="77777777" w:rsidR="00DA226E" w:rsidRPr="005B72BD" w:rsidRDefault="00DA226E" w:rsidP="00DA226E">
      <w:pPr>
        <w:pStyle w:val="ListParagraph"/>
        <w:numPr>
          <w:ilvl w:val="0"/>
          <w:numId w:val="13"/>
        </w:numPr>
        <w:tabs>
          <w:tab w:val="left" w:pos="851"/>
        </w:tabs>
        <w:spacing w:before="120" w:line="360" w:lineRule="auto"/>
      </w:pPr>
      <w:r w:rsidRPr="005B72BD">
        <w:t>Update velocity:</w:t>
      </w:r>
    </w:p>
    <w:p w14:paraId="51C46021" w14:textId="77777777" w:rsidR="00DA226E" w:rsidRPr="005B72BD" w:rsidRDefault="00DA226E" w:rsidP="00DA226E">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m:t>
          </m:r>
          <m:r>
            <w:rPr>
              <w:rFonts w:ascii="Cambria Math" w:hAnsi="Cambria Math"/>
            </w:rPr>
            <m:t>αv</m:t>
          </m:r>
          <m:r>
            <m:rPr>
              <m:sty m:val="p"/>
            </m:rPr>
            <w:rPr>
              <w:rFonts w:ascii="Cambria Math" w:hAnsi="Cambria Math"/>
            </w:rPr>
            <m:t>-</m:t>
          </m:r>
          <m:r>
            <w:rPr>
              <w:rFonts w:ascii="Cambria Math" w:hAnsi="Cambria Math"/>
            </w:rPr>
            <m:t>ϵg</m:t>
          </m:r>
        </m:oMath>
      </m:oMathPara>
    </w:p>
    <w:p w14:paraId="75A8B5DD" w14:textId="77777777" w:rsidR="00DA226E" w:rsidRPr="005B72BD" w:rsidRDefault="00DA226E" w:rsidP="00DA226E">
      <w:pPr>
        <w:pStyle w:val="ListParagraph"/>
        <w:numPr>
          <w:ilvl w:val="0"/>
          <w:numId w:val="13"/>
        </w:numPr>
        <w:tabs>
          <w:tab w:val="left" w:pos="851"/>
        </w:tabs>
        <w:spacing w:before="120" w:line="360" w:lineRule="auto"/>
      </w:pPr>
      <w:r w:rsidRPr="005B72BD">
        <w:t>Update parameter:</w:t>
      </w:r>
    </w:p>
    <w:p w14:paraId="6455E45B"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v</m:t>
          </m:r>
        </m:oMath>
      </m:oMathPara>
    </w:p>
    <w:p w14:paraId="4E2667AD" w14:textId="77777777" w:rsidR="00DA226E" w:rsidRPr="005B72BD" w:rsidRDefault="00DA226E" w:rsidP="00DA226E"/>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DA226E"/>
    <w:p w14:paraId="2C51BDBC" w14:textId="77777777" w:rsidR="00DA226E" w:rsidRPr="005B72BD" w:rsidRDefault="00DA226E" w:rsidP="00DA226E">
      <w:r w:rsidRPr="005B72BD">
        <w:lastRenderedPageBreak/>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DA226E"/>
    <w:p w14:paraId="3601357E"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t>AdaGrad</w:t>
      </w:r>
      <w:proofErr w:type="spellEnd"/>
    </w:p>
    <w:p w14:paraId="676DFDA9" w14:textId="77777777" w:rsidR="00DA226E" w:rsidRPr="005B72BD" w:rsidRDefault="00DA226E" w:rsidP="00DA226E"/>
    <w:p w14:paraId="01A922E7" w14:textId="77777777" w:rsidR="00DA226E" w:rsidRPr="005B72BD" w:rsidRDefault="00DA226E" w:rsidP="00DA226E">
      <w:r w:rsidRPr="005B72BD">
        <w:t xml:space="preserve">The </w:t>
      </w:r>
      <w:proofErr w:type="spellStart"/>
      <w:r w:rsidRPr="005B72BD">
        <w:t>AdaGrad</w:t>
      </w:r>
      <w:proofErr w:type="spellEnd"/>
      <w:r w:rsidRPr="005B72BD">
        <w:t xml:space="preserve"> algorithm adapts each one of a model’s parameters by scaling them inversely proportional to the square root of the summed historical square values of their individual gradients. In doing so, </w:t>
      </w:r>
      <w:proofErr w:type="spellStart"/>
      <w:r w:rsidRPr="005B72BD">
        <w:t>AdaGrad</w:t>
      </w:r>
      <w:proofErr w:type="spellEnd"/>
      <w:r w:rsidRPr="005B72BD">
        <w:t xml:space="preserve">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DA226E"/>
    <w:p w14:paraId="08413583"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t>RMSProp</w:t>
      </w:r>
      <w:proofErr w:type="spellEnd"/>
    </w:p>
    <w:p w14:paraId="48AE8881" w14:textId="77777777" w:rsidR="00DA226E" w:rsidRPr="005B72BD" w:rsidRDefault="00DA226E" w:rsidP="00DA226E"/>
    <w:p w14:paraId="6AB79341" w14:textId="77777777" w:rsidR="00DA226E" w:rsidRPr="005B72BD" w:rsidRDefault="00DA226E" w:rsidP="00DA226E">
      <w:proofErr w:type="spellStart"/>
      <w:r w:rsidRPr="005B72BD">
        <w:t>RMSProp</w:t>
      </w:r>
      <w:proofErr w:type="spellEnd"/>
      <w:r w:rsidRPr="005B72BD">
        <w:t xml:space="preserve"> is an adaptation of </w:t>
      </w:r>
      <w:proofErr w:type="spellStart"/>
      <w:r w:rsidRPr="005B72BD">
        <w:t>AdaGrad</w:t>
      </w:r>
      <w:proofErr w:type="spellEnd"/>
      <w:r w:rsidRPr="005B72BD">
        <w:t xml:space="preserve"> that uses an exponentially weighted moving average, therefore not taking into account all historical gradients but in essence forgetting gradients that fall outside of a specified length scale, </w:t>
      </w:r>
      <m:oMath>
        <m:r>
          <w:rPr>
            <w:rFonts w:ascii="Cambria Math" w:hAnsi="Cambria Math"/>
          </w:rPr>
          <m:t>ρ</m:t>
        </m:r>
      </m:oMath>
      <w:r w:rsidRPr="005B72BD">
        <w:t xml:space="preserve"> </w:t>
      </w:r>
      <w:sdt>
        <w:sdtPr>
          <w:id w:val="-174178598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1C3D79">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C4065E">
      <w:r w:rsidRPr="005B72BD">
        <w:t xml:space="preserve">The essential optimization objective in deep learning is to find the optimal set of hyperparameters </w:t>
      </w:r>
      <m:oMath>
        <m:r>
          <w:rPr>
            <w:rFonts w:ascii="Cambria Math" w:hAnsi="Cambria Math"/>
          </w:rPr>
          <m:t>θ</m:t>
        </m:r>
      </m:oMath>
      <w:r w:rsidRPr="005B72BD">
        <w:t xml:space="preserve"> to minimize the objective function </w:t>
      </w: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w:t>
      </w:r>
      <w:sdt>
        <w:sdtPr>
          <w:id w:val="151811801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C4065E">
      <w:r w:rsidRPr="005B72BD">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C4065E">
      <w:r w:rsidRPr="005B72BD">
        <w:t xml:space="preserve">Originating as an acronym for “adaptive moments”, the Adam algorithm is generally touted as an optimization strategy robust to various settings of hyperparameters. Adam combines features of momentum and </w:t>
      </w:r>
      <w:proofErr w:type="spellStart"/>
      <w:r w:rsidRPr="005B72BD">
        <w:t>RMSProp</w:t>
      </w:r>
      <w:proofErr w:type="spellEnd"/>
      <w:r w:rsidRPr="005B72BD">
        <w:t xml:space="preserve">, by using momentum to estimate the first moment of the gradient and by applying bias corrections to both the first and second order moments of the gradient </w:t>
      </w:r>
      <w:sdt>
        <w:sdtPr>
          <w:id w:val="-27324940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1C3D79">
      <w:pPr>
        <w:rPr>
          <w:lang w:val="en-US" w:eastAsia="en-GB"/>
        </w:rPr>
      </w:pPr>
    </w:p>
    <w:p w14:paraId="11BA28C7" w14:textId="77777777" w:rsidR="00C4065E" w:rsidRDefault="00C4065E" w:rsidP="00C4065E">
      <w:r w:rsidRPr="00C60890">
        <w:rPr>
          <w:noProof/>
        </w:rPr>
        <w:lastRenderedPageBreak/>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400040" cy="3332480"/>
                    </a:xfrm>
                    <a:prstGeom prst="rect">
                      <a:avLst/>
                    </a:prstGeom>
                  </pic:spPr>
                </pic:pic>
              </a:graphicData>
            </a:graphic>
          </wp:inline>
        </w:drawing>
      </w:r>
    </w:p>
    <w:p w14:paraId="2DBB0813" w14:textId="77777777" w:rsidR="00C4065E" w:rsidRDefault="00C4065E" w:rsidP="00C4065E">
      <w:pPr>
        <w:pStyle w:val="Caption"/>
      </w:pPr>
      <w:bookmarkStart w:id="151" w:name="_Toc19377353"/>
      <w:r>
        <w:t xml:space="preserve">Figure </w:t>
      </w:r>
      <w:fldSimple w:instr=" SEQ Figure \* ARABIC ">
        <w:r>
          <w:rPr>
            <w:noProof/>
          </w:rPr>
          <w:t>17</w:t>
        </w:r>
      </w:fldSimple>
      <w:r>
        <w:t>: Don't know if I should rather keep this graph, it looks cleaner, there's a weird bump in the 2GeV range when looking at P instead of P_T</w:t>
      </w:r>
      <w:bookmarkEnd w:id="151"/>
    </w:p>
    <w:p w14:paraId="6DAEE924" w14:textId="77777777" w:rsidR="00A70DC6" w:rsidRPr="009120E8" w:rsidRDefault="00A70DC6" w:rsidP="00A70DC6">
      <w:pPr>
        <w:pStyle w:val="Heading3"/>
        <w:rPr>
          <w:rFonts w:asciiTheme="majorHAnsi" w:hAnsiTheme="majorHAnsi" w:cs="Times New Roman"/>
        </w:rPr>
      </w:pPr>
      <w:bookmarkStart w:id="152" w:name="_Toc19377285"/>
      <w:r>
        <w:rPr>
          <w:rFonts w:asciiTheme="majorHAnsi" w:hAnsiTheme="majorHAnsi" w:cs="Times New Roman"/>
        </w:rPr>
        <w:t>Exploratory Data Analysis</w:t>
      </w:r>
      <w:bookmarkEnd w:id="152"/>
    </w:p>
    <w:p w14:paraId="6A330EB3" w14:textId="77777777" w:rsidR="00A70DC6" w:rsidRPr="005B72BD" w:rsidRDefault="00A70DC6" w:rsidP="00A70DC6">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7777777" w:rsidR="00A70DC6" w:rsidRDefault="00A70DC6" w:rsidP="00A70DC6">
      <w:r>
        <w:fldChar w:fldCharType="begin"/>
      </w:r>
      <w:r>
        <w:instrText xml:space="preserve"> REF _Ref18613827 \h </w:instrText>
      </w:r>
      <w:r>
        <w:fldChar w:fldCharType="separate"/>
      </w:r>
      <w:r w:rsidRPr="005B72BD">
        <w:t xml:space="preserve">Figure </w:t>
      </w:r>
      <w:r>
        <w:rPr>
          <w:noProof/>
        </w:rPr>
        <w:t>21</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earlier work done in this area, including chamber gain calibration on a run-by-run basis, as well as pad-by-pad calibration. Since the measurement mechanism employed during data-taking is an </w:t>
      </w:r>
      <w:proofErr w:type="spellStart"/>
      <w:r>
        <w:t>analog</w:t>
      </w:r>
      <w:proofErr w:type="spellEnd"/>
      <w:r>
        <w:t>-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A70DC6"/>
    <w:p w14:paraId="17CCEEA8" w14:textId="77777777" w:rsidR="00A70DC6" w:rsidRPr="001E1E62" w:rsidRDefault="00A70DC6" w:rsidP="00A70DC6">
      <w:r>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A70DC6">
      <w:r w:rsidRPr="005B72BD">
        <w:rPr>
          <w:noProof/>
        </w:rPr>
        <w:lastRenderedPageBreak/>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77777777" w:rsidR="00A70DC6" w:rsidRDefault="00A70DC6" w:rsidP="00A70DC6">
      <w:pPr>
        <w:pStyle w:val="Caption"/>
      </w:pPr>
      <w:bookmarkStart w:id="153" w:name="_Ref18613827"/>
      <w:bookmarkStart w:id="154" w:name="_Toc19377357"/>
      <w:r w:rsidRPr="005B72BD">
        <w:t xml:space="preserve">Figure </w:t>
      </w:r>
      <w:fldSimple w:instr=" SEQ Figure \* ARABIC ">
        <w:r>
          <w:rPr>
            <w:noProof/>
          </w:rPr>
          <w:t>21</w:t>
        </w:r>
      </w:fldSimple>
      <w:bookmarkEnd w:id="153"/>
      <w:r w:rsidRPr="005B72BD">
        <w:t xml:space="preserve">: Mean </w:t>
      </w:r>
      <w:r>
        <w:t>pixel</w:t>
      </w:r>
      <w:r w:rsidRPr="005B72BD">
        <w:t xml:space="preserve"> Values per</w:t>
      </w:r>
      <w:r>
        <w:t xml:space="preserve"> TRD</w:t>
      </w:r>
      <w:r w:rsidRPr="005B72BD">
        <w:t xml:space="preserve"> layer, for all runs</w:t>
      </w:r>
      <w:bookmarkEnd w:id="154"/>
    </w:p>
    <w:p w14:paraId="07532728" w14:textId="77777777" w:rsidR="007D4497" w:rsidRPr="000E21F7" w:rsidRDefault="007D4497" w:rsidP="007D4497">
      <w:pPr>
        <w:pStyle w:val="Heading3"/>
        <w:rPr>
          <w:rFonts w:asciiTheme="majorHAnsi" w:hAnsiTheme="majorHAnsi" w:cs="Times New Roman"/>
        </w:rPr>
      </w:pPr>
      <w:bookmarkStart w:id="155" w:name="_Toc19377293"/>
      <w:r w:rsidRPr="005B72BD">
        <w:rPr>
          <w:rFonts w:asciiTheme="majorHAnsi" w:hAnsiTheme="majorHAnsi" w:cs="Times New Roman"/>
        </w:rPr>
        <w:t>The Convolution Function</w:t>
      </w:r>
      <w:bookmarkEnd w:id="155"/>
    </w:p>
    <w:p w14:paraId="1C11E481" w14:textId="77777777" w:rsidR="007D4497" w:rsidRPr="005B72BD" w:rsidRDefault="007D4497" w:rsidP="007D4497">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577DA76" w14:textId="77777777" w:rsidR="007D4497" w:rsidRPr="005B72BD" w:rsidRDefault="007D4497" w:rsidP="007D4497"/>
    <w:p w14:paraId="1204EA83" w14:textId="77777777" w:rsidR="007D4497" w:rsidRPr="00077D1A" w:rsidRDefault="007D4497" w:rsidP="007D4497">
      <w:pPr>
        <w:pStyle w:val="Heading4"/>
        <w:numPr>
          <w:ilvl w:val="3"/>
          <w:numId w:val="3"/>
        </w:numPr>
      </w:pPr>
      <w:r w:rsidRPr="00077D1A">
        <w:t>The Convolution Operation</w:t>
      </w:r>
    </w:p>
    <w:p w14:paraId="61A570FD" w14:textId="77777777" w:rsidR="007D4497" w:rsidRPr="005B72BD" w:rsidRDefault="007D4497" w:rsidP="007D4497"/>
    <w:p w14:paraId="22EC8C1A" w14:textId="77777777" w:rsidR="007D4497" w:rsidRPr="000E21F7" w:rsidRDefault="007D4497" w:rsidP="007D4497">
      <w:r w:rsidRPr="005B72BD">
        <w:t xml:space="preserve">Given an element of a 3-D input tensor </w:t>
      </w:r>
      <m:oMath>
        <m:sSub>
          <m:sSubPr>
            <m:ctrlPr>
              <w:rPr>
                <w:rFonts w:ascii="Cambria Math" w:hAnsi="Cambria Math"/>
                <w:b/>
              </w:rPr>
            </m:ctrlPr>
          </m:sSubPr>
          <m:e>
            <m:r>
              <m:rPr>
                <m:sty m:val="bi"/>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rPr>
          <w:b/>
        </w:rPr>
        <w:t xml:space="preserve"> </w:t>
      </w:r>
      <w:r w:rsidRPr="005B72BD">
        <w:t xml:space="preserve">i.e. a value in the </w:t>
      </w:r>
      <w:proofErr w:type="spellStart"/>
      <w:r w:rsidRPr="005B72BD">
        <w:t>i</w:t>
      </w:r>
      <w:r w:rsidRPr="005B72BD">
        <w:rPr>
          <w:vertAlign w:val="superscript"/>
        </w:rPr>
        <w:t>th</w:t>
      </w:r>
      <w:proofErr w:type="spellEnd"/>
      <w:r w:rsidRPr="005B72BD">
        <w:t xml:space="preserve"> channel, </w:t>
      </w:r>
      <w:proofErr w:type="spellStart"/>
      <w:r w:rsidRPr="005B72BD">
        <w:t>j</w:t>
      </w:r>
      <w:r w:rsidRPr="005B72BD">
        <w:rPr>
          <w:vertAlign w:val="superscript"/>
        </w:rPr>
        <w:t>th</w:t>
      </w:r>
      <w:proofErr w:type="spellEnd"/>
      <w:r w:rsidRPr="005B72BD">
        <w:t xml:space="preserve"> row and k</w:t>
      </w:r>
      <w:r w:rsidRPr="005B72BD">
        <w:rPr>
          <w:vertAlign w:val="superscript"/>
        </w:rPr>
        <w:t>th</w:t>
      </w:r>
      <w:r w:rsidRPr="005B72BD">
        <w:t xml:space="preserve"> column of a single training observation </w:t>
      </w:r>
      <m:oMath>
        <m:r>
          <m:rPr>
            <m:sty m:val="bi"/>
          </m:rPr>
          <w:rPr>
            <w:rFonts w:ascii="Cambria Math" w:hAnsi="Cambria Math"/>
          </w: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rFonts w:ascii="Cambria Math" w:hAnsi="Cambria Math"/>
                <w:b/>
              </w:rPr>
            </m:ctrlPr>
          </m:sSubPr>
          <m:e>
            <m:r>
              <m:rPr>
                <m:sty m:val="bi"/>
              </m:rP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t xml:space="preserve">, then </w:t>
      </w:r>
      <m:oMath>
        <m:sSub>
          <m:sSubPr>
            <m:ctrlPr>
              <w:rPr>
                <w:rFonts w:ascii="Cambria Math" w:hAnsi="Cambria Math"/>
              </w:rPr>
            </m:ctrlPr>
          </m:sSubPr>
          <m:e>
            <m:r>
              <m:rPr>
                <m:sty m:val="bi"/>
              </m:rP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rsidRPr="005B72BD">
        <w:t xml:space="preserve"> represents the strength of the connection between an element in channel i of the output tensor (</w:t>
      </w:r>
      <m:oMath>
        <m:sSub>
          <m:sSubPr>
            <m:ctrlPr>
              <w:rPr>
                <w:rFonts w:ascii="Cambria Math" w:hAnsi="Cambria Math"/>
              </w:rPr>
            </m:ctrlPr>
          </m:sSubPr>
          <m:e>
            <m:r>
              <m:rPr>
                <m:sty m:val="bi"/>
              </m:rPr>
              <w:rPr>
                <w:rFonts w:ascii="Cambria Math" w:hAnsi="Cambria Math"/>
              </w:rPr>
              <m:t>Z</m:t>
            </m:r>
          </m:e>
          <m:sub>
            <m:r>
              <w:rPr>
                <w:rFonts w:ascii="Cambria Math" w:hAnsi="Cambria Math"/>
              </w:rPr>
              <m:t>i</m:t>
            </m:r>
            <m:r>
              <m:rPr>
                <m:sty m:val="p"/>
              </m:rPr>
              <w:rPr>
                <w:rFonts w:ascii="Cambria Math" w:hAnsi="Cambria Math"/>
              </w:rPr>
              <m:t>,  .,.</m:t>
            </m:r>
          </m:sub>
        </m:sSub>
      </m:oMath>
      <w:r w:rsidRPr="005B72BD">
        <w:t>) and an element in channel j of the input tensor (</w:t>
      </w:r>
      <m:oMath>
        <m:sSub>
          <m:sSubPr>
            <m:ctrlPr>
              <w:rPr>
                <w:rFonts w:ascii="Cambria Math" w:hAnsi="Cambria Math"/>
              </w:rPr>
            </m:ctrlPr>
          </m:sSubPr>
          <m:e>
            <m:r>
              <m:rPr>
                <m:sty m:val="bi"/>
              </m:rPr>
              <w:rPr>
                <w:rFonts w:ascii="Cambria Math" w:hAnsi="Cambria Math"/>
              </w:rPr>
              <m:t>V</m:t>
            </m:r>
          </m:e>
          <m:sub>
            <m:r>
              <w:rPr>
                <w:rFonts w:ascii="Cambria Math" w:hAnsi="Cambria Math"/>
              </w:rPr>
              <m:t>j</m:t>
            </m:r>
            <m:r>
              <m:rPr>
                <m:sty m:val="p"/>
              </m:rPr>
              <w:rPr>
                <w:rFonts w:ascii="Cambria Math" w:hAnsi="Cambria Math"/>
              </w:rPr>
              <m:t>,.,.</m:t>
            </m:r>
          </m:sub>
        </m:sSub>
      </m:oMath>
      <w:r w:rsidRPr="005B72BD">
        <w:t xml:space="preserve">), offset by k rows and l columns between the input and output element. Thus </w:t>
      </w:r>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oMath>
      <w:r w:rsidRPr="005B72BD">
        <w:rPr>
          <w:b/>
        </w:rPr>
        <w:t xml:space="preserve"> </w:t>
      </w:r>
      <w:r w:rsidRPr="005B72BD">
        <w:t>is calculated as follows:</w:t>
      </w:r>
    </w:p>
    <w:p w14:paraId="67C79464" w14:textId="77777777" w:rsidR="007D4497" w:rsidRPr="005B72BD" w:rsidRDefault="009772E9" w:rsidP="007D4497">
      <w:pPr>
        <w:rPr>
          <w:rFonts w:asciiTheme="majorHAnsi" w:hAnsiTheme="majorHAnsi"/>
          <w:vertAlign w:val="subscript"/>
        </w:rPr>
      </w:pPr>
      <m:oMathPara>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r>
            <m:rPr>
              <m:sty m:val="p"/>
            </m:rPr>
            <w:rPr>
              <w:rFonts w:ascii="Cambria Math" w:hAnsi="Cambria Math"/>
              <w:vertAlign w:val="subscript"/>
            </w:rPr>
            <m:t xml:space="preserve">= </m:t>
          </m:r>
          <m:nary>
            <m:naryPr>
              <m:chr m:val="∑"/>
              <m:limLoc m:val="undOvr"/>
              <m:supHide m:val="1"/>
              <m:ctrlPr>
                <w:rPr>
                  <w:rFonts w:ascii="Cambria Math" w:hAnsi="Cambria Math"/>
                  <w:vertAlign w:val="subscript"/>
                </w:rPr>
              </m:ctrlPr>
            </m:naryPr>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up/>
            <m:e>
              <m:sSub>
                <m:sSubPr>
                  <m:ctrlPr>
                    <w:rPr>
                      <w:rFonts w:ascii="Cambria Math" w:hAnsi="Cambria Math"/>
                      <w:vertAlign w:val="subscript"/>
                    </w:rPr>
                  </m:ctrlPr>
                </m:sSubPr>
                <m:e>
                  <m:r>
                    <m:rPr>
                      <m:sty m:val="bi"/>
                    </m:rPr>
                    <w:rPr>
                      <w:rFonts w:ascii="Cambria Math" w:hAnsi="Cambria Math"/>
                      <w:vertAlign w:val="subscript"/>
                    </w:rPr>
                    <m:t>V</m:t>
                  </m:r>
                </m:e>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r>
                    <w:rPr>
                      <w:rFonts w:ascii="Cambria Math" w:hAnsi="Cambria Math"/>
                      <w:vertAlign w:val="subscript"/>
                    </w:rPr>
                    <m:t>n</m:t>
                  </m:r>
                  <m:r>
                    <m:rPr>
                      <m:sty m:val="p"/>
                    </m:rPr>
                    <w:rPr>
                      <w:rFonts w:ascii="Cambria Math" w:hAnsi="Cambria Math"/>
                      <w:vertAlign w:val="subscript"/>
                    </w:rPr>
                    <m:t>-1</m:t>
                  </m:r>
                </m:sub>
              </m:sSub>
              <m:sSub>
                <m:sSubPr>
                  <m:ctrlPr>
                    <w:rPr>
                      <w:rFonts w:ascii="Cambria Math" w:hAnsi="Cambria Math"/>
                      <w:vertAlign w:val="subscript"/>
                    </w:rPr>
                  </m:ctrlPr>
                </m:sSubPr>
                <m:e>
                  <m:r>
                    <m:rPr>
                      <m:sty m:val="bi"/>
                    </m:rPr>
                    <w:rPr>
                      <w:rFonts w:ascii="Cambria Math" w:hAnsi="Cambria Math"/>
                      <w:vertAlign w:val="subscript"/>
                    </w:rPr>
                    <m:t>K</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Sub>
            </m:e>
          </m:nary>
        </m:oMath>
      </m:oMathPara>
    </w:p>
    <w:p w14:paraId="6E949D16" w14:textId="77777777" w:rsidR="007D4497" w:rsidRPr="005B72BD" w:rsidRDefault="007D4497" w:rsidP="007D4497"/>
    <w:p w14:paraId="565B5040" w14:textId="77777777" w:rsidR="007D4497" w:rsidRPr="005B72BD" w:rsidRDefault="007D4497" w:rsidP="007D4497">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ED92A12" w14:textId="17B29F18" w:rsidR="00C4065E" w:rsidRDefault="00C4065E" w:rsidP="001C3D79">
      <w:pPr>
        <w:rPr>
          <w:lang w:val="en-US" w:eastAsia="en-GB"/>
        </w:rPr>
      </w:pPr>
    </w:p>
    <w:p w14:paraId="1A7DCE5C" w14:textId="77777777" w:rsidR="002843B5" w:rsidRPr="005B72BD" w:rsidRDefault="002843B5" w:rsidP="002843B5">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Pr="005B72BD">
        <w:t xml:space="preserve">Figure </w:t>
      </w:r>
      <w:r>
        <w:rPr>
          <w:noProof/>
        </w:rPr>
        <w:t>29</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7626AF3" w14:textId="77777777" w:rsidR="002843B5" w:rsidRPr="005B72BD" w:rsidRDefault="002843B5" w:rsidP="002843B5">
      <w:r w:rsidRPr="005B72BD">
        <w:rPr>
          <w:noProof/>
        </w:rPr>
        <w:lastRenderedPageBreak/>
        <w:drawing>
          <wp:inline distT="0" distB="0" distL="0" distR="0" wp14:anchorId="6A1F1B2E" wp14:editId="466293EB">
            <wp:extent cx="4356739" cy="27704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360092" cy="2772627"/>
                    </a:xfrm>
                    <a:prstGeom prst="rect">
                      <a:avLst/>
                    </a:prstGeom>
                  </pic:spPr>
                </pic:pic>
              </a:graphicData>
            </a:graphic>
          </wp:inline>
        </w:drawing>
      </w:r>
    </w:p>
    <w:p w14:paraId="45ADC9B7" w14:textId="77777777" w:rsidR="002843B5" w:rsidRPr="005B72BD" w:rsidRDefault="002843B5" w:rsidP="002843B5">
      <w:pPr>
        <w:pStyle w:val="Caption"/>
      </w:pPr>
    </w:p>
    <w:p w14:paraId="3720385D" w14:textId="77777777" w:rsidR="002843B5" w:rsidRPr="005B72BD" w:rsidRDefault="002843B5" w:rsidP="002843B5">
      <w:pPr>
        <w:pStyle w:val="Caption"/>
        <w:rPr>
          <w:noProof/>
        </w:rPr>
      </w:pPr>
      <w:bookmarkStart w:id="156" w:name="_Ref3036196"/>
      <w:bookmarkStart w:id="157" w:name="_Toc19377365"/>
      <w:r w:rsidRPr="005B72BD">
        <w:t xml:space="preserve">Figure </w:t>
      </w:r>
      <w:fldSimple w:instr=" SEQ Figure \* ARABIC ">
        <w:r>
          <w:rPr>
            <w:noProof/>
          </w:rPr>
          <w:t>29</w:t>
        </w:r>
      </w:fldSimple>
      <w:bookmarkEnd w:id="156"/>
      <w:r w:rsidRPr="005B72BD">
        <w:t>: An illustration of the concept of max pooling, using pool-width of 3 with a stride of one (top panel)</w:t>
      </w:r>
      <w:r w:rsidRPr="005B72BD">
        <w:rPr>
          <w:noProof/>
        </w:rPr>
        <w:t xml:space="preserve"> vs a stride of two (bottom panel) </w:t>
      </w:r>
      <w:sdt>
        <w:sdtPr>
          <w:rPr>
            <w:noProof/>
          </w:rPr>
          <w:id w:val="1434480163"/>
          <w:citation/>
        </w:sdtPr>
        <w:sdtEndPr/>
        <w:sdtContent>
          <w:r w:rsidRPr="005B72BD">
            <w:rPr>
              <w:noProof/>
            </w:rPr>
            <w:fldChar w:fldCharType="begin"/>
          </w:r>
          <w:r w:rsidRPr="005B72BD">
            <w:rPr>
              <w:noProof/>
              <w:lang w:val="en-US"/>
            </w:rPr>
            <w:instrText xml:space="preserve"> CITATION CGV \l 1033 </w:instrText>
          </w:r>
          <w:r w:rsidRPr="005B72BD">
            <w:rPr>
              <w:noProof/>
            </w:rPr>
            <w:fldChar w:fldCharType="separate"/>
          </w:r>
          <w:r w:rsidRPr="00DB29EF">
            <w:rPr>
              <w:noProof/>
              <w:lang w:val="en-US"/>
            </w:rPr>
            <w:t>[36]</w:t>
          </w:r>
          <w:r w:rsidRPr="005B72BD">
            <w:rPr>
              <w:noProof/>
            </w:rPr>
            <w:fldChar w:fldCharType="end"/>
          </w:r>
        </w:sdtContent>
      </w:sdt>
      <w:r w:rsidRPr="005B72BD">
        <w:rPr>
          <w:noProof/>
        </w:rPr>
        <w:t>.</w:t>
      </w:r>
      <w:bookmarkEnd w:id="157"/>
    </w:p>
    <w:p w14:paraId="74B4A560" w14:textId="77777777" w:rsidR="002843B5" w:rsidRDefault="002843B5" w:rsidP="002843B5">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478058" cy="2763506"/>
                    </a:xfrm>
                    <a:prstGeom prst="rect">
                      <a:avLst/>
                    </a:prstGeom>
                  </pic:spPr>
                </pic:pic>
              </a:graphicData>
            </a:graphic>
          </wp:inline>
        </w:drawing>
      </w:r>
    </w:p>
    <w:p w14:paraId="513946F7" w14:textId="77777777" w:rsidR="002843B5" w:rsidRDefault="002843B5" w:rsidP="002843B5">
      <w:pPr>
        <w:pStyle w:val="Caption"/>
      </w:pPr>
      <w:bookmarkStart w:id="158" w:name="_Toc19377404"/>
      <w:r>
        <w:t xml:space="preserve">Figure </w:t>
      </w:r>
      <w:fldSimple w:instr=" SEQ Figure \* ARABIC ">
        <w:r>
          <w:rPr>
            <w:noProof/>
          </w:rPr>
          <w:t>68</w:t>
        </w:r>
      </w:fldSimple>
      <w:r>
        <w:t>: 3D Histograms of Four Randomly Sampled Geant4 Pion Tracklets</w:t>
      </w:r>
      <w:bookmarkEnd w:id="158"/>
    </w:p>
    <w:p w14:paraId="1D644B92" w14:textId="77777777" w:rsidR="002843B5" w:rsidRDefault="002843B5" w:rsidP="002843B5"/>
    <w:p w14:paraId="2BB3F1B6" w14:textId="77777777" w:rsidR="002843B5" w:rsidRDefault="002843B5" w:rsidP="002843B5">
      <w:r w:rsidRPr="007F11CC">
        <w:rPr>
          <w:noProof/>
        </w:rPr>
        <w:lastRenderedPageBreak/>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332480"/>
                    </a:xfrm>
                    <a:prstGeom prst="rect">
                      <a:avLst/>
                    </a:prstGeom>
                  </pic:spPr>
                </pic:pic>
              </a:graphicData>
            </a:graphic>
          </wp:inline>
        </w:drawing>
      </w:r>
    </w:p>
    <w:p w14:paraId="314CAC82" w14:textId="77777777" w:rsidR="002843B5" w:rsidRPr="00502233" w:rsidRDefault="002843B5" w:rsidP="002843B5">
      <w:pPr>
        <w:pStyle w:val="Caption"/>
      </w:pPr>
      <w:bookmarkStart w:id="159" w:name="_Toc19377405"/>
      <w:r>
        <w:t xml:space="preserve">Figure </w:t>
      </w:r>
      <w:fldSimple w:instr=" SEQ Figure \* ARABIC ">
        <w:r>
          <w:rPr>
            <w:noProof/>
          </w:rPr>
          <w:t>69</w:t>
        </w:r>
      </w:fldSimple>
      <w:r>
        <w:t>: 3D Histograms of Four Randomly Sampled Real Pion Tracklets</w:t>
      </w:r>
      <w:bookmarkEnd w:id="159"/>
    </w:p>
    <w:p w14:paraId="749A9D1E" w14:textId="77777777" w:rsidR="003153C7" w:rsidRPr="005B72BD" w:rsidRDefault="003153C7" w:rsidP="003153C7">
      <w:r w:rsidRPr="005B72BD">
        <w:t>Towards developing a prototype for event simulation, the following models were built:</w:t>
      </w:r>
    </w:p>
    <w:p w14:paraId="6A8A7032" w14:textId="77777777" w:rsidR="003153C7" w:rsidRPr="005B72BD" w:rsidRDefault="003153C7" w:rsidP="003153C7"/>
    <w:p w14:paraId="5BFF285F" w14:textId="77777777" w:rsidR="003153C7" w:rsidRPr="005B72BD" w:rsidRDefault="003153C7" w:rsidP="003153C7">
      <w:pPr>
        <w:pStyle w:val="ListParagraph"/>
        <w:numPr>
          <w:ilvl w:val="0"/>
          <w:numId w:val="19"/>
        </w:numPr>
        <w:tabs>
          <w:tab w:val="left" w:pos="851"/>
        </w:tabs>
        <w:spacing w:before="120" w:line="360" w:lineRule="auto"/>
      </w:pPr>
      <w:r w:rsidRPr="005B72BD">
        <w:t>Autoencoders</w:t>
      </w:r>
    </w:p>
    <w:p w14:paraId="66BCA82A" w14:textId="77777777" w:rsidR="003153C7" w:rsidRPr="005B72BD" w:rsidRDefault="003153C7" w:rsidP="003153C7">
      <w:pPr>
        <w:pStyle w:val="ListParagraph"/>
        <w:numPr>
          <w:ilvl w:val="0"/>
          <w:numId w:val="19"/>
        </w:numPr>
        <w:tabs>
          <w:tab w:val="left" w:pos="851"/>
        </w:tabs>
        <w:spacing w:before="120" w:line="360" w:lineRule="auto"/>
      </w:pPr>
      <w:r w:rsidRPr="005B72BD">
        <w:t>Variational Autoencoders</w:t>
      </w:r>
    </w:p>
    <w:p w14:paraId="6E8C436C" w14:textId="77777777" w:rsidR="003153C7" w:rsidRPr="005B72BD" w:rsidRDefault="003153C7" w:rsidP="003153C7">
      <w:pPr>
        <w:pStyle w:val="ListParagraph"/>
        <w:numPr>
          <w:ilvl w:val="0"/>
          <w:numId w:val="19"/>
        </w:numPr>
        <w:tabs>
          <w:tab w:val="left" w:pos="851"/>
        </w:tabs>
        <w:spacing w:before="120" w:line="360" w:lineRule="auto"/>
      </w:pPr>
      <w:r w:rsidRPr="005B72BD">
        <w:t>Various types of Generative Adversarial Networks</w:t>
      </w:r>
    </w:p>
    <w:p w14:paraId="16038338" w14:textId="77777777" w:rsidR="003153C7" w:rsidRPr="005B72BD" w:rsidRDefault="003153C7" w:rsidP="003153C7"/>
    <w:p w14:paraId="1FCDADEC" w14:textId="77777777" w:rsidR="003153C7" w:rsidRPr="005B72BD" w:rsidRDefault="003153C7" w:rsidP="003153C7">
      <w:r w:rsidRPr="005B72BD">
        <w:t>The following repositories contain code used to build and run Deep Generative Models for this project:</w:t>
      </w:r>
    </w:p>
    <w:p w14:paraId="30960184" w14:textId="77777777" w:rsidR="003153C7" w:rsidRPr="005B72BD" w:rsidRDefault="003153C7" w:rsidP="003153C7"/>
    <w:p w14:paraId="05C4E313" w14:textId="77777777" w:rsidR="003153C7" w:rsidRPr="005B72BD" w:rsidRDefault="009772E9" w:rsidP="003153C7">
      <w:hyperlink r:id="rId145" w:history="1">
        <w:r w:rsidR="003153C7" w:rsidRPr="005B72BD">
          <w:rPr>
            <w:rStyle w:val="Hyperlink"/>
            <w:rFonts w:asciiTheme="majorHAnsi" w:hAnsiTheme="majorHAnsi"/>
          </w:rPr>
          <w:t>https://github.com/PsycheShaman/deep-gen</w:t>
        </w:r>
      </w:hyperlink>
    </w:p>
    <w:p w14:paraId="6D47F344" w14:textId="77777777" w:rsidR="003153C7" w:rsidRPr="005B72BD" w:rsidRDefault="003153C7" w:rsidP="003153C7"/>
    <w:p w14:paraId="7C4C6DB6" w14:textId="77777777" w:rsidR="003153C7" w:rsidRDefault="009772E9" w:rsidP="003153C7">
      <w:hyperlink r:id="rId146" w:history="1">
        <w:r w:rsidR="003153C7" w:rsidRPr="005B72BD">
          <w:rPr>
            <w:rStyle w:val="Hyperlink"/>
            <w:rFonts w:asciiTheme="majorHAnsi" w:hAnsiTheme="majorHAnsi"/>
          </w:rPr>
          <w:t>https://github.com/PsycheShaman/Keras-GAN</w:t>
        </w:r>
      </w:hyperlink>
      <w:r w:rsidR="003153C7" w:rsidRPr="005B72BD">
        <w:t xml:space="preserve"> (forked from </w:t>
      </w:r>
      <w:hyperlink r:id="rId147" w:history="1">
        <w:r w:rsidR="003153C7" w:rsidRPr="005B72BD">
          <w:rPr>
            <w:rStyle w:val="Hyperlink"/>
            <w:rFonts w:asciiTheme="majorHAnsi" w:hAnsiTheme="majorHAnsi"/>
          </w:rPr>
          <w:t>https://github.com/eriklindernoren/Keras-GAN</w:t>
        </w:r>
      </w:hyperlink>
      <w:r w:rsidR="003153C7" w:rsidRPr="005B72BD">
        <w:t xml:space="preserve"> and adapted to be able to work with data from this project).</w:t>
      </w:r>
    </w:p>
    <w:p w14:paraId="3A8E1EA1" w14:textId="468EFE3B" w:rsidR="002843B5" w:rsidRDefault="002843B5" w:rsidP="001C3D79">
      <w:pPr>
        <w:rPr>
          <w:lang w:val="en-US" w:eastAsia="en-GB"/>
        </w:rPr>
      </w:pPr>
    </w:p>
    <w:p w14:paraId="212BB608" w14:textId="77777777" w:rsidR="00C70EF9" w:rsidRPr="005B72BD" w:rsidRDefault="00C70EF9" w:rsidP="00C70EF9"/>
    <w:p w14:paraId="24F316BE" w14:textId="77777777" w:rsidR="00C70EF9" w:rsidRPr="005B72BD" w:rsidRDefault="00C70EF9" w:rsidP="00C70EF9">
      <w:r w:rsidRPr="005B72BD">
        <w:t>Below is a quick summary of the various Deep Generative Models used under the broader GAN category; which also shows how adjusting certain parameters lead to different results, illustrated by the accompanying images.</w:t>
      </w:r>
    </w:p>
    <w:p w14:paraId="1CBC3597" w14:textId="77777777" w:rsidR="00C70EF9" w:rsidRPr="00077D1A" w:rsidRDefault="00C70EF9" w:rsidP="00C70EF9">
      <w:pPr>
        <w:pStyle w:val="Heading4"/>
        <w:numPr>
          <w:ilvl w:val="3"/>
          <w:numId w:val="3"/>
        </w:numPr>
      </w:pPr>
      <w:r w:rsidRPr="00077D1A">
        <w:rPr>
          <w:rStyle w:val="Emphasis"/>
          <w:i w:val="0"/>
          <w:iCs/>
        </w:rPr>
        <w:t>Adversarial Autoencoder</w:t>
      </w:r>
    </w:p>
    <w:p w14:paraId="7B60AF07"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1</w:t>
      </w:r>
    </w:p>
    <w:p w14:paraId="4727A331" w14:textId="77777777" w:rsidR="00C70EF9" w:rsidRPr="005B72BD" w:rsidRDefault="00C70EF9" w:rsidP="00C70EF9"/>
    <w:p w14:paraId="56AC6E2F" w14:textId="77777777" w:rsidR="00C70EF9" w:rsidRPr="005B72BD" w:rsidRDefault="00C70EF9" w:rsidP="00C70EF9">
      <w:r w:rsidRPr="005B72BD">
        <w:t>10 Latent dimensions</w:t>
      </w:r>
    </w:p>
    <w:p w14:paraId="300BE3AE" w14:textId="77777777" w:rsidR="00C70EF9" w:rsidRPr="005B72BD" w:rsidRDefault="00C70EF9" w:rsidP="00C70EF9">
      <w:r w:rsidRPr="005B72BD">
        <w:t>Adam optimizer with learning rate = 0.002 and beta1 = 0.5</w:t>
      </w:r>
    </w:p>
    <w:p w14:paraId="532A658C" w14:textId="77777777" w:rsidR="00C70EF9" w:rsidRPr="005B72BD" w:rsidRDefault="00C70EF9" w:rsidP="00C70EF9">
      <w:r w:rsidRPr="005B72BD">
        <w:t>Batch size = 32</w:t>
      </w:r>
    </w:p>
    <w:p w14:paraId="1C8695CF" w14:textId="77777777" w:rsidR="00C70EF9" w:rsidRPr="005B72BD" w:rsidRDefault="00C70EF9" w:rsidP="00C70EF9">
      <w:r w:rsidRPr="005B72BD">
        <w:lastRenderedPageBreak/>
        <w:t xml:space="preserve">Encoder with 2 hidden layers with 512 nodes each, using leaky </w:t>
      </w:r>
      <w:proofErr w:type="spellStart"/>
      <w:r w:rsidRPr="005B72BD">
        <w:t>ReLU</w:t>
      </w:r>
      <w:proofErr w:type="spellEnd"/>
      <w:r w:rsidRPr="005B72BD">
        <w:t xml:space="preserve"> activation</w:t>
      </w:r>
    </w:p>
    <w:p w14:paraId="722DF9E4" w14:textId="77777777" w:rsidR="00C70EF9" w:rsidRPr="005B72BD" w:rsidRDefault="00C70EF9" w:rsidP="00C70EF9">
      <w:r w:rsidRPr="005B72BD">
        <w:t xml:space="preserve">Decoder with 2 hidden layers with 512 nodes each, using leaky </w:t>
      </w:r>
      <w:proofErr w:type="spellStart"/>
      <w:r w:rsidRPr="005B72BD">
        <w:t>ReLU</w:t>
      </w:r>
      <w:proofErr w:type="spellEnd"/>
      <w:r w:rsidRPr="005B72BD">
        <w:t xml:space="preserve"> activation and an output layer with tanh activation</w:t>
      </w:r>
    </w:p>
    <w:p w14:paraId="68D89BE8" w14:textId="77777777" w:rsidR="00C70EF9" w:rsidRPr="005B72BD" w:rsidRDefault="00C70EF9" w:rsidP="00C70EF9">
      <w:r w:rsidRPr="005B72BD">
        <w:t>Discriminator with two hidden layers, with 512 and 256 nodes respectively and sigmoid activation in the single-node output layer</w:t>
      </w:r>
    </w:p>
    <w:p w14:paraId="58E20BB1" w14:textId="77777777" w:rsidR="00C70EF9" w:rsidRPr="005B72BD" w:rsidRDefault="00C70EF9" w:rsidP="00C70EF9"/>
    <w:p w14:paraId="72E75B2A" w14:textId="77777777" w:rsidR="00C70EF9" w:rsidRPr="005B72BD" w:rsidRDefault="00C70EF9" w:rsidP="00C70EF9">
      <w:r w:rsidRPr="005B72BD">
        <w:t>Sample result after 19800 epochs:</w:t>
      </w:r>
    </w:p>
    <w:p w14:paraId="30A1609B" w14:textId="77777777" w:rsidR="00C70EF9" w:rsidRPr="005B72BD" w:rsidRDefault="00C70EF9" w:rsidP="00C70EF9">
      <w:r w:rsidRPr="005B72BD">
        <w:rPr>
          <w:noProof/>
        </w:rPr>
        <w:drawing>
          <wp:inline distT="0" distB="0" distL="0" distR="0" wp14:anchorId="26522B00" wp14:editId="39486BF4">
            <wp:extent cx="4432370" cy="295474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445703" cy="2963628"/>
                    </a:xfrm>
                    <a:prstGeom prst="rect">
                      <a:avLst/>
                    </a:prstGeom>
                    <a:noFill/>
                    <a:ln>
                      <a:noFill/>
                    </a:ln>
                  </pic:spPr>
                </pic:pic>
              </a:graphicData>
            </a:graphic>
          </wp:inline>
        </w:drawing>
      </w:r>
    </w:p>
    <w:p w14:paraId="3A03E803" w14:textId="77777777" w:rsidR="00C70EF9" w:rsidRPr="005B72BD" w:rsidRDefault="00C70EF9" w:rsidP="00C70EF9"/>
    <w:p w14:paraId="42E87C6D"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2</w:t>
      </w:r>
    </w:p>
    <w:p w14:paraId="6BFA4A6C" w14:textId="77777777" w:rsidR="00C70EF9" w:rsidRPr="005B72BD" w:rsidRDefault="00C70EF9" w:rsidP="00C70EF9"/>
    <w:p w14:paraId="7C05EF7E" w14:textId="77777777" w:rsidR="00C70EF9" w:rsidRPr="005B72BD" w:rsidRDefault="00C70EF9" w:rsidP="00C70EF9">
      <w:r w:rsidRPr="005B72BD">
        <w:t>100 Latent dimensions</w:t>
      </w:r>
    </w:p>
    <w:p w14:paraId="0AC1A219" w14:textId="77777777" w:rsidR="00C70EF9" w:rsidRPr="005B72BD" w:rsidRDefault="00C70EF9" w:rsidP="00C70EF9">
      <w:r w:rsidRPr="005B72BD">
        <w:t>Adam optimizer with learning rate = 0.00002 and beta1 = 0.5</w:t>
      </w:r>
    </w:p>
    <w:p w14:paraId="41744D28" w14:textId="77777777" w:rsidR="00C70EF9" w:rsidRPr="005B72BD" w:rsidRDefault="00C70EF9" w:rsidP="00C70EF9">
      <w:r w:rsidRPr="005B72BD">
        <w:t>Batch size = 32</w:t>
      </w:r>
    </w:p>
    <w:p w14:paraId="25C0DA97" w14:textId="77777777" w:rsidR="00C70EF9" w:rsidRPr="005B72BD" w:rsidRDefault="00C70EF9" w:rsidP="00C70EF9">
      <w:r w:rsidRPr="005B72BD">
        <w:t xml:space="preserve">Encoder with 3 hidden layers with 512 nodes each, using leaky </w:t>
      </w:r>
      <w:proofErr w:type="spellStart"/>
      <w:r w:rsidRPr="005B72BD">
        <w:t>ReLU</w:t>
      </w:r>
      <w:proofErr w:type="spellEnd"/>
      <w:r w:rsidRPr="005B72BD">
        <w:t xml:space="preserve"> activation</w:t>
      </w:r>
    </w:p>
    <w:p w14:paraId="728E8B46" w14:textId="77777777" w:rsidR="00C70EF9" w:rsidRPr="005B72BD" w:rsidRDefault="00C70EF9" w:rsidP="00C70EF9">
      <w:r w:rsidRPr="005B72BD">
        <w:t xml:space="preserve">Decoder with 3 hidden layers with 512 nodes each, using leaky </w:t>
      </w:r>
      <w:proofErr w:type="spellStart"/>
      <w:r w:rsidRPr="005B72BD">
        <w:t>ReLU</w:t>
      </w:r>
      <w:proofErr w:type="spellEnd"/>
      <w:r w:rsidRPr="005B72BD">
        <w:t xml:space="preserve"> activation and an output layer with tanh activation</w:t>
      </w:r>
    </w:p>
    <w:p w14:paraId="6181F403" w14:textId="77777777" w:rsidR="00C70EF9" w:rsidRPr="005B72BD" w:rsidRDefault="00C70EF9" w:rsidP="00C70EF9">
      <w:r w:rsidRPr="005B72BD">
        <w:t>Discriminator with two hidden layers, with 512 and 256 nodes respectively and sigmoid activation in the single-node output layer</w:t>
      </w:r>
    </w:p>
    <w:p w14:paraId="517B1365" w14:textId="77777777" w:rsidR="00C70EF9" w:rsidRPr="005B72BD" w:rsidRDefault="00C70EF9" w:rsidP="00C70EF9"/>
    <w:p w14:paraId="79A3F0A4" w14:textId="77777777" w:rsidR="00C70EF9" w:rsidRPr="005B72BD" w:rsidRDefault="00C70EF9" w:rsidP="00C70EF9">
      <w:r w:rsidRPr="005B72BD">
        <w:t>Sample result after 30800 epochs:</w:t>
      </w:r>
    </w:p>
    <w:p w14:paraId="2153B373" w14:textId="77777777" w:rsidR="00C70EF9" w:rsidRPr="005B72BD" w:rsidRDefault="00C70EF9" w:rsidP="00C70EF9"/>
    <w:p w14:paraId="2317FD99" w14:textId="77777777" w:rsidR="00C70EF9" w:rsidRPr="005B72BD" w:rsidRDefault="00C70EF9" w:rsidP="00C70EF9">
      <w:r w:rsidRPr="005B72BD">
        <w:rPr>
          <w:noProof/>
        </w:rPr>
        <w:lastRenderedPageBreak/>
        <w:drawing>
          <wp:inline distT="0" distB="0" distL="0" distR="0" wp14:anchorId="2A623806" wp14:editId="150C037E">
            <wp:extent cx="4585917" cy="3057099"/>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619357" cy="3079391"/>
                    </a:xfrm>
                    <a:prstGeom prst="rect">
                      <a:avLst/>
                    </a:prstGeom>
                    <a:noFill/>
                    <a:ln>
                      <a:noFill/>
                    </a:ln>
                  </pic:spPr>
                </pic:pic>
              </a:graphicData>
            </a:graphic>
          </wp:inline>
        </w:drawing>
      </w:r>
    </w:p>
    <w:p w14:paraId="6A68A09C"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3</w:t>
      </w:r>
    </w:p>
    <w:p w14:paraId="4AE66C32" w14:textId="77777777" w:rsidR="00C70EF9" w:rsidRPr="005B72BD" w:rsidRDefault="00C70EF9" w:rsidP="00C70EF9"/>
    <w:p w14:paraId="04D186BF" w14:textId="77777777" w:rsidR="00C70EF9" w:rsidRPr="005B72BD" w:rsidRDefault="00C70EF9" w:rsidP="00C70EF9">
      <w:r w:rsidRPr="005B72BD">
        <w:t>8 Latent dimensions</w:t>
      </w:r>
    </w:p>
    <w:p w14:paraId="752AF2EC" w14:textId="77777777" w:rsidR="00C70EF9" w:rsidRPr="005B72BD" w:rsidRDefault="00C70EF9" w:rsidP="00C70EF9">
      <w:r w:rsidRPr="005B72BD">
        <w:t>Adam optimizer with learning rate = 0.000002 and beta1 = 0.5</w:t>
      </w:r>
    </w:p>
    <w:p w14:paraId="0BB64804" w14:textId="77777777" w:rsidR="00C70EF9" w:rsidRPr="005B72BD" w:rsidRDefault="00C70EF9" w:rsidP="00C70EF9">
      <w:r w:rsidRPr="005B72BD">
        <w:t>Batch size = 32</w:t>
      </w:r>
    </w:p>
    <w:p w14:paraId="6AF573BA" w14:textId="77777777" w:rsidR="00C70EF9" w:rsidRPr="005B72BD" w:rsidRDefault="00C70EF9" w:rsidP="00C70EF9">
      <w:r w:rsidRPr="005B72BD">
        <w:t xml:space="preserve">Encoder with 7 hidden layers with 1024, 512, 256, 128, 64, 32 and 16 nodes respectively, using leaky </w:t>
      </w:r>
      <w:proofErr w:type="spellStart"/>
      <w:r w:rsidRPr="005B72BD">
        <w:t>ReLU</w:t>
      </w:r>
      <w:proofErr w:type="spellEnd"/>
      <w:r w:rsidRPr="005B72BD">
        <w:t xml:space="preserve"> activation</w:t>
      </w:r>
    </w:p>
    <w:p w14:paraId="6565A233" w14:textId="77777777" w:rsidR="00C70EF9" w:rsidRPr="005B72BD" w:rsidRDefault="00C70EF9" w:rsidP="00C70EF9">
      <w:r w:rsidRPr="005B72BD">
        <w:t xml:space="preserve">Decoder with 4 hidden layers with 128, 256, 512 and 1024 nodes respectively, using leaky </w:t>
      </w:r>
      <w:proofErr w:type="spellStart"/>
      <w:r w:rsidRPr="005B72BD">
        <w:t>ReLU</w:t>
      </w:r>
      <w:proofErr w:type="spellEnd"/>
      <w:r w:rsidRPr="005B72BD">
        <w:t xml:space="preserve"> activation and an output layer with tanh activation</w:t>
      </w:r>
    </w:p>
    <w:p w14:paraId="070C73A5" w14:textId="77777777" w:rsidR="00C70EF9" w:rsidRPr="005B72BD" w:rsidRDefault="00C70EF9" w:rsidP="00C70EF9">
      <w:r w:rsidRPr="005B72BD">
        <w:t>Discriminator with 4 hidden layers, with 1024, 512, 256 and 128 nodes respectively and sigmoid activation in the single-node output layer</w:t>
      </w:r>
    </w:p>
    <w:p w14:paraId="03BD30C0" w14:textId="77777777" w:rsidR="00C70EF9" w:rsidRPr="005B72BD" w:rsidRDefault="00C70EF9" w:rsidP="00C70EF9"/>
    <w:p w14:paraId="0C03E4E2" w14:textId="77777777" w:rsidR="00C70EF9" w:rsidRPr="005B72BD" w:rsidRDefault="00C70EF9" w:rsidP="00C70EF9">
      <w:r w:rsidRPr="005B72BD">
        <w:t>Sample result after 23600 epochs:</w:t>
      </w:r>
    </w:p>
    <w:p w14:paraId="0C706F3F" w14:textId="77777777" w:rsidR="00C70EF9" w:rsidRPr="005B72BD" w:rsidRDefault="00C70EF9" w:rsidP="00C70EF9"/>
    <w:p w14:paraId="50687FC1" w14:textId="77777777" w:rsidR="00C70EF9" w:rsidRPr="005B72BD" w:rsidRDefault="00C70EF9" w:rsidP="00C70EF9">
      <w:r w:rsidRPr="005B72BD">
        <w:rPr>
          <w:noProof/>
        </w:rPr>
        <w:drawing>
          <wp:inline distT="0" distB="0" distL="0" distR="0" wp14:anchorId="08EEACED" wp14:editId="476CC3C2">
            <wp:extent cx="4483552" cy="2988859"/>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513153" cy="3008592"/>
                    </a:xfrm>
                    <a:prstGeom prst="rect">
                      <a:avLst/>
                    </a:prstGeom>
                    <a:noFill/>
                    <a:ln>
                      <a:noFill/>
                    </a:ln>
                  </pic:spPr>
                </pic:pic>
              </a:graphicData>
            </a:graphic>
          </wp:inline>
        </w:drawing>
      </w:r>
    </w:p>
    <w:p w14:paraId="53F9EDF9" w14:textId="77777777" w:rsidR="00C70EF9" w:rsidRPr="005B72BD" w:rsidRDefault="00C70EF9" w:rsidP="00C70EF9"/>
    <w:p w14:paraId="362B41A6"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4</w:t>
      </w:r>
    </w:p>
    <w:p w14:paraId="34824F21" w14:textId="77777777" w:rsidR="00C70EF9" w:rsidRPr="005B72BD" w:rsidRDefault="00C70EF9" w:rsidP="00C70EF9"/>
    <w:p w14:paraId="062265F4" w14:textId="77777777" w:rsidR="00C70EF9" w:rsidRPr="005B72BD" w:rsidRDefault="00C70EF9" w:rsidP="00C70EF9">
      <w:r w:rsidRPr="005B72BD">
        <w:t>12 Latent dimensions</w:t>
      </w:r>
    </w:p>
    <w:p w14:paraId="70AE079F" w14:textId="77777777" w:rsidR="00C70EF9" w:rsidRPr="005B72BD" w:rsidRDefault="00C70EF9" w:rsidP="00C70EF9">
      <w:r w:rsidRPr="005B72BD">
        <w:t>Adam optimizer with learning rate = 0.000002 and beta1 = 0.5</w:t>
      </w:r>
    </w:p>
    <w:p w14:paraId="5F6751A0" w14:textId="77777777" w:rsidR="00C70EF9" w:rsidRPr="005B72BD" w:rsidRDefault="00C70EF9" w:rsidP="00C70EF9">
      <w:r w:rsidRPr="005B72BD">
        <w:t>Batch size = 32</w:t>
      </w:r>
    </w:p>
    <w:p w14:paraId="19B35280" w14:textId="77777777" w:rsidR="00C70EF9" w:rsidRPr="005B72BD" w:rsidRDefault="00C70EF9" w:rsidP="00C70EF9">
      <w:r w:rsidRPr="005B72BD">
        <w:t xml:space="preserve">Encoder with 5 hidden layers with 1024, 512, 512, 128 and 128 nodes respectively, using leaky </w:t>
      </w:r>
      <w:proofErr w:type="spellStart"/>
      <w:r w:rsidRPr="005B72BD">
        <w:t>ReLU</w:t>
      </w:r>
      <w:proofErr w:type="spellEnd"/>
      <w:r w:rsidRPr="005B72BD">
        <w:t xml:space="preserve"> activation</w:t>
      </w:r>
    </w:p>
    <w:p w14:paraId="0F70B725" w14:textId="77777777" w:rsidR="00C70EF9" w:rsidRPr="005B72BD" w:rsidRDefault="00C70EF9" w:rsidP="00C70EF9">
      <w:r w:rsidRPr="005B72BD">
        <w:t xml:space="preserve">Decoder with 4 hidden layers with 256, 256, 512 and 1024 nodes respectively, using leaky </w:t>
      </w:r>
      <w:proofErr w:type="spellStart"/>
      <w:r w:rsidRPr="005B72BD">
        <w:t>ReLU</w:t>
      </w:r>
      <w:proofErr w:type="spellEnd"/>
      <w:r w:rsidRPr="005B72BD">
        <w:t xml:space="preserve"> activation and an output layer with tanh activation</w:t>
      </w:r>
    </w:p>
    <w:p w14:paraId="722EB438" w14:textId="77777777" w:rsidR="00C70EF9" w:rsidRPr="005B72BD" w:rsidRDefault="00C70EF9" w:rsidP="00C70EF9">
      <w:r w:rsidRPr="005B72BD">
        <w:t>Discriminator with 8 hidden layers, with 512 nodes each and sigmoid activation in the single-node output layer</w:t>
      </w:r>
    </w:p>
    <w:p w14:paraId="04C4C7E0" w14:textId="77777777" w:rsidR="00C70EF9" w:rsidRPr="005B72BD" w:rsidRDefault="00C70EF9" w:rsidP="00C70EF9"/>
    <w:p w14:paraId="0C3495D9" w14:textId="77777777" w:rsidR="00C70EF9" w:rsidRPr="005B72BD" w:rsidRDefault="00C70EF9" w:rsidP="00C70EF9">
      <w:r w:rsidRPr="005B72BD">
        <w:t>Sample result after 73200 epochs:</w:t>
      </w:r>
    </w:p>
    <w:p w14:paraId="58656585" w14:textId="77777777" w:rsidR="00C70EF9" w:rsidRPr="005B72BD" w:rsidRDefault="00C70EF9" w:rsidP="00C70EF9"/>
    <w:p w14:paraId="44F4884A" w14:textId="77777777" w:rsidR="00C70EF9" w:rsidRPr="005B72BD" w:rsidRDefault="00C70EF9" w:rsidP="00C70EF9">
      <w:r w:rsidRPr="005B72BD">
        <w:rPr>
          <w:noProof/>
        </w:rPr>
        <w:drawing>
          <wp:inline distT="0" distB="0" distL="0" distR="0" wp14:anchorId="329EC424" wp14:editId="0FD76AAE">
            <wp:extent cx="4534738" cy="3022979"/>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570752" cy="3046987"/>
                    </a:xfrm>
                    <a:prstGeom prst="rect">
                      <a:avLst/>
                    </a:prstGeom>
                    <a:noFill/>
                    <a:ln>
                      <a:noFill/>
                    </a:ln>
                  </pic:spPr>
                </pic:pic>
              </a:graphicData>
            </a:graphic>
          </wp:inline>
        </w:drawing>
      </w:r>
    </w:p>
    <w:p w14:paraId="741D6B14" w14:textId="77777777" w:rsidR="00C70EF9" w:rsidRPr="005B72BD" w:rsidRDefault="00C70EF9" w:rsidP="00C70EF9"/>
    <w:p w14:paraId="27A1C332" w14:textId="77777777" w:rsidR="00C70EF9" w:rsidRPr="005B72BD" w:rsidRDefault="00C70EF9" w:rsidP="00C70EF9"/>
    <w:p w14:paraId="03CA226B" w14:textId="77777777" w:rsidR="00C70EF9" w:rsidRPr="00077D1A" w:rsidRDefault="00C70EF9" w:rsidP="00C70EF9">
      <w:pPr>
        <w:pStyle w:val="Heading4"/>
        <w:numPr>
          <w:ilvl w:val="3"/>
          <w:numId w:val="3"/>
        </w:numPr>
        <w:rPr>
          <w:rStyle w:val="Emphasis"/>
          <w:i w:val="0"/>
          <w:iCs/>
        </w:rPr>
      </w:pPr>
      <w:r w:rsidRPr="00077D1A">
        <w:rPr>
          <w:rStyle w:val="Emphasis"/>
          <w:i w:val="0"/>
          <w:iCs/>
        </w:rPr>
        <w:t>Bidirectional Generative Adversarial Network</w:t>
      </w:r>
    </w:p>
    <w:p w14:paraId="7C9720C2" w14:textId="77777777" w:rsidR="00C70EF9" w:rsidRPr="005B72BD" w:rsidRDefault="00C70EF9" w:rsidP="00C70EF9"/>
    <w:p w14:paraId="4CD0B407" w14:textId="77777777" w:rsidR="00C70EF9" w:rsidRPr="005B72BD" w:rsidRDefault="00C70EF9" w:rsidP="00C70EF9">
      <w:r w:rsidRPr="005B72BD">
        <w:t>100 Latent dimensions</w:t>
      </w:r>
    </w:p>
    <w:p w14:paraId="7D974CA0" w14:textId="77777777" w:rsidR="00C70EF9" w:rsidRPr="005B72BD" w:rsidRDefault="00C70EF9" w:rsidP="00C70EF9">
      <w:r w:rsidRPr="005B72BD">
        <w:t xml:space="preserve">Encoder with 2 hidden layers with 512 units each, using Leaky </w:t>
      </w:r>
      <w:proofErr w:type="spellStart"/>
      <w:r w:rsidRPr="005B72BD">
        <w:t>ReLU</w:t>
      </w:r>
      <w:proofErr w:type="spellEnd"/>
      <w:r w:rsidRPr="005B72BD">
        <w:t xml:space="preserve"> activation and employing Batch Normalization with momentum = 0.8 after each</w:t>
      </w:r>
    </w:p>
    <w:p w14:paraId="30639F65" w14:textId="77777777" w:rsidR="00C70EF9" w:rsidRPr="005B72BD" w:rsidRDefault="00C70EF9" w:rsidP="00C70EF9">
      <w:r w:rsidRPr="005B72BD">
        <w:t>Generator with the same architecture as the encoder, with an additional dense layer of the same dimensions as the number of pixels in an image, with tanh activation</w:t>
      </w:r>
    </w:p>
    <w:p w14:paraId="78E6B689" w14:textId="77777777" w:rsidR="00C70EF9" w:rsidRPr="005B72BD" w:rsidRDefault="00C70EF9" w:rsidP="00C70EF9">
      <w:r w:rsidRPr="005B72BD">
        <w:t xml:space="preserve">Discriminator with 3 hidden layers with 1024 nodes each using leaky </w:t>
      </w:r>
      <w:proofErr w:type="spellStart"/>
      <w:r w:rsidRPr="005B72BD">
        <w:t>relu</w:t>
      </w:r>
      <w:proofErr w:type="spellEnd"/>
      <w:r w:rsidRPr="005B72BD">
        <w:t xml:space="preserve"> activation and a single node output layer with sigmoid activation function</w:t>
      </w:r>
    </w:p>
    <w:p w14:paraId="45F5A599" w14:textId="77777777" w:rsidR="00C70EF9" w:rsidRPr="005B72BD" w:rsidRDefault="00C70EF9" w:rsidP="00C70EF9">
      <w:r w:rsidRPr="005B72BD">
        <w:t>Trained using Adam Optimizer with Learning Rate = 0.0002 and Beta1=0.9 and a batch size of 32</w:t>
      </w:r>
    </w:p>
    <w:p w14:paraId="7BDEB3EC" w14:textId="77777777" w:rsidR="00C70EF9" w:rsidRPr="005B72BD" w:rsidRDefault="00C70EF9" w:rsidP="00C70EF9"/>
    <w:p w14:paraId="29A960AB" w14:textId="77777777" w:rsidR="00C70EF9" w:rsidRPr="005B72BD" w:rsidRDefault="00C70EF9" w:rsidP="00C70EF9">
      <w:r w:rsidRPr="005B72BD">
        <w:t>Example output after 39600 epochs:</w:t>
      </w:r>
    </w:p>
    <w:p w14:paraId="61EE4461" w14:textId="77777777" w:rsidR="00C70EF9" w:rsidRPr="005B72BD" w:rsidRDefault="00C70EF9" w:rsidP="00C70EF9">
      <w:r w:rsidRPr="005B72BD">
        <w:rPr>
          <w:noProof/>
        </w:rPr>
        <w:lastRenderedPageBreak/>
        <w:drawing>
          <wp:inline distT="0" distB="0" distL="0" distR="0" wp14:anchorId="56244145" wp14:editId="47E8C66A">
            <wp:extent cx="4640239" cy="3093311"/>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666569" cy="3110863"/>
                    </a:xfrm>
                    <a:prstGeom prst="rect">
                      <a:avLst/>
                    </a:prstGeom>
                    <a:noFill/>
                    <a:ln>
                      <a:noFill/>
                    </a:ln>
                  </pic:spPr>
                </pic:pic>
              </a:graphicData>
            </a:graphic>
          </wp:inline>
        </w:drawing>
      </w:r>
    </w:p>
    <w:p w14:paraId="0CC2294A" w14:textId="77777777" w:rsidR="00C70EF9" w:rsidRPr="005B72BD" w:rsidRDefault="00C70EF9" w:rsidP="00C70EF9"/>
    <w:p w14:paraId="0FB6AC84"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Deep Convolutional Generative Adversarial Network</w:t>
      </w:r>
    </w:p>
    <w:p w14:paraId="6E04F301" w14:textId="77777777" w:rsidR="00C70EF9" w:rsidRPr="005B72BD" w:rsidRDefault="00C70EF9" w:rsidP="00C70EF9">
      <w:pPr>
        <w:rPr>
          <w:rStyle w:val="Emphasis"/>
          <w:rFonts w:asciiTheme="majorHAnsi" w:hAnsiTheme="majorHAnsi"/>
          <w:i w:val="0"/>
          <w:iCs w:val="0"/>
        </w:rPr>
      </w:pPr>
    </w:p>
    <w:p w14:paraId="4EEB704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393EA0C4"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Generator with Dense layer with 3072 nodes, reshaped to </w:t>
      </w:r>
      <m:oMath>
        <m:r>
          <m:rPr>
            <m:sty m:val="p"/>
          </m:rPr>
          <w:rPr>
            <w:rStyle w:val="Emphasis"/>
            <w:rFonts w:ascii="Cambria Math" w:hAnsi="Cambria Math"/>
          </w:rPr>
          <m:t>4×6×128</m:t>
        </m:r>
      </m:oMath>
      <w:r w:rsidRPr="005B72BD">
        <w:rPr>
          <w:rStyle w:val="Emphasis"/>
          <w:rFonts w:asciiTheme="majorHAnsi" w:hAnsiTheme="majorHAnsi"/>
          <w:iCs w:val="0"/>
        </w:rPr>
        <w:t xml:space="preserve"> with 2D Upsampling, followed by 3 2D convolutional layers, with the first two followed by Batch normalization and 2D Upsampling, using ReLU activation in the first 4 layers and tanh in the final output layer</w:t>
      </w:r>
    </w:p>
    <w:p w14:paraId="32AA64A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Discriminator with 4 2D convolutional layers, with Batch Normalization applied after the second, third and fourth layer and zero-padding after the second layer,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in the hidden layer and sigmoid in the output node.</w:t>
      </w:r>
    </w:p>
    <w:p w14:paraId="4DE4589F" w14:textId="77777777" w:rsidR="00C70EF9" w:rsidRPr="005B72BD" w:rsidRDefault="00C70EF9" w:rsidP="00C70EF9">
      <w:pPr>
        <w:rPr>
          <w:rStyle w:val="Emphasis"/>
          <w:rFonts w:asciiTheme="majorHAnsi" w:hAnsiTheme="majorHAnsi"/>
          <w:i w:val="0"/>
          <w:iCs w:val="0"/>
        </w:rPr>
      </w:pPr>
    </w:p>
    <w:p w14:paraId="4C28B290"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57500 epochs:</w:t>
      </w:r>
    </w:p>
    <w:p w14:paraId="5057203E"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48109BE3" wp14:editId="403922F7">
            <wp:extent cx="4476465" cy="2984134"/>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506037" cy="3003848"/>
                    </a:xfrm>
                    <a:prstGeom prst="rect">
                      <a:avLst/>
                    </a:prstGeom>
                    <a:noFill/>
                    <a:ln>
                      <a:noFill/>
                    </a:ln>
                  </pic:spPr>
                </pic:pic>
              </a:graphicData>
            </a:graphic>
          </wp:inline>
        </w:drawing>
      </w:r>
    </w:p>
    <w:p w14:paraId="397CD3E0" w14:textId="77777777" w:rsidR="00C70EF9" w:rsidRPr="005B72BD" w:rsidRDefault="00C70EF9" w:rsidP="00C70EF9">
      <w:pPr>
        <w:rPr>
          <w:rStyle w:val="Emphasis"/>
          <w:rFonts w:asciiTheme="majorHAnsi" w:hAnsiTheme="majorHAnsi"/>
        </w:rPr>
      </w:pPr>
    </w:p>
    <w:p w14:paraId="04D8FAB1"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Generative Adversarial Network</w:t>
      </w:r>
    </w:p>
    <w:p w14:paraId="13160244" w14:textId="77777777" w:rsidR="00C70EF9" w:rsidRPr="005B72BD" w:rsidRDefault="00C70EF9" w:rsidP="00C70EF9">
      <w:pPr>
        <w:rPr>
          <w:rStyle w:val="Emphasis"/>
          <w:rFonts w:asciiTheme="majorHAnsi" w:hAnsiTheme="majorHAnsi"/>
        </w:rPr>
      </w:pPr>
    </w:p>
    <w:p w14:paraId="4E61936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10602F02"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Two separate Adam Optimizers used for Generator and Discriminator, i.e. with learning rate = 0.00002 and beta1=0.5 for Discriminator and learning rate = 0.00001 and beta1=0.5 for Generator</w:t>
      </w:r>
    </w:p>
    <w:p w14:paraId="54F824B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Generator with 12 hidden layer with 100, 200, 300, 400, 500, 600, 700, 800, 900, 1000, 1100,1200 hidden units,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and a dense output layer of the desired output image dimensions with tanh activation, including Batch Normalization with momentum = 0.8 after each hidden layer</w:t>
      </w:r>
    </w:p>
    <w:p w14:paraId="4EA6254D"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Discriminator with 7 hidden layers with 1024, 1024, 512, 512, 256, 256 and 128 units, respectively,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and a single node output layer using sigmoid activation.</w:t>
      </w:r>
    </w:p>
    <w:p w14:paraId="56F1CF1E" w14:textId="77777777" w:rsidR="00C70EF9" w:rsidRPr="005B72BD" w:rsidRDefault="00C70EF9" w:rsidP="00C70EF9">
      <w:pPr>
        <w:rPr>
          <w:rStyle w:val="Emphasis"/>
          <w:rFonts w:asciiTheme="majorHAnsi" w:hAnsiTheme="majorHAnsi"/>
          <w:i w:val="0"/>
          <w:iCs w:val="0"/>
        </w:rPr>
      </w:pPr>
    </w:p>
    <w:p w14:paraId="15A38B1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6400 epochs:</w:t>
      </w:r>
    </w:p>
    <w:p w14:paraId="3E1AC47F"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6AFF2CDA" wp14:editId="5A68A034">
            <wp:extent cx="4476466" cy="2984135"/>
            <wp:effectExtent l="0" t="0" r="63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504904" cy="3003093"/>
                    </a:xfrm>
                    <a:prstGeom prst="rect">
                      <a:avLst/>
                    </a:prstGeom>
                    <a:noFill/>
                    <a:ln>
                      <a:noFill/>
                    </a:ln>
                  </pic:spPr>
                </pic:pic>
              </a:graphicData>
            </a:graphic>
          </wp:inline>
        </w:drawing>
      </w:r>
    </w:p>
    <w:p w14:paraId="23F11441" w14:textId="77777777" w:rsidR="00C70EF9" w:rsidRPr="005B72BD" w:rsidRDefault="00C70EF9" w:rsidP="00C70EF9">
      <w:pPr>
        <w:rPr>
          <w:rStyle w:val="Emphasis"/>
          <w:rFonts w:asciiTheme="majorHAnsi" w:hAnsiTheme="majorHAnsi"/>
          <w:i w:val="0"/>
          <w:iCs w:val="0"/>
        </w:rPr>
      </w:pPr>
    </w:p>
    <w:p w14:paraId="72A2CC77" w14:textId="77777777" w:rsidR="00C70EF9" w:rsidRPr="005B72BD" w:rsidRDefault="00C70EF9" w:rsidP="00C70EF9">
      <w:pPr>
        <w:rPr>
          <w:rStyle w:val="Emphasis"/>
          <w:rFonts w:asciiTheme="majorHAnsi" w:hAnsiTheme="majorHAnsi"/>
          <w:i w:val="0"/>
          <w:iCs w:val="0"/>
        </w:rPr>
      </w:pPr>
    </w:p>
    <w:p w14:paraId="6A8ADCAD"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Least Squares Generative Adversarial Network</w:t>
      </w:r>
    </w:p>
    <w:p w14:paraId="6C40C4F8" w14:textId="77777777" w:rsidR="00C70EF9" w:rsidRPr="005B72BD" w:rsidRDefault="00C70EF9" w:rsidP="00C70EF9">
      <w:pPr>
        <w:rPr>
          <w:rStyle w:val="Emphasis"/>
          <w:rFonts w:asciiTheme="majorHAnsi" w:hAnsiTheme="majorHAnsi"/>
        </w:rPr>
      </w:pPr>
    </w:p>
    <w:p w14:paraId="0BD13C0F"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74F9B68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Adam Optimizer with learning rate = 0.00002 and beta1 = 0.5 using batch size = 32</w:t>
      </w:r>
    </w:p>
    <w:p w14:paraId="2ADC6A4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Generator with 6 hidden dense layers with 256, 256, 512, 512, 1024 and 1024 hidden layers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and an output layer with tanh activation, using Batch Normalization with momentum = 0.8 after each hidden layer</w:t>
      </w:r>
    </w:p>
    <w:p w14:paraId="64E51A59"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8 hidden layers with 1024, 1024, 512, 512, 256, 256, 128 and 128 hidden layer and a single node output layer with no activation function</w:t>
      </w:r>
    </w:p>
    <w:p w14:paraId="4430C743" w14:textId="77777777" w:rsidR="00C70EF9" w:rsidRPr="005B72BD" w:rsidRDefault="00C70EF9" w:rsidP="00C70EF9">
      <w:pPr>
        <w:rPr>
          <w:rStyle w:val="Emphasis"/>
          <w:rFonts w:asciiTheme="majorHAnsi" w:hAnsiTheme="majorHAnsi"/>
          <w:i w:val="0"/>
          <w:iCs w:val="0"/>
        </w:rPr>
      </w:pPr>
    </w:p>
    <w:p w14:paraId="1E5923A4" w14:textId="77777777" w:rsidR="00C70EF9" w:rsidRPr="005B72BD" w:rsidRDefault="00C70EF9" w:rsidP="00C70EF9">
      <w:pPr>
        <w:rPr>
          <w:rStyle w:val="Emphasis"/>
          <w:rFonts w:asciiTheme="majorHAnsi" w:hAnsiTheme="majorHAnsi"/>
        </w:rPr>
      </w:pPr>
    </w:p>
    <w:p w14:paraId="5CB91D4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4600 epochs:</w:t>
      </w:r>
    </w:p>
    <w:p w14:paraId="44A5DAD4" w14:textId="77777777" w:rsidR="00C70EF9" w:rsidRPr="005B72BD" w:rsidRDefault="00C70EF9" w:rsidP="00C70EF9">
      <w:pPr>
        <w:jc w:val="center"/>
        <w:rPr>
          <w:rStyle w:val="Emphasis"/>
          <w:rFonts w:asciiTheme="majorHAnsi" w:hAnsiTheme="majorHAnsi"/>
          <w:i w:val="0"/>
          <w:iCs w:val="0"/>
        </w:rPr>
      </w:pPr>
      <w:r w:rsidRPr="005B72BD">
        <w:rPr>
          <w:noProof/>
        </w:rPr>
        <w:lastRenderedPageBreak/>
        <w:drawing>
          <wp:inline distT="0" distB="0" distL="0" distR="0" wp14:anchorId="7AD6D237" wp14:editId="1E4B7454">
            <wp:extent cx="4332514" cy="2888174"/>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411046" cy="2940526"/>
                    </a:xfrm>
                    <a:prstGeom prst="rect">
                      <a:avLst/>
                    </a:prstGeom>
                    <a:noFill/>
                    <a:ln>
                      <a:noFill/>
                    </a:ln>
                  </pic:spPr>
                </pic:pic>
              </a:graphicData>
            </a:graphic>
          </wp:inline>
        </w:drawing>
      </w:r>
    </w:p>
    <w:p w14:paraId="29C8D846" w14:textId="77777777" w:rsidR="00C70EF9" w:rsidRDefault="00C70EF9" w:rsidP="00C70EF9">
      <w:pPr>
        <w:pStyle w:val="Heading3"/>
        <w:rPr>
          <w:rStyle w:val="Emphasis"/>
          <w:rFonts w:asciiTheme="majorHAnsi" w:hAnsiTheme="majorHAnsi"/>
          <w:i w:val="0"/>
          <w:iCs/>
        </w:rPr>
      </w:pPr>
      <w:bookmarkStart w:id="160" w:name="_Toc19377319"/>
      <w:r>
        <w:rPr>
          <w:rStyle w:val="Emphasis"/>
          <w:rFonts w:asciiTheme="majorHAnsi" w:hAnsiTheme="majorHAnsi"/>
          <w:i w:val="0"/>
          <w:iCs/>
        </w:rPr>
        <w:t>GANs Stage 2</w:t>
      </w:r>
      <w:bookmarkEnd w:id="160"/>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pPr>
        <w:spacing w:after="160" w:line="259" w:lineRule="auto"/>
        <w:rPr>
          <w:lang w:val="en-US" w:eastAsia="en-GB"/>
        </w:rPr>
      </w:pPr>
      <w:r>
        <w:rPr>
          <w:lang w:val="en-US" w:eastAsia="en-GB"/>
        </w:rPr>
        <w:br w:type="page"/>
      </w:r>
    </w:p>
    <w:p w14:paraId="5E42B4D7" w14:textId="77777777" w:rsidR="00913F0D" w:rsidRPr="005B72BD" w:rsidRDefault="00913F0D" w:rsidP="00913F0D">
      <w:r w:rsidRPr="005B72BD">
        <w:lastRenderedPageBreak/>
        <w:t>Various deep neural network architectures were developed towards particle identification, using Keras with a Tensorflow back-end.</w:t>
      </w:r>
    </w:p>
    <w:p w14:paraId="4020835B" w14:textId="77777777" w:rsidR="00913F0D" w:rsidRPr="005B72BD" w:rsidRDefault="00913F0D" w:rsidP="00913F0D"/>
    <w:p w14:paraId="3A5C1F70" w14:textId="77777777" w:rsidR="00913F0D" w:rsidRPr="005B72BD" w:rsidRDefault="00913F0D" w:rsidP="00913F0D">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913F0D"/>
    <w:p w14:paraId="4FC6AD9F" w14:textId="77777777" w:rsidR="00913F0D" w:rsidRPr="005B72BD" w:rsidRDefault="009772E9" w:rsidP="00913F0D">
      <w:hyperlink r:id="rId156" w:history="1">
        <w:r w:rsidR="00913F0D" w:rsidRPr="005B72BD">
          <w:rPr>
            <w:rStyle w:val="Hyperlink"/>
            <w:rFonts w:asciiTheme="majorHAnsi" w:hAnsiTheme="majorHAnsi"/>
          </w:rPr>
          <w:t>https://github.com/PsycheShaman/msc-hpc</w:t>
        </w:r>
      </w:hyperlink>
    </w:p>
    <w:p w14:paraId="13FF8E65" w14:textId="77777777" w:rsidR="00913F0D" w:rsidRPr="005B72BD" w:rsidRDefault="00913F0D" w:rsidP="00913F0D"/>
    <w:p w14:paraId="4E06862B" w14:textId="77777777" w:rsidR="00913F0D" w:rsidRPr="005B72BD" w:rsidRDefault="009772E9" w:rsidP="00913F0D">
      <w:hyperlink r:id="rId157" w:history="1">
        <w:r w:rsidR="00913F0D" w:rsidRPr="005B72BD">
          <w:rPr>
            <w:rStyle w:val="Hyperlink"/>
            <w:rFonts w:asciiTheme="majorHAnsi" w:hAnsiTheme="majorHAnsi"/>
          </w:rPr>
          <w:t>https://github.com/PsycheShaman/hpc-mini</w:t>
        </w:r>
      </w:hyperlink>
    </w:p>
    <w:p w14:paraId="6B55F26A" w14:textId="77777777" w:rsidR="00913F0D" w:rsidRPr="005B72BD" w:rsidRDefault="00913F0D" w:rsidP="00913F0D"/>
    <w:p w14:paraId="5B41C1B2" w14:textId="77777777" w:rsidR="00913F0D" w:rsidRPr="005B72BD" w:rsidRDefault="009772E9" w:rsidP="00913F0D">
      <w:hyperlink r:id="rId158" w:history="1">
        <w:r w:rsidR="00913F0D" w:rsidRPr="005B72BD">
          <w:rPr>
            <w:rStyle w:val="Hyperlink"/>
            <w:rFonts w:asciiTheme="majorHAnsi" w:hAnsiTheme="majorHAnsi"/>
          </w:rPr>
          <w:t>https://github.com/PsycheShaman/MSc-thesis</w:t>
        </w:r>
      </w:hyperlink>
    </w:p>
    <w:p w14:paraId="04B0A6CE" w14:textId="77777777" w:rsidR="00913F0D" w:rsidRPr="005B72BD" w:rsidRDefault="00913F0D" w:rsidP="00913F0D"/>
    <w:p w14:paraId="07FBD7D9" w14:textId="77777777" w:rsidR="00913F0D" w:rsidRPr="005B72BD" w:rsidRDefault="00913F0D" w:rsidP="00913F0D">
      <w:r w:rsidRPr="005B72BD">
        <w:t>A summary of the input tensors used for the various types of deep learning architectures mentioned above is as follows:</w:t>
      </w:r>
    </w:p>
    <w:p w14:paraId="63945D59" w14:textId="77777777" w:rsidR="00913F0D" w:rsidRPr="005B72BD" w:rsidRDefault="00913F0D" w:rsidP="00913F0D"/>
    <w:p w14:paraId="4DCDFE0A" w14:textId="77777777" w:rsidR="00913F0D" w:rsidRPr="005B72BD" w:rsidRDefault="00913F0D" w:rsidP="00913F0D">
      <w:pPr>
        <w:pStyle w:val="ListParagraph"/>
        <w:numPr>
          <w:ilvl w:val="0"/>
          <w:numId w:val="16"/>
        </w:numPr>
        <w:tabs>
          <w:tab w:val="left" w:pos="851"/>
        </w:tabs>
        <w:spacing w:before="120" w:line="360" w:lineRule="auto"/>
      </w:pPr>
      <w:r w:rsidRPr="005B72BD">
        <w:t>Feed-forward neural networks were fed with summarised data, i.e. the</w:t>
      </w:r>
      <w:r>
        <w:t xml:space="preserve"> original</w:t>
      </w:r>
      <w:r w:rsidRPr="005B72BD">
        <w:t xml:space="preserve"> </w:t>
      </w:r>
      <m:oMath>
        <m:r>
          <w:rPr>
            <w:rFonts w:ascii="Cambria Math" w:hAnsi="Cambria Math"/>
          </w:rPr>
          <m:t>n×</m:t>
        </m:r>
        <m:r>
          <m:rPr>
            <m:sty m:val="p"/>
          </m:rPr>
          <w:rPr>
            <w:rFonts w:ascii="Cambria Math" w:hAnsi="Cambria Math"/>
          </w: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w:rPr>
            <w:rFonts w:ascii="Cambria Math" w:hAnsi="Cambria Math"/>
          </w:rPr>
          <m:t>n×</m:t>
        </m:r>
        <m:r>
          <m:rPr>
            <m:sty m:val="p"/>
          </m:rPr>
          <w:rPr>
            <w:rFonts w:ascii="Cambria Math" w:hAnsi="Cambria Math"/>
          </w:rPr>
          <m:t>41</m:t>
        </m:r>
      </m:oMath>
      <w:r w:rsidRPr="005B72BD">
        <w:t>.</w:t>
      </w:r>
      <w:r>
        <w:t xml:space="preserve"> Some networks were also trained with additional hand-designed features</w:t>
      </w:r>
    </w:p>
    <w:p w14:paraId="7297B63F"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2D convolutional neural networks were fed data with one image channel added to the </w:t>
      </w:r>
      <m:oMath>
        <m:r>
          <w:rPr>
            <w:rFonts w:ascii="Cambria Math" w:hAnsi="Cambria Math"/>
          </w:rPr>
          <m:t>n×</m:t>
        </m:r>
        <m:r>
          <m:rPr>
            <m:sty m:val="p"/>
          </m:rPr>
          <w:rPr>
            <w:rFonts w:ascii="Cambria Math" w:hAnsi="Cambria Math"/>
          </w:rPr>
          <m:t xml:space="preserve">17 × </m:t>
        </m:r>
      </m:oMath>
      <w:r w:rsidRPr="005B72BD">
        <w:t xml:space="preserve">24 matrices, </w:t>
      </w:r>
      <w:r>
        <w:t>to produce an input tensor of dimensions</w:t>
      </w:r>
      <w:r w:rsidRPr="005B72BD">
        <w:t xml:space="preserve"> </w:t>
      </w:r>
      <m:oMath>
        <m:r>
          <w:rPr>
            <w:rFonts w:ascii="Cambria Math" w:hAnsi="Cambria Math"/>
          </w:rPr>
          <m:t>n×</m:t>
        </m:r>
        <m:r>
          <m:rPr>
            <m:sty m:val="p"/>
          </m:rPr>
          <w:rPr>
            <w:rFonts w:ascii="Cambria Math" w:hAnsi="Cambria Math"/>
          </w:rPr>
          <m:t>17×24×1</m:t>
        </m:r>
      </m:oMath>
    </w:p>
    <w:p w14:paraId="41378F50"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1D convolutional neural networks were fed data with one channel added to the 24 column-sums, </w:t>
      </w:r>
      <w:r>
        <w:t>to produce an input matrix of</w:t>
      </w:r>
      <w:r w:rsidRPr="005B72BD">
        <w:t xml:space="preserve"> </w:t>
      </w:r>
      <m:oMath>
        <m:r>
          <w:rPr>
            <w:rFonts w:ascii="Cambria Math" w:hAnsi="Cambria Math"/>
          </w:rPr>
          <m:t>n×</m:t>
        </m:r>
        <m:r>
          <m:rPr>
            <m:sty m:val="p"/>
          </m:rPr>
          <w:rPr>
            <w:rFonts w:ascii="Cambria Math" w:hAnsi="Cambria Math"/>
          </w:rPr>
          <m:t>24×1</m:t>
        </m:r>
      </m:oMath>
    </w:p>
    <w:p w14:paraId="0B81D6CB" w14:textId="77777777" w:rsidR="00913F0D" w:rsidRDefault="00913F0D" w:rsidP="00913F0D">
      <w:pPr>
        <w:pStyle w:val="ListParagraph"/>
        <w:numPr>
          <w:ilvl w:val="0"/>
          <w:numId w:val="16"/>
        </w:numPr>
        <w:tabs>
          <w:tab w:val="left" w:pos="851"/>
        </w:tabs>
        <w:spacing w:before="120" w:line="360" w:lineRule="auto"/>
      </w:pPr>
      <w:r w:rsidRPr="005B72BD">
        <w:t>LSTM neural networks were fed data w</w:t>
      </w:r>
      <w:r>
        <w:t>here</w:t>
      </w:r>
      <w:r w:rsidRPr="005B72BD">
        <w:t xml:space="preserve"> </w:t>
      </w:r>
      <w:proofErr w:type="spellStart"/>
      <w:r w:rsidRPr="005B72BD">
        <w:t>the</w:t>
      </w:r>
      <w:proofErr w:type="spellEnd"/>
      <w:r w:rsidRPr="005B72BD">
        <w:t xml:space="preserve"> </w:t>
      </w:r>
      <m:oMath>
        <m:r>
          <w:rPr>
            <w:rFonts w:ascii="Cambria Math" w:hAnsi="Cambria Math"/>
          </w:rPr>
          <m:t>n×</m:t>
        </m:r>
        <m:r>
          <m:rPr>
            <m:sty m:val="p"/>
          </m:rPr>
          <w:rPr>
            <w:rFonts w:ascii="Cambria Math" w:hAnsi="Cambria Math"/>
          </w:rPr>
          <m:t xml:space="preserve">17 × </m:t>
        </m:r>
      </m:oMath>
      <w:r w:rsidRPr="005B72BD">
        <w:t>24 matrices</w:t>
      </w:r>
      <w:r>
        <w:t xml:space="preserve"> were</w:t>
      </w:r>
      <w:r w:rsidRPr="005B72BD">
        <w:t xml:space="preserve"> transposed to </w:t>
      </w:r>
      <w:r>
        <w:t>have dimensions</w:t>
      </w:r>
      <m:oMath>
        <m:r>
          <m:rPr>
            <m:sty m:val="p"/>
          </m:rPr>
          <w:rPr>
            <w:rFonts w:ascii="Cambria Math" w:hAnsi="Cambria Math"/>
          </w:rPr>
          <m:t xml:space="preserve"> n×</m:t>
        </m:r>
        <m:r>
          <w:rPr>
            <w:rFonts w:ascii="Cambria Math" w:hAnsi="Cambria Math"/>
          </w:rPr>
          <m:t>24×17</m:t>
        </m:r>
      </m:oMath>
      <w:r w:rsidRPr="005B72BD">
        <w:t>, i.e. 24 time-bins with 17 features</w:t>
      </w:r>
    </w:p>
    <w:p w14:paraId="0F19DE59" w14:textId="77777777" w:rsidR="00913F0D" w:rsidRDefault="00913F0D" w:rsidP="00913F0D"/>
    <w:p w14:paraId="6E73C370" w14:textId="77777777" w:rsidR="00913F0D" w:rsidRPr="005B72BD" w:rsidRDefault="00913F0D" w:rsidP="00913F0D">
      <w:r>
        <w:t>During this stage of model building, c</w:t>
      </w:r>
      <w:r w:rsidRPr="005B72BD">
        <w:t>lass imbalances were accounted for by downsampling the pion sample to be equal in size to the electron sample.</w:t>
      </w:r>
    </w:p>
    <w:p w14:paraId="6A1D87FC" w14:textId="77777777" w:rsidR="00913F0D" w:rsidRPr="005B72BD" w:rsidRDefault="00913F0D" w:rsidP="00913F0D"/>
    <w:p w14:paraId="09F6C8C2" w14:textId="77777777" w:rsidR="00913F0D" w:rsidRPr="005B72BD" w:rsidRDefault="00913F0D" w:rsidP="00913F0D">
      <w:r w:rsidRPr="005B72BD">
        <w:t>Data was normalized as follows:</w:t>
      </w:r>
    </w:p>
    <w:p w14:paraId="5B8077C4" w14:textId="77777777" w:rsidR="00913F0D" w:rsidRPr="005B72BD" w:rsidRDefault="00913F0D" w:rsidP="00913F0D"/>
    <w:p w14:paraId="6A7F8A5E" w14:textId="77777777" w:rsidR="00913F0D" w:rsidRPr="00274869" w:rsidRDefault="00913F0D" w:rsidP="00913F0D">
      <w:pPr>
        <w:rPr>
          <w:rFonts w:asciiTheme="majorHAnsi" w:hAnsiTheme="majorHAnsi"/>
        </w:rPr>
      </w:pPr>
      <m:oMathPara>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39EC3521" w14:textId="77777777" w:rsidR="00913F0D" w:rsidRPr="005B72BD" w:rsidRDefault="00913F0D" w:rsidP="00913F0D"/>
    <w:p w14:paraId="35BF0BEE" w14:textId="77777777" w:rsidR="00913F0D" w:rsidRDefault="00913F0D" w:rsidP="00913F0D">
      <w:r w:rsidRPr="005B72BD">
        <w:t>The SLURM-managed High-Performance Computing Cluster at UCT was utilized extensively to test the performance of various deep learning architectures, enabling one to train various deep learning models in parallel.</w:t>
      </w:r>
    </w:p>
    <w:p w14:paraId="7D39743C" w14:textId="77777777" w:rsidR="00913F0D" w:rsidRDefault="00913F0D" w:rsidP="00913F0D"/>
    <w:p w14:paraId="202D2CA4" w14:textId="77777777" w:rsidR="00913F0D" w:rsidRDefault="00913F0D" w:rsidP="00913F0D">
      <w:r>
        <w:t>Over the next few pages, an assessment of the usefulness of various model architectures and hyperparameter settings developed during this stage is conducted at the hand of plots.</w:t>
      </w:r>
    </w:p>
    <w:p w14:paraId="00165963" w14:textId="77777777" w:rsidR="00913F0D" w:rsidRDefault="00913F0D" w:rsidP="00913F0D"/>
    <w:p w14:paraId="746FDB37" w14:textId="77777777" w:rsidR="00913F0D" w:rsidRDefault="00913F0D" w:rsidP="00913F0D">
      <w:pPr>
        <w:pStyle w:val="Heading3"/>
      </w:pPr>
      <w:bookmarkStart w:id="161" w:name="_Toc19377299"/>
      <w:r>
        <w:lastRenderedPageBreak/>
        <w:t>2D Convolutional Neural Networks</w:t>
      </w:r>
      <w:bookmarkEnd w:id="161"/>
      <w:r>
        <w:t xml:space="preserve"> </w:t>
      </w:r>
    </w:p>
    <w:p w14:paraId="0239CC4A" w14:textId="77777777" w:rsidR="00913F0D" w:rsidRDefault="00913F0D" w:rsidP="00913F0D"/>
    <w:p w14:paraId="7E5EE502" w14:textId="77777777" w:rsidR="00913F0D" w:rsidRDefault="00913F0D" w:rsidP="00913F0D">
      <w:r>
        <w:t xml:space="preserve">All 2D Convolutional Neural Networks developed for Particle Identification are summarised in </w:t>
      </w:r>
      <w:r>
        <w:fldChar w:fldCharType="begin"/>
      </w:r>
      <w:r>
        <w:instrText xml:space="preserve"> REF _Ref18850690 \h </w:instrText>
      </w:r>
      <w:r>
        <w:fldChar w:fldCharType="separate"/>
      </w:r>
      <w:r>
        <w:t xml:space="preserve">Figure </w:t>
      </w:r>
      <w:r>
        <w:rPr>
          <w:noProof/>
        </w:rPr>
        <w:t>32</w:t>
      </w:r>
      <w:r>
        <w:fldChar w:fldCharType="end"/>
      </w:r>
      <w:r>
        <w:t xml:space="preserve">, </w:t>
      </w:r>
      <w:r>
        <w:fldChar w:fldCharType="begin"/>
      </w:r>
      <w:r>
        <w:instrText xml:space="preserve"> REF _Ref18856515 \h </w:instrText>
      </w:r>
      <w:r>
        <w:fldChar w:fldCharType="separate"/>
      </w:r>
      <w:r>
        <w:t xml:space="preserve">Figure </w:t>
      </w:r>
      <w:r>
        <w:rPr>
          <w:noProof/>
        </w:rPr>
        <w:t>33</w:t>
      </w:r>
      <w:r>
        <w:fldChar w:fldCharType="end"/>
      </w:r>
      <w:r>
        <w:t xml:space="preserve">, </w:t>
      </w:r>
      <w:r>
        <w:fldChar w:fldCharType="begin"/>
      </w:r>
      <w:r>
        <w:instrText xml:space="preserve"> REF _Ref18854718 \h </w:instrText>
      </w:r>
      <w:r>
        <w:fldChar w:fldCharType="separate"/>
      </w:r>
      <w:r>
        <w:t xml:space="preserve">Figure </w:t>
      </w:r>
      <w:r>
        <w:rPr>
          <w:noProof/>
        </w:rPr>
        <w:t>34</w:t>
      </w:r>
      <w:r>
        <w:fldChar w:fldCharType="end"/>
      </w:r>
      <w:r>
        <w:t xml:space="preserve">, </w:t>
      </w:r>
      <w:r>
        <w:fldChar w:fldCharType="begin"/>
      </w:r>
      <w:r>
        <w:instrText xml:space="preserve"> REF _Ref18856520 \h </w:instrText>
      </w:r>
      <w:r>
        <w:fldChar w:fldCharType="separate"/>
      </w:r>
      <w:r>
        <w:t xml:space="preserve">Figure </w:t>
      </w:r>
      <w:r>
        <w:rPr>
          <w:noProof/>
        </w:rPr>
        <w:t>35</w:t>
      </w:r>
      <w:r>
        <w:fldChar w:fldCharType="end"/>
      </w:r>
      <w:r>
        <w:t xml:space="preserve"> and </w:t>
      </w:r>
      <w:r>
        <w:fldChar w:fldCharType="begin"/>
      </w:r>
      <w:r>
        <w:instrText xml:space="preserve"> REF _Ref18856523 \h </w:instrText>
      </w:r>
      <w:r>
        <w:fldChar w:fldCharType="separate"/>
      </w:r>
      <w:r>
        <w:t xml:space="preserve">Figure </w:t>
      </w:r>
      <w:r>
        <w:rPr>
          <w:noProof/>
        </w:rPr>
        <w:t>36</w:t>
      </w:r>
      <w:r>
        <w:fldChar w:fldCharType="end"/>
      </w:r>
      <w:r>
        <w:t>.</w:t>
      </w:r>
    </w:p>
    <w:p w14:paraId="19846B6D" w14:textId="77777777" w:rsidR="00913F0D" w:rsidRDefault="00913F0D" w:rsidP="00913F0D"/>
    <w:p w14:paraId="0819FC28" w14:textId="77777777" w:rsidR="00913F0D" w:rsidRDefault="00913F0D" w:rsidP="00913F0D">
      <w:r>
        <w:t>Although it is quite difficult to make any absolute statements about which model architecture is best suited to this problem, there are some conclusions that can be drawn from the plots below.</w:t>
      </w:r>
    </w:p>
    <w:p w14:paraId="67EB4FEA" w14:textId="77777777" w:rsidR="00913F0D" w:rsidRDefault="00913F0D" w:rsidP="00913F0D"/>
    <w:p w14:paraId="4965A57D" w14:textId="77777777" w:rsidR="00913F0D" w:rsidRDefault="00913F0D" w:rsidP="00913F0D">
      <w:r>
        <w:t xml:space="preserve">It is immediately apparent from </w:t>
      </w:r>
      <w:r>
        <w:fldChar w:fldCharType="begin"/>
      </w:r>
      <w:r>
        <w:instrText xml:space="preserve"> REF _Ref18850690 \h </w:instrText>
      </w:r>
      <w:r>
        <w:fldChar w:fldCharType="separate"/>
      </w:r>
      <w:r>
        <w:t xml:space="preserve">Figure </w:t>
      </w:r>
      <w:r>
        <w:rPr>
          <w:noProof/>
        </w:rPr>
        <w:t>32</w:t>
      </w:r>
      <w:r>
        <w:fldChar w:fldCharType="end"/>
      </w:r>
      <w:r>
        <w:t xml:space="preserve"> that the worst-performing models were all trained with a fairly high learning rate. These models were also trained with different optimizers compared to better-performing models, but this is confounded with the fact that the Adam optimizer started being used at the same time that the learning rate was reduced. Using the correct learning rate is essential, since using a very high learning rate will result in the gradient descent algorithm jumping over possible minima, whereas a learning rate which is too low will struggle to converge and might get stuck in local minima.</w:t>
      </w:r>
    </w:p>
    <w:p w14:paraId="5B8A9250" w14:textId="77777777" w:rsidR="00913F0D" w:rsidRDefault="00913F0D" w:rsidP="00913F0D"/>
    <w:p w14:paraId="6E1BE219" w14:textId="77777777" w:rsidR="00913F0D" w:rsidRDefault="00913F0D" w:rsidP="00913F0D">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t>. As a general rule of thumb, training models on this dataset for more than 100 epochs is not useful and will most likely result in overfitting. In terms of computational cost, when running Convolutional Networks on the full dataset for 100 epochs, training time can take up to 2-3 days.</w:t>
      </w:r>
    </w:p>
    <w:p w14:paraId="3EBDCD85" w14:textId="77777777" w:rsidR="00913F0D" w:rsidRDefault="00913F0D" w:rsidP="00913F0D"/>
    <w:p w14:paraId="12824BA6" w14:textId="77777777" w:rsidR="00913F0D" w:rsidRDefault="00913F0D" w:rsidP="00913F0D">
      <w:r>
        <w:t xml:space="preserve">From </w:t>
      </w:r>
      <w:r>
        <w:fldChar w:fldCharType="begin"/>
      </w:r>
      <w:r>
        <w:instrText xml:space="preserve"> REF _Ref18850690 \h </w:instrText>
      </w:r>
      <w:r>
        <w:fldChar w:fldCharType="separate"/>
      </w:r>
      <w:r>
        <w:t xml:space="preserve">Figure </w:t>
      </w:r>
      <w:r>
        <w:rPr>
          <w:noProof/>
        </w:rPr>
        <w:t>32</w:t>
      </w:r>
      <w:r>
        <w:fldChar w:fldCharType="end"/>
      </w:r>
      <w:r>
        <w:t xml:space="preserve">, one can see  that  is </w:t>
      </w:r>
      <w:proofErr w:type="spellStart"/>
      <w:r>
        <w:t>is</w:t>
      </w:r>
      <w:proofErr w:type="spellEnd"/>
      <w:r>
        <w:t xml:space="preserve"> difficult to establish a clear guideline as to the number of layers (convolutional- or dense), which will result in a low pion efficiency at high electron efficiency. Models with a total of 8-9 layers seem to perform well in general and models with 6 or less layers slightly worse, although the model which gave the second-best performance only had a total of 4 layers, of which two were convolutional.</w:t>
      </w:r>
    </w:p>
    <w:p w14:paraId="2B9CDB19" w14:textId="77777777" w:rsidR="00913F0D" w:rsidRDefault="00913F0D" w:rsidP="00913F0D"/>
    <w:p w14:paraId="3B8E25F9" w14:textId="77777777" w:rsidR="00913F0D" w:rsidRDefault="00913F0D" w:rsidP="00913F0D"/>
    <w:p w14:paraId="57539DC5" w14:textId="77777777" w:rsidR="00913F0D" w:rsidRDefault="00913F0D" w:rsidP="00913F0D">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p>
    <w:p w14:paraId="3DD86004" w14:textId="77777777" w:rsidR="00913F0D" w:rsidRDefault="00913F0D" w:rsidP="00913F0D"/>
    <w:p w14:paraId="30E83DF0" w14:textId="77777777" w:rsidR="00913F0D" w:rsidRDefault="00913F0D" w:rsidP="00913F0D">
      <w:r>
        <w:t>There is no consistent indication of whether using Max Pooling improved performance in this task, but the top two models did not make use of them.</w:t>
      </w:r>
    </w:p>
    <w:p w14:paraId="589CFAC6" w14:textId="77777777" w:rsidR="00913F0D" w:rsidRDefault="00913F0D" w:rsidP="00913F0D"/>
    <w:p w14:paraId="194D6EED" w14:textId="77777777" w:rsidR="00913F0D" w:rsidRDefault="00913F0D" w:rsidP="00913F0D">
      <w:r>
        <w:fldChar w:fldCharType="begin"/>
      </w:r>
      <w:r>
        <w:instrText xml:space="preserve"> REF _Ref18854718 \h </w:instrText>
      </w:r>
      <w:r>
        <w:fldChar w:fldCharType="separate"/>
      </w:r>
      <w:r>
        <w:t xml:space="preserve">Figure </w:t>
      </w:r>
      <w:r>
        <w:rPr>
          <w:noProof/>
        </w:rPr>
        <w:t>34</w:t>
      </w:r>
      <w:r>
        <w:fldChar w:fldCharType="end"/>
      </w:r>
      <w:r>
        <w:t xml:space="preserve"> shows that most 2D Convolutional models were trained with a batch size of 32, while using a smaller batch size makes gradient updates slightly more volatile and therefore a little less accurate, using very large batch sizes makes this already computationally expensive procedure take even longer.</w:t>
      </w:r>
    </w:p>
    <w:p w14:paraId="4AA52A47" w14:textId="77777777" w:rsidR="00913F0D" w:rsidRDefault="00913F0D" w:rsidP="00913F0D"/>
    <w:p w14:paraId="3D53B7C4" w14:textId="77777777" w:rsidR="00913F0D" w:rsidRDefault="00913F0D" w:rsidP="00913F0D">
      <w:r>
        <w:lastRenderedPageBreak/>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p>
    <w:p w14:paraId="4FBDA91A" w14:textId="77777777" w:rsidR="00913F0D" w:rsidRDefault="00913F0D" w:rsidP="00913F0D"/>
    <w:p w14:paraId="3A0D2E8D" w14:textId="77777777" w:rsidR="00913F0D" w:rsidRDefault="00913F0D" w:rsidP="00913F0D">
      <w:r>
        <w:t>In retrospect, spending some time on setting up Randomized Grid Searches could have been useful, but this brings us to the point of why pion rejection results in this thesis are not comparable to previous work done on Particle Identification.</w:t>
      </w:r>
    </w:p>
    <w:p w14:paraId="26BFA47A" w14:textId="77777777" w:rsidR="00913F0D" w:rsidRDefault="00913F0D" w:rsidP="00913F0D"/>
    <w:p w14:paraId="21159A37" w14:textId="77777777" w:rsidR="00913F0D" w:rsidRDefault="00913F0D" w:rsidP="00913F0D">
      <w:r>
        <w:t>The data used in this project was not corrected for chamber gain, nor was pad-by-pad calibration performed on the raw dataset. These two essential steps explain the hard limit on accuracy/ pion efficiency, which seems to be at around 75% accuracy an 1-2% pion efficiency; therefore spending even more time on this phase of the project would be futile, since results on raw data will never compare with results from models trained on properly calibrated data.</w:t>
      </w:r>
    </w:p>
    <w:p w14:paraId="54C9E4CE" w14:textId="77777777" w:rsidR="00913F0D" w:rsidRDefault="00913F0D" w:rsidP="00913F0D">
      <w:r>
        <w:t xml:space="preserve">A surprising result from </w:t>
      </w:r>
      <w:r>
        <w:fldChar w:fldCharType="begin"/>
      </w:r>
      <w:r>
        <w:instrText xml:space="preserve"> REF _Ref18856520 \h </w:instrText>
      </w:r>
      <w:r>
        <w:fldChar w:fldCharType="separate"/>
      </w:r>
      <w:r>
        <w:t xml:space="preserve">Figure </w:t>
      </w:r>
      <w:r>
        <w:rPr>
          <w:noProof/>
        </w:rPr>
        <w:t>35</w:t>
      </w:r>
      <w:r>
        <w:fldChar w:fldCharType="end"/>
      </w:r>
      <w:r>
        <w:t xml:space="preserve"> is that Dropout was not employed in the model which achieved the lowest pion efficiency score. It is difficult to explain why this is the case, since Dropout should generally enable a model to achieve higher accuracy on unseen data. However, by looking at the training and validation accuracy and loss curves in </w:t>
      </w:r>
      <w:r>
        <w:fldChar w:fldCharType="begin"/>
      </w:r>
      <w:r>
        <w:instrText xml:space="preserve"> REF _Ref18858552 \h </w:instrText>
      </w:r>
      <w:r>
        <w:fldChar w:fldCharType="separate"/>
      </w:r>
      <w:r w:rsidRPr="005B72BD">
        <w:t xml:space="preserve">Figure </w:t>
      </w:r>
      <w:r>
        <w:rPr>
          <w:noProof/>
        </w:rPr>
        <w:t>38</w:t>
      </w:r>
      <w:r>
        <w:fldChar w:fldCharType="end"/>
      </w:r>
      <w:r>
        <w:t xml:space="preserve"> and </w:t>
      </w:r>
      <w:r>
        <w:fldChar w:fldCharType="begin"/>
      </w:r>
      <w:r>
        <w:instrText xml:space="preserve"> REF _Ref18858553 \h </w:instrText>
      </w:r>
      <w:r>
        <w:fldChar w:fldCharType="separate"/>
      </w:r>
      <w:r w:rsidRPr="005B72BD">
        <w:t xml:space="preserve">Figure </w:t>
      </w:r>
      <w:r>
        <w:rPr>
          <w:noProof/>
        </w:rPr>
        <w:t>39</w:t>
      </w:r>
      <w:r>
        <w:fldChar w:fldCharType="end"/>
      </w:r>
      <w:r>
        <w:t>, one sees that this model did indeed not overfit, despite it not being regularised. Perhaps the large capacity of this network compensated for the lack of regularisation, or perhaps this model just happened to pick up features that generalised well on unseen data by random statistical fluctuations.</w:t>
      </w:r>
    </w:p>
    <w:p w14:paraId="605B8ED9" w14:textId="77777777" w:rsidR="00913F0D" w:rsidRDefault="00913F0D" w:rsidP="00913F0D"/>
    <w:p w14:paraId="2796200E" w14:textId="30D0195F" w:rsidR="00D90795" w:rsidRDefault="00D90795">
      <w:pPr>
        <w:spacing w:after="160" w:line="259" w:lineRule="auto"/>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62" w:name="_Toc19377322"/>
      <w:r w:rsidRPr="005B72BD">
        <w:rPr>
          <w:rFonts w:asciiTheme="majorHAnsi" w:hAnsiTheme="majorHAnsi" w:cs="Times New Roman"/>
        </w:rPr>
        <w:lastRenderedPageBreak/>
        <w:t>Particle Identification Using Deep Learning</w:t>
      </w:r>
      <w:bookmarkEnd w:id="162"/>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D90795"/>
    <w:p w14:paraId="1378770E" w14:textId="77777777" w:rsidR="00D90795" w:rsidRPr="005B72BD" w:rsidRDefault="00D90795" w:rsidP="00D90795">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Pr="005B72BD">
        <w:t xml:space="preserve">Figure </w:t>
      </w:r>
      <w:r>
        <w:rPr>
          <w:noProof/>
        </w:rPr>
        <w:t>75</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D90795"/>
    <w:p w14:paraId="26D2F31D" w14:textId="77777777" w:rsidR="00D90795" w:rsidRPr="005B72BD" w:rsidRDefault="00D90795" w:rsidP="00D90795">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77777777" w:rsidR="00D90795" w:rsidRPr="005B72BD" w:rsidRDefault="00D90795" w:rsidP="00D90795">
      <w:pPr>
        <w:pStyle w:val="Caption"/>
      </w:pPr>
      <w:bookmarkStart w:id="163" w:name="_Ref18870550"/>
      <w:bookmarkStart w:id="164" w:name="_Toc19377411"/>
      <w:r w:rsidRPr="005B72BD">
        <w:t xml:space="preserve">Figure </w:t>
      </w:r>
      <w:fldSimple w:instr=" SEQ Figure \* ARABIC ">
        <w:r>
          <w:rPr>
            <w:noProof/>
          </w:rPr>
          <w:t>75</w:t>
        </w:r>
      </w:fldSimple>
      <w:bookmarkEnd w:id="163"/>
      <w:r w:rsidRPr="005B72BD">
        <w:t>: Accuracy Paradox</w:t>
      </w:r>
      <w:bookmarkEnd w:id="164"/>
    </w:p>
    <w:p w14:paraId="7F0E4040" w14:textId="77777777" w:rsidR="00D90795" w:rsidRPr="00B16E47" w:rsidRDefault="00D90795" w:rsidP="00D90795"/>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D90795"/>
    <w:p w14:paraId="32A3E8BB" w14:textId="77777777" w:rsidR="00D90795" w:rsidRPr="005B72BD" w:rsidRDefault="00D90795" w:rsidP="00D90795">
      <w:r w:rsidRPr="005B72BD">
        <w:t xml:space="preserve">One of the most salient features of the data used in this project is the inherent limit of the amount of information that the input features </w:t>
      </w:r>
      <m:oMath>
        <m:r>
          <w:rPr>
            <w:rFonts w:ascii="Cambria Math" w:hAnsi="Cambria Math"/>
          </w:rPr>
          <m:t>x</m:t>
        </m:r>
      </m:oMath>
      <w:r w:rsidRPr="005B72BD">
        <w:t xml:space="preserve"> contain about the target feature </w:t>
      </w:r>
      <m:oMath>
        <m:r>
          <w:rPr>
            <w:rFonts w:ascii="Cambria Math" w:hAnsi="Cambria Math"/>
          </w:rPr>
          <m:t>y</m:t>
        </m:r>
      </m:oMath>
      <w:r w:rsidRPr="005B72BD">
        <w:t>.</w:t>
      </w:r>
    </w:p>
    <w:p w14:paraId="5524193C" w14:textId="77777777" w:rsidR="00D90795" w:rsidRPr="005B72BD" w:rsidRDefault="00D90795" w:rsidP="00D90795"/>
    <w:p w14:paraId="64E901B0" w14:textId="77777777" w:rsidR="00D90795" w:rsidRPr="005B72BD" w:rsidRDefault="00D90795" w:rsidP="00D90795">
      <w:r w:rsidRPr="005B72BD">
        <w:t xml:space="preserve">There seems to be an absolute limit at around 75% training accuracy, regardless of: </w:t>
      </w:r>
    </w:p>
    <w:p w14:paraId="59F2B68B" w14:textId="77777777" w:rsidR="00D90795" w:rsidRPr="005B72BD" w:rsidRDefault="00D90795" w:rsidP="00D90795"/>
    <w:p w14:paraId="4F51EB21" w14:textId="77777777" w:rsidR="00D90795" w:rsidRPr="005B72BD" w:rsidRDefault="00D90795" w:rsidP="00D90795">
      <w:pPr>
        <w:pStyle w:val="ListParagraph"/>
        <w:numPr>
          <w:ilvl w:val="0"/>
          <w:numId w:val="26"/>
        </w:numPr>
        <w:tabs>
          <w:tab w:val="left" w:pos="851"/>
        </w:tabs>
        <w:spacing w:before="120" w:line="360" w:lineRule="auto"/>
      </w:pPr>
      <w:r w:rsidRPr="005B72BD">
        <w:t>which architecture was used (</w:t>
      </w:r>
      <w:r w:rsidRPr="005B72BD">
        <w:fldChar w:fldCharType="begin"/>
      </w:r>
      <w:r w:rsidRPr="005B72BD">
        <w:instrText xml:space="preserve"> REF _Ref16329877 \h  \* MERGEFORMAT </w:instrText>
      </w:r>
      <w:r w:rsidRPr="005B72BD">
        <w:fldChar w:fldCharType="separate"/>
      </w:r>
      <w:r w:rsidRPr="005B72BD">
        <w:t xml:space="preserve">Figure </w:t>
      </w:r>
      <w:r>
        <w:rPr>
          <w:noProof/>
        </w:rPr>
        <w:t>76</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Pr="005B72BD">
        <w:t xml:space="preserve">Figure </w:t>
      </w:r>
      <w:r>
        <w:rPr>
          <w:noProof/>
        </w:rPr>
        <w:t>77</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Pr="005B72BD">
        <w:t xml:space="preserve">Figure </w:t>
      </w:r>
      <w:r>
        <w:rPr>
          <w:noProof/>
        </w:rPr>
        <w:t>78</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D90795">
      <w:pPr>
        <w:pStyle w:val="ListParagraph"/>
      </w:pPr>
    </w:p>
    <w:p w14:paraId="2E1F7B76" w14:textId="77777777" w:rsidR="00D90795" w:rsidRPr="005B72BD" w:rsidRDefault="00D90795" w:rsidP="00D90795"/>
    <w:p w14:paraId="08D02C9F" w14:textId="77777777" w:rsidR="00D90795" w:rsidRPr="005B72BD" w:rsidRDefault="00D90795" w:rsidP="00D90795">
      <w:r w:rsidRPr="005B72BD">
        <w:rPr>
          <w:noProof/>
        </w:rPr>
        <w:lastRenderedPageBreak/>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77777777" w:rsidR="00D90795" w:rsidRPr="005B72BD" w:rsidRDefault="00D90795" w:rsidP="00D90795">
      <w:pPr>
        <w:pStyle w:val="Caption"/>
      </w:pPr>
      <w:bookmarkStart w:id="165" w:name="_Ref16329877"/>
      <w:bookmarkStart w:id="166" w:name="_Toc19377412"/>
      <w:r w:rsidRPr="005B72BD">
        <w:t xml:space="preserve">Figure </w:t>
      </w:r>
      <w:fldSimple w:instr=" SEQ Figure \* ARABIC ">
        <w:r>
          <w:rPr>
            <w:noProof/>
          </w:rPr>
          <w:t>76</w:t>
        </w:r>
      </w:fldSimple>
      <w:bookmarkEnd w:id="165"/>
      <w:r w:rsidRPr="005B72BD">
        <w:t>: Example of a 2D-Convolutional Network training to high validation accuracy</w:t>
      </w:r>
      <w:bookmarkEnd w:id="166"/>
    </w:p>
    <w:p w14:paraId="52C6B32B" w14:textId="77777777" w:rsidR="00D90795" w:rsidRPr="005B72BD" w:rsidRDefault="00D90795" w:rsidP="00D90795">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77777777" w:rsidR="00D90795" w:rsidRPr="005B72BD" w:rsidRDefault="00D90795" w:rsidP="00D90795">
      <w:pPr>
        <w:pStyle w:val="Caption"/>
      </w:pPr>
      <w:bookmarkStart w:id="167" w:name="_Ref16329883"/>
      <w:bookmarkStart w:id="168" w:name="_Toc19377413"/>
      <w:r w:rsidRPr="005B72BD">
        <w:t xml:space="preserve">Figure </w:t>
      </w:r>
      <w:fldSimple w:instr=" SEQ Figure \* ARABIC ">
        <w:r>
          <w:rPr>
            <w:noProof/>
          </w:rPr>
          <w:t>77</w:t>
        </w:r>
      </w:fldSimple>
      <w:bookmarkEnd w:id="167"/>
      <w:r w:rsidRPr="005B72BD">
        <w:t>: Example of an LSTM Network training to high validation accuracy</w:t>
      </w:r>
      <w:bookmarkEnd w:id="168"/>
    </w:p>
    <w:p w14:paraId="0CDF19DC" w14:textId="77777777" w:rsidR="00D90795" w:rsidRPr="005B72BD" w:rsidRDefault="00D90795" w:rsidP="00D90795">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77777777" w:rsidR="00D90795" w:rsidRPr="005B72BD" w:rsidRDefault="00D90795" w:rsidP="00D90795">
      <w:pPr>
        <w:pStyle w:val="Caption"/>
      </w:pPr>
      <w:bookmarkStart w:id="169" w:name="_Ref16329885"/>
      <w:bookmarkStart w:id="170" w:name="_Toc19377414"/>
      <w:r w:rsidRPr="005B72BD">
        <w:t xml:space="preserve">Figure </w:t>
      </w:r>
      <w:fldSimple w:instr=" SEQ Figure \* ARABIC ">
        <w:r>
          <w:rPr>
            <w:noProof/>
          </w:rPr>
          <w:t>78</w:t>
        </w:r>
      </w:fldSimple>
      <w:bookmarkEnd w:id="169"/>
      <w:r w:rsidRPr="005B72BD">
        <w:t>: Example of a 1D-Convolutional Neural Network training to high validation accuracy</w:t>
      </w:r>
      <w:bookmarkEnd w:id="170"/>
    </w:p>
    <w:p w14:paraId="3A757210" w14:textId="77777777" w:rsidR="00D90795" w:rsidRPr="005B72BD" w:rsidRDefault="00D90795" w:rsidP="00D90795">
      <w:pPr>
        <w:pStyle w:val="ListParagraph"/>
      </w:pPr>
    </w:p>
    <w:p w14:paraId="46A5A1A2" w14:textId="77777777" w:rsidR="00D90795" w:rsidRPr="005B72BD" w:rsidRDefault="00D90795" w:rsidP="00D90795">
      <w:pPr>
        <w:pStyle w:val="ListParagraph"/>
      </w:pPr>
    </w:p>
    <w:p w14:paraId="5B36AB2D" w14:textId="77777777" w:rsidR="00D90795" w:rsidRPr="005B72BD" w:rsidRDefault="00D90795" w:rsidP="00D90795">
      <w:pPr>
        <w:pStyle w:val="ListParagraph"/>
        <w:numPr>
          <w:ilvl w:val="0"/>
          <w:numId w:val="26"/>
        </w:numPr>
        <w:tabs>
          <w:tab w:val="left" w:pos="851"/>
        </w:tabs>
        <w:spacing w:before="120" w:line="360" w:lineRule="auto"/>
      </w:pPr>
      <w:r w:rsidRPr="005B72BD">
        <w:t>the amount of epochs used for training (</w:t>
      </w:r>
      <w:r w:rsidRPr="005B72BD">
        <w:fldChar w:fldCharType="begin"/>
      </w:r>
      <w:r w:rsidRPr="005B72BD">
        <w:instrText xml:space="preserve"> REF _Ref16330016 \h  \* MERGEFORMAT </w:instrText>
      </w:r>
      <w:r w:rsidRPr="005B72BD">
        <w:fldChar w:fldCharType="separate"/>
      </w:r>
      <w:r w:rsidRPr="005B72BD">
        <w:t xml:space="preserve">Figure </w:t>
      </w:r>
      <w:r>
        <w:rPr>
          <w:noProof/>
        </w:rPr>
        <w:t>79</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D90795"/>
    <w:p w14:paraId="6BB37E2A" w14:textId="77777777" w:rsidR="00D90795" w:rsidRPr="005B72BD" w:rsidRDefault="00D90795" w:rsidP="00D90795"/>
    <w:p w14:paraId="5FFBFC8E" w14:textId="77777777" w:rsidR="00D90795" w:rsidRPr="005B72BD" w:rsidRDefault="00D90795" w:rsidP="00D90795">
      <w:r w:rsidRPr="005B72BD">
        <w:rPr>
          <w:noProof/>
        </w:rPr>
        <w:lastRenderedPageBreak/>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77777777" w:rsidR="00D90795" w:rsidRPr="005B72BD" w:rsidRDefault="00D90795" w:rsidP="00D90795">
      <w:pPr>
        <w:pStyle w:val="Caption"/>
      </w:pPr>
      <w:bookmarkStart w:id="171" w:name="_Ref16330016"/>
      <w:bookmarkStart w:id="172" w:name="_Toc19377415"/>
      <w:r w:rsidRPr="005B72BD">
        <w:t xml:space="preserve">Figure </w:t>
      </w:r>
      <w:fldSimple w:instr=" SEQ Figure \* ARABIC ">
        <w:r>
          <w:rPr>
            <w:noProof/>
          </w:rPr>
          <w:t>79</w:t>
        </w:r>
      </w:fldSimple>
      <w:bookmarkEnd w:id="171"/>
      <w:r w:rsidRPr="005B72BD">
        <w:t>: Running a successful model for twice the number of epochs results in minimal gains and eventually, results in overfitting</w:t>
      </w:r>
      <w:bookmarkEnd w:id="172"/>
    </w:p>
    <w:p w14:paraId="71EEF906" w14:textId="77777777" w:rsidR="00D90795" w:rsidRPr="005B72BD" w:rsidRDefault="00D90795" w:rsidP="00D90795"/>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D90795"/>
    <w:p w14:paraId="434EBC4C" w14:textId="77777777" w:rsidR="00D90795" w:rsidRPr="005B72BD" w:rsidRDefault="00D90795" w:rsidP="00D90795">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w:rPr>
            <w:rFonts w:ascii="Cambria Math" w:hAnsi="Cambria Math"/>
          </w:rPr>
          <m:t>17×24</m:t>
        </m:r>
      </m:oMath>
      <w:r w:rsidRPr="005B72BD">
        <w:t xml:space="preserve"> and a single dense layer with 12 nodes) still gave comparable results, i.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2%</m:t>
        </m:r>
      </m:oMath>
      <w:r w:rsidRPr="005B72BD">
        <w:t>.</w:t>
      </w:r>
    </w:p>
    <w:p w14:paraId="3E9A7B70" w14:textId="77777777" w:rsidR="00D90795" w:rsidRPr="005B72BD" w:rsidRDefault="00D90795" w:rsidP="00D90795"/>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D90795"/>
    <w:p w14:paraId="0F9E2CEF" w14:textId="77777777" w:rsidR="00D90795" w:rsidRPr="005B72BD" w:rsidRDefault="00D90795" w:rsidP="00D90795">
      <w:r w:rsidRPr="005B72BD">
        <w:t xml:space="preserve">While 2D Convolutional Neural Networks were more successful than 1D Convolutional Neural Networks, 1D CNNs resulted in similar performance, even though they were fed data with lower dimensions, i.e. a compressed version of the data 2D CNNs were trained on, in the form of column sums of the original 2D image data. It should be noted that many more 2D CNNs were built during this project,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D90795"/>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D90795"/>
    <w:p w14:paraId="7D14A037" w14:textId="77777777" w:rsidR="00D90795" w:rsidRPr="005B72BD" w:rsidRDefault="00D90795" w:rsidP="00D90795">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D90795"/>
    <w:p w14:paraId="68D53CDF" w14:textId="77777777" w:rsidR="00D90795" w:rsidRPr="005B72BD" w:rsidRDefault="00D90795" w:rsidP="00D90795">
      <w:r w:rsidRPr="005B72BD">
        <w:t xml:space="preserve">The lowest pion efficiency using LSTM networks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9%</m:t>
        </m:r>
      </m:oMath>
      <w:r w:rsidRPr="005B72BD">
        <w:t xml:space="preserve">) was obtained using only two LSTM layers, with the second layer going backwards, followed by four dense layers of 256 nodes each. Using 6 LSTM layers, </w:t>
      </w:r>
      <w:r w:rsidRPr="005B72BD">
        <w:lastRenderedPageBreak/>
        <w:t xml:space="preserve">alternating between going backwards and forwards, with four dense layers of 256 nodes each made pion efficiency drop back down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9.2%</m:t>
        </m:r>
      </m:oMath>
      <w:r w:rsidRPr="005B72BD">
        <w:t>.</w:t>
      </w:r>
    </w:p>
    <w:p w14:paraId="578D199E" w14:textId="77777777" w:rsidR="00D90795" w:rsidRPr="005B72BD" w:rsidRDefault="00D90795" w:rsidP="00D90795"/>
    <w:p w14:paraId="5B1C9DBC" w14:textId="77777777" w:rsidR="00D90795" w:rsidRPr="00077D1A" w:rsidRDefault="00D90795" w:rsidP="00D90795">
      <w:pPr>
        <w:pStyle w:val="Heading4"/>
        <w:numPr>
          <w:ilvl w:val="3"/>
          <w:numId w:val="3"/>
        </w:numPr>
      </w:pPr>
      <w:r w:rsidRPr="00077D1A">
        <w:t>The Effect of Regularization</w:t>
      </w:r>
    </w:p>
    <w:p w14:paraId="73DC1F3E" w14:textId="77777777" w:rsidR="00D90795" w:rsidRPr="005B72BD" w:rsidRDefault="00D90795" w:rsidP="00D90795"/>
    <w:p w14:paraId="5EA78795" w14:textId="77777777" w:rsidR="00D90795" w:rsidRPr="005B72BD" w:rsidRDefault="00D90795" w:rsidP="00D90795">
      <w:r w:rsidRPr="005B72BD">
        <w:fldChar w:fldCharType="begin"/>
      </w:r>
      <w:r w:rsidRPr="005B72BD">
        <w:instrText xml:space="preserve"> REF _Ref16338866 \h  \* MERGEFORMAT </w:instrText>
      </w:r>
      <w:r w:rsidRPr="005B72BD">
        <w:fldChar w:fldCharType="separate"/>
      </w:r>
      <w:r w:rsidRPr="005B72BD">
        <w:t xml:space="preserve">Figure </w:t>
      </w:r>
      <w:r>
        <w:rPr>
          <w:noProof/>
        </w:rPr>
        <w:t>80</w:t>
      </w:r>
      <w:r w:rsidRPr="005B72BD">
        <w:fldChar w:fldCharType="end"/>
      </w:r>
      <w:r w:rsidRPr="005B72BD">
        <w:t xml:space="preserve"> shows the effect of applying too much Dropout at training time. The left side of the figure shows a model which overfit during training and the right hand side shows the effect of applying a Dropout rate of 0.5 to each layer of the same network.</w:t>
      </w:r>
    </w:p>
    <w:p w14:paraId="5C0934EC" w14:textId="77777777" w:rsidR="00D90795" w:rsidRPr="005B72BD" w:rsidRDefault="00D90795" w:rsidP="00D90795"/>
    <w:p w14:paraId="68401ABF" w14:textId="77777777" w:rsidR="00D90795" w:rsidRPr="005B72BD" w:rsidRDefault="00D90795" w:rsidP="00D90795"/>
    <w:p w14:paraId="7E4F097E" w14:textId="77777777" w:rsidR="00D90795" w:rsidRPr="005B72BD" w:rsidRDefault="00D90795" w:rsidP="00D90795">
      <w:r w:rsidRPr="005B72BD">
        <w:rPr>
          <w:noProof/>
        </w:rPr>
        <w:drawing>
          <wp:inline distT="0" distB="0" distL="0" distR="0" wp14:anchorId="3E46D29C" wp14:editId="3E0A8303">
            <wp:extent cx="2387291" cy="187656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413357" cy="1897056"/>
                    </a:xfrm>
                    <a:prstGeom prst="rect">
                      <a:avLst/>
                    </a:prstGeom>
                    <a:noFill/>
                    <a:ln>
                      <a:noFill/>
                    </a:ln>
                  </pic:spPr>
                </pic:pic>
              </a:graphicData>
            </a:graphic>
          </wp:inline>
        </w:drawing>
      </w:r>
      <w:r w:rsidRPr="005B72BD">
        <w:rPr>
          <w:noProof/>
        </w:rPr>
        <w:drawing>
          <wp:inline distT="0" distB="0" distL="0" distR="0" wp14:anchorId="3450E9D9" wp14:editId="1F2808EB">
            <wp:extent cx="2306472" cy="178541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359331" cy="1826336"/>
                    </a:xfrm>
                    <a:prstGeom prst="rect">
                      <a:avLst/>
                    </a:prstGeom>
                    <a:noFill/>
                    <a:ln>
                      <a:noFill/>
                    </a:ln>
                  </pic:spPr>
                </pic:pic>
              </a:graphicData>
            </a:graphic>
          </wp:inline>
        </w:drawing>
      </w:r>
    </w:p>
    <w:p w14:paraId="392C2D7F" w14:textId="77777777" w:rsidR="00D90795" w:rsidRPr="005B72BD" w:rsidRDefault="00D90795" w:rsidP="00D90795">
      <w:pPr>
        <w:pStyle w:val="Caption"/>
      </w:pPr>
      <w:bookmarkStart w:id="173" w:name="_Ref16338866"/>
      <w:bookmarkStart w:id="174" w:name="_Toc19377416"/>
      <w:r w:rsidRPr="005B72BD">
        <w:t xml:space="preserve">Figure </w:t>
      </w:r>
      <w:fldSimple w:instr=" SEQ Figure \* ARABIC ">
        <w:r>
          <w:rPr>
            <w:noProof/>
          </w:rPr>
          <w:t>80</w:t>
        </w:r>
      </w:fldSimple>
      <w:bookmarkEnd w:id="173"/>
      <w:r w:rsidRPr="005B72BD">
        <w:t>: No Dropout vs Same Model with too much Dropout</w:t>
      </w:r>
      <w:bookmarkEnd w:id="174"/>
    </w:p>
    <w:p w14:paraId="6EDA2B63" w14:textId="77777777" w:rsidR="00D90795" w:rsidRPr="005B72BD" w:rsidRDefault="00D90795" w:rsidP="00D90795"/>
    <w:p w14:paraId="42BF7564" w14:textId="77777777" w:rsidR="00D90795" w:rsidRPr="005B72BD" w:rsidRDefault="00D90795" w:rsidP="00D90795">
      <w:r w:rsidRPr="005B72BD">
        <w:t xml:space="preserve">In general, using a Dropout rate of 0.2 on the fully connected layers of the network proved to be a decent strategy, bearing in mind that other hyperparameters also play a role, e.g. a model employing the abovementioned Dropout rate which resulted in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5%</m:t>
        </m:r>
      </m:oMath>
      <w:r w:rsidRPr="005B72BD">
        <w:t xml:space="preserve"> dropped down to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4.1%</m:t>
        </m:r>
      </m:oMath>
      <w:r w:rsidRPr="005B72BD">
        <w:t xml:space="preserve"> when the learning rate (using the Adam optimizer) was reduced from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w:r w:rsidRPr="005B72BD">
        <w:t xml:space="preserve"> to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Pr="005B72BD">
        <w:t>.</w:t>
      </w:r>
    </w:p>
    <w:p w14:paraId="4607640E" w14:textId="77777777" w:rsidR="00D90795" w:rsidRPr="005B72BD" w:rsidRDefault="00D90795" w:rsidP="00D90795"/>
    <w:p w14:paraId="2496480D" w14:textId="77777777" w:rsidR="00D90795" w:rsidRPr="005B72BD" w:rsidRDefault="00D90795" w:rsidP="00D90795">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Pr="005B72BD">
        <w:t xml:space="preserve">Figure </w:t>
      </w:r>
      <w:r>
        <w:rPr>
          <w:noProof/>
        </w:rPr>
        <w:t>81</w:t>
      </w:r>
      <w:r w:rsidRPr="005B72BD">
        <w:fldChar w:fldCharType="end"/>
      </w:r>
      <w:r w:rsidRPr="005B72BD">
        <w:t xml:space="preserve">. All models that incorporated Gaussian noise gave pion efficiencies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3456E1D5" w14:textId="77777777" w:rsidR="00D90795" w:rsidRPr="005B72BD" w:rsidRDefault="00D90795" w:rsidP="00D90795"/>
    <w:p w14:paraId="04226A52" w14:textId="77777777" w:rsidR="00D90795" w:rsidRPr="005B72BD" w:rsidRDefault="00D90795" w:rsidP="00D90795">
      <w:r w:rsidRPr="005B72BD">
        <w:rPr>
          <w:noProof/>
        </w:rPr>
        <w:drawing>
          <wp:inline distT="0" distB="0" distL="0" distR="0" wp14:anchorId="5DEAE61A" wp14:editId="178A5F45">
            <wp:extent cx="2371329" cy="183562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81621" cy="1843591"/>
                    </a:xfrm>
                    <a:prstGeom prst="rect">
                      <a:avLst/>
                    </a:prstGeom>
                    <a:noFill/>
                    <a:ln>
                      <a:noFill/>
                    </a:ln>
                  </pic:spPr>
                </pic:pic>
              </a:graphicData>
            </a:graphic>
          </wp:inline>
        </w:drawing>
      </w:r>
    </w:p>
    <w:p w14:paraId="37557945" w14:textId="77777777" w:rsidR="00D90795" w:rsidRPr="005B72BD" w:rsidRDefault="00D90795" w:rsidP="00D90795">
      <w:pPr>
        <w:pStyle w:val="Caption"/>
      </w:pPr>
      <w:bookmarkStart w:id="175" w:name="_Ref16336410"/>
      <w:bookmarkStart w:id="176" w:name="_Toc19377417"/>
      <w:r w:rsidRPr="005B72BD">
        <w:t xml:space="preserve">Figure </w:t>
      </w:r>
      <w:fldSimple w:instr=" SEQ Figure \* ARABIC ">
        <w:r>
          <w:rPr>
            <w:noProof/>
          </w:rPr>
          <w:t>81</w:t>
        </w:r>
      </w:fldSimple>
      <w:bookmarkEnd w:id="175"/>
      <w:r w:rsidRPr="005B72BD">
        <w:t>: Gaussian Noise with σ=0.2</w:t>
      </w:r>
      <w:bookmarkEnd w:id="176"/>
    </w:p>
    <w:p w14:paraId="651A2FB8" w14:textId="77777777" w:rsidR="00D90795" w:rsidRPr="005B72BD" w:rsidRDefault="00D90795" w:rsidP="00D90795"/>
    <w:p w14:paraId="38A59603" w14:textId="77777777" w:rsidR="00D90795" w:rsidRDefault="00D90795" w:rsidP="00D90795">
      <w:pPr>
        <w:pStyle w:val="Heading3"/>
        <w:rPr>
          <w:rFonts w:asciiTheme="majorHAnsi" w:hAnsiTheme="majorHAnsi" w:cs="Times New Roman"/>
        </w:rPr>
      </w:pPr>
      <w:bookmarkStart w:id="177" w:name="_Toc19377323"/>
      <w:r w:rsidRPr="005B72BD">
        <w:rPr>
          <w:rFonts w:asciiTheme="majorHAnsi" w:hAnsiTheme="majorHAnsi" w:cs="Times New Roman"/>
        </w:rPr>
        <w:t>Deep Generative Models towards High Energy Physics Event Simulations</w:t>
      </w:r>
      <w:bookmarkEnd w:id="177"/>
    </w:p>
    <w:p w14:paraId="4378C7B5" w14:textId="77777777" w:rsidR="00D90795" w:rsidRDefault="00D90795" w:rsidP="00D90795"/>
    <w:p w14:paraId="0B9243B3" w14:textId="77777777" w:rsidR="00D90795" w:rsidRDefault="00D90795" w:rsidP="00D90795">
      <w:pPr>
        <w:pStyle w:val="Heading4"/>
        <w:numPr>
          <w:ilvl w:val="3"/>
          <w:numId w:val="3"/>
        </w:numPr>
      </w:pPr>
      <w:r>
        <w:t>Challenges faced during deep generative modelling</w:t>
      </w:r>
    </w:p>
    <w:p w14:paraId="053BCE72" w14:textId="77777777" w:rsidR="00D90795" w:rsidRDefault="00D90795" w:rsidP="00D90795"/>
    <w:p w14:paraId="626BA987" w14:textId="77777777" w:rsidR="00D90795" w:rsidRPr="00B63788" w:rsidRDefault="00D90795" w:rsidP="00D90795">
      <w:r>
        <w:t>Running on a server is not practical, since training Deep Generative models requires constant qualitative monitoring, especially when label smoothing is used, monitoring metrics that are informative during classification could be misleading if intermediate output images can’t be viewed and training can be forced stop if the Generative model is outputting unrealistic images.</w:t>
      </w:r>
    </w:p>
    <w:p w14:paraId="57539022" w14:textId="77777777" w:rsidR="00D90795" w:rsidRDefault="00D90795" w:rsidP="00D90795"/>
    <w:p w14:paraId="3BCD5E5D" w14:textId="77777777" w:rsidR="00D90795" w:rsidRDefault="00D90795" w:rsidP="00D90795">
      <w:r>
        <w:t>Not being able to run on a server prevents parallel training of models. Running locally imposes additional constraints in the form of RAM and processing limitations. Loading the full dataset results in an out of memory error.</w:t>
      </w:r>
    </w:p>
    <w:p w14:paraId="50A9F2D8" w14:textId="77777777" w:rsidR="00D90795" w:rsidRDefault="00D90795" w:rsidP="00D90795"/>
    <w:p w14:paraId="22D6393D" w14:textId="77777777" w:rsidR="00D90795" w:rsidRPr="00B63788" w:rsidRDefault="00D90795" w:rsidP="00D90795">
      <w:r>
        <w:t>Tweaking a single hyperparameter to see its effect would be ideal, but time constraints force one to often change multiple hyperparameters and architectures simultaneously. Using one’s intuition as to what the effect of each of a combination of changes induced becomes more important.</w:t>
      </w:r>
    </w:p>
    <w:p w14:paraId="0F5E9ACD" w14:textId="77777777" w:rsidR="00D90795" w:rsidRPr="005B72BD" w:rsidRDefault="00D90795" w:rsidP="00D90795"/>
    <w:p w14:paraId="3B656272" w14:textId="77777777" w:rsidR="00D90795" w:rsidRPr="005B72BD" w:rsidRDefault="00D90795" w:rsidP="00D90795">
      <w:r w:rsidRPr="005B72BD">
        <w:t>While various deep generative architectures can give results that appear vastly different in terms of “style”, they all fail to capture the underlying distribution of the training data sufficiently.</w:t>
      </w:r>
    </w:p>
    <w:p w14:paraId="3B7E7D31" w14:textId="77777777" w:rsidR="00D90795" w:rsidRPr="005B72BD" w:rsidRDefault="00D90795" w:rsidP="00D90795"/>
    <w:p w14:paraId="7E95891A" w14:textId="77777777" w:rsidR="00D90795" w:rsidRPr="005B72BD" w:rsidRDefault="00D90795" w:rsidP="00D90795">
      <w:r w:rsidRPr="005B72BD">
        <w:t>A possible reason for this is that the images used for training are quite small and have relatively little information compared to, for instance, images of human faces, where GANs have proven to be quite successful.</w:t>
      </w:r>
    </w:p>
    <w:p w14:paraId="49B9B583" w14:textId="77777777" w:rsidR="00D90795" w:rsidRPr="005B72BD" w:rsidRDefault="00D90795" w:rsidP="00D90795"/>
    <w:p w14:paraId="74754139" w14:textId="77777777" w:rsidR="00D90795" w:rsidRPr="005B72BD" w:rsidRDefault="00D90795" w:rsidP="00D90795">
      <w:r w:rsidRPr="005B72BD">
        <w:t>While Variational Autoencoders give images that appear less spread-out along the pad dimension than any of the GAN architectures that were used, with less overall noise, they still fail to capture some of the volatility along the time dimension and appear somewhat “smeared out” compared to real data.</w:t>
      </w:r>
    </w:p>
    <w:p w14:paraId="5154115B" w14:textId="77777777" w:rsidR="00D90795" w:rsidRPr="005B72BD" w:rsidRDefault="00D90795" w:rsidP="00D90795"/>
    <w:p w14:paraId="212AAE65" w14:textId="77777777" w:rsidR="00D90795" w:rsidRPr="005B72BD" w:rsidRDefault="00D90795" w:rsidP="00D90795">
      <w:r w:rsidRPr="005B72BD">
        <w:rPr>
          <w:noProof/>
        </w:rPr>
        <w:drawing>
          <wp:inline distT="0" distB="0" distL="0" distR="0" wp14:anchorId="32759C28" wp14:editId="64F465F3">
            <wp:extent cx="2490716" cy="1825125"/>
            <wp:effectExtent l="0" t="0" r="508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500938" cy="1832615"/>
                    </a:xfrm>
                    <a:prstGeom prst="rect">
                      <a:avLst/>
                    </a:prstGeom>
                    <a:noFill/>
                    <a:ln>
                      <a:noFill/>
                    </a:ln>
                  </pic:spPr>
                </pic:pic>
              </a:graphicData>
            </a:graphic>
          </wp:inline>
        </w:drawing>
      </w:r>
      <w:r w:rsidRPr="005B72BD">
        <w:rPr>
          <w:noProof/>
        </w:rPr>
        <w:drawing>
          <wp:inline distT="0" distB="0" distL="0" distR="0" wp14:anchorId="0EF7F6B1" wp14:editId="59BFAEDA">
            <wp:extent cx="2497540" cy="18301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520575" cy="1847005"/>
                    </a:xfrm>
                    <a:prstGeom prst="rect">
                      <a:avLst/>
                    </a:prstGeom>
                    <a:noFill/>
                    <a:ln>
                      <a:noFill/>
                    </a:ln>
                  </pic:spPr>
                </pic:pic>
              </a:graphicData>
            </a:graphic>
          </wp:inline>
        </w:drawing>
      </w:r>
    </w:p>
    <w:p w14:paraId="7D712677" w14:textId="77777777" w:rsidR="00D90795" w:rsidRPr="005B72BD" w:rsidRDefault="00D90795" w:rsidP="00D90795">
      <w:pPr>
        <w:pStyle w:val="Caption"/>
      </w:pPr>
      <w:bookmarkStart w:id="178" w:name="_Toc19377418"/>
      <w:r w:rsidRPr="005B72BD">
        <w:t xml:space="preserve">Figure </w:t>
      </w:r>
      <w:fldSimple w:instr=" SEQ Figure \* ARABIC ">
        <w:r>
          <w:rPr>
            <w:noProof/>
          </w:rPr>
          <w:t>82</w:t>
        </w:r>
      </w:fldSimple>
      <w:r w:rsidRPr="005B72BD">
        <w:t>: Real images</w:t>
      </w:r>
      <w:bookmarkEnd w:id="178"/>
    </w:p>
    <w:p w14:paraId="78DD91E5" w14:textId="77777777" w:rsidR="00D90795" w:rsidRPr="005B72BD" w:rsidRDefault="00D90795" w:rsidP="00D90795">
      <w:r w:rsidRPr="005B72BD">
        <w:rPr>
          <w:noProof/>
        </w:rPr>
        <w:lastRenderedPageBreak/>
        <w:drawing>
          <wp:inline distT="0" distB="0" distL="0" distR="0" wp14:anchorId="29A3D722" wp14:editId="0D810973">
            <wp:extent cx="2436125" cy="1785122"/>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5249" cy="1791808"/>
                    </a:xfrm>
                    <a:prstGeom prst="rect">
                      <a:avLst/>
                    </a:prstGeom>
                    <a:noFill/>
                    <a:ln>
                      <a:noFill/>
                    </a:ln>
                  </pic:spPr>
                </pic:pic>
              </a:graphicData>
            </a:graphic>
          </wp:inline>
        </w:drawing>
      </w:r>
      <w:r w:rsidRPr="005B72BD">
        <w:rPr>
          <w:noProof/>
        </w:rPr>
        <w:drawing>
          <wp:inline distT="0" distB="0" distL="0" distR="0" wp14:anchorId="2A5428F1" wp14:editId="79B366CF">
            <wp:extent cx="2505044" cy="183562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9682" cy="1839023"/>
                    </a:xfrm>
                    <a:prstGeom prst="rect">
                      <a:avLst/>
                    </a:prstGeom>
                    <a:noFill/>
                    <a:ln>
                      <a:noFill/>
                    </a:ln>
                  </pic:spPr>
                </pic:pic>
              </a:graphicData>
            </a:graphic>
          </wp:inline>
        </w:drawing>
      </w:r>
    </w:p>
    <w:p w14:paraId="67330955" w14:textId="77777777" w:rsidR="00D90795" w:rsidRPr="005B72BD" w:rsidRDefault="00D90795" w:rsidP="00D90795">
      <w:pPr>
        <w:pStyle w:val="Caption"/>
      </w:pPr>
      <w:bookmarkStart w:id="179" w:name="_Toc19377419"/>
      <w:r w:rsidRPr="005B72BD">
        <w:t xml:space="preserve">Figure </w:t>
      </w:r>
      <w:fldSimple w:instr=" SEQ Figure \* ARABIC ">
        <w:r>
          <w:rPr>
            <w:noProof/>
          </w:rPr>
          <w:t>83</w:t>
        </w:r>
      </w:fldSimple>
      <w:r w:rsidRPr="005B72BD">
        <w:t>: Autoencoder outputs</w:t>
      </w:r>
      <w:bookmarkEnd w:id="179"/>
    </w:p>
    <w:p w14:paraId="2BF9E78F" w14:textId="77777777" w:rsidR="00D90795" w:rsidRPr="005B72BD" w:rsidRDefault="00D90795" w:rsidP="00D90795"/>
    <w:p w14:paraId="2D351F15" w14:textId="77777777" w:rsidR="00D90795" w:rsidRPr="005B72BD" w:rsidRDefault="00D90795" w:rsidP="00D90795">
      <w:r w:rsidRPr="005B72BD">
        <w:t>While Adversarial Autoencoders gave results that were slightly better than the other GAN architectures experimented with, all of the GAN architectures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69F64311" w14:textId="77777777" w:rsidR="00D90795" w:rsidRPr="005B72BD" w:rsidRDefault="00D90795" w:rsidP="00D90795"/>
    <w:p w14:paraId="2777C63C" w14:textId="77777777" w:rsidR="00D90795" w:rsidRPr="005B72BD" w:rsidRDefault="00D90795" w:rsidP="00D90795">
      <w:r w:rsidRPr="005B72BD">
        <w:t>Examples of this can be seen in an Adversarial Autoencoder setup with very deep architecture in both the Generator and Discriminator (</w:t>
      </w:r>
      <w:r w:rsidRPr="005B72BD">
        <w:fldChar w:fldCharType="begin"/>
      </w:r>
      <w:r w:rsidRPr="005B72BD">
        <w:instrText xml:space="preserve"> REF _Ref16368041 \h  \* MERGEFORMAT </w:instrText>
      </w:r>
      <w:r w:rsidRPr="005B72BD">
        <w:fldChar w:fldCharType="separate"/>
      </w:r>
      <w:r w:rsidRPr="005B72BD">
        <w:t xml:space="preserve">Figure </w:t>
      </w:r>
      <w:r>
        <w:rPr>
          <w:noProof/>
        </w:rPr>
        <w:t>84</w:t>
      </w:r>
      <w:r w:rsidRPr="005B72BD">
        <w:fldChar w:fldCharType="end"/>
      </w:r>
      <w:r w:rsidRPr="005B72BD">
        <w:t>), where after 21400 epochs, the Generator still outputs images that are seemingly random, but nonetheless have similar features across images (for some reason this resulted in low error and therefore became prevalent).</w:t>
      </w:r>
      <w:r>
        <w:t xml:space="preserve"> This phenomenon is known as Mode Collapse.</w:t>
      </w:r>
    </w:p>
    <w:p w14:paraId="38FCA438" w14:textId="77777777" w:rsidR="00D90795" w:rsidRPr="005B72BD" w:rsidRDefault="00D90795" w:rsidP="00D90795"/>
    <w:p w14:paraId="4F34C991" w14:textId="77777777" w:rsidR="00D90795" w:rsidRPr="005B72BD" w:rsidRDefault="00D90795" w:rsidP="00D90795">
      <w:r w:rsidRPr="005B72BD">
        <w:rPr>
          <w:noProof/>
        </w:rPr>
        <w:drawing>
          <wp:inline distT="0" distB="0" distL="0" distR="0" wp14:anchorId="727C1B6B" wp14:editId="1E34BA67">
            <wp:extent cx="5400040" cy="359981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3725959F" w14:textId="77777777" w:rsidR="00D90795" w:rsidRPr="005B72BD" w:rsidRDefault="00D90795" w:rsidP="00D90795">
      <w:pPr>
        <w:pStyle w:val="Caption"/>
      </w:pPr>
      <w:bookmarkStart w:id="180" w:name="_Ref16368041"/>
      <w:bookmarkStart w:id="181" w:name="_Toc19377420"/>
      <w:r w:rsidRPr="005B72BD">
        <w:t xml:space="preserve">Figure </w:t>
      </w:r>
      <w:fldSimple w:instr=" SEQ Figure \* ARABIC ">
        <w:r>
          <w:rPr>
            <w:noProof/>
          </w:rPr>
          <w:t>84</w:t>
        </w:r>
      </w:fldSimple>
      <w:bookmarkEnd w:id="180"/>
      <w:r w:rsidRPr="005B72BD">
        <w:t xml:space="preserve">: An illustration of </w:t>
      </w:r>
      <w:r>
        <w:t>Mode Collapse</w:t>
      </w:r>
      <w:bookmarkEnd w:id="181"/>
    </w:p>
    <w:p w14:paraId="37E9B55A" w14:textId="77777777" w:rsidR="00D90795" w:rsidRPr="005B72BD" w:rsidRDefault="00D90795" w:rsidP="00D90795"/>
    <w:p w14:paraId="1BDF0734" w14:textId="77777777" w:rsidR="00D90795" w:rsidRPr="005B72BD" w:rsidRDefault="00D90795" w:rsidP="00D90795">
      <w:r w:rsidRPr="005B72BD">
        <w:lastRenderedPageBreak/>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Pr="005B72BD">
        <w:t xml:space="preserve">Figure </w:t>
      </w:r>
      <w:r>
        <w:rPr>
          <w:noProof/>
        </w:rPr>
        <w:t>85</w:t>
      </w:r>
      <w:r w:rsidRPr="005B72BD">
        <w:fldChar w:fldCharType="end"/>
      </w:r>
      <w:r w:rsidRPr="005B72BD">
        <w:t>, one can see that the output images of the Bidirectional GAN (which employs this strategy) are highly dissimilar, but there is still a lot of noise around the main signal.</w:t>
      </w:r>
    </w:p>
    <w:p w14:paraId="562410A2" w14:textId="77777777" w:rsidR="00D90795" w:rsidRPr="005B72BD" w:rsidRDefault="00D90795" w:rsidP="00D90795"/>
    <w:p w14:paraId="409F0047" w14:textId="77777777" w:rsidR="00D90795" w:rsidRPr="005B72BD" w:rsidRDefault="00D90795" w:rsidP="00D90795">
      <w:r w:rsidRPr="005B72BD">
        <w:rPr>
          <w:noProof/>
        </w:rPr>
        <w:drawing>
          <wp:inline distT="0" distB="0" distL="0" distR="0" wp14:anchorId="67DFD5DC" wp14:editId="111C4DF7">
            <wp:extent cx="5400040" cy="35998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EDA6D13" w14:textId="77777777" w:rsidR="00D90795" w:rsidRPr="005B72BD" w:rsidRDefault="00D90795" w:rsidP="00D90795">
      <w:pPr>
        <w:pStyle w:val="Caption"/>
      </w:pPr>
      <w:bookmarkStart w:id="182" w:name="_Ref16368528"/>
      <w:bookmarkStart w:id="183" w:name="_Toc19377421"/>
      <w:r w:rsidRPr="005B72BD">
        <w:t xml:space="preserve">Figure </w:t>
      </w:r>
      <w:fldSimple w:instr=" SEQ Figure \* ARABIC ">
        <w:r>
          <w:rPr>
            <w:noProof/>
          </w:rPr>
          <w:t>85</w:t>
        </w:r>
      </w:fldSimple>
      <w:bookmarkEnd w:id="182"/>
      <w:r w:rsidRPr="005B72BD">
        <w:t>: Illustrating the effect of Batch normalization to prevent output images from looking highly similar</w:t>
      </w:r>
      <w:bookmarkEnd w:id="183"/>
    </w:p>
    <w:p w14:paraId="0C973E1C" w14:textId="77777777" w:rsidR="00D90795" w:rsidRPr="005B72BD" w:rsidRDefault="00D90795" w:rsidP="00D90795"/>
    <w:p w14:paraId="2136613C" w14:textId="77777777" w:rsidR="00D90795" w:rsidRPr="005B72BD" w:rsidRDefault="00D90795" w:rsidP="00D90795">
      <w:r w:rsidRPr="005B72BD">
        <w:t>It is interesting to note that while one might expect GANs that employ convolutional layers to give better results than fully connected dense layers, the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Pr="005B72BD">
        <w:t xml:space="preserve">Figure </w:t>
      </w:r>
      <w:r>
        <w:rPr>
          <w:noProof/>
        </w:rPr>
        <w:t>86</w:t>
      </w:r>
      <w:r w:rsidRPr="005B72BD">
        <w:fldChar w:fldCharType="end"/>
      </w:r>
      <w:r w:rsidRPr="005B72BD">
        <w:t>). This could be due to the fact that convolutional layers introduce a prior that features are translationally invariant, i.e. they can appear anywhere in the image. While this might be a useful assumption during particle identification, it does not seem to hold for when simulating the data used in this project.</w:t>
      </w:r>
    </w:p>
    <w:p w14:paraId="3E3D02F4" w14:textId="77777777" w:rsidR="00D90795" w:rsidRPr="005B72BD" w:rsidRDefault="00D90795" w:rsidP="00D90795"/>
    <w:p w14:paraId="45A72168" w14:textId="77777777" w:rsidR="00D90795" w:rsidRPr="005B72BD" w:rsidRDefault="00D90795" w:rsidP="00D90795">
      <w:r w:rsidRPr="005B72BD">
        <w:rPr>
          <w:noProof/>
        </w:rPr>
        <w:lastRenderedPageBreak/>
        <w:drawing>
          <wp:inline distT="0" distB="0" distL="0" distR="0" wp14:anchorId="05E7A592" wp14:editId="22C7854B">
            <wp:extent cx="4885899" cy="325707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4891870" cy="3261054"/>
                    </a:xfrm>
                    <a:prstGeom prst="rect">
                      <a:avLst/>
                    </a:prstGeom>
                    <a:noFill/>
                    <a:ln>
                      <a:noFill/>
                    </a:ln>
                  </pic:spPr>
                </pic:pic>
              </a:graphicData>
            </a:graphic>
          </wp:inline>
        </w:drawing>
      </w:r>
    </w:p>
    <w:p w14:paraId="37B979A9" w14:textId="77777777" w:rsidR="00D90795" w:rsidRPr="005B72BD" w:rsidRDefault="00D90795" w:rsidP="00D90795">
      <w:pPr>
        <w:pStyle w:val="Caption"/>
      </w:pPr>
      <w:bookmarkStart w:id="184" w:name="_Ref16369031"/>
      <w:bookmarkStart w:id="185" w:name="_Toc19377422"/>
      <w:r w:rsidRPr="005B72BD">
        <w:t xml:space="preserve">Figure </w:t>
      </w:r>
      <w:fldSimple w:instr=" SEQ Figure \* ARABIC ">
        <w:r>
          <w:rPr>
            <w:noProof/>
          </w:rPr>
          <w:t>86</w:t>
        </w:r>
      </w:fldSimple>
      <w:bookmarkEnd w:id="184"/>
      <w:r w:rsidRPr="005B72BD">
        <w:t>: Illustrating how convolutional architectures in a GAN setup results in features that might exist in the training distribution, but do not appear in the right place</w:t>
      </w:r>
      <w:bookmarkEnd w:id="185"/>
    </w:p>
    <w:p w14:paraId="617D0AEE" w14:textId="77777777" w:rsidR="00D90795" w:rsidRPr="005B72BD" w:rsidRDefault="00D90795" w:rsidP="00D90795"/>
    <w:p w14:paraId="151931B1" w14:textId="77777777" w:rsidR="00D90795" w:rsidRPr="005B72BD" w:rsidRDefault="00D90795" w:rsidP="00D90795">
      <w:r w:rsidRPr="005B72BD">
        <w:t xml:space="preserve">Training after a certain number of epochs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Pr="005B72BD">
        <w:t xml:space="preserve">Figure </w:t>
      </w:r>
      <w:r>
        <w:rPr>
          <w:noProof/>
        </w:rPr>
        <w:t>87</w:t>
      </w:r>
      <w:r w:rsidRPr="005B72BD">
        <w:fldChar w:fldCharType="end"/>
      </w:r>
      <w:r w:rsidRPr="005B72BD">
        <w:t xml:space="preserve">, </w:t>
      </w:r>
      <w:r w:rsidRPr="005B72BD">
        <w:fldChar w:fldCharType="begin"/>
      </w:r>
      <w:r w:rsidRPr="005B72BD">
        <w:instrText xml:space="preserve"> REF _Ref16441690 \h  \* MERGEFORMAT </w:instrText>
      </w:r>
      <w:r w:rsidRPr="005B72BD">
        <w:fldChar w:fldCharType="separate"/>
      </w:r>
      <w:r w:rsidRPr="005B72BD">
        <w:t xml:space="preserve">Figure </w:t>
      </w:r>
      <w:r>
        <w:rPr>
          <w:noProof/>
        </w:rPr>
        <w:t>88</w:t>
      </w:r>
      <w:r w:rsidRPr="005B72BD">
        <w:fldChar w:fldCharType="end"/>
      </w:r>
      <w:r w:rsidRPr="005B72BD">
        <w:t xml:space="preserve"> and </w:t>
      </w:r>
      <w:r w:rsidRPr="005B72BD">
        <w:fldChar w:fldCharType="begin"/>
      </w:r>
      <w:r w:rsidRPr="005B72BD">
        <w:instrText xml:space="preserve"> REF _Ref16441692 \h  \* MERGEFORMAT </w:instrText>
      </w:r>
      <w:r w:rsidRPr="005B72BD">
        <w:fldChar w:fldCharType="separate"/>
      </w:r>
      <w:r w:rsidRPr="005B72BD">
        <w:t xml:space="preserve">Figure </w:t>
      </w:r>
      <w:r>
        <w:rPr>
          <w:noProof/>
        </w:rPr>
        <w:t>89</w:t>
      </w:r>
      <w:r w:rsidRPr="005B72BD">
        <w:fldChar w:fldCharType="end"/>
      </w:r>
      <w:r w:rsidRPr="005B72BD">
        <w:t>, there is not much change in the output of a Least Squares GAN when training for an additional 293 000 epochs after 94 600 epochs and training for an additional 61 400 epochs after that eventually results in images that look less realistic than those produced during earlier epochs.</w:t>
      </w:r>
    </w:p>
    <w:p w14:paraId="029415FE" w14:textId="77777777" w:rsidR="00D90795" w:rsidRPr="005B72BD" w:rsidRDefault="00D90795" w:rsidP="00D90795"/>
    <w:p w14:paraId="061C57B7" w14:textId="77777777" w:rsidR="00D90795" w:rsidRPr="005B72BD" w:rsidRDefault="00D90795" w:rsidP="00D90795">
      <w:r w:rsidRPr="005B72BD">
        <w:rPr>
          <w:noProof/>
        </w:rPr>
        <w:drawing>
          <wp:inline distT="0" distB="0" distL="0" distR="0" wp14:anchorId="5B514B03" wp14:editId="58B797D7">
            <wp:extent cx="4158343" cy="2772066"/>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4163346" cy="2775401"/>
                    </a:xfrm>
                    <a:prstGeom prst="rect">
                      <a:avLst/>
                    </a:prstGeom>
                    <a:noFill/>
                    <a:ln>
                      <a:noFill/>
                    </a:ln>
                  </pic:spPr>
                </pic:pic>
              </a:graphicData>
            </a:graphic>
          </wp:inline>
        </w:drawing>
      </w:r>
    </w:p>
    <w:p w14:paraId="085DC1EE" w14:textId="77777777" w:rsidR="00D90795" w:rsidRPr="005B72BD" w:rsidRDefault="00D90795" w:rsidP="00D90795">
      <w:pPr>
        <w:pStyle w:val="Caption"/>
      </w:pPr>
      <w:bookmarkStart w:id="186" w:name="_Ref16441689"/>
      <w:bookmarkStart w:id="187" w:name="_Toc19377423"/>
      <w:r w:rsidRPr="005B72BD">
        <w:t xml:space="preserve">Figure </w:t>
      </w:r>
      <w:fldSimple w:instr=" SEQ Figure \* ARABIC ">
        <w:r>
          <w:rPr>
            <w:noProof/>
          </w:rPr>
          <w:t>87</w:t>
        </w:r>
      </w:fldSimple>
      <w:bookmarkEnd w:id="186"/>
      <w:r w:rsidRPr="005B72BD">
        <w:t>: Least squares GAN after 94600 epochs</w:t>
      </w:r>
      <w:bookmarkEnd w:id="187"/>
    </w:p>
    <w:p w14:paraId="0FE585A5" w14:textId="77777777" w:rsidR="00D90795" w:rsidRPr="005B72BD" w:rsidRDefault="00D90795" w:rsidP="00D90795"/>
    <w:p w14:paraId="7344CC61" w14:textId="77777777" w:rsidR="00D90795" w:rsidRPr="005B72BD" w:rsidRDefault="00D90795" w:rsidP="00D90795">
      <w:r w:rsidRPr="005B72BD">
        <w:rPr>
          <w:noProof/>
        </w:rPr>
        <w:lastRenderedPageBreak/>
        <w:drawing>
          <wp:inline distT="0" distB="0" distL="0" distR="0" wp14:anchorId="16490693" wp14:editId="0A8DE55C">
            <wp:extent cx="3750129" cy="2499939"/>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760991" cy="2507180"/>
                    </a:xfrm>
                    <a:prstGeom prst="rect">
                      <a:avLst/>
                    </a:prstGeom>
                    <a:noFill/>
                    <a:ln>
                      <a:noFill/>
                    </a:ln>
                  </pic:spPr>
                </pic:pic>
              </a:graphicData>
            </a:graphic>
          </wp:inline>
        </w:drawing>
      </w:r>
    </w:p>
    <w:p w14:paraId="31619C73" w14:textId="77777777" w:rsidR="00D90795" w:rsidRPr="005B72BD" w:rsidRDefault="00D90795" w:rsidP="00D90795">
      <w:pPr>
        <w:pStyle w:val="Caption"/>
      </w:pPr>
      <w:bookmarkStart w:id="188" w:name="_Ref16441690"/>
      <w:bookmarkStart w:id="189" w:name="_Toc19377424"/>
      <w:r w:rsidRPr="005B72BD">
        <w:t xml:space="preserve">Figure </w:t>
      </w:r>
      <w:fldSimple w:instr=" SEQ Figure \* ARABIC ">
        <w:r>
          <w:rPr>
            <w:noProof/>
          </w:rPr>
          <w:t>88</w:t>
        </w:r>
      </w:fldSimple>
      <w:bookmarkEnd w:id="188"/>
      <w:r w:rsidRPr="005B72BD">
        <w:t>: Least squares GAN after 387600 epochs</w:t>
      </w:r>
      <w:bookmarkEnd w:id="189"/>
    </w:p>
    <w:p w14:paraId="08BBC152" w14:textId="77777777" w:rsidR="00D90795" w:rsidRPr="005B72BD" w:rsidRDefault="00D90795" w:rsidP="00D90795"/>
    <w:p w14:paraId="25F41C97" w14:textId="77777777" w:rsidR="00D90795" w:rsidRPr="005B72BD" w:rsidRDefault="00D90795" w:rsidP="00D90795">
      <w:r w:rsidRPr="005B72BD">
        <w:rPr>
          <w:noProof/>
        </w:rPr>
        <w:drawing>
          <wp:inline distT="0" distB="0" distL="0" distR="0" wp14:anchorId="00A4B77E" wp14:editId="4A2011AC">
            <wp:extent cx="3559839" cy="2373086"/>
            <wp:effectExtent l="0" t="0" r="254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574242" cy="2382687"/>
                    </a:xfrm>
                    <a:prstGeom prst="rect">
                      <a:avLst/>
                    </a:prstGeom>
                    <a:noFill/>
                    <a:ln>
                      <a:noFill/>
                    </a:ln>
                  </pic:spPr>
                </pic:pic>
              </a:graphicData>
            </a:graphic>
          </wp:inline>
        </w:drawing>
      </w:r>
    </w:p>
    <w:p w14:paraId="20F9905E" w14:textId="77777777" w:rsidR="00D90795" w:rsidRPr="005B72BD" w:rsidRDefault="00D90795" w:rsidP="00D90795">
      <w:pPr>
        <w:pStyle w:val="Caption"/>
      </w:pPr>
      <w:bookmarkStart w:id="190" w:name="_Ref16441692"/>
      <w:bookmarkStart w:id="191" w:name="_Toc19377425"/>
      <w:r w:rsidRPr="005B72BD">
        <w:t xml:space="preserve">Figure </w:t>
      </w:r>
      <w:fldSimple w:instr=" SEQ Figure \* ARABIC ">
        <w:r>
          <w:rPr>
            <w:noProof/>
          </w:rPr>
          <w:t>89</w:t>
        </w:r>
      </w:fldSimple>
      <w:bookmarkEnd w:id="190"/>
      <w:r w:rsidRPr="005B72BD">
        <w:t>: Least squares GAN after 449000 epochs</w:t>
      </w:r>
      <w:bookmarkEnd w:id="191"/>
    </w:p>
    <w:p w14:paraId="212432E1" w14:textId="77777777" w:rsidR="00D90795" w:rsidRPr="005B72BD" w:rsidRDefault="00D90795" w:rsidP="00D90795">
      <w:pPr>
        <w:pStyle w:val="Heading2"/>
        <w:rPr>
          <w:rFonts w:asciiTheme="majorHAnsi" w:hAnsiTheme="majorHAnsi" w:cs="Times New Roman"/>
        </w:rPr>
      </w:pPr>
      <w:bookmarkStart w:id="192" w:name="_Toc19377324"/>
      <w:r w:rsidRPr="005B72BD">
        <w:rPr>
          <w:rFonts w:asciiTheme="majorHAnsi" w:hAnsiTheme="majorHAnsi" w:cs="Times New Roman"/>
        </w:rPr>
        <w:t>Conclusions</w:t>
      </w:r>
      <w:bookmarkEnd w:id="192"/>
    </w:p>
    <w:p w14:paraId="04C09538" w14:textId="77777777" w:rsidR="00D90795" w:rsidRPr="005B72BD" w:rsidRDefault="00D90795" w:rsidP="00D90795"/>
    <w:p w14:paraId="6B2930A6" w14:textId="77777777" w:rsidR="00D90795" w:rsidRPr="005B72BD" w:rsidRDefault="00D90795" w:rsidP="00D90795">
      <w:pPr>
        <w:pStyle w:val="Heading3"/>
        <w:rPr>
          <w:rFonts w:asciiTheme="majorHAnsi" w:hAnsiTheme="majorHAnsi" w:cs="Times New Roman"/>
        </w:rPr>
      </w:pPr>
      <w:bookmarkStart w:id="193" w:name="_Toc19377325"/>
      <w:r w:rsidRPr="005B72BD">
        <w:rPr>
          <w:rFonts w:asciiTheme="majorHAnsi" w:hAnsiTheme="majorHAnsi" w:cs="Times New Roman"/>
        </w:rPr>
        <w:t>Particle Identification</w:t>
      </w:r>
      <w:bookmarkEnd w:id="193"/>
    </w:p>
    <w:p w14:paraId="263C500F" w14:textId="77777777" w:rsidR="00D90795" w:rsidRPr="005B72BD" w:rsidRDefault="00D90795" w:rsidP="00D90795"/>
    <w:p w14:paraId="72D81DBF" w14:textId="77777777" w:rsidR="00D90795" w:rsidRPr="005B72BD" w:rsidRDefault="00D90795" w:rsidP="00D90795">
      <w:r w:rsidRPr="005B72BD">
        <w:t>While neural networks are very good at coming up with their own feature sets to find nested functions that can solve classification problems, what’s more important in a deep learning project is making sure that the input data contains sufficient information about the class label.</w:t>
      </w:r>
    </w:p>
    <w:p w14:paraId="67FA2178" w14:textId="77777777" w:rsidR="00D90795" w:rsidRPr="005B72BD" w:rsidRDefault="00D90795" w:rsidP="00D90795"/>
    <w:p w14:paraId="01E2E6D1" w14:textId="77777777" w:rsidR="00D90795" w:rsidRPr="005B72BD" w:rsidRDefault="00D90795" w:rsidP="00D90795">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194" w:name="_Toc19377326"/>
      <w:r w:rsidRPr="005B72BD">
        <w:rPr>
          <w:rFonts w:asciiTheme="majorHAnsi" w:hAnsiTheme="majorHAnsi" w:cs="Times New Roman"/>
        </w:rPr>
        <w:lastRenderedPageBreak/>
        <w:t>Simulations</w:t>
      </w:r>
      <w:bookmarkEnd w:id="194"/>
    </w:p>
    <w:p w14:paraId="1CE93B4B" w14:textId="77777777" w:rsidR="00D90795" w:rsidRPr="005B72BD" w:rsidRDefault="00D90795" w:rsidP="00D90795"/>
    <w:p w14:paraId="3A945DED" w14:textId="77777777" w:rsidR="00D90795" w:rsidRPr="005B72BD" w:rsidRDefault="00D90795" w:rsidP="00D90795">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195" w:name="_Toc19377327"/>
      <w:r w:rsidRPr="005B72BD">
        <w:rPr>
          <w:rFonts w:asciiTheme="majorHAnsi" w:hAnsiTheme="majorHAnsi" w:cs="Times New Roman"/>
        </w:rPr>
        <w:t>Outlook and Future Work</w:t>
      </w:r>
      <w:bookmarkEnd w:id="195"/>
    </w:p>
    <w:p w14:paraId="106C5CC1" w14:textId="77777777" w:rsidR="00D90795" w:rsidRPr="005B72BD" w:rsidRDefault="00D90795" w:rsidP="00D90795"/>
    <w:p w14:paraId="282F1D59" w14:textId="77777777" w:rsidR="00D90795" w:rsidRPr="005B72BD" w:rsidRDefault="00D90795" w:rsidP="00D90795">
      <w:pPr>
        <w:pStyle w:val="Heading3"/>
        <w:rPr>
          <w:rFonts w:asciiTheme="majorHAnsi" w:hAnsiTheme="majorHAnsi" w:cs="Times New Roman"/>
        </w:rPr>
      </w:pPr>
      <w:bookmarkStart w:id="196" w:name="_Toc19377328"/>
      <w:r w:rsidRPr="005B72BD">
        <w:rPr>
          <w:rFonts w:asciiTheme="majorHAnsi" w:hAnsiTheme="majorHAnsi" w:cs="Times New Roman"/>
        </w:rPr>
        <w:t>Particle Identification</w:t>
      </w:r>
      <w:bookmarkEnd w:id="196"/>
    </w:p>
    <w:p w14:paraId="3285B2E1" w14:textId="77777777" w:rsidR="00D90795" w:rsidRPr="005B72BD" w:rsidRDefault="00D90795" w:rsidP="00D90795"/>
    <w:p w14:paraId="4E2C2985" w14:textId="77777777" w:rsidR="00D90795" w:rsidRPr="005B72BD" w:rsidRDefault="00D90795" w:rsidP="00D90795">
      <w:r w:rsidRPr="005B72BD">
        <w:t>Future work should focus on applying additional data pre-processing steps before particle identification is applied. The data used for particle identification in this thesis was raw data from the TRD, whereas previous work used data which was calibrated pad-by-pad per run; however there does not seem to be much promise for arriving at increased accuracy using advanced deep learning methods compared to work that was done before</w:t>
      </w:r>
    </w:p>
    <w:p w14:paraId="0F41AD9C" w14:textId="77777777" w:rsidR="00D90795" w:rsidRPr="005B72BD" w:rsidRDefault="00D90795" w:rsidP="00D90795"/>
    <w:p w14:paraId="65ADE86D" w14:textId="77777777" w:rsidR="00D90795" w:rsidRPr="005B72BD" w:rsidRDefault="00D90795" w:rsidP="00D90795">
      <w:pPr>
        <w:pStyle w:val="Heading3"/>
        <w:rPr>
          <w:rFonts w:asciiTheme="majorHAnsi" w:hAnsiTheme="majorHAnsi" w:cs="Times New Roman"/>
        </w:rPr>
      </w:pPr>
      <w:bookmarkStart w:id="197" w:name="_Toc19377329"/>
      <w:r w:rsidRPr="005B72BD">
        <w:rPr>
          <w:rFonts w:asciiTheme="majorHAnsi" w:hAnsiTheme="majorHAnsi" w:cs="Times New Roman"/>
        </w:rPr>
        <w:t>Simulations</w:t>
      </w:r>
      <w:bookmarkEnd w:id="197"/>
    </w:p>
    <w:p w14:paraId="5BBA849F" w14:textId="77777777" w:rsidR="00D90795" w:rsidRPr="005B72BD" w:rsidRDefault="00D90795" w:rsidP="00D90795"/>
    <w:p w14:paraId="1D7EBE9A" w14:textId="77777777" w:rsidR="00D90795" w:rsidRPr="005B72BD" w:rsidRDefault="00D90795" w:rsidP="00D90795">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174" w:history="1">
        <w:r w:rsidRPr="005B72BD">
          <w:rPr>
            <w:rStyle w:val="Hyperlink"/>
            <w:rFonts w:asciiTheme="majorHAnsi" w:hAnsiTheme="majorHAnsi"/>
          </w:rPr>
          <w:t>https://github.com/alisw/AliRoot/blob/master/TRD/TRDbase/AliTRDSimParam.cxx</w:t>
        </w:r>
      </w:hyperlink>
      <w:r w:rsidRPr="005B72BD">
        <w:t>, a lot of hard-coded parameters could be adjusted recursively by using the loss function of a neural network which is used to distinguish between the two data sets as a parameter to be 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D90795"/>
    <w:p w14:paraId="43E8347A" w14:textId="77777777" w:rsidR="00D90795" w:rsidRPr="005B72BD" w:rsidRDefault="00D90795" w:rsidP="00D90795">
      <w:pPr>
        <w:pStyle w:val="Heading3"/>
        <w:rPr>
          <w:rFonts w:asciiTheme="majorHAnsi" w:hAnsiTheme="majorHAnsi" w:cs="Times New Roman"/>
        </w:rPr>
      </w:pPr>
      <w:bookmarkStart w:id="198" w:name="_Toc19377330"/>
      <w:r w:rsidRPr="005B72BD">
        <w:rPr>
          <w:rFonts w:asciiTheme="majorHAnsi" w:hAnsiTheme="majorHAnsi" w:cs="Times New Roman"/>
        </w:rPr>
        <w:t>Outlook</w:t>
      </w:r>
      <w:bookmarkEnd w:id="198"/>
    </w:p>
    <w:p w14:paraId="3E31F214" w14:textId="77777777" w:rsidR="00D90795" w:rsidRPr="005B72BD" w:rsidRDefault="00D90795" w:rsidP="00D90795"/>
    <w:p w14:paraId="1D20C73A" w14:textId="77777777" w:rsidR="00D90795" w:rsidRPr="005B72BD" w:rsidRDefault="00D90795" w:rsidP="00D90795">
      <w:r w:rsidRPr="005B72BD">
        <w:t xml:space="preserve">Tensorflow and the Keras library are immensely useful for rapid prototyping of various deep learning architectures, whether they be for classification or regression problems. Whilst there exists a toolkit for machine learning within the </w:t>
      </w:r>
      <w:proofErr w:type="spellStart"/>
      <w:r w:rsidRPr="005B72BD">
        <w:t>AliRoot</w:t>
      </w:r>
      <w:proofErr w:type="spellEnd"/>
      <w:r w:rsidRPr="005B72BD">
        <w:t xml:space="preserve"> infrastructure, there should be benefits to exploring how using more modern deep learning libraries within the environment of </w:t>
      </w:r>
      <w:proofErr w:type="spellStart"/>
      <w:r w:rsidRPr="005B72BD">
        <w:t>AliRoot</w:t>
      </w:r>
      <w:proofErr w:type="spellEnd"/>
      <w:r w:rsidRPr="005B72BD">
        <w:t xml:space="preserve"> could extend its capabilities as Machine Learning becomes a more mature and effective field.</w:t>
      </w:r>
    </w:p>
    <w:p w14:paraId="3A6A2821" w14:textId="0FEBEF36" w:rsidR="00F80552" w:rsidRDefault="00F80552">
      <w:pPr>
        <w:spacing w:after="160" w:line="259" w:lineRule="auto"/>
        <w:rPr>
          <w:lang w:val="en-US" w:eastAsia="en-GB"/>
        </w:rPr>
      </w:pPr>
      <w:r>
        <w:rPr>
          <w:lang w:val="en-US" w:eastAsia="en-GB"/>
        </w:rPr>
        <w:br w:type="page"/>
      </w:r>
    </w:p>
    <w:p w14:paraId="0CB574A5" w14:textId="77777777" w:rsidR="00F80552" w:rsidRPr="005B72BD" w:rsidRDefault="00F80552" w:rsidP="00F80552">
      <w:r w:rsidRPr="005B72BD">
        <w:lastRenderedPageBreak/>
        <w:t xml:space="preserve">After applying the classification based on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the histograms for the 6-tracklet estimate, for both electrons and pions is shown below:</w:t>
      </w:r>
    </w:p>
    <w:p w14:paraId="284884C2" w14:textId="77777777" w:rsidR="00F80552" w:rsidRPr="005B72BD" w:rsidRDefault="00F80552" w:rsidP="00F80552"/>
    <w:p w14:paraId="0119BD67" w14:textId="77777777" w:rsidR="00F80552" w:rsidRPr="005B72BD" w:rsidRDefault="00F80552" w:rsidP="00F80552">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662371" cy="2951649"/>
                    </a:xfrm>
                    <a:prstGeom prst="rect">
                      <a:avLst/>
                    </a:prstGeom>
                  </pic:spPr>
                </pic:pic>
              </a:graphicData>
            </a:graphic>
          </wp:inline>
        </w:drawing>
      </w:r>
    </w:p>
    <w:p w14:paraId="5383D15D" w14:textId="77777777" w:rsidR="00F80552" w:rsidRPr="005B72BD" w:rsidRDefault="00F80552" w:rsidP="00F80552">
      <w:pPr>
        <w:pStyle w:val="Caption"/>
      </w:pPr>
      <w:bookmarkStart w:id="199" w:name="_Toc19377377"/>
      <w:r w:rsidRPr="005B72BD">
        <w:t xml:space="preserve">Figure </w:t>
      </w:r>
      <w:fldSimple w:instr=" SEQ Figure \* ARABIC ">
        <w:r>
          <w:rPr>
            <w:noProof/>
          </w:rPr>
          <w:t>41</w:t>
        </w:r>
      </w:fldSimple>
      <w:r w:rsidRPr="005B72BD">
        <w:t>: Combined output probabilities for true electrons (1, blue) and true pions (0, red)</w:t>
      </w:r>
      <w:bookmarkEnd w:id="199"/>
    </w:p>
    <w:p w14:paraId="66201212" w14:textId="77777777" w:rsidR="009423A5" w:rsidRDefault="009423A5" w:rsidP="009423A5">
      <w:r w:rsidRPr="005B72BD">
        <w:t>for example, binary cross entropy:</w:t>
      </w:r>
    </w:p>
    <w:p w14:paraId="776233F9" w14:textId="77777777" w:rsidR="009423A5" w:rsidRPr="005B72BD" w:rsidRDefault="009423A5" w:rsidP="009423A5">
      <w:r>
        <w:t xml:space="preserve"> </w:t>
      </w: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rsidRPr="005B72BD">
        <w:rPr>
          <w:rFonts w:asciiTheme="majorHAnsi" w:hAnsiTheme="majorHAnsi"/>
        </w:rPr>
        <w:t>,</w:t>
      </w:r>
      <w:r>
        <w:t xml:space="preserve"> </w:t>
      </w:r>
      <w:r w:rsidRPr="005B72BD">
        <w:t xml:space="preserve">where </w:t>
      </w:r>
      <m:oMath>
        <m:r>
          <w:rPr>
            <w:rFonts w:ascii="Cambria Math" w:hAnsi="Cambria Math"/>
          </w:rPr>
          <m:t>p</m:t>
        </m:r>
      </m:oMath>
      <w:r w:rsidRPr="005B72BD">
        <w:t xml:space="preserve"> is the model’s estimate for the probability of an observation of being of a particular class </w:t>
      </w:r>
      <m:oMath>
        <m:r>
          <w:rPr>
            <w:rFonts w:ascii="Cambria Math" w:hAnsi="Cambria Math"/>
          </w:rPr>
          <m:t>y</m:t>
        </m:r>
      </m:oMath>
      <w:sdt>
        <w:sdtPr>
          <w:id w:val="1490288018"/>
          <w:citation/>
        </w:sdtPr>
        <w:sdtEndPr/>
        <w:sdtContent>
          <m:oMath>
            <m:r>
              <m:rPr>
                <m:sty m:val="p"/>
              </m:rPr>
              <w:fldChar w:fldCharType="begin"/>
            </m:r>
          </m:oMath>
          <w:r w:rsidRPr="005B72BD">
            <w:rPr>
              <w:lang w:val="en-US"/>
            </w:rPr>
            <w:instrText xml:space="preserve"> CITATION Goo16 \l 1033 </w:instrText>
          </w:r>
          <m:oMath>
            <m:r>
              <m:rPr>
                <m:sty m:val="p"/>
              </m:rPr>
              <w:fldChar w:fldCharType="separate"/>
            </m:r>
          </m:oMath>
          <w:r>
            <w:rPr>
              <w:noProof/>
              <w:lang w:val="en-US"/>
            </w:rPr>
            <w:t xml:space="preserve"> </w:t>
          </w:r>
          <w:r w:rsidRPr="00DB29EF">
            <w:rPr>
              <w:noProof/>
              <w:lang w:val="en-US"/>
            </w:rPr>
            <w:t>[33]</w:t>
          </w:r>
          <m:oMath>
            <m:r>
              <m:rPr>
                <m:sty m:val="p"/>
              </m:rPr>
              <w:fldChar w:fldCharType="end"/>
            </m:r>
          </m:oMath>
        </w:sdtContent>
      </w:sdt>
      <w:r w:rsidRPr="005B72BD">
        <w:t>.</w:t>
      </w:r>
    </w:p>
    <w:p w14:paraId="0D70C5D4" w14:textId="77777777" w:rsidR="009423A5" w:rsidRPr="005B72BD" w:rsidRDefault="009423A5" w:rsidP="009423A5">
      <w:r w:rsidRPr="005B72BD">
        <w:fldChar w:fldCharType="begin"/>
      </w:r>
      <w:r w:rsidRPr="005B72BD">
        <w:instrText xml:space="preserve"> REF _Ref535606052 \h  \* MERGEFORMAT </w:instrText>
      </w:r>
      <w:r w:rsidRPr="005B72BD">
        <w:fldChar w:fldCharType="separate"/>
      </w:r>
      <w:r w:rsidRPr="005B72BD">
        <w:t xml:space="preserve">Figure </w:t>
      </w:r>
      <w:r>
        <w:rPr>
          <w:noProof/>
        </w:rPr>
        <w:t>28</w:t>
      </w:r>
      <w:r w:rsidRPr="005B72BD">
        <w:fldChar w:fldCharType="end"/>
      </w:r>
      <w:r w:rsidRPr="005B72BD">
        <w:t xml:space="preserve"> shows how, as </w:t>
      </w:r>
      <m:oMath>
        <m:sSub>
          <m:sSubPr>
            <m:ctrlPr>
              <w:rPr>
                <w:rFonts w:ascii="Cambria Math" w:hAnsi="Cambria Math"/>
              </w:rPr>
            </m:ctrlPr>
          </m:sSubPr>
          <m:e>
            <m:r>
              <w:rPr>
                <w:rFonts w:ascii="Cambria Math" w:hAnsi="Cambria Math"/>
              </w:rPr>
              <m:t>p</m:t>
            </m:r>
          </m:e>
          <m:sub>
            <m:r>
              <w:rPr>
                <w:rFonts w:ascii="Cambria Math" w:hAnsi="Cambria Math"/>
              </w:rPr>
              <m:t>model</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approaches the true </w:t>
      </w:r>
      <m:oMath>
        <m:r>
          <w:rPr>
            <w:rFonts w:ascii="Cambria Math" w:hAnsi="Cambria Math"/>
          </w:rPr>
          <m:t>y</m:t>
        </m:r>
      </m:oMath>
      <w:r w:rsidRPr="005B72BD">
        <w:t xml:space="preserve"> (in this binary classification example, </w:t>
      </w:r>
      <m:oMath>
        <m:r>
          <w:rPr>
            <w:rFonts w:ascii="Cambria Math" w:hAnsi="Cambria Math"/>
          </w:rPr>
          <m:t>y</m:t>
        </m:r>
        <m:r>
          <m:rPr>
            <m:sty m:val="p"/>
          </m:rPr>
          <w:rPr>
            <w:rFonts w:ascii="Cambria Math" w:hAnsi="Cambria Math"/>
          </w:rPr>
          <m:t>=1</m:t>
        </m:r>
      </m:oMath>
      <w:r w:rsidRPr="005B72BD">
        <w:t>), the binary cross entropy loss function approaches 0.</w:t>
      </w:r>
    </w:p>
    <w:p w14:paraId="3A621EEC" w14:textId="77777777" w:rsidR="009423A5" w:rsidRDefault="009423A5" w:rsidP="009423A5">
      <w:pPr>
        <w:rPr>
          <w:noProof/>
        </w:rPr>
      </w:pPr>
    </w:p>
    <w:p w14:paraId="61491375" w14:textId="77777777" w:rsidR="009423A5" w:rsidRPr="005B72BD" w:rsidRDefault="009423A5" w:rsidP="009423A5">
      <w:pPr>
        <w:jc w:val="center"/>
      </w:pPr>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33"/>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17032944" w:rsidR="00B335C1" w:rsidRDefault="009423A5" w:rsidP="009423A5">
      <w:pPr>
        <w:pStyle w:val="Caption"/>
        <w:rPr>
          <w:noProof/>
        </w:rPr>
      </w:pPr>
      <w:bookmarkStart w:id="200" w:name="_Ref535606052"/>
      <w:bookmarkStart w:id="201"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Pr>
          <w:noProof/>
        </w:rPr>
        <w:t>28</w:t>
      </w:r>
      <w:r w:rsidRPr="005B72BD">
        <w:rPr>
          <w:noProof/>
        </w:rPr>
        <w:fldChar w:fldCharType="end"/>
      </w:r>
      <w:bookmarkEnd w:id="200"/>
      <w:r w:rsidRPr="005B72BD">
        <w:t>: Illustration of the descent towards zero, of the Binary Cross Entropy</w:t>
      </w:r>
      <w:r w:rsidRPr="005B72BD">
        <w:rPr>
          <w:noProof/>
        </w:rPr>
        <w:t xml:space="preserve"> Loss Function as ŷ, or </w:t>
      </w:r>
      <m:oMath>
        <m:sSub>
          <m:sSubPr>
            <m:ctrlPr>
              <w:rPr>
                <w:rFonts w:ascii="Cambria Math" w:hAnsi="Cambria Math"/>
                <w:noProof/>
              </w:rPr>
            </m:ctrlPr>
          </m:sSubPr>
          <m:e>
            <m:r>
              <m:rPr>
                <m:sty m:val="bi"/>
              </m:rPr>
              <w:rPr>
                <w:rFonts w:ascii="Cambria Math" w:hAnsi="Cambria Math"/>
                <w:noProof/>
              </w:rPr>
              <m:t>p</m:t>
            </m:r>
          </m:e>
          <m:sub>
            <m:r>
              <m:rPr>
                <m:sty m:val="bi"/>
              </m:rPr>
              <w:rPr>
                <w:rFonts w:ascii="Cambria Math" w:hAnsi="Cambria Math"/>
                <w:noProof/>
              </w:rPr>
              <m:t>model</m:t>
            </m:r>
          </m:sub>
        </m:sSub>
        <m:r>
          <m:rPr>
            <m:sty m:val="b"/>
          </m:rPr>
          <w:rPr>
            <w:rFonts w:ascii="Cambria Math" w:hAnsi="Cambria Math"/>
            <w:noProof/>
          </w:rPr>
          <m:t>(</m:t>
        </m:r>
        <m:r>
          <m:rPr>
            <m:sty m:val="bi"/>
          </m:rPr>
          <w:rPr>
            <w:rFonts w:ascii="Cambria Math" w:hAnsi="Cambria Math"/>
            <w:noProof/>
          </w:rPr>
          <m:t>y</m:t>
        </m:r>
        <m:r>
          <m:rPr>
            <m:sty m:val="b"/>
          </m:rPr>
          <w:rPr>
            <w:rFonts w:ascii="Cambria Math" w:hAnsi="Cambria Math"/>
            <w:noProof/>
          </w:rPr>
          <m:t>|</m:t>
        </m:r>
        <m:r>
          <m:rPr>
            <m:sty m:val="bi"/>
          </m:rPr>
          <w:rPr>
            <w:rFonts w:ascii="Cambria Math" w:hAnsi="Cambria Math"/>
            <w:noProof/>
          </w:rPr>
          <m:t>x</m:t>
        </m:r>
        <m:r>
          <m:rPr>
            <m:sty m:val="b"/>
          </m:rPr>
          <w:rPr>
            <w:rFonts w:ascii="Cambria Math" w:hAnsi="Cambria Math"/>
            <w:noProof/>
          </w:rPr>
          <m:t>)</m:t>
        </m:r>
      </m:oMath>
      <w:r w:rsidRPr="005B72BD">
        <w:rPr>
          <w:noProof/>
        </w:rPr>
        <w:t>, approaches the true y.</w:t>
      </w:r>
      <w:bookmarkEnd w:id="201"/>
    </w:p>
    <w:p w14:paraId="6F52E1C1" w14:textId="77777777" w:rsidR="00B335C1" w:rsidRDefault="00B335C1">
      <w:pPr>
        <w:spacing w:after="160" w:line="259" w:lineRule="auto"/>
        <w:rPr>
          <w:b/>
          <w:bCs/>
          <w:noProof/>
          <w:szCs w:val="18"/>
        </w:rPr>
      </w:pPr>
      <w:r>
        <w:rPr>
          <w:noProof/>
        </w:rPr>
        <w:br w:type="page"/>
      </w:r>
    </w:p>
    <w:p w14:paraId="43C28877" w14:textId="77777777" w:rsidR="00B335C1" w:rsidRPr="005B72BD" w:rsidRDefault="00B335C1" w:rsidP="00B335C1">
      <w:r w:rsidRPr="005B72BD">
        <w:lastRenderedPageBreak/>
        <w:t xml:space="preserve">As </w:t>
      </w:r>
      <w:r>
        <w:t xml:space="preserve">can be seen in </w:t>
      </w:r>
      <w:r>
        <w:fldChar w:fldCharType="begin"/>
      </w:r>
      <w:r>
        <w:instrText xml:space="preserve"> REF _Ref18601429 \h </w:instrText>
      </w:r>
      <w:r>
        <w:fldChar w:fldCharType="separate"/>
      </w:r>
      <w:r>
        <w:t xml:space="preserve">Figure </w:t>
      </w:r>
      <w:r>
        <w:rPr>
          <w:noProof/>
        </w:rPr>
        <w:t>13</w:t>
      </w:r>
      <w:r>
        <w:fldChar w:fldCharType="end"/>
      </w:r>
      <w:r w:rsidRPr="005B72BD">
        <w:t>, t</w:t>
      </w:r>
      <w:r>
        <w:t>here is a decreasing number of signals returned per layer, moving outwards from the innermost layers</w:t>
      </w:r>
    </w:p>
    <w:p w14:paraId="18FA26A8" w14:textId="77777777" w:rsidR="00B335C1" w:rsidRDefault="00B335C1" w:rsidP="00B335C1">
      <w:r w:rsidRPr="005B72BD">
        <w:rPr>
          <w:noProof/>
        </w:rPr>
        <w:drawing>
          <wp:inline distT="0" distB="0" distL="0" distR="0" wp14:anchorId="3EDCFD44" wp14:editId="3EECE921">
            <wp:extent cx="4206240" cy="2237918"/>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t="7363" b="8849"/>
                    <a:stretch/>
                  </pic:blipFill>
                  <pic:spPr bwMode="auto">
                    <a:xfrm>
                      <a:off x="0" y="0"/>
                      <a:ext cx="4225984" cy="2248423"/>
                    </a:xfrm>
                    <a:prstGeom prst="rect">
                      <a:avLst/>
                    </a:prstGeom>
                    <a:ln>
                      <a:noFill/>
                    </a:ln>
                    <a:extLst>
                      <a:ext uri="{53640926-AAD7-44D8-BBD7-CCE9431645EC}">
                        <a14:shadowObscured xmlns:a14="http://schemas.microsoft.com/office/drawing/2010/main"/>
                      </a:ext>
                    </a:extLst>
                  </pic:spPr>
                </pic:pic>
              </a:graphicData>
            </a:graphic>
          </wp:inline>
        </w:drawing>
      </w:r>
    </w:p>
    <w:p w14:paraId="4FA9C44F" w14:textId="77777777" w:rsidR="00B335C1" w:rsidRDefault="00B335C1" w:rsidP="00B335C1">
      <w:pPr>
        <w:pStyle w:val="Caption"/>
      </w:pPr>
      <w:bookmarkStart w:id="202" w:name="_Ref18601429"/>
      <w:bookmarkStart w:id="203" w:name="_Toc19377349"/>
      <w:r>
        <w:t xml:space="preserve">Figure </w:t>
      </w:r>
      <w:fldSimple w:instr=" SEQ Figure \* ARABIC ">
        <w:r>
          <w:rPr>
            <w:noProof/>
          </w:rPr>
          <w:t>13</w:t>
        </w:r>
      </w:fldSimple>
      <w:bookmarkEnd w:id="202"/>
      <w:r>
        <w:rPr>
          <w:noProof/>
        </w:rPr>
        <w:t>:</w:t>
      </w:r>
      <w:r w:rsidRPr="00E160F9">
        <w:rPr>
          <w:noProof/>
        </w:rPr>
        <w:t xml:space="preserve"> Number of Entries per</w:t>
      </w:r>
      <w:r>
        <w:rPr>
          <w:noProof/>
        </w:rPr>
        <w:t xml:space="preserve"> TRD</w:t>
      </w:r>
      <w:r w:rsidRPr="00E160F9">
        <w:rPr>
          <w:noProof/>
        </w:rPr>
        <w:t xml:space="preserve"> Layer Number, for all Runs</w:t>
      </w:r>
      <w:bookmarkEnd w:id="203"/>
    </w:p>
    <w:p w14:paraId="7AA4955E" w14:textId="77777777" w:rsidR="009423A5" w:rsidRPr="005B72BD" w:rsidRDefault="009423A5" w:rsidP="009423A5">
      <w:pPr>
        <w:pStyle w:val="Caption"/>
      </w:pPr>
    </w:p>
    <w:p w14:paraId="69449387" w14:textId="380A7F5F" w:rsidR="00CB3249" w:rsidRDefault="00CB3249">
      <w:pPr>
        <w:spacing w:after="160" w:line="259" w:lineRule="auto"/>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204" w:name="_Hlk17226104"/>
      <w:r w:rsidRPr="005B72BD">
        <w:rPr>
          <w:rFonts w:asciiTheme="majorHAnsi" w:hAnsiTheme="majorHAnsi" w:cs="Times New Roman"/>
        </w:rPr>
        <w:lastRenderedPageBreak/>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646DDE">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646DDE"/>
        </w:tc>
        <w:tc>
          <w:tcPr>
            <w:tcW w:w="4277" w:type="dxa"/>
          </w:tcPr>
          <w:p w14:paraId="06CAAD08" w14:textId="77777777" w:rsidR="00CB3249" w:rsidRPr="005B72BD" w:rsidRDefault="00CB3249" w:rsidP="00646DDE"/>
        </w:tc>
      </w:tr>
      <w:tr w:rsidR="00CB3249" w:rsidRPr="005B72BD" w14:paraId="2BFD5CC1" w14:textId="77777777" w:rsidTr="00646DDE">
        <w:tc>
          <w:tcPr>
            <w:tcW w:w="4232" w:type="dxa"/>
          </w:tcPr>
          <w:p w14:paraId="08802BC7" w14:textId="77777777" w:rsidR="00CB3249" w:rsidRPr="005B72BD" w:rsidRDefault="00CB3249" w:rsidP="00646DDE">
            <w:r w:rsidRPr="005B72BD">
              <w:t>ALICE</w:t>
            </w:r>
          </w:p>
        </w:tc>
        <w:tc>
          <w:tcPr>
            <w:tcW w:w="4277" w:type="dxa"/>
          </w:tcPr>
          <w:p w14:paraId="381C2D29" w14:textId="77777777" w:rsidR="00CB3249" w:rsidRPr="005B72BD" w:rsidRDefault="00CB3249" w:rsidP="00646DDE">
            <w:r w:rsidRPr="005B72BD">
              <w:t>A Large Ion Collider Experiment</w:t>
            </w:r>
          </w:p>
        </w:tc>
      </w:tr>
      <w:tr w:rsidR="00CB3249" w:rsidRPr="005B72BD" w14:paraId="1B97CFDC" w14:textId="77777777" w:rsidTr="00646DDE">
        <w:tc>
          <w:tcPr>
            <w:tcW w:w="4232" w:type="dxa"/>
          </w:tcPr>
          <w:p w14:paraId="31DC304E" w14:textId="77777777" w:rsidR="00CB3249" w:rsidRPr="005B72BD" w:rsidRDefault="00CB3249" w:rsidP="00646DDE">
            <w:r w:rsidRPr="005B72BD">
              <w:t>TRD</w:t>
            </w:r>
          </w:p>
        </w:tc>
        <w:tc>
          <w:tcPr>
            <w:tcW w:w="4277" w:type="dxa"/>
          </w:tcPr>
          <w:p w14:paraId="6735F228" w14:textId="77777777" w:rsidR="00CB3249" w:rsidRPr="005B72BD" w:rsidRDefault="00CB3249" w:rsidP="00646DDE">
            <w:r w:rsidRPr="005B72BD">
              <w:t>Transition Radiation Detector</w:t>
            </w:r>
          </w:p>
        </w:tc>
      </w:tr>
      <w:tr w:rsidR="00CB3249" w:rsidRPr="005B72BD" w14:paraId="69F3A3F4" w14:textId="77777777" w:rsidTr="00646DDE">
        <w:tc>
          <w:tcPr>
            <w:tcW w:w="4232" w:type="dxa"/>
          </w:tcPr>
          <w:p w14:paraId="2A0DF0E8" w14:textId="77777777" w:rsidR="00CB3249" w:rsidRPr="005B72BD" w:rsidRDefault="00CB3249" w:rsidP="00646DDE">
            <w:r w:rsidRPr="005B72BD">
              <w:t>CERN</w:t>
            </w:r>
          </w:p>
        </w:tc>
        <w:tc>
          <w:tcPr>
            <w:tcW w:w="4277" w:type="dxa"/>
          </w:tcPr>
          <w:p w14:paraId="73DFC0C8" w14:textId="77777777" w:rsidR="00CB3249" w:rsidRPr="005B72BD" w:rsidRDefault="00CB3249" w:rsidP="00646DDE">
            <w:r w:rsidRPr="005B72BD">
              <w:t>European Organization for Nuclear Research</w:t>
            </w:r>
          </w:p>
        </w:tc>
      </w:tr>
      <w:tr w:rsidR="00CB3249" w:rsidRPr="005B72BD" w14:paraId="65844F53" w14:textId="77777777" w:rsidTr="00646DDE">
        <w:tc>
          <w:tcPr>
            <w:tcW w:w="4232" w:type="dxa"/>
          </w:tcPr>
          <w:p w14:paraId="42E5A5AD" w14:textId="77777777" w:rsidR="00CB3249" w:rsidRPr="005B72BD" w:rsidRDefault="00CB3249" w:rsidP="00646DDE">
            <w:r w:rsidRPr="005B72BD">
              <w:t>QGP</w:t>
            </w:r>
          </w:p>
        </w:tc>
        <w:tc>
          <w:tcPr>
            <w:tcW w:w="4277" w:type="dxa"/>
          </w:tcPr>
          <w:p w14:paraId="7F11B61C" w14:textId="77777777" w:rsidR="00CB3249" w:rsidRPr="005B72BD" w:rsidRDefault="00CB3249" w:rsidP="00646DDE">
            <w:r w:rsidRPr="005B72BD">
              <w:t>Quark Gluon Plasma</w:t>
            </w:r>
          </w:p>
        </w:tc>
      </w:tr>
      <w:tr w:rsidR="00CB3249" w:rsidRPr="005B72BD" w14:paraId="2FC7D487" w14:textId="77777777" w:rsidTr="00646DDE">
        <w:tc>
          <w:tcPr>
            <w:tcW w:w="4232" w:type="dxa"/>
          </w:tcPr>
          <w:p w14:paraId="1FE4066F" w14:textId="77777777" w:rsidR="00CB3249" w:rsidRPr="005B72BD" w:rsidRDefault="00CB3249" w:rsidP="00646DDE">
            <w:r w:rsidRPr="005B72BD">
              <w:t>LHC</w:t>
            </w:r>
          </w:p>
        </w:tc>
        <w:tc>
          <w:tcPr>
            <w:tcW w:w="4277" w:type="dxa"/>
          </w:tcPr>
          <w:p w14:paraId="09D79DA7" w14:textId="77777777" w:rsidR="00CB3249" w:rsidRPr="005B72BD" w:rsidRDefault="00CB3249" w:rsidP="00646DDE">
            <w:r w:rsidRPr="005B72BD">
              <w:t>Large Hadron Collider</w:t>
            </w:r>
          </w:p>
        </w:tc>
      </w:tr>
      <w:tr w:rsidR="00CB3249" w:rsidRPr="005B72BD" w14:paraId="6630A25D" w14:textId="77777777" w:rsidTr="00646DDE">
        <w:tc>
          <w:tcPr>
            <w:tcW w:w="4232" w:type="dxa"/>
          </w:tcPr>
          <w:p w14:paraId="2031161D" w14:textId="77777777" w:rsidR="00CB3249" w:rsidRPr="005B72BD" w:rsidRDefault="00CB3249" w:rsidP="00646DDE">
            <w:r w:rsidRPr="005B72BD">
              <w:t>WLCG</w:t>
            </w:r>
          </w:p>
        </w:tc>
        <w:tc>
          <w:tcPr>
            <w:tcW w:w="4277" w:type="dxa"/>
          </w:tcPr>
          <w:p w14:paraId="162A0C90" w14:textId="77777777" w:rsidR="00CB3249" w:rsidRPr="005B72BD" w:rsidRDefault="00CB3249" w:rsidP="00646DDE">
            <w:r w:rsidRPr="005B72BD">
              <w:t>Worldwide LHC Computing Grid</w:t>
            </w:r>
          </w:p>
        </w:tc>
      </w:tr>
      <w:tr w:rsidR="00CB3249" w:rsidRPr="005B72BD" w14:paraId="0DEA4AD9" w14:textId="77777777" w:rsidTr="00646DDE">
        <w:tc>
          <w:tcPr>
            <w:tcW w:w="4232" w:type="dxa"/>
          </w:tcPr>
          <w:p w14:paraId="72D1B082" w14:textId="77777777" w:rsidR="00CB3249" w:rsidRPr="005B72BD" w:rsidRDefault="00CB3249" w:rsidP="00646DDE">
            <w:r w:rsidRPr="005B72BD">
              <w:t>QCD</w:t>
            </w:r>
          </w:p>
        </w:tc>
        <w:tc>
          <w:tcPr>
            <w:tcW w:w="4277" w:type="dxa"/>
          </w:tcPr>
          <w:p w14:paraId="716D6C8D" w14:textId="77777777" w:rsidR="00CB3249" w:rsidRPr="005B72BD" w:rsidRDefault="00CB3249" w:rsidP="00646DDE">
            <w:r w:rsidRPr="005B72BD">
              <w:t>Quantum Chromodynamics</w:t>
            </w:r>
          </w:p>
        </w:tc>
      </w:tr>
      <w:tr w:rsidR="00CB3249" w:rsidRPr="005B72BD" w14:paraId="0DEDEE7D" w14:textId="77777777" w:rsidTr="00646DDE">
        <w:tc>
          <w:tcPr>
            <w:tcW w:w="4232" w:type="dxa"/>
          </w:tcPr>
          <w:p w14:paraId="7046106A" w14:textId="77777777" w:rsidR="00CB3249" w:rsidRPr="005B72BD" w:rsidRDefault="00CB3249" w:rsidP="00646DDE">
            <w:r w:rsidRPr="005B72BD">
              <w:t>ML</w:t>
            </w:r>
          </w:p>
        </w:tc>
        <w:tc>
          <w:tcPr>
            <w:tcW w:w="4277" w:type="dxa"/>
          </w:tcPr>
          <w:p w14:paraId="4AF0AB71" w14:textId="77777777" w:rsidR="00CB3249" w:rsidRPr="005B72BD" w:rsidRDefault="00CB3249" w:rsidP="00646DDE">
            <w:r w:rsidRPr="005B72BD">
              <w:t>Machine Learning</w:t>
            </w:r>
          </w:p>
        </w:tc>
      </w:tr>
      <w:tr w:rsidR="00CB3249" w:rsidRPr="005B72BD" w14:paraId="6C2474F8" w14:textId="77777777" w:rsidTr="00646DDE">
        <w:tc>
          <w:tcPr>
            <w:tcW w:w="4232" w:type="dxa"/>
          </w:tcPr>
          <w:p w14:paraId="7BE2DC1E" w14:textId="77777777" w:rsidR="00CB3249" w:rsidRPr="005B72BD" w:rsidRDefault="00CB3249" w:rsidP="00646DDE">
            <w:r w:rsidRPr="005B72BD">
              <w:t>PbPb</w:t>
            </w:r>
          </w:p>
        </w:tc>
        <w:tc>
          <w:tcPr>
            <w:tcW w:w="4277" w:type="dxa"/>
          </w:tcPr>
          <w:p w14:paraId="49235945" w14:textId="77777777" w:rsidR="00CB3249" w:rsidRPr="005B72BD" w:rsidRDefault="00CB3249" w:rsidP="00646DDE">
            <w:r w:rsidRPr="005B72BD">
              <w:t>Lead-Lead Collisions</w:t>
            </w:r>
          </w:p>
        </w:tc>
      </w:tr>
      <w:tr w:rsidR="00CB3249" w:rsidRPr="005B72BD" w14:paraId="505A4B4E" w14:textId="77777777" w:rsidTr="00646DDE">
        <w:tc>
          <w:tcPr>
            <w:tcW w:w="4232" w:type="dxa"/>
          </w:tcPr>
          <w:p w14:paraId="4DA8442E" w14:textId="77777777" w:rsidR="00CB3249" w:rsidRPr="005B72BD" w:rsidRDefault="009772E9" w:rsidP="00646DDE">
            <w:pPr>
              <w:rPr>
                <w:rFonts w:asciiTheme="majorHAnsi" w:hAnsiTheme="majorHAnsi"/>
              </w:rPr>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tc>
        <w:tc>
          <w:tcPr>
            <w:tcW w:w="4277" w:type="dxa"/>
          </w:tcPr>
          <w:p w14:paraId="4B4C7CBD" w14:textId="77777777" w:rsidR="00CB3249" w:rsidRPr="005B72BD" w:rsidRDefault="00CB3249" w:rsidP="00646DDE">
            <w:r w:rsidRPr="005B72BD">
              <w:t>Electron</w:t>
            </w:r>
          </w:p>
        </w:tc>
      </w:tr>
      <w:tr w:rsidR="00CB3249" w:rsidRPr="005B72BD" w14:paraId="3166F8FF" w14:textId="77777777" w:rsidTr="00646DDE">
        <w:tc>
          <w:tcPr>
            <w:tcW w:w="4232" w:type="dxa"/>
          </w:tcPr>
          <w:p w14:paraId="3307D7B6" w14:textId="77777777" w:rsidR="00CB3249" w:rsidRPr="005B72BD" w:rsidRDefault="00CB3249" w:rsidP="00646DDE">
            <w:pPr>
              <w:rPr>
                <w:rFonts w:asciiTheme="majorHAnsi" w:hAnsiTheme="majorHAnsi"/>
              </w:rPr>
            </w:pPr>
            <m:oMathPara>
              <m:oMath>
                <m:r>
                  <w:rPr>
                    <w:rFonts w:ascii="Cambria Math" w:hAnsi="Cambria Math"/>
                  </w:rPr>
                  <m:t>π</m:t>
                </m:r>
              </m:oMath>
            </m:oMathPara>
          </w:p>
        </w:tc>
        <w:tc>
          <w:tcPr>
            <w:tcW w:w="4277" w:type="dxa"/>
          </w:tcPr>
          <w:p w14:paraId="4EEB3BEE" w14:textId="77777777" w:rsidR="00CB3249" w:rsidRPr="005B72BD" w:rsidRDefault="00CB3249" w:rsidP="00646DDE">
            <w:r w:rsidRPr="005B72BD">
              <w:t>Pion</w:t>
            </w:r>
          </w:p>
        </w:tc>
      </w:tr>
      <w:tr w:rsidR="00CB3249" w:rsidRPr="005B72BD" w14:paraId="5A62F383" w14:textId="77777777" w:rsidTr="00646DDE">
        <w:tc>
          <w:tcPr>
            <w:tcW w:w="4232" w:type="dxa"/>
          </w:tcPr>
          <w:p w14:paraId="566B18D1" w14:textId="77777777" w:rsidR="00CB3249" w:rsidRPr="005B72BD" w:rsidRDefault="00CB3249" w:rsidP="00646DDE">
            <w:r w:rsidRPr="005B72BD">
              <w:t>QED</w:t>
            </w:r>
          </w:p>
        </w:tc>
        <w:tc>
          <w:tcPr>
            <w:tcW w:w="4277" w:type="dxa"/>
          </w:tcPr>
          <w:p w14:paraId="65A3DD05" w14:textId="77777777" w:rsidR="00CB3249" w:rsidRPr="005B72BD" w:rsidRDefault="00CB3249" w:rsidP="00646DDE">
            <w:r w:rsidRPr="005B72BD">
              <w:t>Quantum Electrodynamics</w:t>
            </w:r>
          </w:p>
        </w:tc>
      </w:tr>
      <w:tr w:rsidR="00CB3249" w:rsidRPr="005B72BD" w14:paraId="71B96680" w14:textId="77777777" w:rsidTr="00646DDE">
        <w:tc>
          <w:tcPr>
            <w:tcW w:w="4232" w:type="dxa"/>
          </w:tcPr>
          <w:p w14:paraId="2124DB9B" w14:textId="77777777" w:rsidR="00CB3249" w:rsidRPr="005B72BD" w:rsidRDefault="00CB3249" w:rsidP="00646DDE">
            <w:r w:rsidRPr="005B72BD">
              <w:t>p</w:t>
            </w:r>
          </w:p>
        </w:tc>
        <w:tc>
          <w:tcPr>
            <w:tcW w:w="4277" w:type="dxa"/>
          </w:tcPr>
          <w:p w14:paraId="1E099C2F" w14:textId="77777777" w:rsidR="00CB3249" w:rsidRPr="005B72BD" w:rsidRDefault="00CB3249" w:rsidP="00646DDE">
            <w:r w:rsidRPr="005B72BD">
              <w:t>Proton</w:t>
            </w:r>
          </w:p>
        </w:tc>
      </w:tr>
      <w:tr w:rsidR="00CB3249" w:rsidRPr="005B72BD" w14:paraId="26288D7B" w14:textId="77777777" w:rsidTr="00646DDE">
        <w:tc>
          <w:tcPr>
            <w:tcW w:w="4232" w:type="dxa"/>
          </w:tcPr>
          <w:p w14:paraId="709E3BE0" w14:textId="77777777" w:rsidR="00CB3249" w:rsidRPr="005B72BD" w:rsidRDefault="00CB3249" w:rsidP="00646DDE">
            <w:r w:rsidRPr="005B72BD">
              <w:t>n</w:t>
            </w:r>
          </w:p>
        </w:tc>
        <w:tc>
          <w:tcPr>
            <w:tcW w:w="4277" w:type="dxa"/>
          </w:tcPr>
          <w:p w14:paraId="016BF87D" w14:textId="77777777" w:rsidR="00CB3249" w:rsidRPr="005B72BD" w:rsidRDefault="00CB3249" w:rsidP="00646DDE">
            <w:r w:rsidRPr="005B72BD">
              <w:t>Neutron</w:t>
            </w:r>
          </w:p>
        </w:tc>
      </w:tr>
      <w:tr w:rsidR="00CB3249" w:rsidRPr="005B72BD" w14:paraId="33670424" w14:textId="77777777" w:rsidTr="00646DDE">
        <w:tc>
          <w:tcPr>
            <w:tcW w:w="4232" w:type="dxa"/>
          </w:tcPr>
          <w:p w14:paraId="7CC878C1" w14:textId="77777777" w:rsidR="00CB3249" w:rsidRPr="005B72BD" w:rsidRDefault="009772E9"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277" w:type="dxa"/>
          </w:tcPr>
          <w:p w14:paraId="31CD7DFC" w14:textId="77777777" w:rsidR="00CB3249" w:rsidRPr="005B72BD" w:rsidRDefault="00CB3249" w:rsidP="00646DDE">
            <w:r w:rsidRPr="005B72BD">
              <w:t>Electron Neutrino</w:t>
            </w:r>
          </w:p>
        </w:tc>
      </w:tr>
      <w:tr w:rsidR="00CB3249" w:rsidRPr="005B72BD" w14:paraId="58D54D73" w14:textId="77777777" w:rsidTr="00646DDE">
        <w:tc>
          <w:tcPr>
            <w:tcW w:w="4232" w:type="dxa"/>
          </w:tcPr>
          <w:p w14:paraId="12169985" w14:textId="77777777" w:rsidR="00CB3249" w:rsidRPr="005B72BD" w:rsidRDefault="009772E9"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μ</m:t>
                    </m:r>
                  </m:sub>
                </m:sSub>
              </m:oMath>
            </m:oMathPara>
          </w:p>
        </w:tc>
        <w:tc>
          <w:tcPr>
            <w:tcW w:w="4277" w:type="dxa"/>
          </w:tcPr>
          <w:p w14:paraId="080C3EE3" w14:textId="77777777" w:rsidR="00CB3249" w:rsidRPr="005B72BD" w:rsidRDefault="00CB3249" w:rsidP="00646DDE">
            <w:r w:rsidRPr="005B72BD">
              <w:t>Muon Neutrino</w:t>
            </w:r>
          </w:p>
        </w:tc>
      </w:tr>
      <w:tr w:rsidR="00CB3249" w:rsidRPr="005B72BD" w14:paraId="2F139348" w14:textId="77777777" w:rsidTr="00646DDE">
        <w:tc>
          <w:tcPr>
            <w:tcW w:w="4232" w:type="dxa"/>
          </w:tcPr>
          <w:p w14:paraId="0A091D75" w14:textId="77777777" w:rsidR="00CB3249" w:rsidRPr="005B72BD" w:rsidRDefault="009772E9"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τ</m:t>
                    </m:r>
                  </m:sub>
                </m:sSub>
              </m:oMath>
            </m:oMathPara>
          </w:p>
        </w:tc>
        <w:tc>
          <w:tcPr>
            <w:tcW w:w="4277" w:type="dxa"/>
          </w:tcPr>
          <w:p w14:paraId="1ABBBB77" w14:textId="77777777" w:rsidR="00CB3249" w:rsidRPr="005B72BD" w:rsidRDefault="00CB3249" w:rsidP="00646DDE">
            <w:r w:rsidRPr="005B72BD">
              <w:t>Tau Neutrino</w:t>
            </w:r>
          </w:p>
        </w:tc>
      </w:tr>
      <w:tr w:rsidR="00CB3249" w:rsidRPr="005B72BD" w14:paraId="5AF644C1" w14:textId="77777777" w:rsidTr="00646DDE">
        <w:tc>
          <w:tcPr>
            <w:tcW w:w="4232" w:type="dxa"/>
          </w:tcPr>
          <w:p w14:paraId="1D05FCD6" w14:textId="77777777" w:rsidR="00CB3249" w:rsidRPr="005B72BD" w:rsidRDefault="00CB3249" w:rsidP="00646DDE">
            <w:r w:rsidRPr="005B72BD">
              <w:t>LSTM</w:t>
            </w:r>
          </w:p>
        </w:tc>
        <w:tc>
          <w:tcPr>
            <w:tcW w:w="4277" w:type="dxa"/>
          </w:tcPr>
          <w:p w14:paraId="09C162C1" w14:textId="77777777" w:rsidR="00CB3249" w:rsidRPr="005B72BD" w:rsidRDefault="00CB3249" w:rsidP="00646DDE">
            <w:r w:rsidRPr="005B72BD">
              <w:t>Long Short-Term Memory</w:t>
            </w:r>
          </w:p>
        </w:tc>
      </w:tr>
      <w:tr w:rsidR="00CB3249" w:rsidRPr="005B72BD" w14:paraId="70DA01C2" w14:textId="77777777" w:rsidTr="00646DDE">
        <w:tc>
          <w:tcPr>
            <w:tcW w:w="4232" w:type="dxa"/>
          </w:tcPr>
          <w:p w14:paraId="34B87442" w14:textId="77777777" w:rsidR="00CB3249" w:rsidRPr="005B72BD" w:rsidRDefault="00CB3249" w:rsidP="00646DDE">
            <w:r w:rsidRPr="005B72BD">
              <w:t>VAEs</w:t>
            </w:r>
          </w:p>
        </w:tc>
        <w:tc>
          <w:tcPr>
            <w:tcW w:w="4277" w:type="dxa"/>
          </w:tcPr>
          <w:p w14:paraId="2350E125" w14:textId="77777777" w:rsidR="00CB3249" w:rsidRPr="005B72BD" w:rsidRDefault="00CB3249" w:rsidP="00646DDE">
            <w:r w:rsidRPr="005B72BD">
              <w:t>Variational Autoencoders</w:t>
            </w:r>
          </w:p>
        </w:tc>
      </w:tr>
      <w:tr w:rsidR="00CB3249" w:rsidRPr="005B72BD" w14:paraId="7F302F14" w14:textId="77777777" w:rsidTr="00646DDE">
        <w:tc>
          <w:tcPr>
            <w:tcW w:w="4232" w:type="dxa"/>
          </w:tcPr>
          <w:p w14:paraId="76826DF4" w14:textId="77777777" w:rsidR="00CB3249" w:rsidRPr="005B72BD" w:rsidRDefault="00CB3249" w:rsidP="00646DDE">
            <w:r w:rsidRPr="005B72BD">
              <w:t>GANs</w:t>
            </w:r>
          </w:p>
        </w:tc>
        <w:tc>
          <w:tcPr>
            <w:tcW w:w="4277" w:type="dxa"/>
          </w:tcPr>
          <w:p w14:paraId="04C11ADC" w14:textId="77777777" w:rsidR="00CB3249" w:rsidRPr="005B72BD" w:rsidRDefault="00CB3249" w:rsidP="00646DDE">
            <w:r w:rsidRPr="005B72BD">
              <w:t>Generative Adversarial Networks</w:t>
            </w:r>
          </w:p>
        </w:tc>
      </w:tr>
      <w:tr w:rsidR="00CB3249" w:rsidRPr="005B72BD" w14:paraId="76872E42" w14:textId="77777777" w:rsidTr="00646DDE">
        <w:tc>
          <w:tcPr>
            <w:tcW w:w="4232" w:type="dxa"/>
          </w:tcPr>
          <w:p w14:paraId="768B0534" w14:textId="77777777" w:rsidR="00CB3249" w:rsidRPr="005B72BD" w:rsidRDefault="00CB3249" w:rsidP="00646DDE">
            <w:proofErr w:type="spellStart"/>
            <w:r w:rsidRPr="005B72BD">
              <w:t>nσ</w:t>
            </w:r>
            <w:proofErr w:type="spellEnd"/>
            <w:r w:rsidRPr="005B72BD">
              <w:t>-electron</w:t>
            </w:r>
          </w:p>
        </w:tc>
        <w:tc>
          <w:tcPr>
            <w:tcW w:w="4277" w:type="dxa"/>
          </w:tcPr>
          <w:p w14:paraId="4E538E4E" w14:textId="77777777" w:rsidR="00CB3249" w:rsidRPr="005B72BD" w:rsidRDefault="00CB3249" w:rsidP="00646DDE">
            <w:r w:rsidRPr="005B72BD">
              <w:t>The TPC’s estimate for how many standard deviations away from the expected signal for an electron a particle is</w:t>
            </w:r>
          </w:p>
        </w:tc>
      </w:tr>
      <w:tr w:rsidR="00CB3249" w:rsidRPr="005B72BD" w14:paraId="451BAA57" w14:textId="77777777" w:rsidTr="00646DDE">
        <w:tc>
          <w:tcPr>
            <w:tcW w:w="4232" w:type="dxa"/>
          </w:tcPr>
          <w:p w14:paraId="3B0697B5" w14:textId="77777777" w:rsidR="00CB3249" w:rsidRPr="005B72BD" w:rsidRDefault="00CB3249" w:rsidP="00646DDE">
            <w:r w:rsidRPr="005B72BD">
              <w:t>eV</w:t>
            </w:r>
          </w:p>
        </w:tc>
        <w:tc>
          <w:tcPr>
            <w:tcW w:w="4277" w:type="dxa"/>
          </w:tcPr>
          <w:p w14:paraId="06F6CCCE" w14:textId="77777777" w:rsidR="00CB3249" w:rsidRPr="005B72BD" w:rsidRDefault="00CB3249" w:rsidP="00646DDE">
            <w:r w:rsidRPr="005B72BD">
              <w:t>Electron Volt</w:t>
            </w:r>
          </w:p>
        </w:tc>
      </w:tr>
      <w:tr w:rsidR="00CB3249" w:rsidRPr="005B72BD" w14:paraId="0D09886B" w14:textId="77777777" w:rsidTr="00646DDE">
        <w:tc>
          <w:tcPr>
            <w:tcW w:w="4232" w:type="dxa"/>
          </w:tcPr>
          <w:p w14:paraId="5162AB96" w14:textId="77777777" w:rsidR="00CB3249" w:rsidRPr="005B72BD" w:rsidRDefault="00CB3249" w:rsidP="00646DDE">
            <w:r w:rsidRPr="005B72BD">
              <w:t>u</w:t>
            </w:r>
          </w:p>
        </w:tc>
        <w:tc>
          <w:tcPr>
            <w:tcW w:w="4277" w:type="dxa"/>
          </w:tcPr>
          <w:p w14:paraId="515D8D7B" w14:textId="77777777" w:rsidR="00CB3249" w:rsidRPr="005B72BD" w:rsidRDefault="00CB3249" w:rsidP="00646DDE">
            <w:r w:rsidRPr="005B72BD">
              <w:t>Up quark</w:t>
            </w:r>
          </w:p>
        </w:tc>
      </w:tr>
      <w:tr w:rsidR="00CB3249" w:rsidRPr="005B72BD" w14:paraId="3D6C45DF" w14:textId="77777777" w:rsidTr="00646DDE">
        <w:tc>
          <w:tcPr>
            <w:tcW w:w="4232" w:type="dxa"/>
          </w:tcPr>
          <w:p w14:paraId="41C33774" w14:textId="77777777" w:rsidR="00CB3249" w:rsidRPr="005B72BD" w:rsidRDefault="00CB3249" w:rsidP="00646DDE">
            <w:r w:rsidRPr="005B72BD">
              <w:t>d</w:t>
            </w:r>
          </w:p>
        </w:tc>
        <w:tc>
          <w:tcPr>
            <w:tcW w:w="4277" w:type="dxa"/>
          </w:tcPr>
          <w:p w14:paraId="79333B06" w14:textId="77777777" w:rsidR="00CB3249" w:rsidRPr="005B72BD" w:rsidRDefault="00CB3249" w:rsidP="00646DDE">
            <w:r w:rsidRPr="005B72BD">
              <w:t>Down quark</w:t>
            </w:r>
          </w:p>
        </w:tc>
      </w:tr>
      <w:tr w:rsidR="00CB3249" w:rsidRPr="005B72BD" w14:paraId="79109CB0" w14:textId="77777777" w:rsidTr="00646DDE">
        <w:tc>
          <w:tcPr>
            <w:tcW w:w="4232" w:type="dxa"/>
          </w:tcPr>
          <w:p w14:paraId="7DC15D0A" w14:textId="77777777" w:rsidR="00CB3249" w:rsidRPr="005B72BD" w:rsidRDefault="00CB3249" w:rsidP="00646DDE">
            <w:r w:rsidRPr="005B72BD">
              <w:t>s</w:t>
            </w:r>
          </w:p>
        </w:tc>
        <w:tc>
          <w:tcPr>
            <w:tcW w:w="4277" w:type="dxa"/>
          </w:tcPr>
          <w:p w14:paraId="7E1B5173" w14:textId="77777777" w:rsidR="00CB3249" w:rsidRPr="005B72BD" w:rsidRDefault="00CB3249" w:rsidP="00646DDE">
            <w:r w:rsidRPr="005B72BD">
              <w:t>Strange quark</w:t>
            </w:r>
          </w:p>
        </w:tc>
      </w:tr>
      <w:tr w:rsidR="00CB3249" w:rsidRPr="005B72BD" w14:paraId="13CB8903" w14:textId="77777777" w:rsidTr="00646DDE">
        <w:tc>
          <w:tcPr>
            <w:tcW w:w="4232" w:type="dxa"/>
          </w:tcPr>
          <w:p w14:paraId="0D580C25" w14:textId="77777777" w:rsidR="00CB3249" w:rsidRPr="005B72BD" w:rsidRDefault="00CB3249" w:rsidP="00646DDE">
            <w:r w:rsidRPr="005B72BD">
              <w:t>c</w:t>
            </w:r>
          </w:p>
        </w:tc>
        <w:tc>
          <w:tcPr>
            <w:tcW w:w="4277" w:type="dxa"/>
          </w:tcPr>
          <w:p w14:paraId="05D692D4" w14:textId="77777777" w:rsidR="00CB3249" w:rsidRPr="005B72BD" w:rsidRDefault="00CB3249" w:rsidP="00646DDE">
            <w:r w:rsidRPr="005B72BD">
              <w:t>Charm quark</w:t>
            </w:r>
          </w:p>
        </w:tc>
      </w:tr>
      <w:tr w:rsidR="00CB3249" w:rsidRPr="005B72BD" w14:paraId="4BE279B4" w14:textId="77777777" w:rsidTr="00646DDE">
        <w:tc>
          <w:tcPr>
            <w:tcW w:w="4232" w:type="dxa"/>
          </w:tcPr>
          <w:p w14:paraId="02540233" w14:textId="77777777" w:rsidR="00CB3249" w:rsidRPr="005B72BD" w:rsidRDefault="00CB3249" w:rsidP="00646DDE">
            <w:r w:rsidRPr="005B72BD">
              <w:t>b</w:t>
            </w:r>
          </w:p>
        </w:tc>
        <w:tc>
          <w:tcPr>
            <w:tcW w:w="4277" w:type="dxa"/>
          </w:tcPr>
          <w:p w14:paraId="6BE5044A" w14:textId="77777777" w:rsidR="00CB3249" w:rsidRPr="005B72BD" w:rsidRDefault="00CB3249" w:rsidP="00646DDE">
            <w:r w:rsidRPr="005B72BD">
              <w:t>Bottom quark</w:t>
            </w:r>
          </w:p>
        </w:tc>
      </w:tr>
      <w:tr w:rsidR="00CB3249" w:rsidRPr="005B72BD" w14:paraId="3AAD706C" w14:textId="77777777" w:rsidTr="00646DDE">
        <w:tc>
          <w:tcPr>
            <w:tcW w:w="4232" w:type="dxa"/>
          </w:tcPr>
          <w:p w14:paraId="4A63D1AC" w14:textId="77777777" w:rsidR="00CB3249" w:rsidRPr="005B72BD" w:rsidRDefault="00CB3249" w:rsidP="00646DDE">
            <w:r w:rsidRPr="005B72BD">
              <w:t>t</w:t>
            </w:r>
          </w:p>
        </w:tc>
        <w:tc>
          <w:tcPr>
            <w:tcW w:w="4277" w:type="dxa"/>
          </w:tcPr>
          <w:p w14:paraId="726F80CF" w14:textId="77777777" w:rsidR="00CB3249" w:rsidRPr="005B72BD" w:rsidRDefault="00CB3249" w:rsidP="00646DDE">
            <w:r w:rsidRPr="005B72BD">
              <w:t>Top Quark</w:t>
            </w:r>
          </w:p>
        </w:tc>
      </w:tr>
      <w:tr w:rsidR="00CB3249" w:rsidRPr="005B72BD" w14:paraId="267CFFBB" w14:textId="77777777" w:rsidTr="00646DDE">
        <w:tc>
          <w:tcPr>
            <w:tcW w:w="4232" w:type="dxa"/>
          </w:tcPr>
          <w:p w14:paraId="2ABEB661" w14:textId="77777777" w:rsidR="00CB3249" w:rsidRPr="005B72BD" w:rsidRDefault="009772E9" w:rsidP="00646DDE">
            <w:pPr>
              <w:rPr>
                <w:rFonts w:asciiTheme="majorHAnsi" w:hAnsiTheme="majorHAnsi"/>
                <w:iCs/>
              </w:rPr>
            </w:pPr>
            <m:oMathPara>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m:oMathPara>
          </w:p>
        </w:tc>
        <w:tc>
          <w:tcPr>
            <w:tcW w:w="4277" w:type="dxa"/>
          </w:tcPr>
          <w:p w14:paraId="7167643A" w14:textId="77777777" w:rsidR="00CB3249" w:rsidRPr="005B72BD" w:rsidRDefault="00CB3249" w:rsidP="00646DDE">
            <w:r w:rsidRPr="005B72BD">
              <w:t>Muon</w:t>
            </w:r>
          </w:p>
        </w:tc>
      </w:tr>
      <w:tr w:rsidR="00CB3249" w:rsidRPr="005B72BD" w14:paraId="5DA640DA" w14:textId="77777777" w:rsidTr="00646DDE">
        <w:tc>
          <w:tcPr>
            <w:tcW w:w="4232" w:type="dxa"/>
          </w:tcPr>
          <w:p w14:paraId="246B69C0" w14:textId="77777777" w:rsidR="00CB3249" w:rsidRPr="005B72BD" w:rsidRDefault="009772E9" w:rsidP="00646DDE">
            <w:pPr>
              <w:rPr>
                <w:rFonts w:asciiTheme="majorHAnsi" w:hAnsiTheme="majorHAnsi"/>
                <w:iCs/>
              </w:rPr>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oMath>
            </m:oMathPara>
          </w:p>
        </w:tc>
        <w:tc>
          <w:tcPr>
            <w:tcW w:w="4277" w:type="dxa"/>
          </w:tcPr>
          <w:p w14:paraId="47C4A2CC" w14:textId="77777777" w:rsidR="00CB3249" w:rsidRPr="005B72BD" w:rsidRDefault="00CB3249" w:rsidP="00646DDE">
            <w:r w:rsidRPr="005B72BD">
              <w:t>Tau lepton</w:t>
            </w:r>
          </w:p>
        </w:tc>
      </w:tr>
      <w:tr w:rsidR="00CB3249" w:rsidRPr="005B72BD" w14:paraId="3C16238F" w14:textId="77777777" w:rsidTr="00646DDE">
        <w:tc>
          <w:tcPr>
            <w:tcW w:w="4232" w:type="dxa"/>
          </w:tcPr>
          <w:p w14:paraId="4E12D5BE" w14:textId="77777777" w:rsidR="00CB3249" w:rsidRPr="005B72BD" w:rsidRDefault="00CB3249" w:rsidP="00646DDE">
            <w:pPr>
              <w:rPr>
                <w:iCs/>
              </w:rPr>
            </w:pPr>
            <w:r w:rsidRPr="005B72BD">
              <w:t>EWT</w:t>
            </w:r>
          </w:p>
        </w:tc>
        <w:tc>
          <w:tcPr>
            <w:tcW w:w="4277" w:type="dxa"/>
          </w:tcPr>
          <w:p w14:paraId="439EBF1A" w14:textId="77777777" w:rsidR="00CB3249" w:rsidRPr="005B72BD" w:rsidRDefault="00CB3249" w:rsidP="00646DDE">
            <w:r w:rsidRPr="005B72BD">
              <w:t>Electroweak Theory</w:t>
            </w:r>
          </w:p>
        </w:tc>
      </w:tr>
      <w:tr w:rsidR="00CB3249" w:rsidRPr="005B72BD" w14:paraId="33A14279" w14:textId="77777777" w:rsidTr="00646DDE">
        <w:tc>
          <w:tcPr>
            <w:tcW w:w="4232" w:type="dxa"/>
          </w:tcPr>
          <w:p w14:paraId="385EF9FE" w14:textId="77777777" w:rsidR="00CB3249" w:rsidRPr="005B72BD" w:rsidRDefault="00CB3249" w:rsidP="00646DDE">
            <w:r w:rsidRPr="005B72BD">
              <w:t>c</w:t>
            </w:r>
          </w:p>
        </w:tc>
        <w:tc>
          <w:tcPr>
            <w:tcW w:w="4277" w:type="dxa"/>
          </w:tcPr>
          <w:p w14:paraId="2EA96555" w14:textId="77777777" w:rsidR="00CB3249" w:rsidRPr="005B72BD" w:rsidRDefault="00CB3249" w:rsidP="00646DDE">
            <w:r w:rsidRPr="005B72BD">
              <w:t>The speed of light</w:t>
            </w:r>
          </w:p>
        </w:tc>
      </w:tr>
      <w:tr w:rsidR="00CB3249" w:rsidRPr="005B72BD" w14:paraId="2E257400" w14:textId="77777777" w:rsidTr="00646DDE">
        <w:tc>
          <w:tcPr>
            <w:tcW w:w="4232" w:type="dxa"/>
          </w:tcPr>
          <w:p w14:paraId="4C7FF891" w14:textId="77777777" w:rsidR="00CB3249" w:rsidRPr="005B72BD" w:rsidRDefault="00CB3249" w:rsidP="00646DDE">
            <w:pPr>
              <w:rPr>
                <w:rFonts w:asciiTheme="majorHAnsi" w:hAnsiTheme="majorHAnsi"/>
              </w:rPr>
            </w:pPr>
            <m:oMathPara>
              <m:oMath>
                <m:r>
                  <m:rPr>
                    <m:sty m:val="p"/>
                  </m:rPr>
                  <w:rPr>
                    <w:rFonts w:eastAsia="MS Mincho"/>
                  </w:rPr>
                  <m:t>〈</m:t>
                </m:r>
                <m:r>
                  <w:rPr>
                    <w:rFonts w:ascii="Cambria Math" w:hAnsi="Cambria Math"/>
                  </w:rPr>
                  <m:t>O</m:t>
                </m:r>
                <m:r>
                  <m:rPr>
                    <m:sty m:val="p"/>
                  </m:rPr>
                  <w:rPr>
                    <w:rFonts w:eastAsia="MS Mincho"/>
                  </w:rPr>
                  <m:t>〉</m:t>
                </m:r>
              </m:oMath>
            </m:oMathPara>
          </w:p>
        </w:tc>
        <w:tc>
          <w:tcPr>
            <w:tcW w:w="4277" w:type="dxa"/>
          </w:tcPr>
          <w:p w14:paraId="646FBFFF" w14:textId="77777777" w:rsidR="00CB3249" w:rsidRPr="005B72BD" w:rsidRDefault="00CB3249" w:rsidP="00646DDE">
            <w:r w:rsidRPr="005B72BD">
              <w:t>Vacuum expectation value</w:t>
            </w:r>
          </w:p>
        </w:tc>
      </w:tr>
      <w:tr w:rsidR="00CB3249" w:rsidRPr="005B72BD" w14:paraId="7BC3FE66" w14:textId="77777777" w:rsidTr="00646DDE">
        <w:tc>
          <w:tcPr>
            <w:tcW w:w="4232" w:type="dxa"/>
          </w:tcPr>
          <w:p w14:paraId="6DE00016" w14:textId="77777777" w:rsidR="00CB3249" w:rsidRPr="005B72BD" w:rsidRDefault="00CB3249" w:rsidP="00646DDE">
            <w:r w:rsidRPr="005B72BD">
              <w:t>QFT</w:t>
            </w:r>
          </w:p>
        </w:tc>
        <w:tc>
          <w:tcPr>
            <w:tcW w:w="4277" w:type="dxa"/>
          </w:tcPr>
          <w:p w14:paraId="45702EE6" w14:textId="77777777" w:rsidR="00CB3249" w:rsidRPr="005B72BD" w:rsidRDefault="00CB3249" w:rsidP="00646DDE">
            <w:r w:rsidRPr="005B72BD">
              <w:t>Quantum Field Theory</w:t>
            </w:r>
          </w:p>
        </w:tc>
      </w:tr>
      <w:tr w:rsidR="00CB3249" w:rsidRPr="005B72BD" w14:paraId="2F476FFC" w14:textId="77777777" w:rsidTr="00646DDE">
        <w:tc>
          <w:tcPr>
            <w:tcW w:w="4232" w:type="dxa"/>
          </w:tcPr>
          <w:p w14:paraId="29038EE2" w14:textId="77777777" w:rsidR="00CB3249" w:rsidRPr="005B72BD" w:rsidRDefault="00CB3249" w:rsidP="00646DDE">
            <w:r w:rsidRPr="005B72BD">
              <w:t>g</w:t>
            </w:r>
          </w:p>
        </w:tc>
        <w:tc>
          <w:tcPr>
            <w:tcW w:w="4277" w:type="dxa"/>
          </w:tcPr>
          <w:p w14:paraId="088D4973" w14:textId="77777777" w:rsidR="00CB3249" w:rsidRPr="005B72BD" w:rsidRDefault="00CB3249" w:rsidP="00646DDE">
            <w:r w:rsidRPr="005B72BD">
              <w:t>Coupling strength of standard model interaction vertices</w:t>
            </w:r>
          </w:p>
        </w:tc>
      </w:tr>
      <w:tr w:rsidR="00CB3249" w:rsidRPr="005B72BD" w14:paraId="36FA6D50" w14:textId="77777777" w:rsidTr="00646DDE">
        <w:tc>
          <w:tcPr>
            <w:tcW w:w="4232" w:type="dxa"/>
          </w:tcPr>
          <w:p w14:paraId="629FDAA8" w14:textId="77777777" w:rsidR="00CB3249" w:rsidRPr="005B72BD" w:rsidRDefault="00CB3249" w:rsidP="00646DDE">
            <w:pPr>
              <w:rPr>
                <w:rFonts w:asciiTheme="majorHAnsi" w:hAnsiTheme="majorHAnsi"/>
              </w:rPr>
            </w:pPr>
            <m:oMathPara>
              <m:oMath>
                <m:r>
                  <w:rPr>
                    <w:rFonts w:ascii="Cambria Math" w:hAnsi="Cambria Math"/>
                  </w:rPr>
                  <m:t>τ</m:t>
                </m:r>
              </m:oMath>
            </m:oMathPara>
          </w:p>
        </w:tc>
        <w:tc>
          <w:tcPr>
            <w:tcW w:w="4277" w:type="dxa"/>
          </w:tcPr>
          <w:p w14:paraId="29943D25" w14:textId="77777777" w:rsidR="00CB3249" w:rsidRPr="005B72BD" w:rsidRDefault="00CB3249" w:rsidP="00646DDE">
            <w:r w:rsidRPr="005B72BD">
              <w:t>Characteristic mean lifetime of subatomic particles</w:t>
            </w:r>
          </w:p>
        </w:tc>
      </w:tr>
      <w:tr w:rsidR="00CB3249" w:rsidRPr="005B72BD" w14:paraId="226869CB" w14:textId="77777777" w:rsidTr="00646DDE">
        <w:tc>
          <w:tcPr>
            <w:tcW w:w="4232" w:type="dxa"/>
          </w:tcPr>
          <w:p w14:paraId="40406ABB" w14:textId="77777777" w:rsidR="00CB3249" w:rsidRPr="005B72BD" w:rsidRDefault="00CB3249" w:rsidP="00646DDE">
            <w:r w:rsidRPr="005B72BD">
              <w:t>HEP</w:t>
            </w:r>
          </w:p>
        </w:tc>
        <w:tc>
          <w:tcPr>
            <w:tcW w:w="4277" w:type="dxa"/>
          </w:tcPr>
          <w:p w14:paraId="024B6B84" w14:textId="77777777" w:rsidR="00CB3249" w:rsidRPr="005B72BD" w:rsidRDefault="00CB3249" w:rsidP="00646DDE">
            <w:r w:rsidRPr="005B72BD">
              <w:t>High Energy Physics</w:t>
            </w:r>
          </w:p>
        </w:tc>
      </w:tr>
      <w:tr w:rsidR="00CB3249" w:rsidRPr="005B72BD" w14:paraId="6115A19C" w14:textId="77777777" w:rsidTr="00646DDE">
        <w:tc>
          <w:tcPr>
            <w:tcW w:w="4232" w:type="dxa"/>
          </w:tcPr>
          <w:p w14:paraId="1AAF4520" w14:textId="77777777" w:rsidR="00CB3249" w:rsidRPr="005B72BD" w:rsidRDefault="00CB3249" w:rsidP="00646DDE">
            <w:r w:rsidRPr="005B72BD">
              <w:lastRenderedPageBreak/>
              <w:t>fm</w:t>
            </w:r>
          </w:p>
        </w:tc>
        <w:tc>
          <w:tcPr>
            <w:tcW w:w="4277" w:type="dxa"/>
          </w:tcPr>
          <w:p w14:paraId="50FBA5D4" w14:textId="77777777" w:rsidR="00CB3249" w:rsidRPr="005B72BD" w:rsidRDefault="00CB3249" w:rsidP="00646DDE">
            <w:proofErr w:type="spellStart"/>
            <w:r w:rsidRPr="005B72BD">
              <w:t>Femtometer</w:t>
            </w:r>
            <w:proofErr w:type="spellEnd"/>
          </w:p>
        </w:tc>
      </w:tr>
      <w:tr w:rsidR="00CB3249" w:rsidRPr="005B72BD" w14:paraId="772362EE" w14:textId="77777777" w:rsidTr="00646DDE">
        <w:tc>
          <w:tcPr>
            <w:tcW w:w="4232" w:type="dxa"/>
          </w:tcPr>
          <w:p w14:paraId="15E5D795" w14:textId="77777777" w:rsidR="00CB3249" w:rsidRPr="005B72BD" w:rsidRDefault="00CB3249" w:rsidP="00646DDE">
            <w:r w:rsidRPr="005B72BD">
              <w:t>s</w:t>
            </w:r>
          </w:p>
        </w:tc>
        <w:tc>
          <w:tcPr>
            <w:tcW w:w="4277" w:type="dxa"/>
          </w:tcPr>
          <w:p w14:paraId="2D8C36E9" w14:textId="77777777" w:rsidR="00CB3249" w:rsidRPr="005B72BD" w:rsidRDefault="00CB3249" w:rsidP="00646DDE">
            <w:r w:rsidRPr="005B72BD">
              <w:t>Seconds</w:t>
            </w:r>
          </w:p>
        </w:tc>
      </w:tr>
      <w:tr w:rsidR="00CB3249" w:rsidRPr="005B72BD" w14:paraId="5ECCE93D" w14:textId="77777777" w:rsidTr="00646DDE">
        <w:tc>
          <w:tcPr>
            <w:tcW w:w="4232" w:type="dxa"/>
          </w:tcPr>
          <w:p w14:paraId="23973FF2" w14:textId="77777777" w:rsidR="00CB3249" w:rsidRPr="005B72BD" w:rsidRDefault="00CB3249" w:rsidP="00646DDE">
            <w:r w:rsidRPr="005B72BD">
              <w:t>T</w:t>
            </w:r>
          </w:p>
        </w:tc>
        <w:tc>
          <w:tcPr>
            <w:tcW w:w="4277" w:type="dxa"/>
          </w:tcPr>
          <w:p w14:paraId="7C7CE793" w14:textId="77777777" w:rsidR="00CB3249" w:rsidRPr="005B72BD" w:rsidRDefault="00CB3249" w:rsidP="00646DDE">
            <w:r w:rsidRPr="005B72BD">
              <w:t>Temperature</w:t>
            </w:r>
          </w:p>
        </w:tc>
      </w:tr>
      <w:tr w:rsidR="00CB3249" w:rsidRPr="005B72BD" w14:paraId="47C1BB36" w14:textId="77777777" w:rsidTr="00646DDE">
        <w:tc>
          <w:tcPr>
            <w:tcW w:w="4232" w:type="dxa"/>
          </w:tcPr>
          <w:p w14:paraId="761CA64B" w14:textId="77777777" w:rsidR="00CB3249" w:rsidRPr="005B72BD" w:rsidRDefault="00CB3249" w:rsidP="00646DDE">
            <w:r w:rsidRPr="005B72BD">
              <w:t>UNESCO</w:t>
            </w:r>
          </w:p>
        </w:tc>
        <w:tc>
          <w:tcPr>
            <w:tcW w:w="4277" w:type="dxa"/>
          </w:tcPr>
          <w:p w14:paraId="442482FB" w14:textId="77777777" w:rsidR="00CB3249" w:rsidRPr="005B72BD" w:rsidRDefault="00CB3249" w:rsidP="00646DDE">
            <w:r w:rsidRPr="005B72BD">
              <w:tab/>
              <w:t>United Nations Educational, Scientific and Cultural Organization</w:t>
            </w:r>
          </w:p>
        </w:tc>
      </w:tr>
      <w:tr w:rsidR="00CB3249" w:rsidRPr="005B72BD" w14:paraId="7FBEFC5D" w14:textId="77777777" w:rsidTr="00646DDE">
        <w:tc>
          <w:tcPr>
            <w:tcW w:w="4232" w:type="dxa"/>
          </w:tcPr>
          <w:p w14:paraId="6E37F343" w14:textId="77777777" w:rsidR="00CB3249" w:rsidRPr="005B72BD" w:rsidRDefault="00CB3249" w:rsidP="00646DDE">
            <w:r w:rsidRPr="005B72BD">
              <w:t>TB</w:t>
            </w:r>
          </w:p>
        </w:tc>
        <w:tc>
          <w:tcPr>
            <w:tcW w:w="4277" w:type="dxa"/>
          </w:tcPr>
          <w:p w14:paraId="737C39B6" w14:textId="77777777" w:rsidR="00CB3249" w:rsidRPr="005B72BD" w:rsidRDefault="00CB3249" w:rsidP="00646DDE">
            <w:r w:rsidRPr="005B72BD">
              <w:t>Terabytes</w:t>
            </w:r>
          </w:p>
        </w:tc>
      </w:tr>
      <w:tr w:rsidR="00CB3249" w:rsidRPr="005B72BD" w14:paraId="224BE0CE" w14:textId="77777777" w:rsidTr="00646DDE">
        <w:tc>
          <w:tcPr>
            <w:tcW w:w="4232" w:type="dxa"/>
          </w:tcPr>
          <w:p w14:paraId="5CE488B9" w14:textId="77777777" w:rsidR="00CB3249" w:rsidRPr="005B72BD" w:rsidRDefault="00CB3249" w:rsidP="00646DDE">
            <w:r w:rsidRPr="005B72BD">
              <w:t>RAM</w:t>
            </w:r>
          </w:p>
        </w:tc>
        <w:tc>
          <w:tcPr>
            <w:tcW w:w="4277" w:type="dxa"/>
          </w:tcPr>
          <w:p w14:paraId="465E14AC" w14:textId="77777777" w:rsidR="00CB3249" w:rsidRPr="005B72BD" w:rsidRDefault="00CB3249" w:rsidP="00646DDE">
            <w:r w:rsidRPr="005B72BD">
              <w:t>Random Access Memory</w:t>
            </w:r>
          </w:p>
        </w:tc>
      </w:tr>
      <w:tr w:rsidR="00CB3249" w:rsidRPr="005B72BD" w14:paraId="456FCFB1" w14:textId="77777777" w:rsidTr="00646DDE">
        <w:tc>
          <w:tcPr>
            <w:tcW w:w="4232" w:type="dxa"/>
          </w:tcPr>
          <w:p w14:paraId="53FBFBE7" w14:textId="77777777" w:rsidR="00CB3249" w:rsidRPr="005B72BD" w:rsidRDefault="00CB3249" w:rsidP="00646DDE">
            <w:proofErr w:type="spellStart"/>
            <w:r w:rsidRPr="005B72BD">
              <w:t>GiB</w:t>
            </w:r>
            <w:proofErr w:type="spellEnd"/>
            <w:r w:rsidRPr="005B72BD">
              <w:t>/s</w:t>
            </w:r>
          </w:p>
        </w:tc>
        <w:tc>
          <w:tcPr>
            <w:tcW w:w="4277" w:type="dxa"/>
          </w:tcPr>
          <w:p w14:paraId="04FBA82F" w14:textId="77777777" w:rsidR="00CB3249" w:rsidRPr="005B72BD" w:rsidRDefault="00CB3249" w:rsidP="00646DDE">
            <w:r w:rsidRPr="005B72BD">
              <w:t>Gigabytes per second</w:t>
            </w:r>
          </w:p>
        </w:tc>
      </w:tr>
      <w:tr w:rsidR="00CB3249" w:rsidRPr="005B72BD" w14:paraId="590F7D2A" w14:textId="77777777" w:rsidTr="00646DDE">
        <w:tc>
          <w:tcPr>
            <w:tcW w:w="4232" w:type="dxa"/>
          </w:tcPr>
          <w:p w14:paraId="6D7F911D" w14:textId="77777777" w:rsidR="00CB3249" w:rsidRPr="005B72BD" w:rsidRDefault="00CB3249" w:rsidP="00646DDE">
            <w:r w:rsidRPr="005B72BD">
              <w:t>RHIC</w:t>
            </w:r>
          </w:p>
        </w:tc>
        <w:tc>
          <w:tcPr>
            <w:tcW w:w="4277" w:type="dxa"/>
          </w:tcPr>
          <w:p w14:paraId="51EF013E" w14:textId="77777777" w:rsidR="00CB3249" w:rsidRPr="005B72BD" w:rsidRDefault="00CB3249" w:rsidP="00646DDE">
            <w:r w:rsidRPr="005B72BD">
              <w:t>Relativistic Heavy Ion Collider</w:t>
            </w:r>
          </w:p>
        </w:tc>
      </w:tr>
      <w:tr w:rsidR="00CB3249" w:rsidRPr="005B72BD" w14:paraId="7380DF0F" w14:textId="77777777" w:rsidTr="00646DDE">
        <w:tc>
          <w:tcPr>
            <w:tcW w:w="4232" w:type="dxa"/>
          </w:tcPr>
          <w:p w14:paraId="4241A5B3" w14:textId="77777777" w:rsidR="00CB3249" w:rsidRPr="005B72BD" w:rsidRDefault="00CB3249" w:rsidP="00646DDE">
            <w:r w:rsidRPr="005B72BD">
              <w:t>Z</w:t>
            </w:r>
          </w:p>
        </w:tc>
        <w:tc>
          <w:tcPr>
            <w:tcW w:w="4277" w:type="dxa"/>
          </w:tcPr>
          <w:p w14:paraId="6B7E9E04" w14:textId="77777777" w:rsidR="00CB3249" w:rsidRPr="005B72BD" w:rsidRDefault="00CB3249" w:rsidP="00646DDE">
            <w:r w:rsidRPr="005B72BD">
              <w:t>Atomic number</w:t>
            </w:r>
          </w:p>
        </w:tc>
      </w:tr>
      <w:tr w:rsidR="00CB3249" w:rsidRPr="005B72BD" w14:paraId="5C3C118C" w14:textId="77777777" w:rsidTr="00646DDE">
        <w:tc>
          <w:tcPr>
            <w:tcW w:w="4232" w:type="dxa"/>
          </w:tcPr>
          <w:p w14:paraId="31FA39F6" w14:textId="77777777" w:rsidR="00CB3249" w:rsidRPr="005B72BD" w:rsidRDefault="009772E9" w:rsidP="00646DDE">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4277" w:type="dxa"/>
          </w:tcPr>
          <w:p w14:paraId="678E616A" w14:textId="77777777" w:rsidR="00CB3249" w:rsidRPr="005B72BD" w:rsidRDefault="00CB3249" w:rsidP="00646DDE">
            <w:r w:rsidRPr="005B72BD">
              <w:t>Hydrogen</w:t>
            </w:r>
          </w:p>
        </w:tc>
      </w:tr>
      <w:tr w:rsidR="00CB3249" w:rsidRPr="005B72BD" w14:paraId="57CAD3D5" w14:textId="77777777" w:rsidTr="00646DDE">
        <w:tc>
          <w:tcPr>
            <w:tcW w:w="4232" w:type="dxa"/>
          </w:tcPr>
          <w:p w14:paraId="077A133C" w14:textId="77777777" w:rsidR="00CB3249" w:rsidRPr="005B72BD" w:rsidRDefault="009772E9" w:rsidP="00646DDE">
            <w:pPr>
              <w:rPr>
                <w:rFonts w:asciiTheme="majorHAnsi" w:hAnsiTheme="majorHAnsi"/>
              </w:rPr>
            </w:pPr>
            <m:oMathPara>
              <m:oMath>
                <m:rad>
                  <m:radPr>
                    <m:degHide m:val="1"/>
                    <m:ctrlPr>
                      <w:rPr>
                        <w:rFonts w:ascii="Cambria Math" w:hAnsi="Cambria Math"/>
                      </w:rPr>
                    </m:ctrlPr>
                  </m:radPr>
                  <m:deg/>
                  <m:e>
                    <m:r>
                      <w:rPr>
                        <w:rFonts w:ascii="Cambria Math" w:hAnsi="Cambria Math"/>
                      </w:rPr>
                      <m:t>s</m:t>
                    </m:r>
                  </m:e>
                </m:rad>
              </m:oMath>
            </m:oMathPara>
          </w:p>
        </w:tc>
        <w:tc>
          <w:tcPr>
            <w:tcW w:w="4277" w:type="dxa"/>
          </w:tcPr>
          <w:p w14:paraId="7140A36F" w14:textId="77777777" w:rsidR="00CB3249" w:rsidRPr="005B72BD" w:rsidRDefault="00CB3249" w:rsidP="00646DDE">
            <w:r w:rsidRPr="005B72BD">
              <w:t>Centre of Mass Energy</w:t>
            </w:r>
          </w:p>
        </w:tc>
      </w:tr>
      <w:tr w:rsidR="00CB3249" w:rsidRPr="005B72BD" w14:paraId="18F88DB8" w14:textId="77777777" w:rsidTr="00646DDE">
        <w:tc>
          <w:tcPr>
            <w:tcW w:w="4232" w:type="dxa"/>
          </w:tcPr>
          <w:p w14:paraId="1B2D6B9F" w14:textId="77777777" w:rsidR="00CB3249" w:rsidRPr="005B72BD" w:rsidRDefault="00CB3249" w:rsidP="00646DDE">
            <w:r w:rsidRPr="005B72BD">
              <w:t>p</w:t>
            </w:r>
          </w:p>
        </w:tc>
        <w:tc>
          <w:tcPr>
            <w:tcW w:w="4277" w:type="dxa"/>
          </w:tcPr>
          <w:p w14:paraId="3886730D" w14:textId="77777777" w:rsidR="00CB3249" w:rsidRPr="005B72BD" w:rsidRDefault="00CB3249" w:rsidP="00646DDE">
            <w:r w:rsidRPr="005B72BD">
              <w:t>Momentum</w:t>
            </w:r>
          </w:p>
        </w:tc>
      </w:tr>
      <w:tr w:rsidR="00CB3249" w:rsidRPr="005B72BD" w14:paraId="64C02D98" w14:textId="77777777" w:rsidTr="00646DDE">
        <w:tc>
          <w:tcPr>
            <w:tcW w:w="4232" w:type="dxa"/>
          </w:tcPr>
          <w:p w14:paraId="12619713" w14:textId="77777777" w:rsidR="00CB3249" w:rsidRPr="005B72BD" w:rsidRDefault="00CB3249" w:rsidP="00646DDE">
            <w:r w:rsidRPr="005B72BD">
              <w:t>pPb</w:t>
            </w:r>
          </w:p>
        </w:tc>
        <w:tc>
          <w:tcPr>
            <w:tcW w:w="4277" w:type="dxa"/>
          </w:tcPr>
          <w:p w14:paraId="44ED7577" w14:textId="77777777" w:rsidR="00CB3249" w:rsidRPr="005B72BD" w:rsidRDefault="00CB3249" w:rsidP="00646DDE">
            <w:r w:rsidRPr="005B72BD">
              <w:t>Proton-Lead Collisions</w:t>
            </w:r>
          </w:p>
        </w:tc>
      </w:tr>
      <w:tr w:rsidR="00CB3249" w:rsidRPr="005B72BD" w14:paraId="7D7BE542" w14:textId="77777777" w:rsidTr="00646DDE">
        <w:tc>
          <w:tcPr>
            <w:tcW w:w="4232" w:type="dxa"/>
          </w:tcPr>
          <w:p w14:paraId="3BA2187B" w14:textId="77777777" w:rsidR="00CB3249" w:rsidRPr="005B72BD" w:rsidRDefault="00CB3249" w:rsidP="00646DDE">
            <w:r w:rsidRPr="005B72BD">
              <w:t>Pb</w:t>
            </w:r>
          </w:p>
        </w:tc>
        <w:tc>
          <w:tcPr>
            <w:tcW w:w="4277" w:type="dxa"/>
          </w:tcPr>
          <w:p w14:paraId="5491EE9D" w14:textId="77777777" w:rsidR="00CB3249" w:rsidRPr="005B72BD" w:rsidRDefault="00CB3249" w:rsidP="00646DDE">
            <w:r w:rsidRPr="005B72BD">
              <w:t>Lead</w:t>
            </w:r>
          </w:p>
        </w:tc>
      </w:tr>
      <w:tr w:rsidR="00CB3249" w:rsidRPr="005B72BD" w14:paraId="1D5954A6" w14:textId="77777777" w:rsidTr="00646DDE">
        <w:tc>
          <w:tcPr>
            <w:tcW w:w="4232" w:type="dxa"/>
          </w:tcPr>
          <w:p w14:paraId="15170838" w14:textId="77777777" w:rsidR="00CB3249" w:rsidRPr="005B72BD" w:rsidRDefault="00CB3249" w:rsidP="00646DDE">
            <w:r w:rsidRPr="005B72BD">
              <w:t>PS</w:t>
            </w:r>
          </w:p>
        </w:tc>
        <w:tc>
          <w:tcPr>
            <w:tcW w:w="4277" w:type="dxa"/>
          </w:tcPr>
          <w:p w14:paraId="2FA30DE8" w14:textId="77777777" w:rsidR="00CB3249" w:rsidRPr="005B72BD" w:rsidRDefault="00CB3249" w:rsidP="00646DDE">
            <w:r w:rsidRPr="005B72BD">
              <w:t>Proton Synchrotron</w:t>
            </w:r>
          </w:p>
        </w:tc>
      </w:tr>
      <w:tr w:rsidR="00CB3249" w:rsidRPr="005B72BD" w14:paraId="0AB2D085" w14:textId="77777777" w:rsidTr="00646DDE">
        <w:tc>
          <w:tcPr>
            <w:tcW w:w="4232" w:type="dxa"/>
          </w:tcPr>
          <w:p w14:paraId="07113635" w14:textId="77777777" w:rsidR="00CB3249" w:rsidRPr="005B72BD" w:rsidRDefault="00CB3249" w:rsidP="00646DDE">
            <w:r w:rsidRPr="005B72BD">
              <w:t>SPS</w:t>
            </w:r>
          </w:p>
        </w:tc>
        <w:tc>
          <w:tcPr>
            <w:tcW w:w="4277" w:type="dxa"/>
          </w:tcPr>
          <w:p w14:paraId="3A5930D3" w14:textId="77777777" w:rsidR="00CB3249" w:rsidRPr="005B72BD" w:rsidRDefault="00CB3249" w:rsidP="00646DDE">
            <w:r w:rsidRPr="005B72BD">
              <w:t>Super Proton Synchrotron</w:t>
            </w:r>
          </w:p>
        </w:tc>
      </w:tr>
      <w:tr w:rsidR="00CB3249" w:rsidRPr="005B72BD" w14:paraId="39C3F52D" w14:textId="77777777" w:rsidTr="00646DDE">
        <w:tc>
          <w:tcPr>
            <w:tcW w:w="4232" w:type="dxa"/>
          </w:tcPr>
          <w:p w14:paraId="08F624D5" w14:textId="77777777" w:rsidR="00CB3249" w:rsidRPr="005B72BD" w:rsidRDefault="00CB3249" w:rsidP="00646DDE">
            <w:r w:rsidRPr="005B72BD">
              <w:t>NbTi</w:t>
            </w:r>
          </w:p>
        </w:tc>
        <w:tc>
          <w:tcPr>
            <w:tcW w:w="4277" w:type="dxa"/>
          </w:tcPr>
          <w:p w14:paraId="65EFC0CA" w14:textId="77777777" w:rsidR="00CB3249" w:rsidRPr="005B72BD" w:rsidRDefault="00CB3249" w:rsidP="00646DDE">
            <w:r w:rsidRPr="005B72BD">
              <w:t>Niobium-titanium</w:t>
            </w:r>
          </w:p>
        </w:tc>
      </w:tr>
      <w:tr w:rsidR="00CB3249" w:rsidRPr="005B72BD" w14:paraId="6BB7EB1F" w14:textId="77777777" w:rsidTr="00646DDE">
        <w:tc>
          <w:tcPr>
            <w:tcW w:w="4232" w:type="dxa"/>
          </w:tcPr>
          <w:p w14:paraId="2DA1997D" w14:textId="77777777" w:rsidR="00CB3249" w:rsidRPr="005B72BD" w:rsidRDefault="00CB3249" w:rsidP="00646DDE">
            <w:r w:rsidRPr="005B72BD">
              <w:t>K</w:t>
            </w:r>
          </w:p>
        </w:tc>
        <w:tc>
          <w:tcPr>
            <w:tcW w:w="4277" w:type="dxa"/>
          </w:tcPr>
          <w:p w14:paraId="2B8A1798" w14:textId="77777777" w:rsidR="00CB3249" w:rsidRPr="005B72BD" w:rsidRDefault="00CB3249" w:rsidP="00646DDE">
            <w:r w:rsidRPr="005B72BD">
              <w:t>Degrees Kelvin</w:t>
            </w:r>
          </w:p>
        </w:tc>
      </w:tr>
      <w:tr w:rsidR="00CB3249" w:rsidRPr="005B72BD" w14:paraId="38AF1212" w14:textId="77777777" w:rsidTr="00646DDE">
        <w:tc>
          <w:tcPr>
            <w:tcW w:w="4232" w:type="dxa"/>
          </w:tcPr>
          <w:p w14:paraId="09C3FA5A" w14:textId="77777777" w:rsidR="00CB3249" w:rsidRPr="005B72BD" w:rsidRDefault="00CB3249" w:rsidP="00646DDE">
            <w:r w:rsidRPr="005B72BD">
              <w:sym w:font="Symbol" w:char="F0B0"/>
            </w:r>
            <w:r w:rsidRPr="005B72BD">
              <w:t>C</w:t>
            </w:r>
          </w:p>
        </w:tc>
        <w:tc>
          <w:tcPr>
            <w:tcW w:w="4277" w:type="dxa"/>
          </w:tcPr>
          <w:p w14:paraId="3E680C5D" w14:textId="77777777" w:rsidR="00CB3249" w:rsidRPr="005B72BD" w:rsidRDefault="00CB3249" w:rsidP="00646DDE">
            <w:r w:rsidRPr="005B72BD">
              <w:t xml:space="preserve">Degrees </w:t>
            </w:r>
            <w:proofErr w:type="spellStart"/>
            <w:r w:rsidRPr="005B72BD">
              <w:t>Celcius</w:t>
            </w:r>
            <w:proofErr w:type="spellEnd"/>
          </w:p>
        </w:tc>
      </w:tr>
      <w:tr w:rsidR="00CB3249" w:rsidRPr="005B72BD" w14:paraId="6D1032CD" w14:textId="77777777" w:rsidTr="00646DDE">
        <w:tc>
          <w:tcPr>
            <w:tcW w:w="4232" w:type="dxa"/>
          </w:tcPr>
          <w:p w14:paraId="2F54FE8D" w14:textId="77777777" w:rsidR="00CB3249" w:rsidRPr="005B72BD" w:rsidRDefault="00CB3249" w:rsidP="00646DDE">
            <w:r w:rsidRPr="005B72BD">
              <w:t>T</w:t>
            </w:r>
          </w:p>
        </w:tc>
        <w:tc>
          <w:tcPr>
            <w:tcW w:w="4277" w:type="dxa"/>
          </w:tcPr>
          <w:p w14:paraId="6AB64209" w14:textId="77777777" w:rsidR="00CB3249" w:rsidRPr="005B72BD" w:rsidRDefault="00CB3249" w:rsidP="00646DDE">
            <w:r w:rsidRPr="005B72BD">
              <w:t>Tesla</w:t>
            </w:r>
          </w:p>
        </w:tc>
      </w:tr>
      <w:tr w:rsidR="00CB3249" w:rsidRPr="005B72BD" w14:paraId="137D8C4D" w14:textId="77777777" w:rsidTr="00646DDE">
        <w:tc>
          <w:tcPr>
            <w:tcW w:w="4232" w:type="dxa"/>
          </w:tcPr>
          <w:p w14:paraId="2179D304" w14:textId="77777777" w:rsidR="00CB3249" w:rsidRPr="005B72BD" w:rsidRDefault="009772E9" w:rsidP="00646DDE">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vac</m:t>
                    </m:r>
                  </m:sub>
                </m:sSub>
              </m:oMath>
            </m:oMathPara>
          </w:p>
        </w:tc>
        <w:tc>
          <w:tcPr>
            <w:tcW w:w="4277" w:type="dxa"/>
          </w:tcPr>
          <w:p w14:paraId="59A113B2" w14:textId="77777777" w:rsidR="00CB3249" w:rsidRPr="005B72BD" w:rsidRDefault="00CB3249" w:rsidP="00646DDE">
            <w:r w:rsidRPr="005B72BD">
              <w:t>Vacuum Pressure</w:t>
            </w:r>
          </w:p>
        </w:tc>
      </w:tr>
      <w:tr w:rsidR="00CB3249" w:rsidRPr="005B72BD" w14:paraId="4E04EA75" w14:textId="77777777" w:rsidTr="00646DDE">
        <w:tc>
          <w:tcPr>
            <w:tcW w:w="4232" w:type="dxa"/>
          </w:tcPr>
          <w:p w14:paraId="527C2A62" w14:textId="77777777" w:rsidR="00CB3249" w:rsidRPr="005B72BD" w:rsidRDefault="00CB3249" w:rsidP="00646DDE">
            <w:pPr>
              <w:rPr>
                <w:rFonts w:asciiTheme="majorHAnsi" w:hAnsiTheme="majorHAnsi"/>
              </w:rPr>
            </w:pPr>
            <m:oMathPara>
              <m:oMath>
                <m:r>
                  <w:rPr>
                    <w:rFonts w:ascii="Cambria Math" w:hAnsi="Cambria Math"/>
                  </w:rPr>
                  <m:t>atm</m:t>
                </m:r>
              </m:oMath>
            </m:oMathPara>
          </w:p>
        </w:tc>
        <w:tc>
          <w:tcPr>
            <w:tcW w:w="4277" w:type="dxa"/>
          </w:tcPr>
          <w:p w14:paraId="0072C53A" w14:textId="77777777" w:rsidR="00CB3249" w:rsidRPr="005B72BD" w:rsidRDefault="00CB3249" w:rsidP="00646DDE">
            <w:r w:rsidRPr="005B72BD">
              <w:t>Atmosphere</w:t>
            </w:r>
          </w:p>
        </w:tc>
      </w:tr>
      <w:tr w:rsidR="00CB3249" w:rsidRPr="005B72BD" w14:paraId="4818D58A" w14:textId="77777777" w:rsidTr="00646DDE">
        <w:tc>
          <w:tcPr>
            <w:tcW w:w="4232" w:type="dxa"/>
          </w:tcPr>
          <w:p w14:paraId="2DA360AD" w14:textId="77777777" w:rsidR="00CB3249" w:rsidRPr="005B72BD" w:rsidRDefault="00CB3249" w:rsidP="00646DDE">
            <w:r w:rsidRPr="005B72BD">
              <w:t>ATLAS</w:t>
            </w:r>
          </w:p>
        </w:tc>
        <w:tc>
          <w:tcPr>
            <w:tcW w:w="4277" w:type="dxa"/>
          </w:tcPr>
          <w:p w14:paraId="6FC08770" w14:textId="77777777" w:rsidR="00CB3249" w:rsidRPr="005B72BD" w:rsidRDefault="00CB3249" w:rsidP="00646DDE">
            <w:r w:rsidRPr="005B72BD">
              <w:t>A Toroidal LHC Apparatus</w:t>
            </w:r>
          </w:p>
        </w:tc>
      </w:tr>
      <w:tr w:rsidR="00CB3249" w:rsidRPr="005B72BD" w14:paraId="2FF4CD68" w14:textId="77777777" w:rsidTr="00646DDE">
        <w:tc>
          <w:tcPr>
            <w:tcW w:w="4232" w:type="dxa"/>
          </w:tcPr>
          <w:p w14:paraId="7BC4E0BA" w14:textId="77777777" w:rsidR="00CB3249" w:rsidRPr="005B72BD" w:rsidRDefault="00CB3249" w:rsidP="00646DDE">
            <w:r w:rsidRPr="005B72BD">
              <w:t>CMS</w:t>
            </w:r>
          </w:p>
        </w:tc>
        <w:tc>
          <w:tcPr>
            <w:tcW w:w="4277" w:type="dxa"/>
          </w:tcPr>
          <w:p w14:paraId="4AEE385B" w14:textId="77777777" w:rsidR="00CB3249" w:rsidRPr="005B72BD" w:rsidRDefault="00CB3249" w:rsidP="00646DDE">
            <w:r w:rsidRPr="005B72BD">
              <w:t>Compact Muon Solenoid</w:t>
            </w:r>
          </w:p>
        </w:tc>
      </w:tr>
      <w:tr w:rsidR="00CB3249" w:rsidRPr="005B72BD" w14:paraId="040BBFD2" w14:textId="77777777" w:rsidTr="00646DDE">
        <w:tc>
          <w:tcPr>
            <w:tcW w:w="4232" w:type="dxa"/>
          </w:tcPr>
          <w:p w14:paraId="5D78DA28" w14:textId="77777777" w:rsidR="00CB3249" w:rsidRPr="005B72BD" w:rsidRDefault="00CB3249" w:rsidP="00646DDE">
            <w:r w:rsidRPr="005B72BD">
              <w:t>LHCb</w:t>
            </w:r>
          </w:p>
        </w:tc>
        <w:tc>
          <w:tcPr>
            <w:tcW w:w="4277" w:type="dxa"/>
          </w:tcPr>
          <w:p w14:paraId="00562666" w14:textId="77777777" w:rsidR="00CB3249" w:rsidRPr="005B72BD" w:rsidRDefault="00CB3249" w:rsidP="00646DDE">
            <w:r w:rsidRPr="005B72BD">
              <w:t>Large Hadron Collider beauty</w:t>
            </w:r>
          </w:p>
        </w:tc>
      </w:tr>
      <w:tr w:rsidR="00CB3249" w:rsidRPr="005B72BD" w14:paraId="1941007D" w14:textId="77777777" w:rsidTr="00646DDE">
        <w:tc>
          <w:tcPr>
            <w:tcW w:w="4232" w:type="dxa"/>
          </w:tcPr>
          <w:p w14:paraId="51CA8793" w14:textId="77777777" w:rsidR="00CB3249" w:rsidRPr="005B72BD" w:rsidRDefault="00CB3249" w:rsidP="00646DDE">
            <w:r w:rsidRPr="005B72BD">
              <w:t>TOTEM</w:t>
            </w:r>
          </w:p>
        </w:tc>
        <w:tc>
          <w:tcPr>
            <w:tcW w:w="4277" w:type="dxa"/>
          </w:tcPr>
          <w:p w14:paraId="61BFE1A9" w14:textId="77777777" w:rsidR="00CB3249" w:rsidRPr="005B72BD" w:rsidRDefault="00CB3249" w:rsidP="00646DDE">
            <w:r w:rsidRPr="005B72BD">
              <w:t xml:space="preserve">The </w:t>
            </w:r>
            <w:proofErr w:type="spellStart"/>
            <w:r w:rsidRPr="005B72BD">
              <w:t>TOTal</w:t>
            </w:r>
            <w:proofErr w:type="spellEnd"/>
            <w:r w:rsidRPr="005B72BD">
              <w:t xml:space="preserve"> cross section, Elastic scattering and diffraction dissociation Measurement at the Large Hadron Collider</w:t>
            </w:r>
          </w:p>
        </w:tc>
      </w:tr>
      <w:tr w:rsidR="00CB3249" w:rsidRPr="005B72BD" w14:paraId="3E6DBB25" w14:textId="77777777" w:rsidTr="00646DDE">
        <w:tc>
          <w:tcPr>
            <w:tcW w:w="4232" w:type="dxa"/>
          </w:tcPr>
          <w:p w14:paraId="6DBC8B0E" w14:textId="77777777" w:rsidR="00CB3249" w:rsidRPr="005B72BD" w:rsidRDefault="00CB3249" w:rsidP="00646DDE">
            <w:proofErr w:type="spellStart"/>
            <w:r w:rsidRPr="005B72BD">
              <w:t>MoEDAL</w:t>
            </w:r>
            <w:proofErr w:type="spellEnd"/>
          </w:p>
        </w:tc>
        <w:tc>
          <w:tcPr>
            <w:tcW w:w="4277" w:type="dxa"/>
          </w:tcPr>
          <w:p w14:paraId="752F9B82" w14:textId="77777777" w:rsidR="00CB3249" w:rsidRPr="005B72BD" w:rsidRDefault="00CB3249" w:rsidP="00646DDE">
            <w:r w:rsidRPr="005B72BD">
              <w:t>The Monopole &amp; Exotics Detector at the LHC</w:t>
            </w:r>
          </w:p>
        </w:tc>
      </w:tr>
      <w:tr w:rsidR="00CB3249" w:rsidRPr="005B72BD" w14:paraId="2298A047" w14:textId="77777777" w:rsidTr="00646DDE">
        <w:tc>
          <w:tcPr>
            <w:tcW w:w="4232" w:type="dxa"/>
          </w:tcPr>
          <w:p w14:paraId="12B14A18" w14:textId="77777777" w:rsidR="00CB3249" w:rsidRPr="005B72BD" w:rsidRDefault="00CB3249" w:rsidP="00646DDE">
            <w:r w:rsidRPr="005B72BD">
              <w:t>OOP</w:t>
            </w:r>
          </w:p>
        </w:tc>
        <w:tc>
          <w:tcPr>
            <w:tcW w:w="4277" w:type="dxa"/>
          </w:tcPr>
          <w:p w14:paraId="3674316B" w14:textId="77777777" w:rsidR="00CB3249" w:rsidRPr="005B72BD" w:rsidRDefault="00CB3249" w:rsidP="00646DDE">
            <w:r w:rsidRPr="005B72BD">
              <w:t>Object Oriented Programming</w:t>
            </w:r>
          </w:p>
        </w:tc>
      </w:tr>
      <w:tr w:rsidR="00CB3249" w:rsidRPr="005B72BD" w14:paraId="00085064" w14:textId="77777777" w:rsidTr="00646DDE">
        <w:tc>
          <w:tcPr>
            <w:tcW w:w="4232" w:type="dxa"/>
          </w:tcPr>
          <w:p w14:paraId="5449856E" w14:textId="77777777" w:rsidR="00CB3249" w:rsidRPr="005B72BD" w:rsidRDefault="00CB3249" w:rsidP="00646DDE">
            <w:r w:rsidRPr="005B72BD">
              <w:t>GNU</w:t>
            </w:r>
          </w:p>
        </w:tc>
        <w:tc>
          <w:tcPr>
            <w:tcW w:w="4277" w:type="dxa"/>
          </w:tcPr>
          <w:p w14:paraId="2390AB4C" w14:textId="77777777" w:rsidR="00CB3249" w:rsidRPr="005B72BD" w:rsidRDefault="00CB3249" w:rsidP="00646DDE">
            <w:r w:rsidRPr="005B72BD">
              <w:t>Gnu's Not Unix</w:t>
            </w:r>
          </w:p>
        </w:tc>
      </w:tr>
      <w:tr w:rsidR="00CB3249" w:rsidRPr="005B72BD" w14:paraId="625B7ED6" w14:textId="77777777" w:rsidTr="00646DDE">
        <w:tc>
          <w:tcPr>
            <w:tcW w:w="4232" w:type="dxa"/>
          </w:tcPr>
          <w:p w14:paraId="5A00AE45" w14:textId="77777777" w:rsidR="00CB3249" w:rsidRPr="005B72BD" w:rsidRDefault="00CB3249" w:rsidP="00646DDE">
            <w:r w:rsidRPr="005B72BD">
              <w:t>OS</w:t>
            </w:r>
          </w:p>
        </w:tc>
        <w:tc>
          <w:tcPr>
            <w:tcW w:w="4277" w:type="dxa"/>
          </w:tcPr>
          <w:p w14:paraId="672A71C5" w14:textId="77777777" w:rsidR="00CB3249" w:rsidRPr="005B72BD" w:rsidRDefault="00CB3249" w:rsidP="00646DDE">
            <w:r w:rsidRPr="005B72BD">
              <w:t>Operating System</w:t>
            </w:r>
          </w:p>
        </w:tc>
      </w:tr>
      <w:tr w:rsidR="00CB3249" w:rsidRPr="005B72BD" w14:paraId="13B4AB97" w14:textId="77777777" w:rsidTr="00646DDE">
        <w:tc>
          <w:tcPr>
            <w:tcW w:w="4232" w:type="dxa"/>
          </w:tcPr>
          <w:p w14:paraId="6B1DC3A3" w14:textId="77777777" w:rsidR="00CB3249" w:rsidRPr="005B72BD" w:rsidRDefault="009772E9" w:rsidP="00646DDE">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4277" w:type="dxa"/>
          </w:tcPr>
          <w:p w14:paraId="6FE733A1" w14:textId="77777777" w:rsidR="00CB3249" w:rsidRPr="005B72BD" w:rsidRDefault="00CB3249" w:rsidP="00646DDE">
            <w:r w:rsidRPr="005B72BD">
              <w:t>Critical Temperature</w:t>
            </w:r>
          </w:p>
        </w:tc>
      </w:tr>
      <w:tr w:rsidR="00CB3249" w:rsidRPr="005B72BD" w14:paraId="78607E7D" w14:textId="77777777" w:rsidTr="00646DDE">
        <w:tc>
          <w:tcPr>
            <w:tcW w:w="4232" w:type="dxa"/>
          </w:tcPr>
          <w:p w14:paraId="15277C53" w14:textId="77777777" w:rsidR="00CB3249" w:rsidRPr="005B72BD" w:rsidRDefault="00CB3249" w:rsidP="00646DDE">
            <w:r w:rsidRPr="005B72BD">
              <w:t>m</w:t>
            </w:r>
          </w:p>
        </w:tc>
        <w:tc>
          <w:tcPr>
            <w:tcW w:w="4277" w:type="dxa"/>
          </w:tcPr>
          <w:p w14:paraId="26D94609" w14:textId="77777777" w:rsidR="00CB3249" w:rsidRPr="005B72BD" w:rsidRDefault="00CB3249" w:rsidP="00646DDE">
            <w:r w:rsidRPr="005B72BD">
              <w:t>Meter</w:t>
            </w:r>
          </w:p>
        </w:tc>
      </w:tr>
      <w:tr w:rsidR="00CB3249" w:rsidRPr="005B72BD" w14:paraId="54498378" w14:textId="77777777" w:rsidTr="00646DDE">
        <w:tc>
          <w:tcPr>
            <w:tcW w:w="4232" w:type="dxa"/>
          </w:tcPr>
          <w:p w14:paraId="28E17C98" w14:textId="77777777" w:rsidR="00CB3249" w:rsidRPr="005B72BD" w:rsidRDefault="00CB3249" w:rsidP="00646DDE">
            <w:r w:rsidRPr="005B72BD">
              <w:t>ITS</w:t>
            </w:r>
          </w:p>
        </w:tc>
        <w:tc>
          <w:tcPr>
            <w:tcW w:w="4277" w:type="dxa"/>
          </w:tcPr>
          <w:p w14:paraId="6D759E5F" w14:textId="77777777" w:rsidR="00CB3249" w:rsidRPr="005B72BD" w:rsidRDefault="00CB3249" w:rsidP="00646DDE">
            <w:r w:rsidRPr="005B72BD">
              <w:t>Inner Tracking System</w:t>
            </w:r>
          </w:p>
        </w:tc>
      </w:tr>
      <w:tr w:rsidR="00CB3249" w:rsidRPr="005B72BD" w14:paraId="30CF9067" w14:textId="77777777" w:rsidTr="00646DDE">
        <w:tc>
          <w:tcPr>
            <w:tcW w:w="4232" w:type="dxa"/>
          </w:tcPr>
          <w:p w14:paraId="23456E3C" w14:textId="77777777" w:rsidR="00CB3249" w:rsidRPr="005B72BD" w:rsidRDefault="00CB3249" w:rsidP="00646DDE">
            <w:r w:rsidRPr="005B72BD">
              <w:t>SPD</w:t>
            </w:r>
          </w:p>
        </w:tc>
        <w:tc>
          <w:tcPr>
            <w:tcW w:w="4277" w:type="dxa"/>
          </w:tcPr>
          <w:p w14:paraId="39A2ACE5" w14:textId="77777777" w:rsidR="00CB3249" w:rsidRPr="005B72BD" w:rsidRDefault="00CB3249" w:rsidP="00646DDE">
            <w:r w:rsidRPr="005B72BD">
              <w:t>Silicon Pixel Detectors</w:t>
            </w:r>
          </w:p>
        </w:tc>
      </w:tr>
      <w:tr w:rsidR="00CB3249" w:rsidRPr="005B72BD" w14:paraId="2C4B2186" w14:textId="77777777" w:rsidTr="00646DDE">
        <w:tc>
          <w:tcPr>
            <w:tcW w:w="4232" w:type="dxa"/>
          </w:tcPr>
          <w:p w14:paraId="25E396A3" w14:textId="77777777" w:rsidR="00CB3249" w:rsidRPr="005B72BD" w:rsidRDefault="00CB3249" w:rsidP="00646DDE">
            <w:r w:rsidRPr="005B72BD">
              <w:t>SDD</w:t>
            </w:r>
          </w:p>
        </w:tc>
        <w:tc>
          <w:tcPr>
            <w:tcW w:w="4277" w:type="dxa"/>
          </w:tcPr>
          <w:p w14:paraId="2716AF2D" w14:textId="77777777" w:rsidR="00CB3249" w:rsidRPr="005B72BD" w:rsidRDefault="00CB3249" w:rsidP="00646DDE">
            <w:r w:rsidRPr="005B72BD">
              <w:t>Silicon Drift Detectors</w:t>
            </w:r>
          </w:p>
        </w:tc>
      </w:tr>
      <w:tr w:rsidR="00CB3249" w:rsidRPr="005B72BD" w14:paraId="1C7E2962" w14:textId="77777777" w:rsidTr="00646DDE">
        <w:tc>
          <w:tcPr>
            <w:tcW w:w="4232" w:type="dxa"/>
          </w:tcPr>
          <w:p w14:paraId="5951D2CB" w14:textId="77777777" w:rsidR="00CB3249" w:rsidRPr="005B72BD" w:rsidRDefault="00CB3249" w:rsidP="00646DDE">
            <w:r w:rsidRPr="005B72BD">
              <w:t>SSD</w:t>
            </w:r>
          </w:p>
        </w:tc>
        <w:tc>
          <w:tcPr>
            <w:tcW w:w="4277" w:type="dxa"/>
          </w:tcPr>
          <w:p w14:paraId="331089AB" w14:textId="77777777" w:rsidR="00CB3249" w:rsidRPr="005B72BD" w:rsidRDefault="00CB3249" w:rsidP="00646DDE">
            <w:r w:rsidRPr="005B72BD">
              <w:t>Silicon Strip Detectors</w:t>
            </w:r>
          </w:p>
        </w:tc>
      </w:tr>
      <w:tr w:rsidR="00CB3249" w:rsidRPr="005B72BD" w14:paraId="3CBC6C02" w14:textId="77777777" w:rsidTr="00646DDE">
        <w:tc>
          <w:tcPr>
            <w:tcW w:w="4232" w:type="dxa"/>
          </w:tcPr>
          <w:p w14:paraId="2F065A49" w14:textId="77777777" w:rsidR="00CB3249" w:rsidRPr="005B72BD" w:rsidRDefault="00CB3249" w:rsidP="00646DDE">
            <w:proofErr w:type="spellStart"/>
            <w:r w:rsidRPr="005B72BD">
              <w:t>dE</w:t>
            </w:r>
            <w:proofErr w:type="spellEnd"/>
            <w:r w:rsidRPr="005B72BD">
              <w:t>/dx</w:t>
            </w:r>
          </w:p>
        </w:tc>
        <w:tc>
          <w:tcPr>
            <w:tcW w:w="4277" w:type="dxa"/>
          </w:tcPr>
          <w:p w14:paraId="21C27983" w14:textId="77777777" w:rsidR="00CB3249" w:rsidRPr="005B72BD" w:rsidRDefault="00CB3249" w:rsidP="00646DDE">
            <w:r w:rsidRPr="005B72BD">
              <w:t>Energy loss per unit pathlength</w:t>
            </w:r>
          </w:p>
        </w:tc>
      </w:tr>
      <w:tr w:rsidR="00CB3249" w:rsidRPr="005B72BD" w14:paraId="4DC4E1C9" w14:textId="77777777" w:rsidTr="00646DDE">
        <w:tc>
          <w:tcPr>
            <w:tcW w:w="4232" w:type="dxa"/>
          </w:tcPr>
          <w:p w14:paraId="23886544" w14:textId="77777777" w:rsidR="00CB3249" w:rsidRPr="005B72BD" w:rsidRDefault="009772E9" w:rsidP="00646DDE">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oMath>
            </m:oMathPara>
          </w:p>
        </w:tc>
        <w:tc>
          <w:tcPr>
            <w:tcW w:w="4277" w:type="dxa"/>
          </w:tcPr>
          <w:p w14:paraId="42A1A1B1" w14:textId="77777777" w:rsidR="00CB3249" w:rsidRPr="005B72BD" w:rsidRDefault="00CB3249" w:rsidP="00646DDE">
            <w:r w:rsidRPr="005B72BD">
              <w:t>Transverse Momentum</w:t>
            </w:r>
          </w:p>
        </w:tc>
      </w:tr>
      <w:tr w:rsidR="00CB3249" w:rsidRPr="005B72BD" w14:paraId="68F119DF" w14:textId="77777777" w:rsidTr="00646DDE">
        <w:tc>
          <w:tcPr>
            <w:tcW w:w="4232" w:type="dxa"/>
          </w:tcPr>
          <w:p w14:paraId="1516B7BC" w14:textId="77777777" w:rsidR="00CB3249" w:rsidRPr="005B72BD" w:rsidRDefault="00CB3249" w:rsidP="00646DDE">
            <w:r w:rsidRPr="005B72BD">
              <w:t>TPC</w:t>
            </w:r>
          </w:p>
        </w:tc>
        <w:tc>
          <w:tcPr>
            <w:tcW w:w="4277" w:type="dxa"/>
          </w:tcPr>
          <w:p w14:paraId="2393675D" w14:textId="77777777" w:rsidR="00CB3249" w:rsidRPr="005B72BD" w:rsidRDefault="00CB3249" w:rsidP="00646DDE">
            <w:r w:rsidRPr="005B72BD">
              <w:t>Time Projection Chamber</w:t>
            </w:r>
          </w:p>
        </w:tc>
      </w:tr>
      <w:tr w:rsidR="00CB3249" w:rsidRPr="005B72BD" w14:paraId="1A746A57" w14:textId="77777777" w:rsidTr="00646DDE">
        <w:tc>
          <w:tcPr>
            <w:tcW w:w="4232" w:type="dxa"/>
          </w:tcPr>
          <w:p w14:paraId="047A7DF8" w14:textId="77777777" w:rsidR="00CB3249" w:rsidRPr="005B72BD" w:rsidRDefault="00CB3249" w:rsidP="00646DDE">
            <w:r w:rsidRPr="005B72BD">
              <w:t>TOF</w:t>
            </w:r>
          </w:p>
        </w:tc>
        <w:tc>
          <w:tcPr>
            <w:tcW w:w="4277" w:type="dxa"/>
          </w:tcPr>
          <w:p w14:paraId="6A3F5388" w14:textId="77777777" w:rsidR="00CB3249" w:rsidRPr="005B72BD" w:rsidRDefault="00CB3249" w:rsidP="00646DDE">
            <w:r w:rsidRPr="005B72BD">
              <w:t>Time of Flight</w:t>
            </w:r>
          </w:p>
        </w:tc>
      </w:tr>
      <w:tr w:rsidR="00CB3249" w:rsidRPr="005B72BD" w14:paraId="195334CF" w14:textId="77777777" w:rsidTr="00646DDE">
        <w:tc>
          <w:tcPr>
            <w:tcW w:w="4232" w:type="dxa"/>
          </w:tcPr>
          <w:p w14:paraId="7F204E96" w14:textId="77777777" w:rsidR="00CB3249" w:rsidRPr="005B72BD" w:rsidRDefault="00CB3249" w:rsidP="00646DDE">
            <w:r w:rsidRPr="005B72BD">
              <w:t>m²</w:t>
            </w:r>
          </w:p>
        </w:tc>
        <w:tc>
          <w:tcPr>
            <w:tcW w:w="4277" w:type="dxa"/>
          </w:tcPr>
          <w:p w14:paraId="1573DF89" w14:textId="77777777" w:rsidR="00CB3249" w:rsidRPr="005B72BD" w:rsidRDefault="00CB3249" w:rsidP="00646DDE">
            <w:r w:rsidRPr="005B72BD">
              <w:t>Square meters</w:t>
            </w:r>
          </w:p>
        </w:tc>
      </w:tr>
      <w:tr w:rsidR="00CB3249" w:rsidRPr="005B72BD" w14:paraId="7FCC3147" w14:textId="77777777" w:rsidTr="00646DDE">
        <w:tc>
          <w:tcPr>
            <w:tcW w:w="4232" w:type="dxa"/>
          </w:tcPr>
          <w:p w14:paraId="281D98DB" w14:textId="77777777" w:rsidR="00CB3249" w:rsidRPr="005B72BD" w:rsidRDefault="00CB3249" w:rsidP="00646DDE">
            <w:proofErr w:type="spellStart"/>
            <w:r w:rsidRPr="005B72BD">
              <w:t>ps</w:t>
            </w:r>
            <w:proofErr w:type="spellEnd"/>
          </w:p>
        </w:tc>
        <w:tc>
          <w:tcPr>
            <w:tcW w:w="4277" w:type="dxa"/>
          </w:tcPr>
          <w:p w14:paraId="127DD11E" w14:textId="77777777" w:rsidR="00CB3249" w:rsidRPr="005B72BD" w:rsidRDefault="00CB3249" w:rsidP="00646DDE">
            <w:r w:rsidRPr="005B72BD">
              <w:t>Picoseconds</w:t>
            </w:r>
          </w:p>
        </w:tc>
      </w:tr>
      <w:tr w:rsidR="00CB3249" w:rsidRPr="005B72BD" w14:paraId="3E0E98CF" w14:textId="77777777" w:rsidTr="00646DDE">
        <w:tc>
          <w:tcPr>
            <w:tcW w:w="4232" w:type="dxa"/>
          </w:tcPr>
          <w:p w14:paraId="578B78A3" w14:textId="77777777" w:rsidR="00CB3249" w:rsidRPr="005B72BD" w:rsidRDefault="00CB3249" w:rsidP="00646DDE">
            <w:r w:rsidRPr="005B72BD">
              <w:t>HMPID</w:t>
            </w:r>
          </w:p>
        </w:tc>
        <w:tc>
          <w:tcPr>
            <w:tcW w:w="4277" w:type="dxa"/>
          </w:tcPr>
          <w:p w14:paraId="1C9FEB32" w14:textId="77777777" w:rsidR="00CB3249" w:rsidRPr="005B72BD" w:rsidRDefault="00CB3249" w:rsidP="00646DDE">
            <w:r w:rsidRPr="005B72BD">
              <w:t>Ring Imaging Cherenkov Detectors</w:t>
            </w:r>
          </w:p>
        </w:tc>
      </w:tr>
      <w:tr w:rsidR="00CB3249" w:rsidRPr="005B72BD" w14:paraId="3C2054E8" w14:textId="77777777" w:rsidTr="00646DDE">
        <w:tc>
          <w:tcPr>
            <w:tcW w:w="4232" w:type="dxa"/>
          </w:tcPr>
          <w:p w14:paraId="51090727" w14:textId="77777777" w:rsidR="00CB3249" w:rsidRPr="005B72BD" w:rsidRDefault="009772E9" w:rsidP="00646DDE">
            <w:pPr>
              <w:rPr>
                <w:rFonts w:asciiTheme="majorHAnsi" w:hAnsiTheme="majorHAnsi"/>
              </w:rPr>
            </w:pPr>
            <m:oMathPara>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m:oMathPara>
          </w:p>
        </w:tc>
        <w:tc>
          <w:tcPr>
            <w:tcW w:w="4277" w:type="dxa"/>
          </w:tcPr>
          <w:p w14:paraId="626447B8" w14:textId="77777777" w:rsidR="00CB3249" w:rsidRPr="005B72BD" w:rsidRDefault="00CB3249" w:rsidP="00646DDE">
            <w:r w:rsidRPr="005B72BD">
              <w:t>Xenon - Carbon Dioxide Gas</w:t>
            </w:r>
          </w:p>
        </w:tc>
      </w:tr>
      <w:tr w:rsidR="00CB3249" w:rsidRPr="005B72BD" w14:paraId="4DCE3919" w14:textId="77777777" w:rsidTr="00646DDE">
        <w:tc>
          <w:tcPr>
            <w:tcW w:w="4232" w:type="dxa"/>
          </w:tcPr>
          <w:p w14:paraId="3F6613CF" w14:textId="77777777" w:rsidR="00CB3249" w:rsidRPr="005B72BD" w:rsidRDefault="00CB3249" w:rsidP="00646DDE">
            <w:r w:rsidRPr="005B72BD">
              <w:t>PHOS</w:t>
            </w:r>
          </w:p>
        </w:tc>
        <w:tc>
          <w:tcPr>
            <w:tcW w:w="4277" w:type="dxa"/>
          </w:tcPr>
          <w:p w14:paraId="4A12C9A2" w14:textId="77777777" w:rsidR="00CB3249" w:rsidRPr="005B72BD" w:rsidRDefault="00CB3249" w:rsidP="00646DDE">
            <w:r w:rsidRPr="005B72BD">
              <w:t>Photon Spectrometer</w:t>
            </w:r>
          </w:p>
        </w:tc>
      </w:tr>
      <w:tr w:rsidR="00CB3249" w:rsidRPr="005B72BD" w14:paraId="1BBE6494" w14:textId="77777777" w:rsidTr="00646DDE">
        <w:tc>
          <w:tcPr>
            <w:tcW w:w="4232" w:type="dxa"/>
          </w:tcPr>
          <w:p w14:paraId="7B714779" w14:textId="77777777" w:rsidR="00CB3249" w:rsidRPr="005B72BD" w:rsidRDefault="00CB3249" w:rsidP="00646DDE">
            <w:proofErr w:type="spellStart"/>
            <w:r w:rsidRPr="005B72BD">
              <w:t>EmCal</w:t>
            </w:r>
            <w:proofErr w:type="spellEnd"/>
          </w:p>
        </w:tc>
        <w:tc>
          <w:tcPr>
            <w:tcW w:w="4277" w:type="dxa"/>
          </w:tcPr>
          <w:p w14:paraId="43CFF387" w14:textId="77777777" w:rsidR="00CB3249" w:rsidRPr="005B72BD" w:rsidRDefault="00CB3249" w:rsidP="00646DDE">
            <w:r w:rsidRPr="005B72BD">
              <w:t>Electromagnetic Calorimeter</w:t>
            </w:r>
          </w:p>
        </w:tc>
      </w:tr>
      <w:tr w:rsidR="00CB3249" w:rsidRPr="005B72BD" w14:paraId="6A87EE9C" w14:textId="77777777" w:rsidTr="00646DDE">
        <w:tc>
          <w:tcPr>
            <w:tcW w:w="4232" w:type="dxa"/>
          </w:tcPr>
          <w:p w14:paraId="72252FC5" w14:textId="77777777" w:rsidR="00CB3249" w:rsidRPr="005B72BD" w:rsidRDefault="00CB3249" w:rsidP="00646DDE">
            <w:pPr>
              <w:rPr>
                <w:rFonts w:asciiTheme="majorHAnsi" w:hAnsiTheme="majorHAnsi"/>
              </w:rPr>
            </w:pPr>
            <m:oMathPara>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m:oMathPara>
          </w:p>
        </w:tc>
        <w:tc>
          <w:tcPr>
            <w:tcW w:w="4277" w:type="dxa"/>
          </w:tcPr>
          <w:p w14:paraId="17A686A4" w14:textId="77777777" w:rsidR="00CB3249" w:rsidRPr="005B72BD" w:rsidRDefault="00CB3249" w:rsidP="00646DDE">
            <w:r w:rsidRPr="005B72BD">
              <w:t>Lead Tungstate</w:t>
            </w:r>
          </w:p>
        </w:tc>
      </w:tr>
      <w:tr w:rsidR="00CB3249" w:rsidRPr="005B72BD" w14:paraId="292F0383" w14:textId="77777777" w:rsidTr="00646DDE">
        <w:tc>
          <w:tcPr>
            <w:tcW w:w="4232" w:type="dxa"/>
          </w:tcPr>
          <w:p w14:paraId="7BD9B6E0" w14:textId="77777777" w:rsidR="00CB3249" w:rsidRPr="005B72BD" w:rsidRDefault="00CB3249" w:rsidP="00646DDE">
            <w:r w:rsidRPr="005B72BD">
              <w:t>V0</w:t>
            </w:r>
          </w:p>
        </w:tc>
        <w:tc>
          <w:tcPr>
            <w:tcW w:w="4277" w:type="dxa"/>
          </w:tcPr>
          <w:p w14:paraId="6A49B844" w14:textId="77777777" w:rsidR="00CB3249" w:rsidRPr="005B72BD" w:rsidRDefault="00CB3249" w:rsidP="00646DDE">
            <w:r w:rsidRPr="005B72BD">
              <w:t>ALICE V0 Detector</w:t>
            </w:r>
          </w:p>
        </w:tc>
      </w:tr>
      <w:tr w:rsidR="00CB3249" w:rsidRPr="005B72BD" w14:paraId="2CCF1989" w14:textId="77777777" w:rsidTr="00646DDE">
        <w:tc>
          <w:tcPr>
            <w:tcW w:w="4232" w:type="dxa"/>
          </w:tcPr>
          <w:p w14:paraId="0BA68745" w14:textId="77777777" w:rsidR="00CB3249" w:rsidRPr="005B72BD" w:rsidRDefault="00CB3249" w:rsidP="00646DDE">
            <w:r w:rsidRPr="005B72BD">
              <w:t>T0</w:t>
            </w:r>
          </w:p>
        </w:tc>
        <w:tc>
          <w:tcPr>
            <w:tcW w:w="4277" w:type="dxa"/>
          </w:tcPr>
          <w:p w14:paraId="0EA00AE8" w14:textId="77777777" w:rsidR="00CB3249" w:rsidRPr="005B72BD" w:rsidRDefault="00CB3249" w:rsidP="00646DDE">
            <w:r w:rsidRPr="005B72BD">
              <w:t>ALICE Fast timing and trigger detector</w:t>
            </w:r>
          </w:p>
        </w:tc>
      </w:tr>
      <w:tr w:rsidR="00CB3249" w:rsidRPr="005B72BD" w14:paraId="4B595BC8" w14:textId="77777777" w:rsidTr="00646DDE">
        <w:tc>
          <w:tcPr>
            <w:tcW w:w="4232" w:type="dxa"/>
          </w:tcPr>
          <w:p w14:paraId="2013598A" w14:textId="77777777" w:rsidR="00CB3249" w:rsidRPr="005B72BD" w:rsidRDefault="00CB3249" w:rsidP="00646DDE">
            <w:r w:rsidRPr="005B72BD">
              <w:t>PMD</w:t>
            </w:r>
          </w:p>
        </w:tc>
        <w:tc>
          <w:tcPr>
            <w:tcW w:w="4277" w:type="dxa"/>
          </w:tcPr>
          <w:p w14:paraId="215EC286" w14:textId="77777777" w:rsidR="00CB3249" w:rsidRPr="005B72BD" w:rsidRDefault="00CB3249" w:rsidP="00646DDE">
            <w:proofErr w:type="spellStart"/>
            <w:r w:rsidRPr="005B72BD">
              <w:t>Photomultiplicity</w:t>
            </w:r>
            <w:proofErr w:type="spellEnd"/>
            <w:r w:rsidRPr="005B72BD">
              <w:t xml:space="preserve"> detector</w:t>
            </w:r>
          </w:p>
        </w:tc>
      </w:tr>
      <w:tr w:rsidR="00CB3249" w:rsidRPr="005B72BD" w14:paraId="5985EBBA" w14:textId="77777777" w:rsidTr="00646DDE">
        <w:tc>
          <w:tcPr>
            <w:tcW w:w="4232" w:type="dxa"/>
          </w:tcPr>
          <w:p w14:paraId="3E22DDF9" w14:textId="77777777" w:rsidR="00CB3249" w:rsidRPr="005B72BD" w:rsidRDefault="00CB3249" w:rsidP="00646DDE">
            <w:r w:rsidRPr="005B72BD">
              <w:t>FMD</w:t>
            </w:r>
          </w:p>
        </w:tc>
        <w:tc>
          <w:tcPr>
            <w:tcW w:w="4277" w:type="dxa"/>
          </w:tcPr>
          <w:p w14:paraId="5AAA7CE3" w14:textId="77777777" w:rsidR="00CB3249" w:rsidRPr="005B72BD" w:rsidRDefault="00CB3249" w:rsidP="00646DDE">
            <w:r w:rsidRPr="005B72BD">
              <w:t>Forward multiplicity detector</w:t>
            </w:r>
          </w:p>
        </w:tc>
      </w:tr>
      <w:tr w:rsidR="00CB3249" w:rsidRPr="005B72BD" w14:paraId="39CBB2FB" w14:textId="77777777" w:rsidTr="00646DDE">
        <w:tc>
          <w:tcPr>
            <w:tcW w:w="4232" w:type="dxa"/>
          </w:tcPr>
          <w:p w14:paraId="01B1218E" w14:textId="77777777" w:rsidR="00CB3249" w:rsidRPr="005B72BD" w:rsidRDefault="00CB3249" w:rsidP="00646DDE">
            <w:r w:rsidRPr="005B72BD">
              <w:t>ZDC</w:t>
            </w:r>
          </w:p>
        </w:tc>
        <w:tc>
          <w:tcPr>
            <w:tcW w:w="4277" w:type="dxa"/>
          </w:tcPr>
          <w:p w14:paraId="0360F60B" w14:textId="77777777" w:rsidR="00CB3249" w:rsidRPr="005B72BD" w:rsidRDefault="00CB3249" w:rsidP="00646DDE">
            <w:r w:rsidRPr="005B72BD">
              <w:t>Zero Degree Calorimeters</w:t>
            </w:r>
          </w:p>
        </w:tc>
      </w:tr>
      <w:tr w:rsidR="00CB3249" w:rsidRPr="005B72BD" w14:paraId="6DFDA80A" w14:textId="77777777" w:rsidTr="00646DDE">
        <w:tc>
          <w:tcPr>
            <w:tcW w:w="4232" w:type="dxa"/>
          </w:tcPr>
          <w:p w14:paraId="569E0D62" w14:textId="77777777" w:rsidR="00CB3249" w:rsidRPr="005B72BD" w:rsidRDefault="00CB3249" w:rsidP="00646DDE">
            <w:r w:rsidRPr="005B72BD">
              <w:t>cm</w:t>
            </w:r>
          </w:p>
        </w:tc>
        <w:tc>
          <w:tcPr>
            <w:tcW w:w="4277" w:type="dxa"/>
          </w:tcPr>
          <w:p w14:paraId="08743ABA" w14:textId="77777777" w:rsidR="00CB3249" w:rsidRPr="005B72BD" w:rsidRDefault="00CB3249" w:rsidP="00646DDE">
            <w:r w:rsidRPr="005B72BD">
              <w:t>Centimetre</w:t>
            </w:r>
          </w:p>
        </w:tc>
      </w:tr>
      <w:tr w:rsidR="00CB3249" w:rsidRPr="005B72BD" w14:paraId="41E91CB0" w14:textId="77777777" w:rsidTr="00646DDE">
        <w:tc>
          <w:tcPr>
            <w:tcW w:w="4232" w:type="dxa"/>
          </w:tcPr>
          <w:p w14:paraId="372489DC" w14:textId="77777777" w:rsidR="00CB3249" w:rsidRPr="005B72BD" w:rsidRDefault="00CB3249" w:rsidP="00646DDE">
            <w:pPr>
              <w:rPr>
                <w:rFonts w:asciiTheme="majorHAnsi" w:hAnsiTheme="majorHAnsi"/>
              </w:rPr>
            </w:pPr>
            <m:oMathPara>
              <m:oMath>
                <m:r>
                  <w:rPr>
                    <w:rFonts w:ascii="Cambria Math" w:hAnsi="Cambria Math"/>
                  </w:rPr>
                  <m:t>η</m:t>
                </m:r>
              </m:oMath>
            </m:oMathPara>
          </w:p>
        </w:tc>
        <w:tc>
          <w:tcPr>
            <w:tcW w:w="4277" w:type="dxa"/>
          </w:tcPr>
          <w:p w14:paraId="0FC98B13" w14:textId="77777777" w:rsidR="00CB3249" w:rsidRPr="005B72BD" w:rsidRDefault="00CB3249" w:rsidP="00646DDE">
            <w:r w:rsidRPr="005B72BD">
              <w:t>Pseudorapidity</w:t>
            </w:r>
          </w:p>
        </w:tc>
      </w:tr>
      <w:tr w:rsidR="00CB3249" w:rsidRPr="005B72BD" w14:paraId="176D9B56" w14:textId="77777777" w:rsidTr="00646DDE">
        <w:tc>
          <w:tcPr>
            <w:tcW w:w="4232" w:type="dxa"/>
          </w:tcPr>
          <w:p w14:paraId="26FE5C0A" w14:textId="77777777" w:rsidR="00CB3249" w:rsidRPr="005B72BD" w:rsidRDefault="00CB3249" w:rsidP="00646DDE">
            <w:r w:rsidRPr="005B72BD">
              <w:t>MWPC</w:t>
            </w:r>
          </w:p>
        </w:tc>
        <w:tc>
          <w:tcPr>
            <w:tcW w:w="4277" w:type="dxa"/>
          </w:tcPr>
          <w:p w14:paraId="071DA5C8" w14:textId="77777777" w:rsidR="00CB3249" w:rsidRPr="005B72BD" w:rsidRDefault="00CB3249" w:rsidP="00646DDE">
            <w:r w:rsidRPr="005B72BD">
              <w:t>Multi-wire Proportional Chamber</w:t>
            </w:r>
          </w:p>
        </w:tc>
      </w:tr>
      <w:tr w:rsidR="00CB3249" w:rsidRPr="005B72BD" w14:paraId="39F25866" w14:textId="77777777" w:rsidTr="00646DDE">
        <w:tc>
          <w:tcPr>
            <w:tcW w:w="4232" w:type="dxa"/>
          </w:tcPr>
          <w:p w14:paraId="62ECF620" w14:textId="77777777" w:rsidR="00CB3249" w:rsidRPr="005B72BD" w:rsidRDefault="00CB3249" w:rsidP="00646DDE">
            <w:r w:rsidRPr="005B72BD">
              <w:t>ns</w:t>
            </w:r>
          </w:p>
        </w:tc>
        <w:tc>
          <w:tcPr>
            <w:tcW w:w="4277" w:type="dxa"/>
          </w:tcPr>
          <w:p w14:paraId="37AB1932" w14:textId="77777777" w:rsidR="00CB3249" w:rsidRPr="005B72BD" w:rsidRDefault="00CB3249" w:rsidP="00646DDE">
            <w:r w:rsidRPr="005B72BD">
              <w:t>Nanoseconds</w:t>
            </w:r>
          </w:p>
        </w:tc>
      </w:tr>
      <w:tr w:rsidR="00CB3249" w:rsidRPr="005B72BD" w14:paraId="35EAFCDC" w14:textId="77777777" w:rsidTr="00646DDE">
        <w:tc>
          <w:tcPr>
            <w:tcW w:w="4232" w:type="dxa"/>
          </w:tcPr>
          <w:p w14:paraId="2136149A" w14:textId="77777777" w:rsidR="00CB3249" w:rsidRPr="005B72BD" w:rsidRDefault="00CB3249" w:rsidP="00646DDE">
            <w:r w:rsidRPr="005B72BD">
              <w:t>ADC</w:t>
            </w:r>
          </w:p>
        </w:tc>
        <w:tc>
          <w:tcPr>
            <w:tcW w:w="4277" w:type="dxa"/>
          </w:tcPr>
          <w:p w14:paraId="32C11FBA" w14:textId="77777777" w:rsidR="00CB3249" w:rsidRPr="005B72BD" w:rsidRDefault="00CB3249" w:rsidP="00646DDE">
            <w:r w:rsidRPr="005B72BD">
              <w:t>Analog to digital converter</w:t>
            </w:r>
          </w:p>
        </w:tc>
      </w:tr>
      <w:tr w:rsidR="00CB3249" w:rsidRPr="005B72BD" w14:paraId="034B12DF" w14:textId="77777777" w:rsidTr="00646DDE">
        <w:tc>
          <w:tcPr>
            <w:tcW w:w="4232" w:type="dxa"/>
          </w:tcPr>
          <w:p w14:paraId="12F3590B" w14:textId="77777777" w:rsidR="00CB3249" w:rsidRPr="005B72BD" w:rsidRDefault="00CB3249" w:rsidP="00646DDE">
            <w:r w:rsidRPr="005B72BD">
              <w:sym w:font="Symbol" w:char="F067"/>
            </w:r>
          </w:p>
        </w:tc>
        <w:tc>
          <w:tcPr>
            <w:tcW w:w="4277" w:type="dxa"/>
          </w:tcPr>
          <w:p w14:paraId="1CABBBA9" w14:textId="77777777" w:rsidR="00CB3249" w:rsidRPr="005B72BD" w:rsidRDefault="00CB3249" w:rsidP="00646DDE">
            <w:r w:rsidRPr="005B72BD">
              <w:t>Relativistic Factor</w:t>
            </w:r>
          </w:p>
        </w:tc>
      </w:tr>
      <w:tr w:rsidR="00CB3249" w:rsidRPr="005B72BD" w14:paraId="0DE49682" w14:textId="77777777" w:rsidTr="00646DDE">
        <w:tc>
          <w:tcPr>
            <w:tcW w:w="4232" w:type="dxa"/>
          </w:tcPr>
          <w:p w14:paraId="721FABA2" w14:textId="77777777" w:rsidR="00CB3249" w:rsidRPr="005B72BD" w:rsidRDefault="00CB3249" w:rsidP="00646DDE">
            <w:r w:rsidRPr="005B72BD">
              <w:t>LQ1D</w:t>
            </w:r>
          </w:p>
        </w:tc>
        <w:tc>
          <w:tcPr>
            <w:tcW w:w="4277" w:type="dxa"/>
          </w:tcPr>
          <w:p w14:paraId="44084FA7" w14:textId="77777777" w:rsidR="00CB3249" w:rsidRPr="005B72BD" w:rsidRDefault="00CB3249" w:rsidP="00646DDE">
            <w:r w:rsidRPr="005B72BD">
              <w:t>One-dimensional likelihood</w:t>
            </w:r>
          </w:p>
        </w:tc>
      </w:tr>
      <w:tr w:rsidR="00CB3249" w:rsidRPr="005B72BD" w14:paraId="5EF43540" w14:textId="77777777" w:rsidTr="00646DDE">
        <w:tc>
          <w:tcPr>
            <w:tcW w:w="4232" w:type="dxa"/>
          </w:tcPr>
          <w:p w14:paraId="156EAEBA" w14:textId="77777777" w:rsidR="00CB3249" w:rsidRPr="005B72BD" w:rsidRDefault="00CB3249" w:rsidP="00646DDE">
            <w:r w:rsidRPr="005B72BD">
              <w:t>LQ2D</w:t>
            </w:r>
          </w:p>
        </w:tc>
        <w:tc>
          <w:tcPr>
            <w:tcW w:w="4277" w:type="dxa"/>
          </w:tcPr>
          <w:p w14:paraId="5231E392" w14:textId="77777777" w:rsidR="00CB3249" w:rsidRPr="005B72BD" w:rsidRDefault="00CB3249" w:rsidP="00646DDE">
            <w:r w:rsidRPr="005B72BD">
              <w:t>Two-dimensional likelihood</w:t>
            </w:r>
          </w:p>
        </w:tc>
      </w:tr>
      <w:tr w:rsidR="00CB3249" w:rsidRPr="005B72BD" w14:paraId="34C7161F" w14:textId="77777777" w:rsidTr="00646DDE">
        <w:tc>
          <w:tcPr>
            <w:tcW w:w="4232" w:type="dxa"/>
          </w:tcPr>
          <w:p w14:paraId="59ABB097" w14:textId="77777777" w:rsidR="00CB3249" w:rsidRPr="005B72BD" w:rsidRDefault="00CB3249" w:rsidP="00646DDE">
            <w:r w:rsidRPr="005B72BD">
              <w:t>AI</w:t>
            </w:r>
          </w:p>
        </w:tc>
        <w:tc>
          <w:tcPr>
            <w:tcW w:w="4277" w:type="dxa"/>
          </w:tcPr>
          <w:p w14:paraId="2AA2709E" w14:textId="77777777" w:rsidR="00CB3249" w:rsidRPr="005B72BD" w:rsidRDefault="00CB3249" w:rsidP="00646DDE">
            <w:r w:rsidRPr="005B72BD">
              <w:t>Artificial Intelligence</w:t>
            </w:r>
          </w:p>
        </w:tc>
      </w:tr>
      <w:tr w:rsidR="00CB3249" w:rsidRPr="005B72BD" w14:paraId="32BD7E2C" w14:textId="77777777" w:rsidTr="00646DDE">
        <w:tc>
          <w:tcPr>
            <w:tcW w:w="4232" w:type="dxa"/>
          </w:tcPr>
          <w:p w14:paraId="54A869FE" w14:textId="77777777" w:rsidR="00CB3249" w:rsidRPr="005B72BD" w:rsidRDefault="00CB3249" w:rsidP="00646DDE">
            <w:r w:rsidRPr="005B72BD">
              <w:t>MLPs</w:t>
            </w:r>
          </w:p>
        </w:tc>
        <w:tc>
          <w:tcPr>
            <w:tcW w:w="4277" w:type="dxa"/>
          </w:tcPr>
          <w:p w14:paraId="5BF72118" w14:textId="77777777" w:rsidR="00CB3249" w:rsidRPr="005B72BD" w:rsidRDefault="00CB3249" w:rsidP="00646DDE">
            <w:r w:rsidRPr="005B72BD">
              <w:t>Multilayer Perceptrons</w:t>
            </w:r>
          </w:p>
        </w:tc>
      </w:tr>
      <w:tr w:rsidR="00CB3249" w:rsidRPr="005B72BD" w14:paraId="7D0638EE" w14:textId="77777777" w:rsidTr="00646DDE">
        <w:tc>
          <w:tcPr>
            <w:tcW w:w="4232" w:type="dxa"/>
          </w:tcPr>
          <w:p w14:paraId="2A9E1967" w14:textId="77777777" w:rsidR="00CB3249" w:rsidRPr="005B72BD" w:rsidRDefault="00CB3249" w:rsidP="00646DDE">
            <w:proofErr w:type="spellStart"/>
            <w:r w:rsidRPr="005B72BD">
              <w:t>ReLU</w:t>
            </w:r>
            <w:proofErr w:type="spellEnd"/>
          </w:p>
        </w:tc>
        <w:tc>
          <w:tcPr>
            <w:tcW w:w="4277" w:type="dxa"/>
          </w:tcPr>
          <w:p w14:paraId="0E415FD5" w14:textId="77777777" w:rsidR="00CB3249" w:rsidRPr="005B72BD" w:rsidRDefault="00CB3249" w:rsidP="00646DDE">
            <w:r w:rsidRPr="005B72BD">
              <w:t>Rectified Linear Unit</w:t>
            </w:r>
          </w:p>
        </w:tc>
      </w:tr>
      <w:tr w:rsidR="00CB3249" w:rsidRPr="005B72BD" w14:paraId="35163B26" w14:textId="77777777" w:rsidTr="00646DDE">
        <w:tc>
          <w:tcPr>
            <w:tcW w:w="4232" w:type="dxa"/>
          </w:tcPr>
          <w:p w14:paraId="72C2F865" w14:textId="77777777" w:rsidR="00CB3249" w:rsidRPr="005B72BD" w:rsidRDefault="00CB3249" w:rsidP="00646DDE">
            <w:r w:rsidRPr="005B72BD">
              <w:t>J</w:t>
            </w:r>
          </w:p>
        </w:tc>
        <w:tc>
          <w:tcPr>
            <w:tcW w:w="4277" w:type="dxa"/>
          </w:tcPr>
          <w:p w14:paraId="3CC0374C" w14:textId="77777777" w:rsidR="00CB3249" w:rsidRPr="005B72BD" w:rsidRDefault="00CB3249" w:rsidP="00646DDE">
            <w:r w:rsidRPr="005B72BD">
              <w:t>Objective function</w:t>
            </w:r>
          </w:p>
        </w:tc>
      </w:tr>
      <w:tr w:rsidR="00CB3249" w:rsidRPr="005B72BD" w14:paraId="1D3A7526" w14:textId="77777777" w:rsidTr="00646DDE">
        <w:tc>
          <w:tcPr>
            <w:tcW w:w="4232" w:type="dxa"/>
          </w:tcPr>
          <w:p w14:paraId="30E7E0CB" w14:textId="77777777" w:rsidR="00CB3249" w:rsidRPr="005B72BD" w:rsidRDefault="00CB3249" w:rsidP="00646DDE">
            <w:r w:rsidRPr="005B72BD">
              <w:t>SGD</w:t>
            </w:r>
          </w:p>
        </w:tc>
        <w:tc>
          <w:tcPr>
            <w:tcW w:w="4277" w:type="dxa"/>
          </w:tcPr>
          <w:p w14:paraId="4AA7AA3B" w14:textId="77777777" w:rsidR="00CB3249" w:rsidRPr="005B72BD" w:rsidRDefault="00CB3249" w:rsidP="00646DDE">
            <w:r w:rsidRPr="005B72BD">
              <w:t>Stochastic Gradient Descent</w:t>
            </w:r>
          </w:p>
        </w:tc>
      </w:tr>
      <w:tr w:rsidR="00CB3249" w:rsidRPr="005B72BD" w14:paraId="2F86010A" w14:textId="77777777" w:rsidTr="00646DDE">
        <w:tc>
          <w:tcPr>
            <w:tcW w:w="4232" w:type="dxa"/>
          </w:tcPr>
          <w:p w14:paraId="66ACF2DE" w14:textId="77777777" w:rsidR="00CB3249" w:rsidRPr="005B72BD" w:rsidRDefault="009772E9" w:rsidP="00646DDE">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oMath>
            </m:oMathPara>
          </w:p>
        </w:tc>
        <w:tc>
          <w:tcPr>
            <w:tcW w:w="4277" w:type="dxa"/>
          </w:tcPr>
          <w:p w14:paraId="13EE141B" w14:textId="77777777" w:rsidR="00CB3249" w:rsidRPr="005B72BD" w:rsidRDefault="00CB3249" w:rsidP="00646DDE">
            <w:r w:rsidRPr="005B72BD">
              <w:t xml:space="preserve">Learning rate at iteration </w:t>
            </w:r>
            <w:proofErr w:type="spellStart"/>
            <w:r w:rsidRPr="005B72BD">
              <w:t>i</w:t>
            </w:r>
            <w:proofErr w:type="spellEnd"/>
          </w:p>
        </w:tc>
      </w:tr>
      <w:tr w:rsidR="00CB3249" w:rsidRPr="005B72BD" w14:paraId="3495EDF2" w14:textId="77777777" w:rsidTr="00646DDE">
        <w:tc>
          <w:tcPr>
            <w:tcW w:w="4232" w:type="dxa"/>
          </w:tcPr>
          <w:p w14:paraId="42E29D12" w14:textId="77777777" w:rsidR="00CB3249" w:rsidRPr="005B72BD" w:rsidRDefault="00CB3249" w:rsidP="00646DDE">
            <w:pPr>
              <w:rPr>
                <w:rFonts w:asciiTheme="majorHAnsi" w:hAnsiTheme="majorHAnsi"/>
              </w:rPr>
            </w:pPr>
            <m:oMathPara>
              <m:oMath>
                <m:r>
                  <m:rPr>
                    <m:sty m:val="bi"/>
                  </m:rPr>
                  <w:rPr>
                    <w:rFonts w:ascii="Cambria Math" w:hAnsi="Cambria Math"/>
                  </w:rPr>
                  <m:t>α</m:t>
                </m:r>
              </m:oMath>
            </m:oMathPara>
          </w:p>
        </w:tc>
        <w:tc>
          <w:tcPr>
            <w:tcW w:w="4277" w:type="dxa"/>
          </w:tcPr>
          <w:p w14:paraId="0AB09D79" w14:textId="77777777" w:rsidR="00CB3249" w:rsidRPr="005B72BD" w:rsidRDefault="00CB3249" w:rsidP="00646DDE">
            <w:r w:rsidRPr="005B72BD">
              <w:t>Momentum decay parameter</w:t>
            </w:r>
          </w:p>
        </w:tc>
      </w:tr>
      <w:tr w:rsidR="00CB3249" w:rsidRPr="005B72BD" w14:paraId="271325BE" w14:textId="77777777" w:rsidTr="00646DDE">
        <w:tc>
          <w:tcPr>
            <w:tcW w:w="4232" w:type="dxa"/>
          </w:tcPr>
          <w:p w14:paraId="76D61F39" w14:textId="77777777" w:rsidR="00CB3249" w:rsidRPr="005B72BD" w:rsidRDefault="00CB3249" w:rsidP="00646DDE">
            <w:r w:rsidRPr="005B72BD">
              <w:t>v</w:t>
            </w:r>
          </w:p>
        </w:tc>
        <w:tc>
          <w:tcPr>
            <w:tcW w:w="4277" w:type="dxa"/>
          </w:tcPr>
          <w:p w14:paraId="0F78C466" w14:textId="77777777" w:rsidR="00CB3249" w:rsidRPr="005B72BD" w:rsidRDefault="00CB3249" w:rsidP="00646DDE">
            <w:r w:rsidRPr="005B72BD">
              <w:t>Velocity</w:t>
            </w:r>
          </w:p>
        </w:tc>
      </w:tr>
      <w:tr w:rsidR="00CB3249" w:rsidRPr="005B72BD" w14:paraId="1CA2510F" w14:textId="77777777" w:rsidTr="00646DDE">
        <w:tc>
          <w:tcPr>
            <w:tcW w:w="4232" w:type="dxa"/>
          </w:tcPr>
          <w:p w14:paraId="249BB5B4" w14:textId="77777777" w:rsidR="00CB3249" w:rsidRPr="005B72BD" w:rsidRDefault="00CB3249" w:rsidP="00646DDE">
            <w:pPr>
              <w:rPr>
                <w:rFonts w:asciiTheme="majorHAnsi" w:hAnsiTheme="majorHAnsi"/>
              </w:rPr>
            </w:pPr>
            <m:oMathPara>
              <m:oMath>
                <m:r>
                  <m:rPr>
                    <m:sty m:val="bi"/>
                  </m:rPr>
                  <w:rPr>
                    <w:rFonts w:ascii="Cambria Math" w:hAnsi="Cambria Math"/>
                  </w:rPr>
                  <m:t>θ</m:t>
                </m:r>
              </m:oMath>
            </m:oMathPara>
          </w:p>
        </w:tc>
        <w:tc>
          <w:tcPr>
            <w:tcW w:w="4277" w:type="dxa"/>
          </w:tcPr>
          <w:p w14:paraId="04967F67" w14:textId="77777777" w:rsidR="00CB3249" w:rsidRPr="005B72BD" w:rsidRDefault="00CB3249" w:rsidP="00646DDE">
            <w:r w:rsidRPr="005B72BD">
              <w:t>Parameter set</w:t>
            </w:r>
          </w:p>
        </w:tc>
      </w:tr>
      <w:tr w:rsidR="00CB3249" w:rsidRPr="005B72BD" w14:paraId="6F1D2F48" w14:textId="77777777" w:rsidTr="00646DDE">
        <w:tc>
          <w:tcPr>
            <w:tcW w:w="4232" w:type="dxa"/>
          </w:tcPr>
          <w:p w14:paraId="1A0C8099" w14:textId="77777777" w:rsidR="00CB3249" w:rsidRPr="005B72BD" w:rsidRDefault="00CB3249" w:rsidP="00646DDE">
            <w:pPr>
              <w:rPr>
                <w:rFonts w:asciiTheme="majorHAnsi" w:hAnsiTheme="majorHAnsi"/>
              </w:rPr>
            </w:pPr>
            <m:oMathPara>
              <m:oMath>
                <m:r>
                  <w:rPr>
                    <w:rFonts w:ascii="Cambria Math" w:hAnsi="Cambria Math"/>
                  </w:rPr>
                  <m:t>g</m:t>
                </m:r>
              </m:oMath>
            </m:oMathPara>
          </w:p>
        </w:tc>
        <w:tc>
          <w:tcPr>
            <w:tcW w:w="4277" w:type="dxa"/>
          </w:tcPr>
          <w:p w14:paraId="6CAE2062" w14:textId="77777777" w:rsidR="00CB3249" w:rsidRPr="005B72BD" w:rsidRDefault="00CB3249" w:rsidP="00646DDE">
            <w:r w:rsidRPr="005B72BD">
              <w:t>gradient</w:t>
            </w:r>
          </w:p>
        </w:tc>
      </w:tr>
      <w:tr w:rsidR="00CB3249" w:rsidRPr="005B72BD" w14:paraId="2DCC0C63" w14:textId="77777777" w:rsidTr="00646DDE">
        <w:tc>
          <w:tcPr>
            <w:tcW w:w="4232" w:type="dxa"/>
          </w:tcPr>
          <w:p w14:paraId="4DABDBB6" w14:textId="77777777" w:rsidR="00CB3249" w:rsidRPr="005B72BD" w:rsidRDefault="009772E9" w:rsidP="00646DDE">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oMath>
            </m:oMathPara>
          </w:p>
        </w:tc>
        <w:tc>
          <w:tcPr>
            <w:tcW w:w="4277" w:type="dxa"/>
          </w:tcPr>
          <w:p w14:paraId="5518A703" w14:textId="77777777" w:rsidR="00CB3249" w:rsidRPr="005B72BD" w:rsidRDefault="00CB3249" w:rsidP="00646DDE">
            <w:r w:rsidRPr="005B72BD">
              <w:t>Interim parameter update</w:t>
            </w:r>
          </w:p>
        </w:tc>
      </w:tr>
      <w:tr w:rsidR="00CB3249" w:rsidRPr="005B72BD" w14:paraId="1A668A9B" w14:textId="77777777" w:rsidTr="00646DDE">
        <w:tc>
          <w:tcPr>
            <w:tcW w:w="4232" w:type="dxa"/>
          </w:tcPr>
          <w:p w14:paraId="0803F3D5" w14:textId="77777777" w:rsidR="00CB3249" w:rsidRPr="005B72BD" w:rsidRDefault="00CB3249" w:rsidP="00646DDE">
            <w:pPr>
              <w:rPr>
                <w:rFonts w:asciiTheme="majorHAnsi" w:hAnsiTheme="majorHAnsi"/>
              </w:rPr>
            </w:pPr>
            <m:oMathPara>
              <m:oMath>
                <m:r>
                  <w:rPr>
                    <w:rFonts w:ascii="Cambria Math" w:hAnsi="Cambria Math"/>
                  </w:rPr>
                  <m:t>ρ</m:t>
                </m:r>
              </m:oMath>
            </m:oMathPara>
          </w:p>
        </w:tc>
        <w:tc>
          <w:tcPr>
            <w:tcW w:w="4277" w:type="dxa"/>
          </w:tcPr>
          <w:p w14:paraId="1AADD8E5" w14:textId="77777777" w:rsidR="00CB3249" w:rsidRPr="005B72BD" w:rsidRDefault="00CB3249" w:rsidP="00646DDE">
            <w:r w:rsidRPr="005B72BD">
              <w:t>Length scale</w:t>
            </w:r>
          </w:p>
        </w:tc>
      </w:tr>
      <w:tr w:rsidR="00CB3249" w:rsidRPr="005B72BD" w14:paraId="15F688BB" w14:textId="77777777" w:rsidTr="00646DDE">
        <w:tc>
          <w:tcPr>
            <w:tcW w:w="4232" w:type="dxa"/>
          </w:tcPr>
          <w:p w14:paraId="6AE025BC" w14:textId="77777777" w:rsidR="00CB3249" w:rsidRPr="005B72BD" w:rsidRDefault="00CB3249" w:rsidP="00646DDE">
            <w:r w:rsidRPr="005B72BD">
              <w:t>Adam</w:t>
            </w:r>
          </w:p>
        </w:tc>
        <w:tc>
          <w:tcPr>
            <w:tcW w:w="4277" w:type="dxa"/>
          </w:tcPr>
          <w:p w14:paraId="34149DCD" w14:textId="77777777" w:rsidR="00CB3249" w:rsidRPr="005B72BD" w:rsidRDefault="00CB3249" w:rsidP="00646DDE">
            <w:r w:rsidRPr="005B72BD">
              <w:t>Adaptive Moments</w:t>
            </w:r>
          </w:p>
        </w:tc>
      </w:tr>
      <w:tr w:rsidR="00CB3249" w:rsidRPr="005B72BD" w14:paraId="7E5711E0" w14:textId="77777777" w:rsidTr="00646DDE">
        <w:tc>
          <w:tcPr>
            <w:tcW w:w="4232" w:type="dxa"/>
          </w:tcPr>
          <w:p w14:paraId="2DE83DCF" w14:textId="77777777" w:rsidR="00CB3249" w:rsidRPr="005B72BD" w:rsidRDefault="00CB3249" w:rsidP="00646DDE">
            <w:r w:rsidRPr="005B72BD">
              <w:t>CNN</w:t>
            </w:r>
          </w:p>
        </w:tc>
        <w:tc>
          <w:tcPr>
            <w:tcW w:w="4277" w:type="dxa"/>
          </w:tcPr>
          <w:p w14:paraId="4197F9CD" w14:textId="77777777" w:rsidR="00CB3249" w:rsidRPr="005B72BD" w:rsidRDefault="00CB3249" w:rsidP="00646DDE">
            <w:r w:rsidRPr="005B72BD">
              <w:t>Convolutional Neural Network</w:t>
            </w:r>
          </w:p>
        </w:tc>
      </w:tr>
      <w:tr w:rsidR="00CB3249" w:rsidRPr="005B72BD" w14:paraId="6391ECB2" w14:textId="77777777" w:rsidTr="00646DDE">
        <w:tc>
          <w:tcPr>
            <w:tcW w:w="4232" w:type="dxa"/>
          </w:tcPr>
          <w:p w14:paraId="6D55A77F" w14:textId="77777777" w:rsidR="00CB3249" w:rsidRPr="005B72BD" w:rsidRDefault="00CB3249" w:rsidP="00646DDE">
            <w:r w:rsidRPr="005B72BD">
              <w:t>RNN</w:t>
            </w:r>
          </w:p>
        </w:tc>
        <w:tc>
          <w:tcPr>
            <w:tcW w:w="4277" w:type="dxa"/>
          </w:tcPr>
          <w:p w14:paraId="0A07AD59" w14:textId="77777777" w:rsidR="00CB3249" w:rsidRPr="005B72BD" w:rsidRDefault="00CB3249" w:rsidP="00646DDE">
            <w:r w:rsidRPr="005B72BD">
              <w:t>Recurrent Neural Network</w:t>
            </w:r>
          </w:p>
        </w:tc>
      </w:tr>
      <w:tr w:rsidR="00CB3249" w:rsidRPr="005B72BD" w14:paraId="192EBC7C" w14:textId="77777777" w:rsidTr="00646DDE">
        <w:tc>
          <w:tcPr>
            <w:tcW w:w="4232" w:type="dxa"/>
          </w:tcPr>
          <w:p w14:paraId="70325FCC" w14:textId="77777777" w:rsidR="00CB3249" w:rsidRPr="005B72BD" w:rsidRDefault="00CB3249" w:rsidP="00646DDE">
            <w:r w:rsidRPr="005B72BD">
              <w:t>ANN</w:t>
            </w:r>
          </w:p>
        </w:tc>
        <w:tc>
          <w:tcPr>
            <w:tcW w:w="4277" w:type="dxa"/>
          </w:tcPr>
          <w:p w14:paraId="57920DF8" w14:textId="77777777" w:rsidR="00CB3249" w:rsidRPr="005B72BD" w:rsidRDefault="00CB3249" w:rsidP="00646DDE">
            <w:r w:rsidRPr="005B72BD">
              <w:t>Artificial Neural Network</w:t>
            </w:r>
          </w:p>
        </w:tc>
      </w:tr>
      <w:tr w:rsidR="00CB3249" w:rsidRPr="005B72BD" w14:paraId="30E4C30E" w14:textId="77777777" w:rsidTr="00646DDE">
        <w:tc>
          <w:tcPr>
            <w:tcW w:w="4232" w:type="dxa"/>
          </w:tcPr>
          <w:p w14:paraId="3101AF46" w14:textId="77777777" w:rsidR="00CB3249" w:rsidRPr="005B72BD" w:rsidRDefault="009772E9" w:rsidP="00646DDE">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m:oMathPara>
          </w:p>
        </w:tc>
        <w:tc>
          <w:tcPr>
            <w:tcW w:w="4277" w:type="dxa"/>
          </w:tcPr>
          <w:p w14:paraId="28ADDC2F" w14:textId="77777777" w:rsidR="00CB3249" w:rsidRPr="005B72BD" w:rsidRDefault="00CB3249" w:rsidP="00646DDE">
            <w:r w:rsidRPr="005B72BD">
              <w:t>State of a dynamical system at timestep t</w:t>
            </w:r>
          </w:p>
        </w:tc>
      </w:tr>
      <w:tr w:rsidR="00CB3249" w:rsidRPr="005B72BD" w14:paraId="54942AA8" w14:textId="77777777" w:rsidTr="00646DDE">
        <w:tc>
          <w:tcPr>
            <w:tcW w:w="4232" w:type="dxa"/>
          </w:tcPr>
          <w:p w14:paraId="531BAA9B" w14:textId="77777777" w:rsidR="00CB3249" w:rsidRPr="005B72BD" w:rsidRDefault="00CB3249" w:rsidP="00646DDE">
            <w:r w:rsidRPr="005B72BD">
              <w:t>Z</w:t>
            </w:r>
          </w:p>
        </w:tc>
        <w:tc>
          <w:tcPr>
            <w:tcW w:w="4277" w:type="dxa"/>
          </w:tcPr>
          <w:p w14:paraId="676CD0D3" w14:textId="77777777" w:rsidR="00CB3249" w:rsidRPr="005B72BD" w:rsidRDefault="00CB3249" w:rsidP="00646DDE">
            <w:r w:rsidRPr="005B72BD">
              <w:t>Latent space</w:t>
            </w:r>
          </w:p>
        </w:tc>
      </w:tr>
      <w:tr w:rsidR="00CB3249" w:rsidRPr="005B72BD" w14:paraId="6B7CB285" w14:textId="77777777" w:rsidTr="00646DDE">
        <w:tc>
          <w:tcPr>
            <w:tcW w:w="4232" w:type="dxa"/>
          </w:tcPr>
          <w:p w14:paraId="53356079" w14:textId="77777777" w:rsidR="00CB3249" w:rsidRPr="005B72BD" w:rsidRDefault="00CB3249" w:rsidP="00646DDE">
            <w:r w:rsidRPr="005B72BD">
              <w:t>I</w:t>
            </w:r>
          </w:p>
        </w:tc>
        <w:tc>
          <w:tcPr>
            <w:tcW w:w="4277" w:type="dxa"/>
          </w:tcPr>
          <w:p w14:paraId="41C2DBF2" w14:textId="77777777" w:rsidR="00CB3249" w:rsidRPr="005B72BD" w:rsidRDefault="00CB3249" w:rsidP="00646DDE">
            <w:r w:rsidRPr="005B72BD">
              <w:t>Identity matrix</w:t>
            </w:r>
          </w:p>
        </w:tc>
      </w:tr>
      <w:tr w:rsidR="00CB3249" w:rsidRPr="005B72BD" w14:paraId="439D62DA" w14:textId="77777777" w:rsidTr="00646DDE">
        <w:tc>
          <w:tcPr>
            <w:tcW w:w="4232" w:type="dxa"/>
          </w:tcPr>
          <w:p w14:paraId="29D98FD4" w14:textId="77777777" w:rsidR="00CB3249" w:rsidRPr="005B72BD" w:rsidRDefault="00CB3249" w:rsidP="00646DDE">
            <w:pPr>
              <w:rPr>
                <w:rFonts w:asciiTheme="majorHAnsi" w:hAnsiTheme="majorHAnsi"/>
              </w:rPr>
            </w:pPr>
            <m:oMathPara>
              <m:oMath>
                <m:r>
                  <m:rPr>
                    <m:scr m:val="script"/>
                    <m:sty m:val="p"/>
                  </m:rPr>
                  <w:rPr>
                    <w:rFonts w:ascii="Cambria Math" w:hAnsi="Cambria Math"/>
                  </w:rPr>
                  <m:t>D</m:t>
                </m:r>
              </m:oMath>
            </m:oMathPara>
          </w:p>
        </w:tc>
        <w:tc>
          <w:tcPr>
            <w:tcW w:w="4277" w:type="dxa"/>
          </w:tcPr>
          <w:p w14:paraId="1A6F8711" w14:textId="77777777" w:rsidR="00CB3249" w:rsidRPr="005B72BD" w:rsidRDefault="00CB3249" w:rsidP="00646DDE">
            <w:proofErr w:type="spellStart"/>
            <w:r w:rsidRPr="005B72BD">
              <w:t>Kullback-Leibler</w:t>
            </w:r>
            <w:proofErr w:type="spellEnd"/>
            <w:r w:rsidRPr="005B72BD">
              <w:t xml:space="preserve"> divergence</w:t>
            </w:r>
          </w:p>
        </w:tc>
      </w:tr>
      <w:tr w:rsidR="00CB3249" w:rsidRPr="005B72BD" w14:paraId="0F805A5C" w14:textId="77777777" w:rsidTr="00646DDE">
        <w:tc>
          <w:tcPr>
            <w:tcW w:w="4232" w:type="dxa"/>
          </w:tcPr>
          <w:p w14:paraId="07E63092" w14:textId="77777777" w:rsidR="00CB3249" w:rsidRPr="005B72BD" w:rsidRDefault="00CB3249" w:rsidP="00646DDE">
            <w:pPr>
              <w:rPr>
                <w:rFonts w:asciiTheme="majorHAnsi" w:hAnsiTheme="majorHAnsi"/>
              </w:rPr>
            </w:pPr>
            <m:oMathPara>
              <m:oMath>
                <m:r>
                  <w:rPr>
                    <w:rFonts w:ascii="Cambria Math" w:hAnsi="Cambria Math"/>
                  </w:rPr>
                  <m:t>μ</m:t>
                </m:r>
              </m:oMath>
            </m:oMathPara>
          </w:p>
        </w:tc>
        <w:tc>
          <w:tcPr>
            <w:tcW w:w="4277" w:type="dxa"/>
          </w:tcPr>
          <w:p w14:paraId="24E20FAE" w14:textId="77777777" w:rsidR="00CB3249" w:rsidRPr="005B72BD" w:rsidRDefault="00CB3249" w:rsidP="00646DDE">
            <w:r w:rsidRPr="005B72BD">
              <w:t>Mean</w:t>
            </w:r>
          </w:p>
        </w:tc>
      </w:tr>
      <w:tr w:rsidR="00CB3249" w:rsidRPr="005B72BD" w14:paraId="3AC87472" w14:textId="77777777" w:rsidTr="00646DDE">
        <w:tc>
          <w:tcPr>
            <w:tcW w:w="4232" w:type="dxa"/>
          </w:tcPr>
          <w:p w14:paraId="4A172E39" w14:textId="77777777" w:rsidR="00CB3249" w:rsidRPr="005B72BD" w:rsidRDefault="00CB3249" w:rsidP="00646DDE">
            <w:pPr>
              <w:rPr>
                <w:rFonts w:asciiTheme="majorHAnsi" w:hAnsiTheme="majorHAnsi"/>
              </w:rPr>
            </w:pPr>
            <m:oMathPara>
              <m:oMath>
                <m:r>
                  <w:rPr>
                    <w:rFonts w:ascii="Cambria Math" w:hAnsi="Cambria Math"/>
                  </w:rPr>
                  <m:t>Σ</m:t>
                </m:r>
              </m:oMath>
            </m:oMathPara>
          </w:p>
        </w:tc>
        <w:tc>
          <w:tcPr>
            <w:tcW w:w="4277" w:type="dxa"/>
          </w:tcPr>
          <w:p w14:paraId="76552063" w14:textId="77777777" w:rsidR="00CB3249" w:rsidRPr="005B72BD" w:rsidRDefault="00CB3249" w:rsidP="00646DDE">
            <w:r w:rsidRPr="005B72BD">
              <w:t>Multidimensional standard deviation</w:t>
            </w:r>
          </w:p>
        </w:tc>
      </w:tr>
      <w:tr w:rsidR="00CB3249" w:rsidRPr="005B72BD" w14:paraId="35FEEDC7" w14:textId="77777777" w:rsidTr="00646DDE">
        <w:tc>
          <w:tcPr>
            <w:tcW w:w="4232" w:type="dxa"/>
          </w:tcPr>
          <w:p w14:paraId="37280445" w14:textId="77777777" w:rsidR="00CB3249" w:rsidRPr="005B72BD" w:rsidRDefault="00CB3249" w:rsidP="00646DDE">
            <w:r w:rsidRPr="005B72BD">
              <w:t>σ</w:t>
            </w:r>
          </w:p>
        </w:tc>
        <w:tc>
          <w:tcPr>
            <w:tcW w:w="4277" w:type="dxa"/>
          </w:tcPr>
          <w:p w14:paraId="15389027" w14:textId="77777777" w:rsidR="00CB3249" w:rsidRPr="005B72BD" w:rsidRDefault="00CB3249" w:rsidP="00646DDE">
            <w:r w:rsidRPr="005B72BD">
              <w:t>Standard deviation</w:t>
            </w:r>
          </w:p>
        </w:tc>
      </w:tr>
      <w:tr w:rsidR="00CB3249" w:rsidRPr="005B72BD" w14:paraId="62E33EE4" w14:textId="77777777" w:rsidTr="00646DDE">
        <w:tc>
          <w:tcPr>
            <w:tcW w:w="4232" w:type="dxa"/>
          </w:tcPr>
          <w:p w14:paraId="0FF4BB52" w14:textId="77777777" w:rsidR="00CB3249" w:rsidRPr="005B72BD" w:rsidRDefault="00CB3249" w:rsidP="00646DDE">
            <w:r w:rsidRPr="005B72BD">
              <w:t>D</w:t>
            </w:r>
          </w:p>
        </w:tc>
        <w:tc>
          <w:tcPr>
            <w:tcW w:w="4277" w:type="dxa"/>
          </w:tcPr>
          <w:p w14:paraId="3AC2EBF7" w14:textId="77777777" w:rsidR="00CB3249" w:rsidRPr="005B72BD" w:rsidRDefault="00CB3249" w:rsidP="00646DDE">
            <w:r w:rsidRPr="005B72BD">
              <w:t>Discriminative Neural Network</w:t>
            </w:r>
          </w:p>
        </w:tc>
      </w:tr>
      <w:tr w:rsidR="00CB3249" w:rsidRPr="005B72BD" w14:paraId="768330BC" w14:textId="77777777" w:rsidTr="00646DDE">
        <w:tc>
          <w:tcPr>
            <w:tcW w:w="4232" w:type="dxa"/>
          </w:tcPr>
          <w:p w14:paraId="42F09AB4" w14:textId="77777777" w:rsidR="00CB3249" w:rsidRPr="005B72BD" w:rsidRDefault="00CB3249" w:rsidP="00646DDE">
            <w:r w:rsidRPr="005B72BD">
              <w:t>G</w:t>
            </w:r>
          </w:p>
        </w:tc>
        <w:tc>
          <w:tcPr>
            <w:tcW w:w="4277" w:type="dxa"/>
          </w:tcPr>
          <w:p w14:paraId="236BB81F" w14:textId="77777777" w:rsidR="00CB3249" w:rsidRPr="005B72BD" w:rsidRDefault="00CB3249" w:rsidP="00646DDE">
            <w:r w:rsidRPr="005B72BD">
              <w:t>Generative Neural Network</w:t>
            </w:r>
          </w:p>
        </w:tc>
      </w:tr>
      <w:tr w:rsidR="00CB3249" w:rsidRPr="005B72BD" w14:paraId="2C9D9709" w14:textId="77777777" w:rsidTr="00646DDE">
        <w:tc>
          <w:tcPr>
            <w:tcW w:w="4232" w:type="dxa"/>
          </w:tcPr>
          <w:p w14:paraId="21F19456" w14:textId="77777777" w:rsidR="00CB3249" w:rsidRPr="005B72BD" w:rsidRDefault="00CB3249" w:rsidP="00646DDE">
            <w:proofErr w:type="spellStart"/>
            <w:r w:rsidRPr="005B72BD">
              <w:t>BiGANs</w:t>
            </w:r>
            <w:proofErr w:type="spellEnd"/>
          </w:p>
        </w:tc>
        <w:tc>
          <w:tcPr>
            <w:tcW w:w="4277" w:type="dxa"/>
          </w:tcPr>
          <w:p w14:paraId="4BD45A6B" w14:textId="77777777" w:rsidR="00CB3249" w:rsidRPr="005B72BD" w:rsidRDefault="00CB3249" w:rsidP="00646DDE">
            <w:r w:rsidRPr="005B72BD">
              <w:t>Bidirectional Generative Adversarial Networks</w:t>
            </w:r>
          </w:p>
        </w:tc>
      </w:tr>
      <w:tr w:rsidR="00CB3249" w:rsidRPr="005B72BD" w14:paraId="51AF0971" w14:textId="77777777" w:rsidTr="00646DDE">
        <w:tc>
          <w:tcPr>
            <w:tcW w:w="4232" w:type="dxa"/>
          </w:tcPr>
          <w:p w14:paraId="34B7F7C8" w14:textId="77777777" w:rsidR="00CB3249" w:rsidRPr="005B72BD" w:rsidRDefault="00CB3249" w:rsidP="00646DDE">
            <w:r w:rsidRPr="005B72BD">
              <w:t>LSGANs</w:t>
            </w:r>
          </w:p>
        </w:tc>
        <w:tc>
          <w:tcPr>
            <w:tcW w:w="4277" w:type="dxa"/>
          </w:tcPr>
          <w:p w14:paraId="10A98063" w14:textId="77777777" w:rsidR="00CB3249" w:rsidRPr="005B72BD" w:rsidRDefault="00CB3249" w:rsidP="00646DDE">
            <w:r w:rsidRPr="005B72BD">
              <w:t>Least Squares Generative Adversarial Networks</w:t>
            </w:r>
          </w:p>
        </w:tc>
      </w:tr>
      <w:tr w:rsidR="00CB3249" w:rsidRPr="005B72BD" w14:paraId="421BB2CF" w14:textId="77777777" w:rsidTr="00646DDE">
        <w:tc>
          <w:tcPr>
            <w:tcW w:w="4232" w:type="dxa"/>
          </w:tcPr>
          <w:p w14:paraId="430A05B9" w14:textId="77777777" w:rsidR="00CB3249" w:rsidRPr="005B72BD" w:rsidRDefault="009772E9" w:rsidP="00646DDE">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m:oMathPara>
          </w:p>
        </w:tc>
        <w:tc>
          <w:tcPr>
            <w:tcW w:w="4277" w:type="dxa"/>
          </w:tcPr>
          <w:p w14:paraId="728A6398" w14:textId="77777777" w:rsidR="00CB3249" w:rsidRPr="005B72BD" w:rsidRDefault="00CB3249" w:rsidP="00646DDE">
            <w:r w:rsidRPr="005B72BD">
              <w:t>Null Hypothesis</w:t>
            </w:r>
          </w:p>
        </w:tc>
      </w:tr>
      <w:tr w:rsidR="00CB3249" w:rsidRPr="005B72BD" w14:paraId="514BC448" w14:textId="77777777" w:rsidTr="00646DDE">
        <w:tc>
          <w:tcPr>
            <w:tcW w:w="4232" w:type="dxa"/>
          </w:tcPr>
          <w:p w14:paraId="3BA77AF4" w14:textId="77777777" w:rsidR="00CB3249" w:rsidRPr="005B72BD" w:rsidRDefault="00CB3249" w:rsidP="00646DDE">
            <w:r w:rsidRPr="005B72BD">
              <w:t>t</w:t>
            </w:r>
          </w:p>
        </w:tc>
        <w:tc>
          <w:tcPr>
            <w:tcW w:w="4277" w:type="dxa"/>
          </w:tcPr>
          <w:p w14:paraId="2324AE9F" w14:textId="77777777" w:rsidR="00CB3249" w:rsidRPr="005B72BD" w:rsidRDefault="00CB3249" w:rsidP="00646DDE">
            <w:r w:rsidRPr="005B72BD">
              <w:t>Test statistic</w:t>
            </w:r>
          </w:p>
        </w:tc>
      </w:tr>
      <w:tr w:rsidR="00CB3249" w:rsidRPr="005B72BD" w14:paraId="23CC08DB" w14:textId="77777777" w:rsidTr="00646DDE">
        <w:tc>
          <w:tcPr>
            <w:tcW w:w="4232" w:type="dxa"/>
          </w:tcPr>
          <w:p w14:paraId="62B5D2AC" w14:textId="77777777" w:rsidR="00CB3249" w:rsidRPr="005B72BD" w:rsidRDefault="009772E9" w:rsidP="00646DDE">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ut</m:t>
                    </m:r>
                  </m:sub>
                </m:sSub>
              </m:oMath>
            </m:oMathPara>
          </w:p>
        </w:tc>
        <w:tc>
          <w:tcPr>
            <w:tcW w:w="4277" w:type="dxa"/>
          </w:tcPr>
          <w:p w14:paraId="74600C7D" w14:textId="77777777" w:rsidR="00CB3249" w:rsidRPr="005B72BD" w:rsidRDefault="00CB3249" w:rsidP="00646DDE">
            <w:r w:rsidRPr="005B72BD">
              <w:t>Threshold value for test statistic</w:t>
            </w:r>
          </w:p>
        </w:tc>
      </w:tr>
      <w:tr w:rsidR="00CB3249" w:rsidRPr="005B72BD" w14:paraId="20D67581" w14:textId="77777777" w:rsidTr="00646DDE">
        <w:tc>
          <w:tcPr>
            <w:tcW w:w="4232" w:type="dxa"/>
          </w:tcPr>
          <w:p w14:paraId="657C6D55" w14:textId="77777777" w:rsidR="00CB3249" w:rsidRPr="005B72BD" w:rsidRDefault="00CB3249" w:rsidP="00646DDE">
            <w:pPr>
              <w:rPr>
                <w:rFonts w:asciiTheme="majorHAnsi" w:hAnsiTheme="majorHAnsi"/>
              </w:rPr>
            </w:pPr>
            <m:oMathPara>
              <m:oMath>
                <m:r>
                  <w:rPr>
                    <w:rFonts w:ascii="Cambria Math" w:hAnsi="Cambria Math"/>
                  </w:rPr>
                  <m:t>α</m:t>
                </m:r>
              </m:oMath>
            </m:oMathPara>
          </w:p>
        </w:tc>
        <w:tc>
          <w:tcPr>
            <w:tcW w:w="4277" w:type="dxa"/>
          </w:tcPr>
          <w:p w14:paraId="717B436C" w14:textId="77777777" w:rsidR="00CB3249" w:rsidRPr="005B72BD" w:rsidRDefault="00CB3249" w:rsidP="00646DDE">
            <w:r w:rsidRPr="005B72BD">
              <w:t>Significance level</w:t>
            </w:r>
          </w:p>
        </w:tc>
      </w:tr>
      <w:tr w:rsidR="00CB3249" w:rsidRPr="005B72BD" w14:paraId="269CF7DB" w14:textId="77777777" w:rsidTr="00646DDE">
        <w:tc>
          <w:tcPr>
            <w:tcW w:w="4232" w:type="dxa"/>
          </w:tcPr>
          <w:p w14:paraId="5E66A5A9" w14:textId="77777777" w:rsidR="00CB3249" w:rsidRPr="005B72BD" w:rsidRDefault="00CB3249" w:rsidP="00646DDE">
            <w:pPr>
              <w:rPr>
                <w:rFonts w:asciiTheme="majorHAnsi" w:hAnsiTheme="majorHAnsi"/>
                <w:b/>
              </w:rPr>
            </w:pPr>
            <m:oMathPara>
              <m:oMath>
                <m:r>
                  <m:rPr>
                    <m:sty m:val="p"/>
                  </m:rPr>
                  <w:rPr>
                    <w:rFonts w:ascii="Cambria Math" w:hAnsi="Cambria Math"/>
                  </w:rPr>
                  <m:t>1-</m:t>
                </m:r>
                <m:r>
                  <w:rPr>
                    <w:rFonts w:ascii="Cambria Math" w:hAnsi="Cambria Math"/>
                  </w:rPr>
                  <m:t>β</m:t>
                </m:r>
              </m:oMath>
            </m:oMathPara>
          </w:p>
        </w:tc>
        <w:tc>
          <w:tcPr>
            <w:tcW w:w="4277" w:type="dxa"/>
          </w:tcPr>
          <w:p w14:paraId="22EE2F65" w14:textId="77777777" w:rsidR="00CB3249" w:rsidRPr="005B72BD" w:rsidRDefault="00CB3249" w:rsidP="00646DDE">
            <w:r w:rsidRPr="005B72BD">
              <w:t>Power</w:t>
            </w:r>
          </w:p>
        </w:tc>
      </w:tr>
      <w:tr w:rsidR="00CB3249" w:rsidRPr="005B72BD" w14:paraId="6645C941" w14:textId="77777777" w:rsidTr="00646DDE">
        <w:tc>
          <w:tcPr>
            <w:tcW w:w="4232" w:type="dxa"/>
          </w:tcPr>
          <w:p w14:paraId="6EDD4EF1" w14:textId="77777777" w:rsidR="00CB3249" w:rsidRPr="005B72BD" w:rsidRDefault="009772E9" w:rsidP="00646DDE">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e</m:t>
                    </m:r>
                  </m:sub>
                </m:sSub>
              </m:oMath>
            </m:oMathPara>
          </w:p>
        </w:tc>
        <w:tc>
          <w:tcPr>
            <w:tcW w:w="4277" w:type="dxa"/>
          </w:tcPr>
          <w:p w14:paraId="3B2A7135" w14:textId="77777777" w:rsidR="00CB3249" w:rsidRPr="005B72BD" w:rsidRDefault="00CB3249" w:rsidP="00646DDE">
            <w:r w:rsidRPr="005B72BD">
              <w:t>Electron Efficiency</w:t>
            </w:r>
          </w:p>
        </w:tc>
      </w:tr>
      <w:tr w:rsidR="00CB3249" w:rsidRPr="005B72BD" w14:paraId="151F2BED" w14:textId="77777777" w:rsidTr="00646DDE">
        <w:tc>
          <w:tcPr>
            <w:tcW w:w="4232" w:type="dxa"/>
          </w:tcPr>
          <w:p w14:paraId="1E46BC00" w14:textId="77777777" w:rsidR="00CB3249" w:rsidRPr="005B72BD" w:rsidRDefault="009772E9" w:rsidP="00646DDE">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π</m:t>
                    </m:r>
                  </m:sub>
                </m:sSub>
              </m:oMath>
            </m:oMathPara>
          </w:p>
        </w:tc>
        <w:tc>
          <w:tcPr>
            <w:tcW w:w="4277" w:type="dxa"/>
          </w:tcPr>
          <w:p w14:paraId="1AA7095E" w14:textId="77777777" w:rsidR="00CB3249" w:rsidRPr="005B72BD" w:rsidRDefault="00CB3249" w:rsidP="00646DDE">
            <w:r w:rsidRPr="005B72BD">
              <w:t>Pion Efficiency</w:t>
            </w:r>
          </w:p>
        </w:tc>
      </w:tr>
      <w:tr w:rsidR="00CB3249" w:rsidRPr="005B72BD" w14:paraId="1AA40402" w14:textId="77777777" w:rsidTr="00646DDE">
        <w:tc>
          <w:tcPr>
            <w:tcW w:w="4232" w:type="dxa"/>
          </w:tcPr>
          <w:p w14:paraId="67E4CF3A" w14:textId="77777777" w:rsidR="00CB3249" w:rsidRPr="005B72BD" w:rsidRDefault="00CB3249" w:rsidP="00646DDE">
            <w:r w:rsidRPr="005B72BD">
              <w:t>PDG</w:t>
            </w:r>
          </w:p>
        </w:tc>
        <w:tc>
          <w:tcPr>
            <w:tcW w:w="4277" w:type="dxa"/>
          </w:tcPr>
          <w:p w14:paraId="4FEEE3BF" w14:textId="77777777" w:rsidR="00CB3249" w:rsidRPr="005B72BD" w:rsidRDefault="00CB3249" w:rsidP="00646DDE">
            <w:r w:rsidRPr="005B72BD">
              <w:t>Particle Data Group</w:t>
            </w:r>
          </w:p>
        </w:tc>
      </w:tr>
      <w:bookmarkStart w:id="205" w:name="_Hlk17276018"/>
      <w:tr w:rsidR="00CB3249" w:rsidRPr="005B72BD" w14:paraId="0D8EF244" w14:textId="77777777" w:rsidTr="00646DDE">
        <w:tc>
          <w:tcPr>
            <w:tcW w:w="4232" w:type="dxa"/>
          </w:tcPr>
          <w:p w14:paraId="213A909A" w14:textId="77777777" w:rsidR="00CB3249" w:rsidRPr="005B72BD" w:rsidRDefault="009772E9"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bookmarkEnd w:id="205"/>
          </w:p>
        </w:tc>
        <w:tc>
          <w:tcPr>
            <w:tcW w:w="4277" w:type="dxa"/>
          </w:tcPr>
          <w:p w14:paraId="5ECA2F8C" w14:textId="77777777" w:rsidR="00CB3249" w:rsidRPr="005B72BD" w:rsidRDefault="00CB3249" w:rsidP="00646DDE">
            <w:r w:rsidRPr="005B72BD">
              <w:t>Primary vertex</w:t>
            </w:r>
          </w:p>
        </w:tc>
      </w:tr>
      <w:tr w:rsidR="00CB3249" w:rsidRPr="005B72BD" w14:paraId="6C8CC6AF" w14:textId="77777777" w:rsidTr="00646DDE">
        <w:tc>
          <w:tcPr>
            <w:tcW w:w="4232" w:type="dxa"/>
          </w:tcPr>
          <w:p w14:paraId="3FF0DD77" w14:textId="77777777" w:rsidR="00CB3249" w:rsidRPr="005B72BD" w:rsidRDefault="009772E9" w:rsidP="00646DDE">
            <w:pPr>
              <w:rPr>
                <w:rFonts w:asciiTheme="majorHAnsi" w:hAnsiTheme="majorHAnsi"/>
              </w:rPr>
            </w:pPr>
            <m:oMathPara>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oMath>
            </m:oMathPara>
          </w:p>
        </w:tc>
        <w:tc>
          <w:tcPr>
            <w:tcW w:w="4277" w:type="dxa"/>
          </w:tcPr>
          <w:p w14:paraId="166CF201" w14:textId="77777777" w:rsidR="00CB3249" w:rsidRPr="005B72BD" w:rsidRDefault="00CB3249" w:rsidP="00646DDE">
            <w:r w:rsidRPr="005B72BD">
              <w:t>Skewness</w:t>
            </w:r>
          </w:p>
        </w:tc>
      </w:tr>
      <w:tr w:rsidR="00CB3249" w:rsidRPr="005B72BD" w14:paraId="6975EE94" w14:textId="77777777" w:rsidTr="00646DDE">
        <w:tc>
          <w:tcPr>
            <w:tcW w:w="4232" w:type="dxa"/>
          </w:tcPr>
          <w:p w14:paraId="6FAF1BDC" w14:textId="77777777" w:rsidR="00CB3249" w:rsidRPr="005B72BD" w:rsidRDefault="00CB3249" w:rsidP="00646DDE"/>
        </w:tc>
        <w:tc>
          <w:tcPr>
            <w:tcW w:w="4277" w:type="dxa"/>
          </w:tcPr>
          <w:p w14:paraId="2BCCC387" w14:textId="77777777" w:rsidR="00CB3249" w:rsidRPr="005B72BD" w:rsidRDefault="00CB3249" w:rsidP="00646DDE"/>
        </w:tc>
      </w:tr>
      <w:bookmarkEnd w:id="204"/>
    </w:tbl>
    <w:p w14:paraId="05C5427F" w14:textId="26228BA3" w:rsidR="00CB3249" w:rsidRDefault="00CB3249" w:rsidP="001C3D79">
      <w:pPr>
        <w:rPr>
          <w:lang w:val="en-US" w:eastAsia="en-GB"/>
        </w:rPr>
      </w:pPr>
    </w:p>
    <w:p w14:paraId="1653A131" w14:textId="115CAA79" w:rsidR="00CB3249" w:rsidRDefault="00CB3249">
      <w:pPr>
        <w:spacing w:after="160" w:line="259" w:lineRule="auto"/>
        <w:rPr>
          <w:lang w:val="en-US" w:eastAsia="en-GB"/>
        </w:rPr>
      </w:pPr>
      <w:r>
        <w:rPr>
          <w:lang w:val="en-US" w:eastAsia="en-GB"/>
        </w:rPr>
        <w:br w:type="page"/>
      </w:r>
    </w:p>
    <w:p w14:paraId="2562E946" w14:textId="77777777" w:rsidR="00134ED2" w:rsidRDefault="00134ED2" w:rsidP="00134ED2">
      <w:r>
        <w:lastRenderedPageBreak/>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134ED2"/>
    <w:p w14:paraId="1DFC3957" w14:textId="77777777" w:rsidR="00134ED2" w:rsidRPr="005B72BD" w:rsidRDefault="00134ED2" w:rsidP="00134ED2">
      <w:r>
        <w:t>An interesting fact about the results obtained during the final stage of model building is the fact that the data it was trained on was not scaled in any way. Perhaps this was also a contributing factor to the low pion efficiencies obtained, possibly because the signal arrays are very sparse, with most pixels being equal to zero, allowing the gradients during backpropagation to flow more strongly when the other pixels are also close to zero, but this is just speculation. For the most part, neural networks remain proverbial black boxes.</w:t>
      </w:r>
    </w:p>
    <w:p w14:paraId="2B04A61F" w14:textId="77777777" w:rsidR="00134ED2" w:rsidRDefault="00134ED2">
      <w:pPr>
        <w:spacing w:after="160" w:line="259" w:lineRule="auto"/>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Pr>
            <w:noProof/>
            <w:webHidden/>
          </w:rPr>
          <w:t>26</w:t>
        </w:r>
        <w:r>
          <w:rPr>
            <w:noProof/>
            <w:webHidden/>
          </w:rPr>
          <w:fldChar w:fldCharType="end"/>
        </w:r>
      </w:hyperlink>
    </w:p>
    <w:p w14:paraId="05873B6B"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4" w:history="1">
        <w:r w:rsidR="00CB3249" w:rsidRPr="006367DF">
          <w:rPr>
            <w:rStyle w:val="Hyperlink"/>
            <w:noProof/>
          </w:rPr>
          <w:t>Table 2: Confusion Matrix for Particle Identification</w:t>
        </w:r>
        <w:r w:rsidR="00CB3249">
          <w:rPr>
            <w:noProof/>
            <w:webHidden/>
          </w:rPr>
          <w:tab/>
        </w:r>
        <w:r w:rsidR="00CB3249">
          <w:rPr>
            <w:noProof/>
            <w:webHidden/>
          </w:rPr>
          <w:fldChar w:fldCharType="begin"/>
        </w:r>
        <w:r w:rsidR="00CB3249">
          <w:rPr>
            <w:noProof/>
            <w:webHidden/>
          </w:rPr>
          <w:instrText xml:space="preserve"> PAGEREF _Toc19377334 \h </w:instrText>
        </w:r>
        <w:r w:rsidR="00CB3249">
          <w:rPr>
            <w:noProof/>
            <w:webHidden/>
          </w:rPr>
        </w:r>
        <w:r w:rsidR="00CB3249">
          <w:rPr>
            <w:noProof/>
            <w:webHidden/>
          </w:rPr>
          <w:fldChar w:fldCharType="separate"/>
        </w:r>
        <w:r w:rsidR="00CB3249">
          <w:rPr>
            <w:noProof/>
            <w:webHidden/>
          </w:rPr>
          <w:t>82</w:t>
        </w:r>
        <w:r w:rsidR="00CB3249">
          <w:rPr>
            <w:noProof/>
            <w:webHidden/>
          </w:rPr>
          <w:fldChar w:fldCharType="end"/>
        </w:r>
      </w:hyperlink>
    </w:p>
    <w:p w14:paraId="2FFF23A1"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5" w:history="1">
        <w:r w:rsidR="00CB3249" w:rsidRPr="006367DF">
          <w:rPr>
            <w:rStyle w:val="Hyperlink"/>
            <w:noProof/>
          </w:rPr>
          <w:t>Table 3</w:t>
        </w:r>
        <w:r w:rsidR="00CB3249">
          <w:rPr>
            <w:noProof/>
            <w:webHidden/>
          </w:rPr>
          <w:tab/>
        </w:r>
        <w:r w:rsidR="00CB3249">
          <w:rPr>
            <w:noProof/>
            <w:webHidden/>
          </w:rPr>
          <w:fldChar w:fldCharType="begin"/>
        </w:r>
        <w:r w:rsidR="00CB3249">
          <w:rPr>
            <w:noProof/>
            <w:webHidden/>
          </w:rPr>
          <w:instrText xml:space="preserve"> PAGEREF _Toc19377335 \h </w:instrText>
        </w:r>
        <w:r w:rsidR="00CB3249">
          <w:rPr>
            <w:noProof/>
            <w:webHidden/>
          </w:rPr>
        </w:r>
        <w:r w:rsidR="00CB3249">
          <w:rPr>
            <w:noProof/>
            <w:webHidden/>
          </w:rPr>
          <w:fldChar w:fldCharType="separate"/>
        </w:r>
        <w:r w:rsidR="00CB3249">
          <w:rPr>
            <w:noProof/>
            <w:webHidden/>
          </w:rPr>
          <w:t>87</w:t>
        </w:r>
        <w:r w:rsidR="00CB3249">
          <w:rPr>
            <w:noProof/>
            <w:webHidden/>
          </w:rPr>
          <w:fldChar w:fldCharType="end"/>
        </w:r>
      </w:hyperlink>
    </w:p>
    <w:p w14:paraId="6A06B452"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6" w:history="1">
        <w:r w:rsidR="00CB3249" w:rsidRPr="006367DF">
          <w:rPr>
            <w:rStyle w:val="Hyperlink"/>
            <w:noProof/>
          </w:rPr>
          <w:t>Table 4: Confusion Matrix for distinguishing between Geant4 vs Real Data</w:t>
        </w:r>
        <w:r w:rsidR="00CB3249">
          <w:rPr>
            <w:noProof/>
            <w:webHidden/>
          </w:rPr>
          <w:tab/>
        </w:r>
        <w:r w:rsidR="00CB3249">
          <w:rPr>
            <w:noProof/>
            <w:webHidden/>
          </w:rPr>
          <w:fldChar w:fldCharType="begin"/>
        </w:r>
        <w:r w:rsidR="00CB3249">
          <w:rPr>
            <w:noProof/>
            <w:webHidden/>
          </w:rPr>
          <w:instrText xml:space="preserve"> PAGEREF _Toc19377336 \h </w:instrText>
        </w:r>
        <w:r w:rsidR="00CB3249">
          <w:rPr>
            <w:noProof/>
            <w:webHidden/>
          </w:rPr>
        </w:r>
        <w:r w:rsidR="00CB3249">
          <w:rPr>
            <w:noProof/>
            <w:webHidden/>
          </w:rPr>
          <w:fldChar w:fldCharType="separate"/>
        </w:r>
        <w:r w:rsidR="00CB3249">
          <w:rPr>
            <w:noProof/>
            <w:webHidden/>
          </w:rPr>
          <w:t>103</w:t>
        </w:r>
        <w:r w:rsidR="00CB3249">
          <w:rPr>
            <w:noProof/>
            <w:webHidden/>
          </w:rPr>
          <w:fldChar w:fldCharType="end"/>
        </w:r>
      </w:hyperlink>
    </w:p>
    <w:p w14:paraId="1E40B004" w14:textId="77777777" w:rsidR="00CB3249" w:rsidRPr="005B72BD" w:rsidRDefault="00CB3249" w:rsidP="00CB3249">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lastRenderedPageBreak/>
        <w:t>List of Figures</w:t>
      </w:r>
    </w:p>
    <w:p w14:paraId="3F00DA5A"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Pr>
            <w:noProof/>
            <w:webHidden/>
          </w:rPr>
          <w:t>27</w:t>
        </w:r>
        <w:r>
          <w:rPr>
            <w:noProof/>
            <w:webHidden/>
          </w:rPr>
          <w:fldChar w:fldCharType="end"/>
        </w:r>
      </w:hyperlink>
    </w:p>
    <w:p w14:paraId="1EC5870A"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8" w:history="1">
        <w:r w:rsidR="00CB3249" w:rsidRPr="007A17FF">
          <w:rPr>
            <w:rStyle w:val="Hyperlink"/>
            <w:noProof/>
          </w:rPr>
          <w:t xml:space="preserve">Figure 2: Phase diagram of hadronic matter </w:t>
        </w:r>
        <w:r w:rsidR="00CB3249" w:rsidRPr="007A17FF">
          <w:rPr>
            <w:rStyle w:val="Hyperlink"/>
            <w:noProof/>
            <w:lang w:val="en-US"/>
          </w:rPr>
          <w:t>[5]</w:t>
        </w:r>
        <w:r w:rsidR="00CB3249">
          <w:rPr>
            <w:noProof/>
            <w:webHidden/>
          </w:rPr>
          <w:tab/>
        </w:r>
        <w:r w:rsidR="00CB3249">
          <w:rPr>
            <w:noProof/>
            <w:webHidden/>
          </w:rPr>
          <w:fldChar w:fldCharType="begin"/>
        </w:r>
        <w:r w:rsidR="00CB3249">
          <w:rPr>
            <w:noProof/>
            <w:webHidden/>
          </w:rPr>
          <w:instrText xml:space="preserve"> PAGEREF _Toc19377338 \h </w:instrText>
        </w:r>
        <w:r w:rsidR="00CB3249">
          <w:rPr>
            <w:noProof/>
            <w:webHidden/>
          </w:rPr>
        </w:r>
        <w:r w:rsidR="00CB3249">
          <w:rPr>
            <w:noProof/>
            <w:webHidden/>
          </w:rPr>
          <w:fldChar w:fldCharType="separate"/>
        </w:r>
        <w:r w:rsidR="00CB3249">
          <w:rPr>
            <w:noProof/>
            <w:webHidden/>
          </w:rPr>
          <w:t>28</w:t>
        </w:r>
        <w:r w:rsidR="00CB3249">
          <w:rPr>
            <w:noProof/>
            <w:webHidden/>
          </w:rPr>
          <w:fldChar w:fldCharType="end"/>
        </w:r>
      </w:hyperlink>
    </w:p>
    <w:p w14:paraId="1ADA4408"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9" w:history="1">
        <w:r w:rsidR="00CB3249" w:rsidRPr="007A17FF">
          <w:rPr>
            <w:rStyle w:val="Hyperlink"/>
            <w:noProof/>
          </w:rPr>
          <w:t xml:space="preserve">Figure 3: The evolution of the Universe, from the Big Bang to Modern Day </w:t>
        </w:r>
        <w:r w:rsidR="00CB3249" w:rsidRPr="007A17FF">
          <w:rPr>
            <w:rStyle w:val="Hyperlink"/>
            <w:noProof/>
            <w:lang w:val="en-US"/>
          </w:rPr>
          <w:t>[7]</w:t>
        </w:r>
        <w:r w:rsidR="00CB3249">
          <w:rPr>
            <w:noProof/>
            <w:webHidden/>
          </w:rPr>
          <w:tab/>
        </w:r>
        <w:r w:rsidR="00CB3249">
          <w:rPr>
            <w:noProof/>
            <w:webHidden/>
          </w:rPr>
          <w:fldChar w:fldCharType="begin"/>
        </w:r>
        <w:r w:rsidR="00CB3249">
          <w:rPr>
            <w:noProof/>
            <w:webHidden/>
          </w:rPr>
          <w:instrText xml:space="preserve"> PAGEREF _Toc19377339 \h </w:instrText>
        </w:r>
        <w:r w:rsidR="00CB3249">
          <w:rPr>
            <w:noProof/>
            <w:webHidden/>
          </w:rPr>
        </w:r>
        <w:r w:rsidR="00CB3249">
          <w:rPr>
            <w:noProof/>
            <w:webHidden/>
          </w:rPr>
          <w:fldChar w:fldCharType="separate"/>
        </w:r>
        <w:r w:rsidR="00CB3249">
          <w:rPr>
            <w:noProof/>
            <w:webHidden/>
          </w:rPr>
          <w:t>29</w:t>
        </w:r>
        <w:r w:rsidR="00CB3249">
          <w:rPr>
            <w:noProof/>
            <w:webHidden/>
          </w:rPr>
          <w:fldChar w:fldCharType="end"/>
        </w:r>
      </w:hyperlink>
    </w:p>
    <w:p w14:paraId="42709FA1"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0" w:history="1">
        <w:r w:rsidR="00CB3249" w:rsidRPr="007A17FF">
          <w:rPr>
            <w:rStyle w:val="Hyperlink"/>
            <w:noProof/>
          </w:rPr>
          <w:t xml:space="preserve">Figure 4: CERN facilities in geographical context </w:t>
        </w:r>
        <w:r w:rsidR="00CB3249" w:rsidRPr="007A17FF">
          <w:rPr>
            <w:rStyle w:val="Hyperlink"/>
            <w:noProof/>
            <w:lang w:val="en-US"/>
          </w:rPr>
          <w:t>[15]</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0 \h </w:instrText>
        </w:r>
        <w:r w:rsidR="00CB3249">
          <w:rPr>
            <w:noProof/>
            <w:webHidden/>
          </w:rPr>
        </w:r>
        <w:r w:rsidR="00CB3249">
          <w:rPr>
            <w:noProof/>
            <w:webHidden/>
          </w:rPr>
          <w:fldChar w:fldCharType="separate"/>
        </w:r>
        <w:r w:rsidR="00CB3249">
          <w:rPr>
            <w:noProof/>
            <w:webHidden/>
          </w:rPr>
          <w:t>30</w:t>
        </w:r>
        <w:r w:rsidR="00CB3249">
          <w:rPr>
            <w:noProof/>
            <w:webHidden/>
          </w:rPr>
          <w:fldChar w:fldCharType="end"/>
        </w:r>
      </w:hyperlink>
    </w:p>
    <w:p w14:paraId="75A8AA38"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1" w:history="1">
        <w:r w:rsidR="00CB3249"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00CB3249" w:rsidRPr="007A17FF">
          <w:rPr>
            <w:rStyle w:val="Hyperlink"/>
            <w:noProof/>
            <w:lang w:val="en-US"/>
          </w:rPr>
          <w:t>[17]</w:t>
        </w:r>
        <w:r w:rsidR="00CB3249">
          <w:rPr>
            <w:noProof/>
            <w:webHidden/>
          </w:rPr>
          <w:tab/>
        </w:r>
        <w:r w:rsidR="00CB3249">
          <w:rPr>
            <w:noProof/>
            <w:webHidden/>
          </w:rPr>
          <w:fldChar w:fldCharType="begin"/>
        </w:r>
        <w:r w:rsidR="00CB3249">
          <w:rPr>
            <w:noProof/>
            <w:webHidden/>
          </w:rPr>
          <w:instrText xml:space="preserve"> PAGEREF _Toc19377341 \h </w:instrText>
        </w:r>
        <w:r w:rsidR="00CB3249">
          <w:rPr>
            <w:noProof/>
            <w:webHidden/>
          </w:rPr>
        </w:r>
        <w:r w:rsidR="00CB3249">
          <w:rPr>
            <w:noProof/>
            <w:webHidden/>
          </w:rPr>
          <w:fldChar w:fldCharType="separate"/>
        </w:r>
        <w:r w:rsidR="00CB3249">
          <w:rPr>
            <w:noProof/>
            <w:webHidden/>
          </w:rPr>
          <w:t>30</w:t>
        </w:r>
        <w:r w:rsidR="00CB3249">
          <w:rPr>
            <w:noProof/>
            <w:webHidden/>
          </w:rPr>
          <w:fldChar w:fldCharType="end"/>
        </w:r>
      </w:hyperlink>
    </w:p>
    <w:p w14:paraId="6297122A"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2" w:history="1">
        <w:r w:rsidR="00CB3249" w:rsidRPr="007A17FF">
          <w:rPr>
            <w:rStyle w:val="Hyperlink"/>
            <w:noProof/>
          </w:rPr>
          <w:t xml:space="preserve">Figure 6: The CERN accelerator complex </w:t>
        </w:r>
        <w:r w:rsidR="00CB3249" w:rsidRPr="007A17FF">
          <w:rPr>
            <w:rStyle w:val="Hyperlink"/>
            <w:noProof/>
            <w:lang w:val="en-US"/>
          </w:rPr>
          <w:t>[19]</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2 \h </w:instrText>
        </w:r>
        <w:r w:rsidR="00CB3249">
          <w:rPr>
            <w:noProof/>
            <w:webHidden/>
          </w:rPr>
        </w:r>
        <w:r w:rsidR="00CB3249">
          <w:rPr>
            <w:noProof/>
            <w:webHidden/>
          </w:rPr>
          <w:fldChar w:fldCharType="separate"/>
        </w:r>
        <w:r w:rsidR="00CB3249">
          <w:rPr>
            <w:noProof/>
            <w:webHidden/>
          </w:rPr>
          <w:t>31</w:t>
        </w:r>
        <w:r w:rsidR="00CB3249">
          <w:rPr>
            <w:noProof/>
            <w:webHidden/>
          </w:rPr>
          <w:fldChar w:fldCharType="end"/>
        </w:r>
      </w:hyperlink>
    </w:p>
    <w:p w14:paraId="58A0BDC8"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3" w:history="1">
        <w:r w:rsidR="00CB3249" w:rsidRPr="007A17FF">
          <w:rPr>
            <w:rStyle w:val="Hyperlink"/>
            <w:noProof/>
          </w:rPr>
          <w:t xml:space="preserve">Figure 8: The ALICE detector system </w:t>
        </w:r>
        <w:r w:rsidR="00CB3249" w:rsidRPr="007A17FF">
          <w:rPr>
            <w:rStyle w:val="Hyperlink"/>
            <w:noProof/>
            <w:lang w:val="en-US"/>
          </w:rPr>
          <w:t>[34]</w:t>
        </w:r>
        <w:r w:rsidR="00CB3249">
          <w:rPr>
            <w:noProof/>
            <w:webHidden/>
          </w:rPr>
          <w:tab/>
        </w:r>
        <w:r w:rsidR="00CB3249">
          <w:rPr>
            <w:noProof/>
            <w:webHidden/>
          </w:rPr>
          <w:fldChar w:fldCharType="begin"/>
        </w:r>
        <w:r w:rsidR="00CB3249">
          <w:rPr>
            <w:noProof/>
            <w:webHidden/>
          </w:rPr>
          <w:instrText xml:space="preserve"> PAGEREF _Toc19377343 \h </w:instrText>
        </w:r>
        <w:r w:rsidR="00CB3249">
          <w:rPr>
            <w:noProof/>
            <w:webHidden/>
          </w:rPr>
        </w:r>
        <w:r w:rsidR="00CB3249">
          <w:rPr>
            <w:noProof/>
            <w:webHidden/>
          </w:rPr>
          <w:fldChar w:fldCharType="separate"/>
        </w:r>
        <w:r w:rsidR="00CB3249">
          <w:rPr>
            <w:noProof/>
            <w:webHidden/>
          </w:rPr>
          <w:t>35</w:t>
        </w:r>
        <w:r w:rsidR="00CB3249">
          <w:rPr>
            <w:noProof/>
            <w:webHidden/>
          </w:rPr>
          <w:fldChar w:fldCharType="end"/>
        </w:r>
      </w:hyperlink>
    </w:p>
    <w:p w14:paraId="299D8A68"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4" w:history="1">
        <w:r w:rsidR="00CB3249" w:rsidRPr="007A17FF">
          <w:rPr>
            <w:rStyle w:val="Hyperlink"/>
            <w:noProof/>
          </w:rPr>
          <w:t xml:space="preserve">Figure 7: Bethe-Bloch curve for various subatomic particles as measured by the ALICE TPC at </w:t>
        </w:r>
        <m:oMath>
          <m:r>
            <m:rPr>
              <m:sty m:val="bi"/>
            </m:rPr>
            <w:rPr>
              <w:rStyle w:val="Hyperlink"/>
              <w:rFonts w:ascii="Cambria Math" w:hAnsi="Cambria Math"/>
              <w:noProof/>
            </w:rPr>
            <m:t>s</m:t>
          </m:r>
          <m:r>
            <m:rPr>
              <m:sty m:val="p"/>
            </m:rPr>
            <w:rPr>
              <w:rStyle w:val="Hyperlink"/>
              <w:rFonts w:ascii="Cambria Math" w:hAnsi="Cambria Math"/>
              <w:noProof/>
            </w:rPr>
            <m:t>=</m:t>
          </m:r>
          <m:r>
            <m:rPr>
              <m:sty m:val="b"/>
            </m:rPr>
            <w:rPr>
              <w:rStyle w:val="Hyperlink"/>
              <w:rFonts w:ascii="Cambria Math" w:hAnsi="Cambria Math"/>
              <w:noProof/>
            </w:rPr>
            <m:t>7</m:t>
          </m:r>
          <m:r>
            <m:rPr>
              <m:sty m:val="bi"/>
            </m:rPr>
            <w:rPr>
              <w:rStyle w:val="Hyperlink"/>
              <w:rFonts w:ascii="Cambria Math" w:hAnsi="Cambria Math"/>
              <w:noProof/>
            </w:rPr>
            <m:t>TeV</m:t>
          </m:r>
        </m:oMath>
        <w:r w:rsidR="00CB3249">
          <w:rPr>
            <w:noProof/>
            <w:webHidden/>
          </w:rPr>
          <w:tab/>
        </w:r>
        <w:r w:rsidR="00CB3249">
          <w:rPr>
            <w:noProof/>
            <w:webHidden/>
          </w:rPr>
          <w:fldChar w:fldCharType="begin"/>
        </w:r>
        <w:r w:rsidR="00CB3249">
          <w:rPr>
            <w:noProof/>
            <w:webHidden/>
          </w:rPr>
          <w:instrText xml:space="preserve"> PAGEREF _Toc19377344 \h </w:instrText>
        </w:r>
        <w:r w:rsidR="00CB3249">
          <w:rPr>
            <w:noProof/>
            <w:webHidden/>
          </w:rPr>
        </w:r>
        <w:r w:rsidR="00CB3249">
          <w:rPr>
            <w:noProof/>
            <w:webHidden/>
          </w:rPr>
          <w:fldChar w:fldCharType="separate"/>
        </w:r>
        <w:r w:rsidR="00CB3249">
          <w:rPr>
            <w:noProof/>
            <w:webHidden/>
          </w:rPr>
          <w:t>37</w:t>
        </w:r>
        <w:r w:rsidR="00CB3249">
          <w:rPr>
            <w:noProof/>
            <w:webHidden/>
          </w:rPr>
          <w:fldChar w:fldCharType="end"/>
        </w:r>
      </w:hyperlink>
    </w:p>
    <w:p w14:paraId="1BD38F13"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5" w:history="1">
        <w:r w:rsidR="00CB3249" w:rsidRPr="007A17FF">
          <w:rPr>
            <w:rStyle w:val="Hyperlink"/>
            <w:noProof/>
          </w:rPr>
          <w:t>Figure 9: A schematic representation of the components in an MWPC module</w:t>
        </w:r>
        <w:r w:rsidR="00CB3249">
          <w:rPr>
            <w:noProof/>
            <w:webHidden/>
          </w:rPr>
          <w:tab/>
        </w:r>
        <w:r w:rsidR="00CB3249">
          <w:rPr>
            <w:noProof/>
            <w:webHidden/>
          </w:rPr>
          <w:fldChar w:fldCharType="begin"/>
        </w:r>
        <w:r w:rsidR="00CB3249">
          <w:rPr>
            <w:noProof/>
            <w:webHidden/>
          </w:rPr>
          <w:instrText xml:space="preserve"> PAGEREF _Toc19377345 \h </w:instrText>
        </w:r>
        <w:r w:rsidR="00CB3249">
          <w:rPr>
            <w:noProof/>
            <w:webHidden/>
          </w:rPr>
        </w:r>
        <w:r w:rsidR="00CB3249">
          <w:rPr>
            <w:noProof/>
            <w:webHidden/>
          </w:rPr>
          <w:fldChar w:fldCharType="separate"/>
        </w:r>
        <w:r w:rsidR="00CB3249">
          <w:rPr>
            <w:noProof/>
            <w:webHidden/>
          </w:rPr>
          <w:t>38</w:t>
        </w:r>
        <w:r w:rsidR="00CB3249">
          <w:rPr>
            <w:noProof/>
            <w:webHidden/>
          </w:rPr>
          <w:fldChar w:fldCharType="end"/>
        </w:r>
      </w:hyperlink>
    </w:p>
    <w:p w14:paraId="1E2496D5"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6" w:history="1">
        <w:r w:rsidR="00CB3249" w:rsidRPr="007A17FF">
          <w:rPr>
            <w:rStyle w:val="Hyperlink"/>
            <w:noProof/>
          </w:rPr>
          <w:t xml:space="preserve">Figure 19: Filled contour map of a single pion tracklet’s signal, with pads along the </w:t>
        </w:r>
        <w:r w:rsidR="00CB3249" w:rsidRPr="007A17FF">
          <w:rPr>
            <w:rStyle w:val="Hyperlink"/>
            <w:i/>
            <w:iCs/>
            <w:noProof/>
          </w:rPr>
          <w:t>x</w:t>
        </w:r>
        <w:r w:rsidR="00CB3249" w:rsidRPr="007A17FF">
          <w:rPr>
            <w:rStyle w:val="Hyperlink"/>
            <w:noProof/>
          </w:rPr>
          <w:t xml:space="preserve"> axis (columns) and timebins along the </w:t>
        </w:r>
        <w:r w:rsidR="00CB3249" w:rsidRPr="007A17FF">
          <w:rPr>
            <w:rStyle w:val="Hyperlink"/>
            <w:i/>
            <w:iCs/>
            <w:noProof/>
          </w:rPr>
          <w:t>y</w:t>
        </w:r>
        <w:r w:rsidR="00CB3249" w:rsidRPr="007A17FF">
          <w:rPr>
            <w:rStyle w:val="Hyperlink"/>
            <w:noProof/>
          </w:rPr>
          <w:t xml:space="preserve"> axis (rows)</w:t>
        </w:r>
        <w:r w:rsidR="00CB3249">
          <w:rPr>
            <w:noProof/>
            <w:webHidden/>
          </w:rPr>
          <w:tab/>
        </w:r>
        <w:r w:rsidR="00CB3249">
          <w:rPr>
            <w:noProof/>
            <w:webHidden/>
          </w:rPr>
          <w:fldChar w:fldCharType="begin"/>
        </w:r>
        <w:r w:rsidR="00CB3249">
          <w:rPr>
            <w:noProof/>
            <w:webHidden/>
          </w:rPr>
          <w:instrText xml:space="preserve"> PAGEREF _Toc19377346 \h </w:instrText>
        </w:r>
        <w:r w:rsidR="00CB3249">
          <w:rPr>
            <w:noProof/>
            <w:webHidden/>
          </w:rPr>
        </w:r>
        <w:r w:rsidR="00CB3249">
          <w:rPr>
            <w:noProof/>
            <w:webHidden/>
          </w:rPr>
          <w:fldChar w:fldCharType="separate"/>
        </w:r>
        <w:r w:rsidR="00CB3249">
          <w:rPr>
            <w:noProof/>
            <w:webHidden/>
          </w:rPr>
          <w:t>43</w:t>
        </w:r>
        <w:r w:rsidR="00CB3249">
          <w:rPr>
            <w:noProof/>
            <w:webHidden/>
          </w:rPr>
          <w:fldChar w:fldCharType="end"/>
        </w:r>
      </w:hyperlink>
    </w:p>
    <w:p w14:paraId="7CBB356E"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7" w:history="1">
        <w:r w:rsidR="00CB3249" w:rsidRPr="007A17FF">
          <w:rPr>
            <w:rStyle w:val="Hyperlink"/>
            <w:noProof/>
          </w:rPr>
          <w:t xml:space="preserve">Figure 20: 3D surface plot of the signal of a single pion tracklet's signal, with timebins along </w:t>
        </w:r>
        <w:r w:rsidR="00CB3249" w:rsidRPr="007A17FF">
          <w:rPr>
            <w:rStyle w:val="Hyperlink"/>
            <w:i/>
            <w:iCs/>
            <w:noProof/>
          </w:rPr>
          <w:t>x</w:t>
        </w:r>
        <w:r w:rsidR="00CB3249" w:rsidRPr="007A17FF">
          <w:rPr>
            <w:rStyle w:val="Hyperlink"/>
            <w:noProof/>
          </w:rPr>
          <w:t xml:space="preserve">, pad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a</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7 \h </w:instrText>
        </w:r>
        <w:r w:rsidR="00CB3249">
          <w:rPr>
            <w:noProof/>
            <w:webHidden/>
          </w:rPr>
        </w:r>
        <w:r w:rsidR="00CB3249">
          <w:rPr>
            <w:noProof/>
            <w:webHidden/>
          </w:rPr>
          <w:fldChar w:fldCharType="separate"/>
        </w:r>
        <w:r w:rsidR="00CB3249">
          <w:rPr>
            <w:noProof/>
            <w:webHidden/>
          </w:rPr>
          <w:t>43</w:t>
        </w:r>
        <w:r w:rsidR="00CB3249">
          <w:rPr>
            <w:noProof/>
            <w:webHidden/>
          </w:rPr>
          <w:fldChar w:fldCharType="end"/>
        </w:r>
      </w:hyperlink>
    </w:p>
    <w:p w14:paraId="34FDA4D0"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8" w:history="1">
        <w:r w:rsidR="00CB3249" w:rsidRPr="007A17FF">
          <w:rPr>
            <w:rStyle w:val="Hyperlink"/>
            <w:noProof/>
          </w:rPr>
          <w:t xml:space="preserve">Figure 21: 3D histogram of a single electron tracklet's signal, with pads along </w:t>
        </w:r>
        <w:r w:rsidR="00CB3249" w:rsidRPr="007A17FF">
          <w:rPr>
            <w:rStyle w:val="Hyperlink"/>
            <w:i/>
            <w:iCs/>
            <w:noProof/>
          </w:rPr>
          <w:t>x</w:t>
        </w:r>
        <w:r w:rsidR="00CB3249" w:rsidRPr="007A17FF">
          <w:rPr>
            <w:rStyle w:val="Hyperlink"/>
            <w:noProof/>
          </w:rPr>
          <w:t xml:space="preserve">, timebin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z</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8 \h </w:instrText>
        </w:r>
        <w:r w:rsidR="00CB3249">
          <w:rPr>
            <w:noProof/>
            <w:webHidden/>
          </w:rPr>
        </w:r>
        <w:r w:rsidR="00CB3249">
          <w:rPr>
            <w:noProof/>
            <w:webHidden/>
          </w:rPr>
          <w:fldChar w:fldCharType="separate"/>
        </w:r>
        <w:r w:rsidR="00CB3249">
          <w:rPr>
            <w:noProof/>
            <w:webHidden/>
          </w:rPr>
          <w:t>44</w:t>
        </w:r>
        <w:r w:rsidR="00CB3249">
          <w:rPr>
            <w:noProof/>
            <w:webHidden/>
          </w:rPr>
          <w:fldChar w:fldCharType="end"/>
        </w:r>
      </w:hyperlink>
    </w:p>
    <w:p w14:paraId="01A8901D"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9" w:history="1">
        <w:r w:rsidR="00CB3249" w:rsidRPr="007A17FF">
          <w:rPr>
            <w:rStyle w:val="Hyperlink"/>
            <w:noProof/>
          </w:rPr>
          <w:t>Figure 22: Number of Entries per TRD Layer Number, for all Runs</w:t>
        </w:r>
        <w:r w:rsidR="00CB3249">
          <w:rPr>
            <w:noProof/>
            <w:webHidden/>
          </w:rPr>
          <w:tab/>
        </w:r>
        <w:r w:rsidR="00CB3249">
          <w:rPr>
            <w:noProof/>
            <w:webHidden/>
          </w:rPr>
          <w:fldChar w:fldCharType="begin"/>
        </w:r>
        <w:r w:rsidR="00CB3249">
          <w:rPr>
            <w:noProof/>
            <w:webHidden/>
          </w:rPr>
          <w:instrText xml:space="preserve"> PAGEREF _Toc19377349 \h </w:instrText>
        </w:r>
        <w:r w:rsidR="00CB3249">
          <w:rPr>
            <w:noProof/>
            <w:webHidden/>
          </w:rPr>
        </w:r>
        <w:r w:rsidR="00CB3249">
          <w:rPr>
            <w:noProof/>
            <w:webHidden/>
          </w:rPr>
          <w:fldChar w:fldCharType="separate"/>
        </w:r>
        <w:r w:rsidR="00CB3249">
          <w:rPr>
            <w:noProof/>
            <w:webHidden/>
          </w:rPr>
          <w:t>45</w:t>
        </w:r>
        <w:r w:rsidR="00CB3249">
          <w:rPr>
            <w:noProof/>
            <w:webHidden/>
          </w:rPr>
          <w:fldChar w:fldCharType="end"/>
        </w:r>
      </w:hyperlink>
    </w:p>
    <w:p w14:paraId="3AAD6620"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0" w:history="1">
        <w:r w:rsidR="00CB3249" w:rsidRPr="007A17FF">
          <w:rPr>
            <w:rStyle w:val="Hyperlink"/>
            <w:noProof/>
          </w:rPr>
          <w:t>Figure 23: Number of Particles, per Particle ID, across all runs</w:t>
        </w:r>
        <w:r w:rsidR="00CB3249">
          <w:rPr>
            <w:noProof/>
            <w:webHidden/>
          </w:rPr>
          <w:tab/>
        </w:r>
        <w:r w:rsidR="00CB3249">
          <w:rPr>
            <w:noProof/>
            <w:webHidden/>
          </w:rPr>
          <w:fldChar w:fldCharType="begin"/>
        </w:r>
        <w:r w:rsidR="00CB3249">
          <w:rPr>
            <w:noProof/>
            <w:webHidden/>
          </w:rPr>
          <w:instrText xml:space="preserve"> PAGEREF _Toc19377350 \h </w:instrText>
        </w:r>
        <w:r w:rsidR="00CB3249">
          <w:rPr>
            <w:noProof/>
            <w:webHidden/>
          </w:rPr>
        </w:r>
        <w:r w:rsidR="00CB3249">
          <w:rPr>
            <w:noProof/>
            <w:webHidden/>
          </w:rPr>
          <w:fldChar w:fldCharType="separate"/>
        </w:r>
        <w:r w:rsidR="00CB3249">
          <w:rPr>
            <w:noProof/>
            <w:webHidden/>
          </w:rPr>
          <w:t>46</w:t>
        </w:r>
        <w:r w:rsidR="00CB3249">
          <w:rPr>
            <w:noProof/>
            <w:webHidden/>
          </w:rPr>
          <w:fldChar w:fldCharType="end"/>
        </w:r>
      </w:hyperlink>
    </w:p>
    <w:p w14:paraId="2933BF4E"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1" w:history="1">
        <w:r w:rsidR="00CB3249" w:rsidRPr="007A17FF">
          <w:rPr>
            <w:rStyle w:val="Hyperlink"/>
            <w:noProof/>
          </w:rPr>
          <w:t>Figure 24: Number of Particles (electrons and pions) in each of a set of defined momentum bins</w:t>
        </w:r>
        <w:r w:rsidR="00CB3249">
          <w:rPr>
            <w:noProof/>
            <w:webHidden/>
          </w:rPr>
          <w:tab/>
        </w:r>
        <w:r w:rsidR="00CB3249">
          <w:rPr>
            <w:noProof/>
            <w:webHidden/>
          </w:rPr>
          <w:fldChar w:fldCharType="begin"/>
        </w:r>
        <w:r w:rsidR="00CB3249">
          <w:rPr>
            <w:noProof/>
            <w:webHidden/>
          </w:rPr>
          <w:instrText xml:space="preserve"> PAGEREF _Toc19377351 \h </w:instrText>
        </w:r>
        <w:r w:rsidR="00CB3249">
          <w:rPr>
            <w:noProof/>
            <w:webHidden/>
          </w:rPr>
        </w:r>
        <w:r w:rsidR="00CB3249">
          <w:rPr>
            <w:noProof/>
            <w:webHidden/>
          </w:rPr>
          <w:fldChar w:fldCharType="separate"/>
        </w:r>
        <w:r w:rsidR="00CB3249">
          <w:rPr>
            <w:noProof/>
            <w:webHidden/>
          </w:rPr>
          <w:t>47</w:t>
        </w:r>
        <w:r w:rsidR="00CB3249">
          <w:rPr>
            <w:noProof/>
            <w:webHidden/>
          </w:rPr>
          <w:fldChar w:fldCharType="end"/>
        </w:r>
      </w:hyperlink>
    </w:p>
    <w:p w14:paraId="413EE4EF"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2" w:history="1">
        <w:r w:rsidR="00CB3249" w:rsidRPr="007A17FF">
          <w:rPr>
            <w:rStyle w:val="Hyperlink"/>
            <w:noProof/>
          </w:rPr>
          <w:t>Figure 25: Energy Loss per Unit Path Length as a function of Momentum, for Electrons and Pions</w:t>
        </w:r>
        <w:r w:rsidR="00CB3249">
          <w:rPr>
            <w:noProof/>
            <w:webHidden/>
          </w:rPr>
          <w:tab/>
        </w:r>
        <w:r w:rsidR="00CB3249">
          <w:rPr>
            <w:noProof/>
            <w:webHidden/>
          </w:rPr>
          <w:fldChar w:fldCharType="begin"/>
        </w:r>
        <w:r w:rsidR="00CB3249">
          <w:rPr>
            <w:noProof/>
            <w:webHidden/>
          </w:rPr>
          <w:instrText xml:space="preserve"> PAGEREF _Toc19377352 \h </w:instrText>
        </w:r>
        <w:r w:rsidR="00CB3249">
          <w:rPr>
            <w:noProof/>
            <w:webHidden/>
          </w:rPr>
        </w:r>
        <w:r w:rsidR="00CB3249">
          <w:rPr>
            <w:noProof/>
            <w:webHidden/>
          </w:rPr>
          <w:fldChar w:fldCharType="separate"/>
        </w:r>
        <w:r w:rsidR="00CB3249">
          <w:rPr>
            <w:noProof/>
            <w:webHidden/>
          </w:rPr>
          <w:t>47</w:t>
        </w:r>
        <w:r w:rsidR="00CB3249">
          <w:rPr>
            <w:noProof/>
            <w:webHidden/>
          </w:rPr>
          <w:fldChar w:fldCharType="end"/>
        </w:r>
      </w:hyperlink>
    </w:p>
    <w:p w14:paraId="24E1773F"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3" w:history="1">
        <w:r w:rsidR="00CB3249" w:rsidRPr="007A17FF">
          <w:rPr>
            <w:rStyle w:val="Hyperlink"/>
            <w:noProof/>
          </w:rPr>
          <w:t>Figure 26: Don't know if I should rather keep this graph, it looks cleaner, there's a weird bump in the 2GeV range when looking at P instead of P_T</w:t>
        </w:r>
        <w:r w:rsidR="00CB3249">
          <w:rPr>
            <w:noProof/>
            <w:webHidden/>
          </w:rPr>
          <w:tab/>
        </w:r>
        <w:r w:rsidR="00CB3249">
          <w:rPr>
            <w:noProof/>
            <w:webHidden/>
          </w:rPr>
          <w:fldChar w:fldCharType="begin"/>
        </w:r>
        <w:r w:rsidR="00CB3249">
          <w:rPr>
            <w:noProof/>
            <w:webHidden/>
          </w:rPr>
          <w:instrText xml:space="preserve"> PAGEREF _Toc19377353 \h </w:instrText>
        </w:r>
        <w:r w:rsidR="00CB3249">
          <w:rPr>
            <w:noProof/>
            <w:webHidden/>
          </w:rPr>
        </w:r>
        <w:r w:rsidR="00CB3249">
          <w:rPr>
            <w:noProof/>
            <w:webHidden/>
          </w:rPr>
          <w:fldChar w:fldCharType="separate"/>
        </w:r>
        <w:r w:rsidR="00CB3249">
          <w:rPr>
            <w:noProof/>
            <w:webHidden/>
          </w:rPr>
          <w:t>48</w:t>
        </w:r>
        <w:r w:rsidR="00CB3249">
          <w:rPr>
            <w:noProof/>
            <w:webHidden/>
          </w:rPr>
          <w:fldChar w:fldCharType="end"/>
        </w:r>
      </w:hyperlink>
    </w:p>
    <w:p w14:paraId="78A87E3B"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4" w:history="1">
        <w:r w:rsidR="00CB3249" w:rsidRPr="007A17FF">
          <w:rPr>
            <w:rStyle w:val="Hyperlink"/>
            <w:noProof/>
          </w:rPr>
          <w:t>Figure 27: Time Evolution of the Average Pulse Height Signal, per Particle ID (for tracklets from the entire momentum range)</w:t>
        </w:r>
        <w:r w:rsidR="00CB3249">
          <w:rPr>
            <w:noProof/>
            <w:webHidden/>
          </w:rPr>
          <w:tab/>
        </w:r>
        <w:r w:rsidR="00CB3249">
          <w:rPr>
            <w:noProof/>
            <w:webHidden/>
          </w:rPr>
          <w:fldChar w:fldCharType="begin"/>
        </w:r>
        <w:r w:rsidR="00CB3249">
          <w:rPr>
            <w:noProof/>
            <w:webHidden/>
          </w:rPr>
          <w:instrText xml:space="preserve"> PAGEREF _Toc19377354 \h </w:instrText>
        </w:r>
        <w:r w:rsidR="00CB3249">
          <w:rPr>
            <w:noProof/>
            <w:webHidden/>
          </w:rPr>
        </w:r>
        <w:r w:rsidR="00CB3249">
          <w:rPr>
            <w:noProof/>
            <w:webHidden/>
          </w:rPr>
          <w:fldChar w:fldCharType="separate"/>
        </w:r>
        <w:r w:rsidR="00CB3249">
          <w:rPr>
            <w:noProof/>
            <w:webHidden/>
          </w:rPr>
          <w:t>49</w:t>
        </w:r>
        <w:r w:rsidR="00CB3249">
          <w:rPr>
            <w:noProof/>
            <w:webHidden/>
          </w:rPr>
          <w:fldChar w:fldCharType="end"/>
        </w:r>
      </w:hyperlink>
    </w:p>
    <w:p w14:paraId="72FF8F2C"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5" w:history="1">
        <w:r w:rsidR="00CB3249" w:rsidRPr="007A17FF">
          <w:rPr>
            <w:rStyle w:val="Hyperlink"/>
            <w:noProof/>
          </w:rPr>
          <w:t>Figure 28: Pulse height as a function of time for 4 randomly sampled electrons</w:t>
        </w:r>
        <w:r w:rsidR="00CB3249">
          <w:rPr>
            <w:noProof/>
            <w:webHidden/>
          </w:rPr>
          <w:tab/>
        </w:r>
        <w:r w:rsidR="00CB3249">
          <w:rPr>
            <w:noProof/>
            <w:webHidden/>
          </w:rPr>
          <w:fldChar w:fldCharType="begin"/>
        </w:r>
        <w:r w:rsidR="00CB3249">
          <w:rPr>
            <w:noProof/>
            <w:webHidden/>
          </w:rPr>
          <w:instrText xml:space="preserve"> PAGEREF _Toc19377355 \h </w:instrText>
        </w:r>
        <w:r w:rsidR="00CB3249">
          <w:rPr>
            <w:noProof/>
            <w:webHidden/>
          </w:rPr>
        </w:r>
        <w:r w:rsidR="00CB3249">
          <w:rPr>
            <w:noProof/>
            <w:webHidden/>
          </w:rPr>
          <w:fldChar w:fldCharType="separate"/>
        </w:r>
        <w:r w:rsidR="00CB3249">
          <w:rPr>
            <w:noProof/>
            <w:webHidden/>
          </w:rPr>
          <w:t>49</w:t>
        </w:r>
        <w:r w:rsidR="00CB3249">
          <w:rPr>
            <w:noProof/>
            <w:webHidden/>
          </w:rPr>
          <w:fldChar w:fldCharType="end"/>
        </w:r>
      </w:hyperlink>
    </w:p>
    <w:p w14:paraId="512480FF"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6" w:history="1">
        <w:r w:rsidR="00CB3249" w:rsidRPr="007A17FF">
          <w:rPr>
            <w:rStyle w:val="Hyperlink"/>
            <w:noProof/>
          </w:rPr>
          <w:t>Figure 29: Pulse height as a function of time for 4 randomly sampled pions</w:t>
        </w:r>
        <w:r w:rsidR="00CB3249">
          <w:rPr>
            <w:noProof/>
            <w:webHidden/>
          </w:rPr>
          <w:tab/>
        </w:r>
        <w:r w:rsidR="00CB3249">
          <w:rPr>
            <w:noProof/>
            <w:webHidden/>
          </w:rPr>
          <w:fldChar w:fldCharType="begin"/>
        </w:r>
        <w:r w:rsidR="00CB3249">
          <w:rPr>
            <w:noProof/>
            <w:webHidden/>
          </w:rPr>
          <w:instrText xml:space="preserve"> PAGEREF _Toc19377356 \h </w:instrText>
        </w:r>
        <w:r w:rsidR="00CB3249">
          <w:rPr>
            <w:noProof/>
            <w:webHidden/>
          </w:rPr>
        </w:r>
        <w:r w:rsidR="00CB3249">
          <w:rPr>
            <w:noProof/>
            <w:webHidden/>
          </w:rPr>
          <w:fldChar w:fldCharType="separate"/>
        </w:r>
        <w:r w:rsidR="00CB3249">
          <w:rPr>
            <w:noProof/>
            <w:webHidden/>
          </w:rPr>
          <w:t>50</w:t>
        </w:r>
        <w:r w:rsidR="00CB3249">
          <w:rPr>
            <w:noProof/>
            <w:webHidden/>
          </w:rPr>
          <w:fldChar w:fldCharType="end"/>
        </w:r>
      </w:hyperlink>
    </w:p>
    <w:p w14:paraId="007593C7"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7" w:history="1">
        <w:r w:rsidR="00CB3249" w:rsidRPr="007A17FF">
          <w:rPr>
            <w:rStyle w:val="Hyperlink"/>
            <w:noProof/>
          </w:rPr>
          <w:t>Figure 30: Mean pixel Values per TRD layer, for all runs</w:t>
        </w:r>
        <w:r w:rsidR="00CB3249">
          <w:rPr>
            <w:noProof/>
            <w:webHidden/>
          </w:rPr>
          <w:tab/>
        </w:r>
        <w:r w:rsidR="00CB3249">
          <w:rPr>
            <w:noProof/>
            <w:webHidden/>
          </w:rPr>
          <w:fldChar w:fldCharType="begin"/>
        </w:r>
        <w:r w:rsidR="00CB3249">
          <w:rPr>
            <w:noProof/>
            <w:webHidden/>
          </w:rPr>
          <w:instrText xml:space="preserve"> PAGEREF _Toc19377357 \h </w:instrText>
        </w:r>
        <w:r w:rsidR="00CB3249">
          <w:rPr>
            <w:noProof/>
            <w:webHidden/>
          </w:rPr>
        </w:r>
        <w:r w:rsidR="00CB3249">
          <w:rPr>
            <w:noProof/>
            <w:webHidden/>
          </w:rPr>
          <w:fldChar w:fldCharType="separate"/>
        </w:r>
        <w:r w:rsidR="00CB3249">
          <w:rPr>
            <w:noProof/>
            <w:webHidden/>
          </w:rPr>
          <w:t>51</w:t>
        </w:r>
        <w:r w:rsidR="00CB3249">
          <w:rPr>
            <w:noProof/>
            <w:webHidden/>
          </w:rPr>
          <w:fldChar w:fldCharType="end"/>
        </w:r>
      </w:hyperlink>
    </w:p>
    <w:p w14:paraId="39B2E44D"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8" w:history="1">
        <w:r w:rsidR="00CB3249" w:rsidRPr="007A17FF">
          <w:rPr>
            <w:rStyle w:val="Hyperlink"/>
            <w:noProof/>
          </w:rPr>
          <w:t xml:space="preserve">Figure 31: Time evolution of the TRD signal, measured as pulse height vs drift time for electrons and pions (both at p = 2GeV)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8 \h </w:instrText>
        </w:r>
        <w:r w:rsidR="00CB3249">
          <w:rPr>
            <w:noProof/>
            <w:webHidden/>
          </w:rPr>
        </w:r>
        <w:r w:rsidR="00CB3249">
          <w:rPr>
            <w:noProof/>
            <w:webHidden/>
          </w:rPr>
          <w:fldChar w:fldCharType="separate"/>
        </w:r>
        <w:r w:rsidR="00CB3249">
          <w:rPr>
            <w:noProof/>
            <w:webHidden/>
          </w:rPr>
          <w:t>52</w:t>
        </w:r>
        <w:r w:rsidR="00CB3249">
          <w:rPr>
            <w:noProof/>
            <w:webHidden/>
          </w:rPr>
          <w:fldChar w:fldCharType="end"/>
        </w:r>
      </w:hyperlink>
    </w:p>
    <w:p w14:paraId="1EED41DB"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9" w:history="1">
        <w:r w:rsidR="00CB3249" w:rsidRPr="007A17FF">
          <w:rPr>
            <w:rStyle w:val="Hyperlink"/>
            <w:noProof/>
          </w:rPr>
          <w:t xml:space="preserve">Figure 32: Reference distributions for most probable signal dependence on </w:t>
        </w:r>
        <w:r w:rsidR="00CB3249" w:rsidRPr="007A17FF">
          <w:rPr>
            <w:rStyle w:val="Hyperlink"/>
            <w:noProof/>
          </w:rPr>
          <w:sym w:font="Symbol" w:char="F062"/>
        </w:r>
        <w:r w:rsidR="00CB3249" w:rsidRPr="007A17FF">
          <w:rPr>
            <w:rStyle w:val="Hyperlink"/>
            <w:noProof/>
          </w:rPr>
          <w:sym w:font="Symbol" w:char="F067"/>
        </w:r>
        <w:r w:rsidR="00CB3249" w:rsidRPr="007A17FF">
          <w:rPr>
            <w:rStyle w:val="Hyperlink"/>
            <w:noProof/>
          </w:rPr>
          <w:t xml:space="preserve"> in the TRD, i.e. from measurements taken in pp-runs, test beams and measurements from cosmic rays</w:t>
        </w:r>
        <w:r w:rsidR="00CB3249" w:rsidRPr="007A17FF">
          <w:rPr>
            <w:rStyle w:val="Hyperlink"/>
            <w:noProof/>
            <w:lang w:val="en-US"/>
          </w:rPr>
          <w:t xml:space="preserve"> [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9 \h </w:instrText>
        </w:r>
        <w:r w:rsidR="00CB3249">
          <w:rPr>
            <w:noProof/>
            <w:webHidden/>
          </w:rPr>
        </w:r>
        <w:r w:rsidR="00CB3249">
          <w:rPr>
            <w:noProof/>
            <w:webHidden/>
          </w:rPr>
          <w:fldChar w:fldCharType="separate"/>
        </w:r>
        <w:r w:rsidR="00CB3249">
          <w:rPr>
            <w:noProof/>
            <w:webHidden/>
          </w:rPr>
          <w:t>53</w:t>
        </w:r>
        <w:r w:rsidR="00CB3249">
          <w:rPr>
            <w:noProof/>
            <w:webHidden/>
          </w:rPr>
          <w:fldChar w:fldCharType="end"/>
        </w:r>
      </w:hyperlink>
    </w:p>
    <w:p w14:paraId="0F04325F"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0" w:history="1">
        <w:r w:rsidR="00CB3249" w:rsidRPr="007A17FF">
          <w:rPr>
            <w:rStyle w:val="Hyperlink"/>
            <w:noProof/>
          </w:rPr>
          <w:t xml:space="preserve">Figure 33: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B3249" w:rsidRPr="007A17FF">
          <w:rPr>
            <w:rStyle w:val="Hyperlink"/>
            <w:noProof/>
          </w:rPr>
          <w:t xml:space="preserve"> </w:t>
        </w:r>
        <m:oMath>
          <m:r>
            <m:rPr>
              <m:sty m:val="bi"/>
            </m:rPr>
            <w:rPr>
              <w:rStyle w:val="Hyperlink"/>
              <w:rFonts w:ascii="Cambria Math" w:hAnsi="Cambria Math"/>
              <w:noProof/>
            </w:rPr>
            <m:t>TeV</m:t>
          </m:r>
        </m:oMath>
        <w:r w:rsidR="00CB3249" w:rsidRPr="007A17FF">
          <w:rPr>
            <w:rStyle w:val="Hyperlink"/>
            <w:noProof/>
          </w:rPr>
          <w:t xml:space="preserve">. This method allows for particle identification of light particles and hadrons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0 \h </w:instrText>
        </w:r>
        <w:r w:rsidR="00CB3249">
          <w:rPr>
            <w:noProof/>
            <w:webHidden/>
          </w:rPr>
        </w:r>
        <w:r w:rsidR="00CB3249">
          <w:rPr>
            <w:noProof/>
            <w:webHidden/>
          </w:rPr>
          <w:fldChar w:fldCharType="separate"/>
        </w:r>
        <w:r w:rsidR="00CB3249">
          <w:rPr>
            <w:noProof/>
            <w:webHidden/>
          </w:rPr>
          <w:t>54</w:t>
        </w:r>
        <w:r w:rsidR="00CB3249">
          <w:rPr>
            <w:noProof/>
            <w:webHidden/>
          </w:rPr>
          <w:fldChar w:fldCharType="end"/>
        </w:r>
      </w:hyperlink>
    </w:p>
    <w:p w14:paraId="2F0D28C0"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1" w:history="1">
        <w:r w:rsidR="00CB3249" w:rsidRPr="007A17FF">
          <w:rPr>
            <w:rStyle w:val="Hyperlink"/>
            <w:noProof/>
          </w:rPr>
          <w:t xml:space="preserve">Figure 34: Normalised distribution of charge deposition for electrons and pions in a single TRD chamber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1 \h </w:instrText>
        </w:r>
        <w:r w:rsidR="00CB3249">
          <w:rPr>
            <w:noProof/>
            <w:webHidden/>
          </w:rPr>
        </w:r>
        <w:r w:rsidR="00CB3249">
          <w:rPr>
            <w:noProof/>
            <w:webHidden/>
          </w:rPr>
          <w:fldChar w:fldCharType="separate"/>
        </w:r>
        <w:r w:rsidR="00CB3249">
          <w:rPr>
            <w:noProof/>
            <w:webHidden/>
          </w:rPr>
          <w:t>54</w:t>
        </w:r>
        <w:r w:rsidR="00CB3249">
          <w:rPr>
            <w:noProof/>
            <w:webHidden/>
          </w:rPr>
          <w:fldChar w:fldCharType="end"/>
        </w:r>
      </w:hyperlink>
    </w:p>
    <w:p w14:paraId="26E1171B"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2" w:history="1">
        <w:r w:rsidR="00CB3249" w:rsidRPr="007A17FF">
          <w:rPr>
            <w:rStyle w:val="Hyperlink"/>
            <w:noProof/>
          </w:rPr>
          <w:t xml:space="preserve">Figure 35: Pion efficiency as a function of electron efficiency for the various particle identification methods discussed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2 \h </w:instrText>
        </w:r>
        <w:r w:rsidR="00CB3249">
          <w:rPr>
            <w:noProof/>
            <w:webHidden/>
          </w:rPr>
        </w:r>
        <w:r w:rsidR="00CB3249">
          <w:rPr>
            <w:noProof/>
            <w:webHidden/>
          </w:rPr>
          <w:fldChar w:fldCharType="separate"/>
        </w:r>
        <w:r w:rsidR="00CB3249">
          <w:rPr>
            <w:noProof/>
            <w:webHidden/>
          </w:rPr>
          <w:t>56</w:t>
        </w:r>
        <w:r w:rsidR="00CB3249">
          <w:rPr>
            <w:noProof/>
            <w:webHidden/>
          </w:rPr>
          <w:fldChar w:fldCharType="end"/>
        </w:r>
      </w:hyperlink>
    </w:p>
    <w:p w14:paraId="244039FB"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3" w:history="1">
        <w:r w:rsidR="00CB3249" w:rsidRPr="007A17FF">
          <w:rPr>
            <w:rStyle w:val="Hyperlink"/>
            <w:noProof/>
          </w:rPr>
          <w:t>Figure 36: Momentum dependence of pion efficiency for various methods (where electron efficiency is at 90%)</w:t>
        </w:r>
        <w:r w:rsidR="00CB3249">
          <w:rPr>
            <w:noProof/>
            <w:webHidden/>
          </w:rPr>
          <w:tab/>
        </w:r>
        <w:r w:rsidR="00CB3249">
          <w:rPr>
            <w:noProof/>
            <w:webHidden/>
          </w:rPr>
          <w:fldChar w:fldCharType="begin"/>
        </w:r>
        <w:r w:rsidR="00CB3249">
          <w:rPr>
            <w:noProof/>
            <w:webHidden/>
          </w:rPr>
          <w:instrText xml:space="preserve"> PAGEREF _Toc19377363 \h </w:instrText>
        </w:r>
        <w:r w:rsidR="00CB3249">
          <w:rPr>
            <w:noProof/>
            <w:webHidden/>
          </w:rPr>
        </w:r>
        <w:r w:rsidR="00CB3249">
          <w:rPr>
            <w:noProof/>
            <w:webHidden/>
          </w:rPr>
          <w:fldChar w:fldCharType="separate"/>
        </w:r>
        <w:r w:rsidR="00CB3249">
          <w:rPr>
            <w:noProof/>
            <w:webHidden/>
          </w:rPr>
          <w:t>56</w:t>
        </w:r>
        <w:r w:rsidR="00CB3249">
          <w:rPr>
            <w:noProof/>
            <w:webHidden/>
          </w:rPr>
          <w:fldChar w:fldCharType="end"/>
        </w:r>
      </w:hyperlink>
    </w:p>
    <w:p w14:paraId="4EFD1D7C"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4" w:history="1">
        <w:r w:rsidR="00CB3249" w:rsidRPr="007A17FF">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CB3249" w:rsidRPr="007A17FF">
          <w:rPr>
            <w:rStyle w:val="Hyperlink"/>
            <w:noProof/>
          </w:rPr>
          <w:t>, approaches the true y.</w:t>
        </w:r>
        <w:r w:rsidR="00CB3249">
          <w:rPr>
            <w:noProof/>
            <w:webHidden/>
          </w:rPr>
          <w:tab/>
        </w:r>
        <w:r w:rsidR="00CB3249">
          <w:rPr>
            <w:noProof/>
            <w:webHidden/>
          </w:rPr>
          <w:fldChar w:fldCharType="begin"/>
        </w:r>
        <w:r w:rsidR="00CB3249">
          <w:rPr>
            <w:noProof/>
            <w:webHidden/>
          </w:rPr>
          <w:instrText xml:space="preserve"> PAGEREF _Toc19377364 \h </w:instrText>
        </w:r>
        <w:r w:rsidR="00CB3249">
          <w:rPr>
            <w:noProof/>
            <w:webHidden/>
          </w:rPr>
        </w:r>
        <w:r w:rsidR="00CB3249">
          <w:rPr>
            <w:noProof/>
            <w:webHidden/>
          </w:rPr>
          <w:fldChar w:fldCharType="separate"/>
        </w:r>
        <w:r w:rsidR="00CB3249">
          <w:rPr>
            <w:noProof/>
            <w:webHidden/>
          </w:rPr>
          <w:t>58</w:t>
        </w:r>
        <w:r w:rsidR="00CB3249">
          <w:rPr>
            <w:noProof/>
            <w:webHidden/>
          </w:rPr>
          <w:fldChar w:fldCharType="end"/>
        </w:r>
      </w:hyperlink>
    </w:p>
    <w:p w14:paraId="5F610CF0"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5" w:history="1">
        <w:r w:rsidR="00CB3249" w:rsidRPr="007A17FF">
          <w:rPr>
            <w:rStyle w:val="Hyperlink"/>
            <w:noProof/>
          </w:rPr>
          <w:t xml:space="preserve">Figure 11: An illustration of the concept of max pooling, using pool-width of 3 with a stride of one (top panel) vs a stride of two (bottom panel) </w:t>
        </w:r>
        <w:r w:rsidR="00CB3249" w:rsidRPr="007A17FF">
          <w:rPr>
            <w:rStyle w:val="Hyperlink"/>
            <w:noProof/>
            <w:lang w:val="en-US"/>
          </w:rPr>
          <w:t>[41]</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5 \h </w:instrText>
        </w:r>
        <w:r w:rsidR="00CB3249">
          <w:rPr>
            <w:noProof/>
            <w:webHidden/>
          </w:rPr>
        </w:r>
        <w:r w:rsidR="00CB3249">
          <w:rPr>
            <w:noProof/>
            <w:webHidden/>
          </w:rPr>
          <w:fldChar w:fldCharType="separate"/>
        </w:r>
        <w:r w:rsidR="00CB3249">
          <w:rPr>
            <w:noProof/>
            <w:webHidden/>
          </w:rPr>
          <w:t>64</w:t>
        </w:r>
        <w:r w:rsidR="00CB3249">
          <w:rPr>
            <w:noProof/>
            <w:webHidden/>
          </w:rPr>
          <w:fldChar w:fldCharType="end"/>
        </w:r>
      </w:hyperlink>
    </w:p>
    <w:p w14:paraId="293A4CCC"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6" w:history="1">
        <w:r w:rsidR="00CB3249" w:rsidRPr="007A17FF">
          <w:rPr>
            <w:rStyle w:val="Hyperlink"/>
            <w:noProof/>
          </w:rPr>
          <w:t>Figure 12: Illustration of mathematical equivalence of implementing a convolution with unit stride followed by downsampling to implementing a convolution with stride = 2.</w:t>
        </w:r>
        <w:r w:rsidR="00CB3249">
          <w:rPr>
            <w:noProof/>
            <w:webHidden/>
          </w:rPr>
          <w:tab/>
        </w:r>
        <w:r w:rsidR="00CB3249">
          <w:rPr>
            <w:noProof/>
            <w:webHidden/>
          </w:rPr>
          <w:fldChar w:fldCharType="begin"/>
        </w:r>
        <w:r w:rsidR="00CB3249">
          <w:rPr>
            <w:noProof/>
            <w:webHidden/>
          </w:rPr>
          <w:instrText xml:space="preserve"> PAGEREF _Toc19377366 \h </w:instrText>
        </w:r>
        <w:r w:rsidR="00CB3249">
          <w:rPr>
            <w:noProof/>
            <w:webHidden/>
          </w:rPr>
        </w:r>
        <w:r w:rsidR="00CB3249">
          <w:rPr>
            <w:noProof/>
            <w:webHidden/>
          </w:rPr>
          <w:fldChar w:fldCharType="separate"/>
        </w:r>
        <w:r w:rsidR="00CB3249">
          <w:rPr>
            <w:noProof/>
            <w:webHidden/>
          </w:rPr>
          <w:t>66</w:t>
        </w:r>
        <w:r w:rsidR="00CB3249">
          <w:rPr>
            <w:noProof/>
            <w:webHidden/>
          </w:rPr>
          <w:fldChar w:fldCharType="end"/>
        </w:r>
      </w:hyperlink>
    </w:p>
    <w:p w14:paraId="3CA10062"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7" w:history="1">
        <w:r w:rsidR="00CB3249" w:rsidRPr="007A17FF">
          <w:rPr>
            <w:rStyle w:val="Hyperlink"/>
            <w:noProof/>
          </w:rPr>
          <w:t xml:space="preserve">Figure 18: An illustration of rejection or acceptance of the null hypothesis, under the assumed distributions of </w:t>
        </w:r>
        <m:oMath>
          <m:r>
            <m:rPr>
              <m:sty m:val="bi"/>
            </m:rPr>
            <w:rPr>
              <w:rStyle w:val="Hyperlink"/>
              <w:rFonts w:ascii="Cambria Math" w:hAnsi="Cambria Math"/>
              <w:noProof/>
            </w:rPr>
            <m:t>H</m:t>
          </m:r>
          <m:r>
            <m:rPr>
              <m:sty m:val="b"/>
            </m:rPr>
            <w:rPr>
              <w:rStyle w:val="Hyperlink"/>
              <w:rFonts w:ascii="Cambria Math" w:hAnsi="Cambria Math"/>
              <w:noProof/>
            </w:rPr>
            <m:t>0</m:t>
          </m:r>
        </m:oMath>
        <w:r w:rsidR="00CB3249" w:rsidRPr="007A17FF">
          <w:rPr>
            <w:rStyle w:val="Hyperlink"/>
            <w:noProof/>
          </w:rPr>
          <w:t xml:space="preserve"> and </w:t>
        </w:r>
        <m:oMath>
          <m:r>
            <m:rPr>
              <m:sty m:val="bi"/>
            </m:rPr>
            <w:rPr>
              <w:rStyle w:val="Hyperlink"/>
              <w:rFonts w:ascii="Cambria Math" w:hAnsi="Cambria Math"/>
              <w:noProof/>
            </w:rPr>
            <m:t>H</m:t>
          </m:r>
          <m:r>
            <m:rPr>
              <m:sty m:val="b"/>
            </m:rPr>
            <w:rPr>
              <w:rStyle w:val="Hyperlink"/>
              <w:rFonts w:ascii="Cambria Math" w:hAnsi="Cambria Math"/>
              <w:noProof/>
            </w:rPr>
            <m:t>1</m:t>
          </m:r>
        </m:oMath>
        <w:r w:rsidR="00CB3249" w:rsidRPr="007A17FF">
          <w:rPr>
            <w:rStyle w:val="Hyperlink"/>
            <w:noProof/>
          </w:rPr>
          <w:t xml:space="preserve">, when t falls in the critical region </w:t>
        </w:r>
        <m:oMath>
          <m:r>
            <m:rPr>
              <m:sty m:val="bi"/>
            </m:rPr>
            <w:rPr>
              <w:rStyle w:val="Hyperlink"/>
              <w:rFonts w:ascii="Cambria Math" w:hAnsi="Cambria Math"/>
              <w:noProof/>
            </w:rPr>
            <m:t>t</m:t>
          </m:r>
          <m:r>
            <m:rPr>
              <m:sty m:val="p"/>
            </m:rPr>
            <w:rPr>
              <w:rStyle w:val="Hyperlink"/>
              <w:rFonts w:ascii="Cambria Math" w:hAnsi="Cambria Math"/>
              <w:noProof/>
            </w:rPr>
            <m:t>&gt;</m:t>
          </m:r>
          <m:r>
            <m:rPr>
              <m:sty m:val="bi"/>
            </m:rPr>
            <w:rPr>
              <w:rStyle w:val="Hyperlink"/>
              <w:rFonts w:ascii="Cambria Math" w:hAnsi="Cambria Math"/>
              <w:noProof/>
            </w:rPr>
            <m:t>tcut</m:t>
          </m:r>
        </m:oMath>
        <w:r w:rsidR="00CB3249">
          <w:rPr>
            <w:noProof/>
            <w:webHidden/>
          </w:rPr>
          <w:tab/>
        </w:r>
        <w:r w:rsidR="00CB3249">
          <w:rPr>
            <w:noProof/>
            <w:webHidden/>
          </w:rPr>
          <w:fldChar w:fldCharType="begin"/>
        </w:r>
        <w:r w:rsidR="00CB3249">
          <w:rPr>
            <w:noProof/>
            <w:webHidden/>
          </w:rPr>
          <w:instrText xml:space="preserve"> PAGEREF _Toc19377367 \h </w:instrText>
        </w:r>
        <w:r w:rsidR="00CB3249">
          <w:rPr>
            <w:noProof/>
            <w:webHidden/>
          </w:rPr>
        </w:r>
        <w:r w:rsidR="00CB3249">
          <w:rPr>
            <w:noProof/>
            <w:webHidden/>
          </w:rPr>
          <w:fldChar w:fldCharType="separate"/>
        </w:r>
        <w:r w:rsidR="00CB3249">
          <w:rPr>
            <w:noProof/>
            <w:webHidden/>
          </w:rPr>
          <w:t>68</w:t>
        </w:r>
        <w:r w:rsidR="00CB3249">
          <w:rPr>
            <w:noProof/>
            <w:webHidden/>
          </w:rPr>
          <w:fldChar w:fldCharType="end"/>
        </w:r>
      </w:hyperlink>
    </w:p>
    <w:p w14:paraId="07987404"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8" w:history="1">
        <w:r w:rsidR="00CB3249" w:rsidRPr="007A17FF">
          <w:rPr>
            <w:rStyle w:val="Hyperlink"/>
            <w:noProof/>
          </w:rPr>
          <w:t>Figure 42</w:t>
        </w:r>
        <w:r w:rsidR="00CB3249">
          <w:rPr>
            <w:noProof/>
            <w:webHidden/>
          </w:rPr>
          <w:tab/>
        </w:r>
        <w:r w:rsidR="00CB3249">
          <w:rPr>
            <w:noProof/>
            <w:webHidden/>
          </w:rPr>
          <w:fldChar w:fldCharType="begin"/>
        </w:r>
        <w:r w:rsidR="00CB3249">
          <w:rPr>
            <w:noProof/>
            <w:webHidden/>
          </w:rPr>
          <w:instrText xml:space="preserve"> PAGEREF _Toc19377368 \h </w:instrText>
        </w:r>
        <w:r w:rsidR="00CB3249">
          <w:rPr>
            <w:noProof/>
            <w:webHidden/>
          </w:rPr>
        </w:r>
        <w:r w:rsidR="00CB3249">
          <w:rPr>
            <w:noProof/>
            <w:webHidden/>
          </w:rPr>
          <w:fldChar w:fldCharType="separate"/>
        </w:r>
        <w:r w:rsidR="00CB3249">
          <w:rPr>
            <w:noProof/>
            <w:webHidden/>
          </w:rPr>
          <w:t>74</w:t>
        </w:r>
        <w:r w:rsidR="00CB3249">
          <w:rPr>
            <w:noProof/>
            <w:webHidden/>
          </w:rPr>
          <w:fldChar w:fldCharType="end"/>
        </w:r>
      </w:hyperlink>
    </w:p>
    <w:p w14:paraId="7EA76AB5"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9" w:history="1">
        <w:r w:rsidR="00CB3249" w:rsidRPr="007A17FF">
          <w:rPr>
            <w:rStyle w:val="Hyperlink"/>
            <w:noProof/>
          </w:rPr>
          <w:t>Figure 43</w:t>
        </w:r>
        <w:r w:rsidR="00CB3249">
          <w:rPr>
            <w:noProof/>
            <w:webHidden/>
          </w:rPr>
          <w:tab/>
        </w:r>
        <w:r w:rsidR="00CB3249">
          <w:rPr>
            <w:noProof/>
            <w:webHidden/>
          </w:rPr>
          <w:fldChar w:fldCharType="begin"/>
        </w:r>
        <w:r w:rsidR="00CB3249">
          <w:rPr>
            <w:noProof/>
            <w:webHidden/>
          </w:rPr>
          <w:instrText xml:space="preserve"> PAGEREF _Toc19377369 \h </w:instrText>
        </w:r>
        <w:r w:rsidR="00CB3249">
          <w:rPr>
            <w:noProof/>
            <w:webHidden/>
          </w:rPr>
        </w:r>
        <w:r w:rsidR="00CB3249">
          <w:rPr>
            <w:noProof/>
            <w:webHidden/>
          </w:rPr>
          <w:fldChar w:fldCharType="separate"/>
        </w:r>
        <w:r w:rsidR="00CB3249">
          <w:rPr>
            <w:noProof/>
            <w:webHidden/>
          </w:rPr>
          <w:t>75</w:t>
        </w:r>
        <w:r w:rsidR="00CB3249">
          <w:rPr>
            <w:noProof/>
            <w:webHidden/>
          </w:rPr>
          <w:fldChar w:fldCharType="end"/>
        </w:r>
      </w:hyperlink>
    </w:p>
    <w:p w14:paraId="77B596DD"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0" w:history="1">
        <w:r w:rsidR="00CB3249" w:rsidRPr="007A17FF">
          <w:rPr>
            <w:rStyle w:val="Hyperlink"/>
            <w:noProof/>
          </w:rPr>
          <w:t>Figure 44</w:t>
        </w:r>
        <w:r w:rsidR="00CB3249">
          <w:rPr>
            <w:noProof/>
            <w:webHidden/>
          </w:rPr>
          <w:tab/>
        </w:r>
        <w:r w:rsidR="00CB3249">
          <w:rPr>
            <w:noProof/>
            <w:webHidden/>
          </w:rPr>
          <w:fldChar w:fldCharType="begin"/>
        </w:r>
        <w:r w:rsidR="00CB3249">
          <w:rPr>
            <w:noProof/>
            <w:webHidden/>
          </w:rPr>
          <w:instrText xml:space="preserve"> PAGEREF _Toc19377370 \h </w:instrText>
        </w:r>
        <w:r w:rsidR="00CB3249">
          <w:rPr>
            <w:noProof/>
            <w:webHidden/>
          </w:rPr>
        </w:r>
        <w:r w:rsidR="00CB3249">
          <w:rPr>
            <w:noProof/>
            <w:webHidden/>
          </w:rPr>
          <w:fldChar w:fldCharType="separate"/>
        </w:r>
        <w:r w:rsidR="00CB3249">
          <w:rPr>
            <w:noProof/>
            <w:webHidden/>
          </w:rPr>
          <w:t>76</w:t>
        </w:r>
        <w:r w:rsidR="00CB3249">
          <w:rPr>
            <w:noProof/>
            <w:webHidden/>
          </w:rPr>
          <w:fldChar w:fldCharType="end"/>
        </w:r>
      </w:hyperlink>
    </w:p>
    <w:p w14:paraId="0C6998E5"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1" w:history="1">
        <w:r w:rsidR="00CB3249" w:rsidRPr="007A17FF">
          <w:rPr>
            <w:rStyle w:val="Hyperlink"/>
            <w:noProof/>
          </w:rPr>
          <w:t>Figure 45</w:t>
        </w:r>
        <w:r w:rsidR="00CB3249">
          <w:rPr>
            <w:noProof/>
            <w:webHidden/>
          </w:rPr>
          <w:tab/>
        </w:r>
        <w:r w:rsidR="00CB3249">
          <w:rPr>
            <w:noProof/>
            <w:webHidden/>
          </w:rPr>
          <w:fldChar w:fldCharType="begin"/>
        </w:r>
        <w:r w:rsidR="00CB3249">
          <w:rPr>
            <w:noProof/>
            <w:webHidden/>
          </w:rPr>
          <w:instrText xml:space="preserve"> PAGEREF _Toc19377371 \h </w:instrText>
        </w:r>
        <w:r w:rsidR="00CB3249">
          <w:rPr>
            <w:noProof/>
            <w:webHidden/>
          </w:rPr>
        </w:r>
        <w:r w:rsidR="00CB3249">
          <w:rPr>
            <w:noProof/>
            <w:webHidden/>
          </w:rPr>
          <w:fldChar w:fldCharType="separate"/>
        </w:r>
        <w:r w:rsidR="00CB3249">
          <w:rPr>
            <w:noProof/>
            <w:webHidden/>
          </w:rPr>
          <w:t>77</w:t>
        </w:r>
        <w:r w:rsidR="00CB3249">
          <w:rPr>
            <w:noProof/>
            <w:webHidden/>
          </w:rPr>
          <w:fldChar w:fldCharType="end"/>
        </w:r>
      </w:hyperlink>
    </w:p>
    <w:p w14:paraId="4A1B3F5D"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2" w:history="1">
        <w:r w:rsidR="00CB3249" w:rsidRPr="007A17FF">
          <w:rPr>
            <w:rStyle w:val="Hyperlink"/>
            <w:noProof/>
          </w:rPr>
          <w:t>Figure 46</w:t>
        </w:r>
        <w:r w:rsidR="00CB3249">
          <w:rPr>
            <w:noProof/>
            <w:webHidden/>
          </w:rPr>
          <w:tab/>
        </w:r>
        <w:r w:rsidR="00CB3249">
          <w:rPr>
            <w:noProof/>
            <w:webHidden/>
          </w:rPr>
          <w:fldChar w:fldCharType="begin"/>
        </w:r>
        <w:r w:rsidR="00CB3249">
          <w:rPr>
            <w:noProof/>
            <w:webHidden/>
          </w:rPr>
          <w:instrText xml:space="preserve"> PAGEREF _Toc19377372 \h </w:instrText>
        </w:r>
        <w:r w:rsidR="00CB3249">
          <w:rPr>
            <w:noProof/>
            <w:webHidden/>
          </w:rPr>
        </w:r>
        <w:r w:rsidR="00CB3249">
          <w:rPr>
            <w:noProof/>
            <w:webHidden/>
          </w:rPr>
          <w:fldChar w:fldCharType="separate"/>
        </w:r>
        <w:r w:rsidR="00CB3249">
          <w:rPr>
            <w:noProof/>
            <w:webHidden/>
          </w:rPr>
          <w:t>78</w:t>
        </w:r>
        <w:r w:rsidR="00CB3249">
          <w:rPr>
            <w:noProof/>
            <w:webHidden/>
          </w:rPr>
          <w:fldChar w:fldCharType="end"/>
        </w:r>
      </w:hyperlink>
    </w:p>
    <w:p w14:paraId="125AB924"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3" w:history="1">
        <w:r w:rsidR="00CB3249" w:rsidRPr="007A17FF">
          <w:rPr>
            <w:rStyle w:val="Hyperlink"/>
            <w:noProof/>
          </w:rPr>
          <w:t>Figure 58: Particle Identification Model Architecture</w:t>
        </w:r>
        <w:r w:rsidR="00CB3249">
          <w:rPr>
            <w:noProof/>
            <w:webHidden/>
          </w:rPr>
          <w:tab/>
        </w:r>
        <w:r w:rsidR="00CB3249">
          <w:rPr>
            <w:noProof/>
            <w:webHidden/>
          </w:rPr>
          <w:fldChar w:fldCharType="begin"/>
        </w:r>
        <w:r w:rsidR="00CB3249">
          <w:rPr>
            <w:noProof/>
            <w:webHidden/>
          </w:rPr>
          <w:instrText xml:space="preserve"> PAGEREF _Toc19377373 \h </w:instrText>
        </w:r>
        <w:r w:rsidR="00CB3249">
          <w:rPr>
            <w:noProof/>
            <w:webHidden/>
          </w:rPr>
        </w:r>
        <w:r w:rsidR="00CB3249">
          <w:rPr>
            <w:noProof/>
            <w:webHidden/>
          </w:rPr>
          <w:fldChar w:fldCharType="separate"/>
        </w:r>
        <w:r w:rsidR="00CB3249">
          <w:rPr>
            <w:noProof/>
            <w:webHidden/>
          </w:rPr>
          <w:t>79</w:t>
        </w:r>
        <w:r w:rsidR="00CB3249">
          <w:rPr>
            <w:noProof/>
            <w:webHidden/>
          </w:rPr>
          <w:fldChar w:fldCharType="end"/>
        </w:r>
      </w:hyperlink>
    </w:p>
    <w:p w14:paraId="3D7D5233"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4" w:history="1">
        <w:r w:rsidR="00CB3249" w:rsidRPr="007A17FF">
          <w:rPr>
            <w:rStyle w:val="Hyperlink"/>
            <w:noProof/>
          </w:rPr>
          <w:t>Figure 59: Training vs Validation Accuracy</w:t>
        </w:r>
        <w:r w:rsidR="00CB3249">
          <w:rPr>
            <w:noProof/>
            <w:webHidden/>
          </w:rPr>
          <w:tab/>
        </w:r>
        <w:r w:rsidR="00CB3249">
          <w:rPr>
            <w:noProof/>
            <w:webHidden/>
          </w:rPr>
          <w:fldChar w:fldCharType="begin"/>
        </w:r>
        <w:r w:rsidR="00CB3249">
          <w:rPr>
            <w:noProof/>
            <w:webHidden/>
          </w:rPr>
          <w:instrText xml:space="preserve"> PAGEREF _Toc19377374 \h </w:instrText>
        </w:r>
        <w:r w:rsidR="00CB3249">
          <w:rPr>
            <w:noProof/>
            <w:webHidden/>
          </w:rPr>
        </w:r>
        <w:r w:rsidR="00CB3249">
          <w:rPr>
            <w:noProof/>
            <w:webHidden/>
          </w:rPr>
          <w:fldChar w:fldCharType="separate"/>
        </w:r>
        <w:r w:rsidR="00CB3249">
          <w:rPr>
            <w:noProof/>
            <w:webHidden/>
          </w:rPr>
          <w:t>80</w:t>
        </w:r>
        <w:r w:rsidR="00CB3249">
          <w:rPr>
            <w:noProof/>
            <w:webHidden/>
          </w:rPr>
          <w:fldChar w:fldCharType="end"/>
        </w:r>
      </w:hyperlink>
    </w:p>
    <w:p w14:paraId="0BC74A3E"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5" w:history="1">
        <w:r w:rsidR="00CB3249" w:rsidRPr="007A17FF">
          <w:rPr>
            <w:rStyle w:val="Hyperlink"/>
            <w:noProof/>
          </w:rPr>
          <w:t>Figure 60: Training vs Validation Loss</w:t>
        </w:r>
        <w:r w:rsidR="00CB3249">
          <w:rPr>
            <w:noProof/>
            <w:webHidden/>
          </w:rPr>
          <w:tab/>
        </w:r>
        <w:r w:rsidR="00CB3249">
          <w:rPr>
            <w:noProof/>
            <w:webHidden/>
          </w:rPr>
          <w:fldChar w:fldCharType="begin"/>
        </w:r>
        <w:r w:rsidR="00CB3249">
          <w:rPr>
            <w:noProof/>
            <w:webHidden/>
          </w:rPr>
          <w:instrText xml:space="preserve"> PAGEREF _Toc19377375 \h </w:instrText>
        </w:r>
        <w:r w:rsidR="00CB3249">
          <w:rPr>
            <w:noProof/>
            <w:webHidden/>
          </w:rPr>
        </w:r>
        <w:r w:rsidR="00CB3249">
          <w:rPr>
            <w:noProof/>
            <w:webHidden/>
          </w:rPr>
          <w:fldChar w:fldCharType="separate"/>
        </w:r>
        <w:r w:rsidR="00CB3249">
          <w:rPr>
            <w:noProof/>
            <w:webHidden/>
          </w:rPr>
          <w:t>80</w:t>
        </w:r>
        <w:r w:rsidR="00CB3249">
          <w:rPr>
            <w:noProof/>
            <w:webHidden/>
          </w:rPr>
          <w:fldChar w:fldCharType="end"/>
        </w:r>
      </w:hyperlink>
    </w:p>
    <w:p w14:paraId="7777EC96"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6" w:history="1">
        <w:r w:rsidR="00CB3249" w:rsidRPr="007A17FF">
          <w:rPr>
            <w:rStyle w:val="Hyperlink"/>
            <w:noProof/>
          </w:rPr>
          <w:t>Figure 61: t-statistic selection allowing for 90% electron efficiency</w:t>
        </w:r>
        <w:r w:rsidR="00CB3249">
          <w:rPr>
            <w:noProof/>
            <w:webHidden/>
          </w:rPr>
          <w:tab/>
        </w:r>
        <w:r w:rsidR="00CB3249">
          <w:rPr>
            <w:noProof/>
            <w:webHidden/>
          </w:rPr>
          <w:fldChar w:fldCharType="begin"/>
        </w:r>
        <w:r w:rsidR="00CB3249">
          <w:rPr>
            <w:noProof/>
            <w:webHidden/>
          </w:rPr>
          <w:instrText xml:space="preserve"> PAGEREF _Toc19377376 \h </w:instrText>
        </w:r>
        <w:r w:rsidR="00CB3249">
          <w:rPr>
            <w:noProof/>
            <w:webHidden/>
          </w:rPr>
        </w:r>
        <w:r w:rsidR="00CB3249">
          <w:rPr>
            <w:noProof/>
            <w:webHidden/>
          </w:rPr>
          <w:fldChar w:fldCharType="separate"/>
        </w:r>
        <w:r w:rsidR="00CB3249">
          <w:rPr>
            <w:noProof/>
            <w:webHidden/>
          </w:rPr>
          <w:t>81</w:t>
        </w:r>
        <w:r w:rsidR="00CB3249">
          <w:rPr>
            <w:noProof/>
            <w:webHidden/>
          </w:rPr>
          <w:fldChar w:fldCharType="end"/>
        </w:r>
      </w:hyperlink>
    </w:p>
    <w:p w14:paraId="4EBC1BF2"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7" w:history="1">
        <w:r w:rsidR="00CB3249" w:rsidRPr="007A17FF">
          <w:rPr>
            <w:rStyle w:val="Hyperlink"/>
            <w:noProof/>
          </w:rPr>
          <w:t>Figure 62: Combined output probabilities for true electrons (1, blue) and true pions (0, red)</w:t>
        </w:r>
        <w:r w:rsidR="00CB3249">
          <w:rPr>
            <w:noProof/>
            <w:webHidden/>
          </w:rPr>
          <w:tab/>
        </w:r>
        <w:r w:rsidR="00CB3249">
          <w:rPr>
            <w:noProof/>
            <w:webHidden/>
          </w:rPr>
          <w:fldChar w:fldCharType="begin"/>
        </w:r>
        <w:r w:rsidR="00CB3249">
          <w:rPr>
            <w:noProof/>
            <w:webHidden/>
          </w:rPr>
          <w:instrText xml:space="preserve"> PAGEREF _Toc19377377 \h </w:instrText>
        </w:r>
        <w:r w:rsidR="00CB3249">
          <w:rPr>
            <w:noProof/>
            <w:webHidden/>
          </w:rPr>
        </w:r>
        <w:r w:rsidR="00CB3249">
          <w:rPr>
            <w:noProof/>
            <w:webHidden/>
          </w:rPr>
          <w:fldChar w:fldCharType="separate"/>
        </w:r>
        <w:r w:rsidR="00CB3249">
          <w:rPr>
            <w:noProof/>
            <w:webHidden/>
          </w:rPr>
          <w:t>81</w:t>
        </w:r>
        <w:r w:rsidR="00CB3249">
          <w:rPr>
            <w:noProof/>
            <w:webHidden/>
          </w:rPr>
          <w:fldChar w:fldCharType="end"/>
        </w:r>
      </w:hyperlink>
    </w:p>
    <w:p w14:paraId="2188EAA8"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8" w:history="1">
        <w:r w:rsidR="00CB3249" w:rsidRPr="007A17FF">
          <w:rPr>
            <w:rStyle w:val="Hyperlink"/>
            <w:noProof/>
          </w:rPr>
          <w:t>Figure 67: Focal Loss where true class is 1.</w:t>
        </w:r>
        <w:r w:rsidR="00CB3249">
          <w:rPr>
            <w:noProof/>
            <w:webHidden/>
          </w:rPr>
          <w:tab/>
        </w:r>
        <w:r w:rsidR="00CB3249">
          <w:rPr>
            <w:noProof/>
            <w:webHidden/>
          </w:rPr>
          <w:fldChar w:fldCharType="begin"/>
        </w:r>
        <w:r w:rsidR="00CB3249">
          <w:rPr>
            <w:noProof/>
            <w:webHidden/>
          </w:rPr>
          <w:instrText xml:space="preserve"> PAGEREF _Toc19377378 \h </w:instrText>
        </w:r>
        <w:r w:rsidR="00CB3249">
          <w:rPr>
            <w:noProof/>
            <w:webHidden/>
          </w:rPr>
        </w:r>
        <w:r w:rsidR="00CB3249">
          <w:rPr>
            <w:noProof/>
            <w:webHidden/>
          </w:rPr>
          <w:fldChar w:fldCharType="separate"/>
        </w:r>
        <w:r w:rsidR="00CB3249">
          <w:rPr>
            <w:noProof/>
            <w:webHidden/>
          </w:rPr>
          <w:t>84</w:t>
        </w:r>
        <w:r w:rsidR="00CB3249">
          <w:rPr>
            <w:noProof/>
            <w:webHidden/>
          </w:rPr>
          <w:fldChar w:fldCharType="end"/>
        </w:r>
      </w:hyperlink>
    </w:p>
    <w:p w14:paraId="1C9EFD69"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9" w:history="1">
        <w:r w:rsidR="00CB3249" w:rsidRPr="007A17FF">
          <w:rPr>
            <w:rStyle w:val="Hyperlink"/>
            <w:noProof/>
          </w:rPr>
          <w:t>Figure 68</w:t>
        </w:r>
        <w:r w:rsidR="00CB3249">
          <w:rPr>
            <w:noProof/>
            <w:webHidden/>
          </w:rPr>
          <w:tab/>
        </w:r>
        <w:r w:rsidR="00CB3249">
          <w:rPr>
            <w:noProof/>
            <w:webHidden/>
          </w:rPr>
          <w:fldChar w:fldCharType="begin"/>
        </w:r>
        <w:r w:rsidR="00CB3249">
          <w:rPr>
            <w:noProof/>
            <w:webHidden/>
          </w:rPr>
          <w:instrText xml:space="preserve"> PAGEREF _Toc19377379 \h </w:instrText>
        </w:r>
        <w:r w:rsidR="00CB3249">
          <w:rPr>
            <w:noProof/>
            <w:webHidden/>
          </w:rPr>
        </w:r>
        <w:r w:rsidR="00CB3249">
          <w:rPr>
            <w:noProof/>
            <w:webHidden/>
          </w:rPr>
          <w:fldChar w:fldCharType="separate"/>
        </w:r>
        <w:r w:rsidR="00CB3249">
          <w:rPr>
            <w:noProof/>
            <w:webHidden/>
          </w:rPr>
          <w:t>85</w:t>
        </w:r>
        <w:r w:rsidR="00CB3249">
          <w:rPr>
            <w:noProof/>
            <w:webHidden/>
          </w:rPr>
          <w:fldChar w:fldCharType="end"/>
        </w:r>
      </w:hyperlink>
    </w:p>
    <w:p w14:paraId="1A6C5879"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0" w:history="1">
        <w:r w:rsidR="00CB3249" w:rsidRPr="007A17FF">
          <w:rPr>
            <w:rStyle w:val="Hyperlink"/>
            <w:noProof/>
          </w:rPr>
          <w:t>Figure 69</w:t>
        </w:r>
        <w:r w:rsidR="00CB3249">
          <w:rPr>
            <w:noProof/>
            <w:webHidden/>
          </w:rPr>
          <w:tab/>
        </w:r>
        <w:r w:rsidR="00CB3249">
          <w:rPr>
            <w:noProof/>
            <w:webHidden/>
          </w:rPr>
          <w:fldChar w:fldCharType="begin"/>
        </w:r>
        <w:r w:rsidR="00CB3249">
          <w:rPr>
            <w:noProof/>
            <w:webHidden/>
          </w:rPr>
          <w:instrText xml:space="preserve"> PAGEREF _Toc19377380 \h </w:instrText>
        </w:r>
        <w:r w:rsidR="00CB3249">
          <w:rPr>
            <w:noProof/>
            <w:webHidden/>
          </w:rPr>
        </w:r>
        <w:r w:rsidR="00CB3249">
          <w:rPr>
            <w:noProof/>
            <w:webHidden/>
          </w:rPr>
          <w:fldChar w:fldCharType="separate"/>
        </w:r>
        <w:r w:rsidR="00CB3249">
          <w:rPr>
            <w:noProof/>
            <w:webHidden/>
          </w:rPr>
          <w:t>85</w:t>
        </w:r>
        <w:r w:rsidR="00CB3249">
          <w:rPr>
            <w:noProof/>
            <w:webHidden/>
          </w:rPr>
          <w:fldChar w:fldCharType="end"/>
        </w:r>
      </w:hyperlink>
    </w:p>
    <w:p w14:paraId="498ADDB1"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1" w:history="1">
        <w:r w:rsidR="00CB3249" w:rsidRPr="007A17FF">
          <w:rPr>
            <w:rStyle w:val="Hyperlink"/>
            <w:noProof/>
          </w:rPr>
          <w:t>Figure 70</w:t>
        </w:r>
        <w:r w:rsidR="00CB3249">
          <w:rPr>
            <w:noProof/>
            <w:webHidden/>
          </w:rPr>
          <w:tab/>
        </w:r>
        <w:r w:rsidR="00CB3249">
          <w:rPr>
            <w:noProof/>
            <w:webHidden/>
          </w:rPr>
          <w:fldChar w:fldCharType="begin"/>
        </w:r>
        <w:r w:rsidR="00CB3249">
          <w:rPr>
            <w:noProof/>
            <w:webHidden/>
          </w:rPr>
          <w:instrText xml:space="preserve"> PAGEREF _Toc19377381 \h </w:instrText>
        </w:r>
        <w:r w:rsidR="00CB3249">
          <w:rPr>
            <w:noProof/>
            <w:webHidden/>
          </w:rPr>
        </w:r>
        <w:r w:rsidR="00CB3249">
          <w:rPr>
            <w:noProof/>
            <w:webHidden/>
          </w:rPr>
          <w:fldChar w:fldCharType="separate"/>
        </w:r>
        <w:r w:rsidR="00CB3249">
          <w:rPr>
            <w:noProof/>
            <w:webHidden/>
          </w:rPr>
          <w:t>86</w:t>
        </w:r>
        <w:r w:rsidR="00CB3249">
          <w:rPr>
            <w:noProof/>
            <w:webHidden/>
          </w:rPr>
          <w:fldChar w:fldCharType="end"/>
        </w:r>
      </w:hyperlink>
    </w:p>
    <w:p w14:paraId="6F67B0EE"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2" w:history="1">
        <w:r w:rsidR="00CB3249" w:rsidRPr="007A17FF">
          <w:rPr>
            <w:rStyle w:val="Hyperlink"/>
            <w:noProof/>
          </w:rPr>
          <w:t>Figure 71</w:t>
        </w:r>
        <w:r w:rsidR="00CB3249">
          <w:rPr>
            <w:noProof/>
            <w:webHidden/>
          </w:rPr>
          <w:tab/>
        </w:r>
        <w:r w:rsidR="00CB3249">
          <w:rPr>
            <w:noProof/>
            <w:webHidden/>
          </w:rPr>
          <w:fldChar w:fldCharType="begin"/>
        </w:r>
        <w:r w:rsidR="00CB3249">
          <w:rPr>
            <w:noProof/>
            <w:webHidden/>
          </w:rPr>
          <w:instrText xml:space="preserve"> PAGEREF _Toc19377382 \h </w:instrText>
        </w:r>
        <w:r w:rsidR="00CB3249">
          <w:rPr>
            <w:noProof/>
            <w:webHidden/>
          </w:rPr>
        </w:r>
        <w:r w:rsidR="00CB3249">
          <w:rPr>
            <w:noProof/>
            <w:webHidden/>
          </w:rPr>
          <w:fldChar w:fldCharType="separate"/>
        </w:r>
        <w:r w:rsidR="00CB3249">
          <w:rPr>
            <w:noProof/>
            <w:webHidden/>
          </w:rPr>
          <w:t>87</w:t>
        </w:r>
        <w:r w:rsidR="00CB3249">
          <w:rPr>
            <w:noProof/>
            <w:webHidden/>
          </w:rPr>
          <w:fldChar w:fldCharType="end"/>
        </w:r>
      </w:hyperlink>
    </w:p>
    <w:p w14:paraId="77FB8E4C"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3" w:history="1">
        <w:r w:rsidR="00CB3249" w:rsidRPr="007A17FF">
          <w:rPr>
            <w:rStyle w:val="Hyperlink"/>
            <w:noProof/>
          </w:rPr>
          <w:t>Figure 72</w:t>
        </w:r>
        <w:r w:rsidR="00CB3249">
          <w:rPr>
            <w:noProof/>
            <w:webHidden/>
          </w:rPr>
          <w:tab/>
        </w:r>
        <w:r w:rsidR="00CB3249">
          <w:rPr>
            <w:noProof/>
            <w:webHidden/>
          </w:rPr>
          <w:fldChar w:fldCharType="begin"/>
        </w:r>
        <w:r w:rsidR="00CB3249">
          <w:rPr>
            <w:noProof/>
            <w:webHidden/>
          </w:rPr>
          <w:instrText xml:space="preserve"> PAGEREF _Toc19377383 \h </w:instrText>
        </w:r>
        <w:r w:rsidR="00CB3249">
          <w:rPr>
            <w:noProof/>
            <w:webHidden/>
          </w:rPr>
        </w:r>
        <w:r w:rsidR="00CB3249">
          <w:rPr>
            <w:noProof/>
            <w:webHidden/>
          </w:rPr>
          <w:fldChar w:fldCharType="separate"/>
        </w:r>
        <w:r w:rsidR="00CB3249">
          <w:rPr>
            <w:noProof/>
            <w:webHidden/>
          </w:rPr>
          <w:t>88</w:t>
        </w:r>
        <w:r w:rsidR="00CB3249">
          <w:rPr>
            <w:noProof/>
            <w:webHidden/>
          </w:rPr>
          <w:fldChar w:fldCharType="end"/>
        </w:r>
      </w:hyperlink>
    </w:p>
    <w:p w14:paraId="088EF2EC"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4" w:history="1">
        <w:r w:rsidR="00CB3249" w:rsidRPr="007A17FF">
          <w:rPr>
            <w:rStyle w:val="Hyperlink"/>
            <w:noProof/>
          </w:rPr>
          <w:t>Figure 73: Summary of incrementally trained (with uncalibrated dataset, partitioned by increasing momentum range) Convolutional Neural Network</w:t>
        </w:r>
        <w:r w:rsidR="00CB3249">
          <w:rPr>
            <w:noProof/>
            <w:webHidden/>
          </w:rPr>
          <w:tab/>
        </w:r>
        <w:r w:rsidR="00CB3249">
          <w:rPr>
            <w:noProof/>
            <w:webHidden/>
          </w:rPr>
          <w:fldChar w:fldCharType="begin"/>
        </w:r>
        <w:r w:rsidR="00CB3249">
          <w:rPr>
            <w:noProof/>
            <w:webHidden/>
          </w:rPr>
          <w:instrText xml:space="preserve"> PAGEREF _Toc19377384 \h </w:instrText>
        </w:r>
        <w:r w:rsidR="00CB3249">
          <w:rPr>
            <w:noProof/>
            <w:webHidden/>
          </w:rPr>
        </w:r>
        <w:r w:rsidR="00CB3249">
          <w:rPr>
            <w:noProof/>
            <w:webHidden/>
          </w:rPr>
          <w:fldChar w:fldCharType="separate"/>
        </w:r>
        <w:r w:rsidR="00CB3249">
          <w:rPr>
            <w:noProof/>
            <w:webHidden/>
          </w:rPr>
          <w:t>89</w:t>
        </w:r>
        <w:r w:rsidR="00CB3249">
          <w:rPr>
            <w:noProof/>
            <w:webHidden/>
          </w:rPr>
          <w:fldChar w:fldCharType="end"/>
        </w:r>
      </w:hyperlink>
    </w:p>
    <w:p w14:paraId="6F09FE34"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5" w:history="1">
        <w:r w:rsidR="00CB3249" w:rsidRPr="007A17FF">
          <w:rPr>
            <w:rStyle w:val="Hyperlink"/>
            <w:noProof/>
          </w:rPr>
          <w:t>Figure 74: Summary of previous work done on Particle Identification using calibrated data from the TRD</w:t>
        </w:r>
        <w:r w:rsidR="00CB3249">
          <w:rPr>
            <w:noProof/>
            <w:webHidden/>
          </w:rPr>
          <w:tab/>
        </w:r>
        <w:r w:rsidR="00CB3249">
          <w:rPr>
            <w:noProof/>
            <w:webHidden/>
          </w:rPr>
          <w:fldChar w:fldCharType="begin"/>
        </w:r>
        <w:r w:rsidR="00CB3249">
          <w:rPr>
            <w:noProof/>
            <w:webHidden/>
          </w:rPr>
          <w:instrText xml:space="preserve"> PAGEREF _Toc19377385 \h </w:instrText>
        </w:r>
        <w:r w:rsidR="00CB3249">
          <w:rPr>
            <w:noProof/>
            <w:webHidden/>
          </w:rPr>
        </w:r>
        <w:r w:rsidR="00CB3249">
          <w:rPr>
            <w:noProof/>
            <w:webHidden/>
          </w:rPr>
          <w:fldChar w:fldCharType="separate"/>
        </w:r>
        <w:r w:rsidR="00CB3249">
          <w:rPr>
            <w:noProof/>
            <w:webHidden/>
          </w:rPr>
          <w:t>90</w:t>
        </w:r>
        <w:r w:rsidR="00CB3249">
          <w:rPr>
            <w:noProof/>
            <w:webHidden/>
          </w:rPr>
          <w:fldChar w:fldCharType="end"/>
        </w:r>
      </w:hyperlink>
    </w:p>
    <w:p w14:paraId="6D6A131D"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6" w:history="1">
        <w:r w:rsidR="00CB3249" w:rsidRPr="007A17FF">
          <w:rPr>
            <w:rStyle w:val="Hyperlink"/>
            <w:noProof/>
          </w:rPr>
          <w:t>Figure 13: Training-time VAE</w:t>
        </w:r>
        <w:r w:rsidR="00CB3249">
          <w:rPr>
            <w:noProof/>
            <w:webHidden/>
          </w:rPr>
          <w:tab/>
        </w:r>
        <w:r w:rsidR="00CB3249">
          <w:rPr>
            <w:noProof/>
            <w:webHidden/>
          </w:rPr>
          <w:fldChar w:fldCharType="begin"/>
        </w:r>
        <w:r w:rsidR="00CB3249">
          <w:rPr>
            <w:noProof/>
            <w:webHidden/>
          </w:rPr>
          <w:instrText xml:space="preserve"> PAGEREF _Toc19377386 \h </w:instrText>
        </w:r>
        <w:r w:rsidR="00CB3249">
          <w:rPr>
            <w:noProof/>
            <w:webHidden/>
          </w:rPr>
        </w:r>
        <w:r w:rsidR="00CB3249">
          <w:rPr>
            <w:noProof/>
            <w:webHidden/>
          </w:rPr>
          <w:fldChar w:fldCharType="separate"/>
        </w:r>
        <w:r w:rsidR="00CB3249">
          <w:rPr>
            <w:noProof/>
            <w:webHidden/>
          </w:rPr>
          <w:t>95</w:t>
        </w:r>
        <w:r w:rsidR="00CB3249">
          <w:rPr>
            <w:noProof/>
            <w:webHidden/>
          </w:rPr>
          <w:fldChar w:fldCharType="end"/>
        </w:r>
      </w:hyperlink>
    </w:p>
    <w:p w14:paraId="196C340D"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7" w:history="1">
        <w:r w:rsidR="00CB3249" w:rsidRPr="007A17FF">
          <w:rPr>
            <w:rStyle w:val="Hyperlink"/>
            <w:noProof/>
          </w:rPr>
          <w:t>Figure 14: Training-time VAE with reparameterization trick to enable backpropagation</w:t>
        </w:r>
        <w:r w:rsidR="00CB3249">
          <w:rPr>
            <w:noProof/>
            <w:webHidden/>
          </w:rPr>
          <w:tab/>
        </w:r>
        <w:r w:rsidR="00CB3249">
          <w:rPr>
            <w:noProof/>
            <w:webHidden/>
          </w:rPr>
          <w:fldChar w:fldCharType="begin"/>
        </w:r>
        <w:r w:rsidR="00CB3249">
          <w:rPr>
            <w:noProof/>
            <w:webHidden/>
          </w:rPr>
          <w:instrText xml:space="preserve"> PAGEREF _Toc19377387 \h </w:instrText>
        </w:r>
        <w:r w:rsidR="00CB3249">
          <w:rPr>
            <w:noProof/>
            <w:webHidden/>
          </w:rPr>
        </w:r>
        <w:r w:rsidR="00CB3249">
          <w:rPr>
            <w:noProof/>
            <w:webHidden/>
          </w:rPr>
          <w:fldChar w:fldCharType="separate"/>
        </w:r>
        <w:r w:rsidR="00CB3249">
          <w:rPr>
            <w:noProof/>
            <w:webHidden/>
          </w:rPr>
          <w:t>96</w:t>
        </w:r>
        <w:r w:rsidR="00CB3249">
          <w:rPr>
            <w:noProof/>
            <w:webHidden/>
          </w:rPr>
          <w:fldChar w:fldCharType="end"/>
        </w:r>
      </w:hyperlink>
    </w:p>
    <w:p w14:paraId="67159B94"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8" w:history="1">
        <w:r w:rsidR="00CB3249" w:rsidRPr="007A17FF">
          <w:rPr>
            <w:rStyle w:val="Hyperlink"/>
            <w:noProof/>
          </w:rPr>
          <w:t>Figure 15: Testing time VAE</w:t>
        </w:r>
        <w:r w:rsidR="00CB3249">
          <w:rPr>
            <w:noProof/>
            <w:webHidden/>
          </w:rPr>
          <w:tab/>
        </w:r>
        <w:r w:rsidR="00CB3249">
          <w:rPr>
            <w:noProof/>
            <w:webHidden/>
          </w:rPr>
          <w:fldChar w:fldCharType="begin"/>
        </w:r>
        <w:r w:rsidR="00CB3249">
          <w:rPr>
            <w:noProof/>
            <w:webHidden/>
          </w:rPr>
          <w:instrText xml:space="preserve"> PAGEREF _Toc19377388 \h </w:instrText>
        </w:r>
        <w:r w:rsidR="00CB3249">
          <w:rPr>
            <w:noProof/>
            <w:webHidden/>
          </w:rPr>
        </w:r>
        <w:r w:rsidR="00CB3249">
          <w:rPr>
            <w:noProof/>
            <w:webHidden/>
          </w:rPr>
          <w:fldChar w:fldCharType="separate"/>
        </w:r>
        <w:r w:rsidR="00CB3249">
          <w:rPr>
            <w:noProof/>
            <w:webHidden/>
          </w:rPr>
          <w:t>96</w:t>
        </w:r>
        <w:r w:rsidR="00CB3249">
          <w:rPr>
            <w:noProof/>
            <w:webHidden/>
          </w:rPr>
          <w:fldChar w:fldCharType="end"/>
        </w:r>
      </w:hyperlink>
    </w:p>
    <w:p w14:paraId="42FE7A32"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9" w:history="1">
        <w:r w:rsidR="00CB3249" w:rsidRPr="007A17FF">
          <w:rPr>
            <w:rStyle w:val="Hyperlink"/>
            <w:noProof/>
          </w:rPr>
          <w:t>Figure 16: Gan Densities during training, close to convergence, P(x) is shown in black, G(z) in blue and D(G(z)) in red</w:t>
        </w:r>
        <w:r w:rsidR="00CB3249">
          <w:rPr>
            <w:noProof/>
            <w:webHidden/>
          </w:rPr>
          <w:tab/>
        </w:r>
        <w:r w:rsidR="00CB3249">
          <w:rPr>
            <w:noProof/>
            <w:webHidden/>
          </w:rPr>
          <w:fldChar w:fldCharType="begin"/>
        </w:r>
        <w:r w:rsidR="00CB3249">
          <w:rPr>
            <w:noProof/>
            <w:webHidden/>
          </w:rPr>
          <w:instrText xml:space="preserve"> PAGEREF _Toc19377389 \h </w:instrText>
        </w:r>
        <w:r w:rsidR="00CB3249">
          <w:rPr>
            <w:noProof/>
            <w:webHidden/>
          </w:rPr>
        </w:r>
        <w:r w:rsidR="00CB3249">
          <w:rPr>
            <w:noProof/>
            <w:webHidden/>
          </w:rPr>
          <w:fldChar w:fldCharType="separate"/>
        </w:r>
        <w:r w:rsidR="00CB3249">
          <w:rPr>
            <w:noProof/>
            <w:webHidden/>
          </w:rPr>
          <w:t>97</w:t>
        </w:r>
        <w:r w:rsidR="00CB3249">
          <w:rPr>
            <w:noProof/>
            <w:webHidden/>
          </w:rPr>
          <w:fldChar w:fldCharType="end"/>
        </w:r>
      </w:hyperlink>
    </w:p>
    <w:p w14:paraId="37A2AC8D"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0" w:history="1">
        <w:r w:rsidR="00CB3249" w:rsidRPr="007A17FF">
          <w:rPr>
            <w:rStyle w:val="Hyperlink"/>
            <w:noProof/>
          </w:rPr>
          <w:t>Figure 17: Gan Densities during training, once the Algorithm has converged, G(z) matches P(x) perfectly and D(G(z)) outputs 0.5 everywhere</w:t>
        </w:r>
        <w:r w:rsidR="00CB3249">
          <w:rPr>
            <w:noProof/>
            <w:webHidden/>
          </w:rPr>
          <w:tab/>
        </w:r>
        <w:r w:rsidR="00CB3249">
          <w:rPr>
            <w:noProof/>
            <w:webHidden/>
          </w:rPr>
          <w:fldChar w:fldCharType="begin"/>
        </w:r>
        <w:r w:rsidR="00CB3249">
          <w:rPr>
            <w:noProof/>
            <w:webHidden/>
          </w:rPr>
          <w:instrText xml:space="preserve"> PAGEREF _Toc19377390 \h </w:instrText>
        </w:r>
        <w:r w:rsidR="00CB3249">
          <w:rPr>
            <w:noProof/>
            <w:webHidden/>
          </w:rPr>
        </w:r>
        <w:r w:rsidR="00CB3249">
          <w:rPr>
            <w:noProof/>
            <w:webHidden/>
          </w:rPr>
          <w:fldChar w:fldCharType="separate"/>
        </w:r>
        <w:r w:rsidR="00CB3249">
          <w:rPr>
            <w:noProof/>
            <w:webHidden/>
          </w:rPr>
          <w:t>97</w:t>
        </w:r>
        <w:r w:rsidR="00CB3249">
          <w:rPr>
            <w:noProof/>
            <w:webHidden/>
          </w:rPr>
          <w:fldChar w:fldCharType="end"/>
        </w:r>
      </w:hyperlink>
    </w:p>
    <w:p w14:paraId="76C275A3"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1" w:history="1">
        <w:r w:rsidR="00CB3249" w:rsidRPr="007A17FF">
          <w:rPr>
            <w:rStyle w:val="Hyperlink"/>
            <w:noProof/>
          </w:rPr>
          <w:t>Figure 75: Eta distributions for real and Geant4 simulated data</w:t>
        </w:r>
        <w:r w:rsidR="00CB3249">
          <w:rPr>
            <w:noProof/>
            <w:webHidden/>
          </w:rPr>
          <w:tab/>
        </w:r>
        <w:r w:rsidR="00CB3249">
          <w:rPr>
            <w:noProof/>
            <w:webHidden/>
          </w:rPr>
          <w:fldChar w:fldCharType="begin"/>
        </w:r>
        <w:r w:rsidR="00CB3249">
          <w:rPr>
            <w:noProof/>
            <w:webHidden/>
          </w:rPr>
          <w:instrText xml:space="preserve"> PAGEREF _Toc19377391 \h </w:instrText>
        </w:r>
        <w:r w:rsidR="00CB3249">
          <w:rPr>
            <w:noProof/>
            <w:webHidden/>
          </w:rPr>
        </w:r>
        <w:r w:rsidR="00CB3249">
          <w:rPr>
            <w:noProof/>
            <w:webHidden/>
          </w:rPr>
          <w:fldChar w:fldCharType="separate"/>
        </w:r>
        <w:r w:rsidR="00CB3249">
          <w:rPr>
            <w:noProof/>
            <w:webHidden/>
          </w:rPr>
          <w:t>100</w:t>
        </w:r>
        <w:r w:rsidR="00CB3249">
          <w:rPr>
            <w:noProof/>
            <w:webHidden/>
          </w:rPr>
          <w:fldChar w:fldCharType="end"/>
        </w:r>
      </w:hyperlink>
    </w:p>
    <w:p w14:paraId="1D27D4F2"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2" w:history="1">
        <w:r w:rsidR="00CB3249" w:rsidRPr="007A17FF">
          <w:rPr>
            <w:rStyle w:val="Hyperlink"/>
            <w:noProof/>
          </w:rPr>
          <w:t xml:space="preserve">Figure 76: </w:t>
        </w:r>
        <m:oMath>
          <m:r>
            <m:rPr>
              <m:sty m:val="bi"/>
            </m:rPr>
            <w:rPr>
              <w:rStyle w:val="Hyperlink"/>
              <w:rFonts w:ascii="Cambria Math" w:hAnsi="Cambria Math"/>
              <w:noProof/>
            </w:rPr>
            <m:t>nσπ</m:t>
          </m:r>
          <m:r>
            <w:rPr>
              <w:rStyle w:val="Hyperlink"/>
              <w:rFonts w:ascii="Cambria Math" w:hAnsi="Cambria Math"/>
              <w:noProof/>
            </w:rPr>
            <m:t xml:space="preserve"> </m:t>
          </m:r>
        </m:oMath>
        <w:r w:rsidR="00CB3249" w:rsidRPr="007A17FF">
          <w:rPr>
            <w:rStyle w:val="Hyperlink"/>
            <w:noProof/>
          </w:rPr>
          <w:t>estimate (TPC) distributions for real and Geant simulated data, before cut</w:t>
        </w:r>
        <w:r w:rsidR="00CB3249">
          <w:rPr>
            <w:noProof/>
            <w:webHidden/>
          </w:rPr>
          <w:tab/>
        </w:r>
        <w:r w:rsidR="00CB3249">
          <w:rPr>
            <w:noProof/>
            <w:webHidden/>
          </w:rPr>
          <w:fldChar w:fldCharType="begin"/>
        </w:r>
        <w:r w:rsidR="00CB3249">
          <w:rPr>
            <w:noProof/>
            <w:webHidden/>
          </w:rPr>
          <w:instrText xml:space="preserve"> PAGEREF _Toc19377392 \h </w:instrText>
        </w:r>
        <w:r w:rsidR="00CB3249">
          <w:rPr>
            <w:noProof/>
            <w:webHidden/>
          </w:rPr>
        </w:r>
        <w:r w:rsidR="00CB3249">
          <w:rPr>
            <w:noProof/>
            <w:webHidden/>
          </w:rPr>
          <w:fldChar w:fldCharType="separate"/>
        </w:r>
        <w:r w:rsidR="00CB3249">
          <w:rPr>
            <w:noProof/>
            <w:webHidden/>
          </w:rPr>
          <w:t>100</w:t>
        </w:r>
        <w:r w:rsidR="00CB3249">
          <w:rPr>
            <w:noProof/>
            <w:webHidden/>
          </w:rPr>
          <w:fldChar w:fldCharType="end"/>
        </w:r>
      </w:hyperlink>
    </w:p>
    <w:p w14:paraId="1C20FC97"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3" w:history="1">
        <w:r w:rsidR="00CB3249" w:rsidRPr="007A17FF">
          <w:rPr>
            <w:rStyle w:val="Hyperlink"/>
            <w:noProof/>
          </w:rPr>
          <w:t>Figure 77: nsigma pion distributions after applying cut</w:t>
        </w:r>
        <w:r w:rsidR="00CB3249">
          <w:rPr>
            <w:noProof/>
            <w:webHidden/>
          </w:rPr>
          <w:tab/>
        </w:r>
        <w:r w:rsidR="00CB3249">
          <w:rPr>
            <w:noProof/>
            <w:webHidden/>
          </w:rPr>
          <w:fldChar w:fldCharType="begin"/>
        </w:r>
        <w:r w:rsidR="00CB3249">
          <w:rPr>
            <w:noProof/>
            <w:webHidden/>
          </w:rPr>
          <w:instrText xml:space="preserve"> PAGEREF _Toc19377393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3886FAEE"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4" w:history="1">
        <w:r w:rsidR="00CB3249" w:rsidRPr="007A17FF">
          <w:rPr>
            <w:rStyle w:val="Hyperlink"/>
            <w:noProof/>
          </w:rPr>
          <w:t>Figure 78: Momentum distributions for both real and Geant4 simulated data, before cut</w:t>
        </w:r>
        <w:r w:rsidR="00CB3249">
          <w:rPr>
            <w:noProof/>
            <w:webHidden/>
          </w:rPr>
          <w:tab/>
        </w:r>
        <w:r w:rsidR="00CB3249">
          <w:rPr>
            <w:noProof/>
            <w:webHidden/>
          </w:rPr>
          <w:fldChar w:fldCharType="begin"/>
        </w:r>
        <w:r w:rsidR="00CB3249">
          <w:rPr>
            <w:noProof/>
            <w:webHidden/>
          </w:rPr>
          <w:instrText xml:space="preserve"> PAGEREF _Toc19377394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2D5560A4"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5" w:history="1">
        <w:r w:rsidR="00CB3249" w:rsidRPr="007A17FF">
          <w:rPr>
            <w:rStyle w:val="Hyperlink"/>
            <w:noProof/>
          </w:rPr>
          <w:t>Figure 79: Momentum distributions after cut</w:t>
        </w:r>
        <w:r w:rsidR="00CB3249">
          <w:rPr>
            <w:noProof/>
            <w:webHidden/>
          </w:rPr>
          <w:tab/>
        </w:r>
        <w:r w:rsidR="00CB3249">
          <w:rPr>
            <w:noProof/>
            <w:webHidden/>
          </w:rPr>
          <w:fldChar w:fldCharType="begin"/>
        </w:r>
        <w:r w:rsidR="00CB3249">
          <w:rPr>
            <w:noProof/>
            <w:webHidden/>
          </w:rPr>
          <w:instrText xml:space="preserve"> PAGEREF _Toc19377395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3F6947CC"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6" w:history="1">
        <w:r w:rsidR="00CB3249" w:rsidRPr="007A17FF">
          <w:rPr>
            <w:rStyle w:val="Hyperlink"/>
            <w:noProof/>
          </w:rPr>
          <w:t>Figure 80: Training loss and accuracy curves for training and validation data</w:t>
        </w:r>
        <w:r w:rsidR="00CB3249">
          <w:rPr>
            <w:noProof/>
            <w:webHidden/>
          </w:rPr>
          <w:tab/>
        </w:r>
        <w:r w:rsidR="00CB3249">
          <w:rPr>
            <w:noProof/>
            <w:webHidden/>
          </w:rPr>
          <w:fldChar w:fldCharType="begin"/>
        </w:r>
        <w:r w:rsidR="00CB3249">
          <w:rPr>
            <w:noProof/>
            <w:webHidden/>
          </w:rPr>
          <w:instrText xml:space="preserve"> PAGEREF _Toc19377396 \h </w:instrText>
        </w:r>
        <w:r w:rsidR="00CB3249">
          <w:rPr>
            <w:noProof/>
            <w:webHidden/>
          </w:rPr>
        </w:r>
        <w:r w:rsidR="00CB3249">
          <w:rPr>
            <w:noProof/>
            <w:webHidden/>
          </w:rPr>
          <w:fldChar w:fldCharType="separate"/>
        </w:r>
        <w:r w:rsidR="00CB3249">
          <w:rPr>
            <w:noProof/>
            <w:webHidden/>
          </w:rPr>
          <w:t>102</w:t>
        </w:r>
        <w:r w:rsidR="00CB3249">
          <w:rPr>
            <w:noProof/>
            <w:webHidden/>
          </w:rPr>
          <w:fldChar w:fldCharType="end"/>
        </w:r>
      </w:hyperlink>
    </w:p>
    <w:p w14:paraId="44F43D3E"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7" w:history="1">
        <w:r w:rsidR="00CB3249" w:rsidRPr="007A17FF">
          <w:rPr>
            <w:rStyle w:val="Hyperlink"/>
            <w:noProof/>
          </w:rPr>
          <w:t>Figure 81: Model architecture for distinguishing real from Geant4-simulated data</w:t>
        </w:r>
        <w:r w:rsidR="00CB3249">
          <w:rPr>
            <w:noProof/>
            <w:webHidden/>
          </w:rPr>
          <w:tab/>
        </w:r>
        <w:r w:rsidR="00CB3249">
          <w:rPr>
            <w:noProof/>
            <w:webHidden/>
          </w:rPr>
          <w:fldChar w:fldCharType="begin"/>
        </w:r>
        <w:r w:rsidR="00CB3249">
          <w:rPr>
            <w:noProof/>
            <w:webHidden/>
          </w:rPr>
          <w:instrText xml:space="preserve"> PAGEREF _Toc19377397 \h </w:instrText>
        </w:r>
        <w:r w:rsidR="00CB3249">
          <w:rPr>
            <w:noProof/>
            <w:webHidden/>
          </w:rPr>
        </w:r>
        <w:r w:rsidR="00CB3249">
          <w:rPr>
            <w:noProof/>
            <w:webHidden/>
          </w:rPr>
          <w:fldChar w:fldCharType="separate"/>
        </w:r>
        <w:r w:rsidR="00CB3249">
          <w:rPr>
            <w:noProof/>
            <w:webHidden/>
          </w:rPr>
          <w:t>103</w:t>
        </w:r>
        <w:r w:rsidR="00CB3249">
          <w:rPr>
            <w:noProof/>
            <w:webHidden/>
          </w:rPr>
          <w:fldChar w:fldCharType="end"/>
        </w:r>
      </w:hyperlink>
    </w:p>
    <w:p w14:paraId="68DE4F15"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8" w:history="1">
        <w:r w:rsidR="00CB3249" w:rsidRPr="007A17FF">
          <w:rPr>
            <w:rStyle w:val="Hyperlink"/>
            <w:noProof/>
          </w:rPr>
          <w:t>Figure 82: Distribution of ADC values for simulated data</w:t>
        </w:r>
        <w:r w:rsidR="00CB3249">
          <w:rPr>
            <w:noProof/>
            <w:webHidden/>
          </w:rPr>
          <w:tab/>
        </w:r>
        <w:r w:rsidR="00CB3249">
          <w:rPr>
            <w:noProof/>
            <w:webHidden/>
          </w:rPr>
          <w:fldChar w:fldCharType="begin"/>
        </w:r>
        <w:r w:rsidR="00CB3249">
          <w:rPr>
            <w:noProof/>
            <w:webHidden/>
          </w:rPr>
          <w:instrText xml:space="preserve"> PAGEREF _Toc19377398 \h </w:instrText>
        </w:r>
        <w:r w:rsidR="00CB3249">
          <w:rPr>
            <w:noProof/>
            <w:webHidden/>
          </w:rPr>
        </w:r>
        <w:r w:rsidR="00CB3249">
          <w:rPr>
            <w:noProof/>
            <w:webHidden/>
          </w:rPr>
          <w:fldChar w:fldCharType="separate"/>
        </w:r>
        <w:r w:rsidR="00CB3249">
          <w:rPr>
            <w:noProof/>
            <w:webHidden/>
          </w:rPr>
          <w:t>104</w:t>
        </w:r>
        <w:r w:rsidR="00CB3249">
          <w:rPr>
            <w:noProof/>
            <w:webHidden/>
          </w:rPr>
          <w:fldChar w:fldCharType="end"/>
        </w:r>
      </w:hyperlink>
    </w:p>
    <w:p w14:paraId="338CD77C"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9" w:history="1">
        <w:r w:rsidR="00CB3249" w:rsidRPr="007A17FF">
          <w:rPr>
            <w:rStyle w:val="Hyperlink"/>
            <w:noProof/>
          </w:rPr>
          <w:t>Figure 83: Distribution of ADC values for real data</w:t>
        </w:r>
        <w:r w:rsidR="00CB3249">
          <w:rPr>
            <w:noProof/>
            <w:webHidden/>
          </w:rPr>
          <w:tab/>
        </w:r>
        <w:r w:rsidR="00CB3249">
          <w:rPr>
            <w:noProof/>
            <w:webHidden/>
          </w:rPr>
          <w:fldChar w:fldCharType="begin"/>
        </w:r>
        <w:r w:rsidR="00CB3249">
          <w:rPr>
            <w:noProof/>
            <w:webHidden/>
          </w:rPr>
          <w:instrText xml:space="preserve"> PAGEREF _Toc19377399 \h </w:instrText>
        </w:r>
        <w:r w:rsidR="00CB3249">
          <w:rPr>
            <w:noProof/>
            <w:webHidden/>
          </w:rPr>
        </w:r>
        <w:r w:rsidR="00CB3249">
          <w:rPr>
            <w:noProof/>
            <w:webHidden/>
          </w:rPr>
          <w:fldChar w:fldCharType="separate"/>
        </w:r>
        <w:r w:rsidR="00CB3249">
          <w:rPr>
            <w:noProof/>
            <w:webHidden/>
          </w:rPr>
          <w:t>104</w:t>
        </w:r>
        <w:r w:rsidR="00CB3249">
          <w:rPr>
            <w:noProof/>
            <w:webHidden/>
          </w:rPr>
          <w:fldChar w:fldCharType="end"/>
        </w:r>
      </w:hyperlink>
    </w:p>
    <w:p w14:paraId="3D337761"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0" w:history="1">
        <w:r w:rsidR="00CB3249" w:rsidRPr="007A17FF">
          <w:rPr>
            <w:rStyle w:val="Hyperlink"/>
            <w:noProof/>
          </w:rPr>
          <w:t>Figure 84: Distribution of the number of pads with no data per image for simulated data</w:t>
        </w:r>
        <w:r w:rsidR="00CB3249">
          <w:rPr>
            <w:noProof/>
            <w:webHidden/>
          </w:rPr>
          <w:tab/>
        </w:r>
        <w:r w:rsidR="00CB3249">
          <w:rPr>
            <w:noProof/>
            <w:webHidden/>
          </w:rPr>
          <w:fldChar w:fldCharType="begin"/>
        </w:r>
        <w:r w:rsidR="00CB3249">
          <w:rPr>
            <w:noProof/>
            <w:webHidden/>
          </w:rPr>
          <w:instrText xml:space="preserve"> PAGEREF _Toc19377400 \h </w:instrText>
        </w:r>
        <w:r w:rsidR="00CB3249">
          <w:rPr>
            <w:noProof/>
            <w:webHidden/>
          </w:rPr>
        </w:r>
        <w:r w:rsidR="00CB3249">
          <w:rPr>
            <w:noProof/>
            <w:webHidden/>
          </w:rPr>
          <w:fldChar w:fldCharType="separate"/>
        </w:r>
        <w:r w:rsidR="00CB3249">
          <w:rPr>
            <w:noProof/>
            <w:webHidden/>
          </w:rPr>
          <w:t>105</w:t>
        </w:r>
        <w:r w:rsidR="00CB3249">
          <w:rPr>
            <w:noProof/>
            <w:webHidden/>
          </w:rPr>
          <w:fldChar w:fldCharType="end"/>
        </w:r>
      </w:hyperlink>
    </w:p>
    <w:p w14:paraId="7A779B14"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1" w:history="1">
        <w:r w:rsidR="00CB3249" w:rsidRPr="007A17FF">
          <w:rPr>
            <w:rStyle w:val="Hyperlink"/>
            <w:noProof/>
          </w:rPr>
          <w:t>Figure 85: Distribution of the number of pads with no data per image for real data</w:t>
        </w:r>
        <w:r w:rsidR="00CB3249">
          <w:rPr>
            <w:noProof/>
            <w:webHidden/>
          </w:rPr>
          <w:tab/>
        </w:r>
        <w:r w:rsidR="00CB3249">
          <w:rPr>
            <w:noProof/>
            <w:webHidden/>
          </w:rPr>
          <w:fldChar w:fldCharType="begin"/>
        </w:r>
        <w:r w:rsidR="00CB3249">
          <w:rPr>
            <w:noProof/>
            <w:webHidden/>
          </w:rPr>
          <w:instrText xml:space="preserve"> PAGEREF _Toc19377401 \h </w:instrText>
        </w:r>
        <w:r w:rsidR="00CB3249">
          <w:rPr>
            <w:noProof/>
            <w:webHidden/>
          </w:rPr>
        </w:r>
        <w:r w:rsidR="00CB3249">
          <w:rPr>
            <w:noProof/>
            <w:webHidden/>
          </w:rPr>
          <w:fldChar w:fldCharType="separate"/>
        </w:r>
        <w:r w:rsidR="00CB3249">
          <w:rPr>
            <w:noProof/>
            <w:webHidden/>
          </w:rPr>
          <w:t>105</w:t>
        </w:r>
        <w:r w:rsidR="00CB3249">
          <w:rPr>
            <w:noProof/>
            <w:webHidden/>
          </w:rPr>
          <w:fldChar w:fldCharType="end"/>
        </w:r>
      </w:hyperlink>
    </w:p>
    <w:p w14:paraId="59853C1C"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2" w:history="1">
        <w:r w:rsidR="00CB3249" w:rsidRPr="007A17FF">
          <w:rPr>
            <w:rStyle w:val="Hyperlink"/>
            <w:noProof/>
          </w:rPr>
          <w:t>Figure 86: Distribution of mean ADC value per image for simulated data</w:t>
        </w:r>
        <w:r w:rsidR="00CB3249">
          <w:rPr>
            <w:noProof/>
            <w:webHidden/>
          </w:rPr>
          <w:tab/>
        </w:r>
        <w:r w:rsidR="00CB3249">
          <w:rPr>
            <w:noProof/>
            <w:webHidden/>
          </w:rPr>
          <w:fldChar w:fldCharType="begin"/>
        </w:r>
        <w:r w:rsidR="00CB3249">
          <w:rPr>
            <w:noProof/>
            <w:webHidden/>
          </w:rPr>
          <w:instrText xml:space="preserve"> PAGEREF _Toc19377402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675FE319"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3" w:history="1">
        <w:r w:rsidR="00CB3249" w:rsidRPr="007A17FF">
          <w:rPr>
            <w:rStyle w:val="Hyperlink"/>
            <w:noProof/>
          </w:rPr>
          <w:t>Figure 87: Distribution of mean ADC value per image for real data</w:t>
        </w:r>
        <w:r w:rsidR="00CB3249">
          <w:rPr>
            <w:noProof/>
            <w:webHidden/>
          </w:rPr>
          <w:tab/>
        </w:r>
        <w:r w:rsidR="00CB3249">
          <w:rPr>
            <w:noProof/>
            <w:webHidden/>
          </w:rPr>
          <w:fldChar w:fldCharType="begin"/>
        </w:r>
        <w:r w:rsidR="00CB3249">
          <w:rPr>
            <w:noProof/>
            <w:webHidden/>
          </w:rPr>
          <w:instrText xml:space="preserve"> PAGEREF _Toc19377403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6498299F"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4" w:history="1">
        <w:r w:rsidR="00CB3249" w:rsidRPr="007A17FF">
          <w:rPr>
            <w:rStyle w:val="Hyperlink"/>
            <w:noProof/>
          </w:rPr>
          <w:t>Figure 88: 3D Histograms of Four Randomly Sampled Geant4 Pion Tracklets</w:t>
        </w:r>
        <w:r w:rsidR="00CB3249">
          <w:rPr>
            <w:noProof/>
            <w:webHidden/>
          </w:rPr>
          <w:tab/>
        </w:r>
        <w:r w:rsidR="00CB3249">
          <w:rPr>
            <w:noProof/>
            <w:webHidden/>
          </w:rPr>
          <w:fldChar w:fldCharType="begin"/>
        </w:r>
        <w:r w:rsidR="00CB3249">
          <w:rPr>
            <w:noProof/>
            <w:webHidden/>
          </w:rPr>
          <w:instrText xml:space="preserve"> PAGEREF _Toc19377404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3C81960C"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5" w:history="1">
        <w:r w:rsidR="00CB3249" w:rsidRPr="007A17FF">
          <w:rPr>
            <w:rStyle w:val="Hyperlink"/>
            <w:noProof/>
          </w:rPr>
          <w:t>Figure 89: 3D Histograms of Four Randomly Sampled Real Pion Tracklets</w:t>
        </w:r>
        <w:r w:rsidR="00CB3249">
          <w:rPr>
            <w:noProof/>
            <w:webHidden/>
          </w:rPr>
          <w:tab/>
        </w:r>
        <w:r w:rsidR="00CB3249">
          <w:rPr>
            <w:noProof/>
            <w:webHidden/>
          </w:rPr>
          <w:fldChar w:fldCharType="begin"/>
        </w:r>
        <w:r w:rsidR="00CB3249">
          <w:rPr>
            <w:noProof/>
            <w:webHidden/>
          </w:rPr>
          <w:instrText xml:space="preserve"> PAGEREF _Toc19377405 \h </w:instrText>
        </w:r>
        <w:r w:rsidR="00CB3249">
          <w:rPr>
            <w:noProof/>
            <w:webHidden/>
          </w:rPr>
        </w:r>
        <w:r w:rsidR="00CB3249">
          <w:rPr>
            <w:noProof/>
            <w:webHidden/>
          </w:rPr>
          <w:fldChar w:fldCharType="separate"/>
        </w:r>
        <w:r w:rsidR="00CB3249">
          <w:rPr>
            <w:noProof/>
            <w:webHidden/>
          </w:rPr>
          <w:t>107</w:t>
        </w:r>
        <w:r w:rsidR="00CB3249">
          <w:rPr>
            <w:noProof/>
            <w:webHidden/>
          </w:rPr>
          <w:fldChar w:fldCharType="end"/>
        </w:r>
      </w:hyperlink>
    </w:p>
    <w:p w14:paraId="526629AB"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6" w:history="1">
        <w:r w:rsidR="00CB3249" w:rsidRPr="007A17FF">
          <w:rPr>
            <w:rStyle w:val="Hyperlink"/>
            <w:noProof/>
          </w:rPr>
          <w:t>Figure 90: Average Pulse-height as a function of time-bin for Real and Geant4-simulated pion tracklets</w:t>
        </w:r>
        <w:r w:rsidR="00CB3249">
          <w:rPr>
            <w:noProof/>
            <w:webHidden/>
          </w:rPr>
          <w:tab/>
        </w:r>
        <w:r w:rsidR="00CB3249">
          <w:rPr>
            <w:noProof/>
            <w:webHidden/>
          </w:rPr>
          <w:fldChar w:fldCharType="begin"/>
        </w:r>
        <w:r w:rsidR="00CB3249">
          <w:rPr>
            <w:noProof/>
            <w:webHidden/>
          </w:rPr>
          <w:instrText xml:space="preserve"> PAGEREF _Toc19377406 \h </w:instrText>
        </w:r>
        <w:r w:rsidR="00CB3249">
          <w:rPr>
            <w:noProof/>
            <w:webHidden/>
          </w:rPr>
        </w:r>
        <w:r w:rsidR="00CB3249">
          <w:rPr>
            <w:noProof/>
            <w:webHidden/>
          </w:rPr>
          <w:fldChar w:fldCharType="separate"/>
        </w:r>
        <w:r w:rsidR="00CB3249">
          <w:rPr>
            <w:noProof/>
            <w:webHidden/>
          </w:rPr>
          <w:t>107</w:t>
        </w:r>
        <w:r w:rsidR="00CB3249">
          <w:rPr>
            <w:noProof/>
            <w:webHidden/>
          </w:rPr>
          <w:fldChar w:fldCharType="end"/>
        </w:r>
      </w:hyperlink>
    </w:p>
    <w:p w14:paraId="345960C2"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7" w:history="1">
        <w:r w:rsidR="00CB3249" w:rsidRPr="007A17FF">
          <w:rPr>
            <w:rStyle w:val="Hyperlink"/>
            <w:noProof/>
          </w:rPr>
          <w:t>Figure 91: Encoder</w:t>
        </w:r>
        <w:r w:rsidR="00CB3249">
          <w:rPr>
            <w:noProof/>
            <w:webHidden/>
          </w:rPr>
          <w:tab/>
        </w:r>
        <w:r w:rsidR="00CB3249">
          <w:rPr>
            <w:noProof/>
            <w:webHidden/>
          </w:rPr>
          <w:fldChar w:fldCharType="begin"/>
        </w:r>
        <w:r w:rsidR="00CB3249">
          <w:rPr>
            <w:noProof/>
            <w:webHidden/>
          </w:rPr>
          <w:instrText xml:space="preserve"> PAGEREF _Toc19377407 \h </w:instrText>
        </w:r>
        <w:r w:rsidR="00CB3249">
          <w:rPr>
            <w:noProof/>
            <w:webHidden/>
          </w:rPr>
        </w:r>
        <w:r w:rsidR="00CB3249">
          <w:rPr>
            <w:noProof/>
            <w:webHidden/>
          </w:rPr>
          <w:fldChar w:fldCharType="separate"/>
        </w:r>
        <w:r w:rsidR="00CB3249">
          <w:rPr>
            <w:noProof/>
            <w:webHidden/>
          </w:rPr>
          <w:t>108</w:t>
        </w:r>
        <w:r w:rsidR="00CB3249">
          <w:rPr>
            <w:noProof/>
            <w:webHidden/>
          </w:rPr>
          <w:fldChar w:fldCharType="end"/>
        </w:r>
      </w:hyperlink>
    </w:p>
    <w:p w14:paraId="63E1D1EF"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8" w:history="1">
        <w:r w:rsidR="00CB3249" w:rsidRPr="007A17FF">
          <w:rPr>
            <w:rStyle w:val="Hyperlink"/>
            <w:noProof/>
          </w:rPr>
          <w:t>Figure 92: Decoder</w:t>
        </w:r>
        <w:r w:rsidR="00CB3249">
          <w:rPr>
            <w:noProof/>
            <w:webHidden/>
          </w:rPr>
          <w:tab/>
        </w:r>
        <w:r w:rsidR="00CB3249">
          <w:rPr>
            <w:noProof/>
            <w:webHidden/>
          </w:rPr>
          <w:fldChar w:fldCharType="begin"/>
        </w:r>
        <w:r w:rsidR="00CB3249">
          <w:rPr>
            <w:noProof/>
            <w:webHidden/>
          </w:rPr>
          <w:instrText xml:space="preserve"> PAGEREF _Toc19377408 \h </w:instrText>
        </w:r>
        <w:r w:rsidR="00CB3249">
          <w:rPr>
            <w:noProof/>
            <w:webHidden/>
          </w:rPr>
        </w:r>
        <w:r w:rsidR="00CB3249">
          <w:rPr>
            <w:noProof/>
            <w:webHidden/>
          </w:rPr>
          <w:fldChar w:fldCharType="separate"/>
        </w:r>
        <w:r w:rsidR="00CB3249">
          <w:rPr>
            <w:noProof/>
            <w:webHidden/>
          </w:rPr>
          <w:t>109</w:t>
        </w:r>
        <w:r w:rsidR="00CB3249">
          <w:rPr>
            <w:noProof/>
            <w:webHidden/>
          </w:rPr>
          <w:fldChar w:fldCharType="end"/>
        </w:r>
      </w:hyperlink>
    </w:p>
    <w:p w14:paraId="693FA765"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9" w:history="1">
        <w:r w:rsidR="00CB3249" w:rsidRPr="007A17FF">
          <w:rPr>
            <w:rStyle w:val="Hyperlink"/>
            <w:noProof/>
          </w:rPr>
          <w:t>Figure 93: Four examples of simulated data created using a Variational Autoencoder</w:t>
        </w:r>
        <w:r w:rsidR="00CB3249">
          <w:rPr>
            <w:noProof/>
            <w:webHidden/>
          </w:rPr>
          <w:tab/>
        </w:r>
        <w:r w:rsidR="00CB3249">
          <w:rPr>
            <w:noProof/>
            <w:webHidden/>
          </w:rPr>
          <w:fldChar w:fldCharType="begin"/>
        </w:r>
        <w:r w:rsidR="00CB3249">
          <w:rPr>
            <w:noProof/>
            <w:webHidden/>
          </w:rPr>
          <w:instrText xml:space="preserve"> PAGEREF _Toc19377409 \h </w:instrText>
        </w:r>
        <w:r w:rsidR="00CB3249">
          <w:rPr>
            <w:noProof/>
            <w:webHidden/>
          </w:rPr>
        </w:r>
        <w:r w:rsidR="00CB3249">
          <w:rPr>
            <w:noProof/>
            <w:webHidden/>
          </w:rPr>
          <w:fldChar w:fldCharType="separate"/>
        </w:r>
        <w:r w:rsidR="00CB3249">
          <w:rPr>
            <w:noProof/>
            <w:webHidden/>
          </w:rPr>
          <w:t>110</w:t>
        </w:r>
        <w:r w:rsidR="00CB3249">
          <w:rPr>
            <w:noProof/>
            <w:webHidden/>
          </w:rPr>
          <w:fldChar w:fldCharType="end"/>
        </w:r>
      </w:hyperlink>
    </w:p>
    <w:p w14:paraId="4A05CB45"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0" w:history="1">
        <w:r w:rsidR="00CB3249" w:rsidRPr="007A17FF">
          <w:rPr>
            <w:rStyle w:val="Hyperlink"/>
            <w:noProof/>
          </w:rPr>
          <w:t>Figure 94: Training accuracy and loss curves for training vs validation data</w:t>
        </w:r>
        <w:r w:rsidR="00CB3249">
          <w:rPr>
            <w:noProof/>
            <w:webHidden/>
          </w:rPr>
          <w:tab/>
        </w:r>
        <w:r w:rsidR="00CB3249">
          <w:rPr>
            <w:noProof/>
            <w:webHidden/>
          </w:rPr>
          <w:fldChar w:fldCharType="begin"/>
        </w:r>
        <w:r w:rsidR="00CB3249">
          <w:rPr>
            <w:noProof/>
            <w:webHidden/>
          </w:rPr>
          <w:instrText xml:space="preserve"> PAGEREF _Toc19377410 \h </w:instrText>
        </w:r>
        <w:r w:rsidR="00CB3249">
          <w:rPr>
            <w:noProof/>
            <w:webHidden/>
          </w:rPr>
        </w:r>
        <w:r w:rsidR="00CB3249">
          <w:rPr>
            <w:noProof/>
            <w:webHidden/>
          </w:rPr>
          <w:fldChar w:fldCharType="separate"/>
        </w:r>
        <w:r w:rsidR="00CB3249">
          <w:rPr>
            <w:noProof/>
            <w:webHidden/>
          </w:rPr>
          <w:t>110</w:t>
        </w:r>
        <w:r w:rsidR="00CB3249">
          <w:rPr>
            <w:noProof/>
            <w:webHidden/>
          </w:rPr>
          <w:fldChar w:fldCharType="end"/>
        </w:r>
      </w:hyperlink>
    </w:p>
    <w:p w14:paraId="5B540063"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1" w:history="1">
        <w:r w:rsidR="00CB3249" w:rsidRPr="007A17FF">
          <w:rPr>
            <w:rStyle w:val="Hyperlink"/>
            <w:noProof/>
          </w:rPr>
          <w:t>Figure 95: Accuracy Paradox</w:t>
        </w:r>
        <w:r w:rsidR="00CB3249">
          <w:rPr>
            <w:noProof/>
            <w:webHidden/>
          </w:rPr>
          <w:tab/>
        </w:r>
        <w:r w:rsidR="00CB3249">
          <w:rPr>
            <w:noProof/>
            <w:webHidden/>
          </w:rPr>
          <w:fldChar w:fldCharType="begin"/>
        </w:r>
        <w:r w:rsidR="00CB3249">
          <w:rPr>
            <w:noProof/>
            <w:webHidden/>
          </w:rPr>
          <w:instrText xml:space="preserve"> PAGEREF _Toc19377411 \h </w:instrText>
        </w:r>
        <w:r w:rsidR="00CB3249">
          <w:rPr>
            <w:noProof/>
            <w:webHidden/>
          </w:rPr>
        </w:r>
        <w:r w:rsidR="00CB3249">
          <w:rPr>
            <w:noProof/>
            <w:webHidden/>
          </w:rPr>
          <w:fldChar w:fldCharType="separate"/>
        </w:r>
        <w:r w:rsidR="00CB3249">
          <w:rPr>
            <w:noProof/>
            <w:webHidden/>
          </w:rPr>
          <w:t>120</w:t>
        </w:r>
        <w:r w:rsidR="00CB3249">
          <w:rPr>
            <w:noProof/>
            <w:webHidden/>
          </w:rPr>
          <w:fldChar w:fldCharType="end"/>
        </w:r>
      </w:hyperlink>
    </w:p>
    <w:p w14:paraId="409FCC80"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2" w:history="1">
        <w:r w:rsidR="00CB3249" w:rsidRPr="007A17FF">
          <w:rPr>
            <w:rStyle w:val="Hyperlink"/>
            <w:noProof/>
          </w:rPr>
          <w:t>Figure 96: Example of a 2D-Convolution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2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4D7531FA"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3" w:history="1">
        <w:r w:rsidR="00CB3249" w:rsidRPr="007A17FF">
          <w:rPr>
            <w:rStyle w:val="Hyperlink"/>
            <w:noProof/>
          </w:rPr>
          <w:t>Figure 97: Example of an LSTM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3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240B17BE"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4" w:history="1">
        <w:r w:rsidR="00CB3249" w:rsidRPr="007A17FF">
          <w:rPr>
            <w:rStyle w:val="Hyperlink"/>
            <w:noProof/>
          </w:rPr>
          <w:t>Figure 98: Example of a 1D-Convolutional Neur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4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589A9848"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5" w:history="1">
        <w:r w:rsidR="00CB3249" w:rsidRPr="007A17FF">
          <w:rPr>
            <w:rStyle w:val="Hyperlink"/>
            <w:noProof/>
          </w:rPr>
          <w:t>Figure 99: Running a successful model for twice the number of epochs results in minimal gains and eventually, results in overfitting</w:t>
        </w:r>
        <w:r w:rsidR="00CB3249">
          <w:rPr>
            <w:noProof/>
            <w:webHidden/>
          </w:rPr>
          <w:tab/>
        </w:r>
        <w:r w:rsidR="00CB3249">
          <w:rPr>
            <w:noProof/>
            <w:webHidden/>
          </w:rPr>
          <w:fldChar w:fldCharType="begin"/>
        </w:r>
        <w:r w:rsidR="00CB3249">
          <w:rPr>
            <w:noProof/>
            <w:webHidden/>
          </w:rPr>
          <w:instrText xml:space="preserve"> PAGEREF _Toc19377415 \h </w:instrText>
        </w:r>
        <w:r w:rsidR="00CB3249">
          <w:rPr>
            <w:noProof/>
            <w:webHidden/>
          </w:rPr>
        </w:r>
        <w:r w:rsidR="00CB3249">
          <w:rPr>
            <w:noProof/>
            <w:webHidden/>
          </w:rPr>
          <w:fldChar w:fldCharType="separate"/>
        </w:r>
        <w:r w:rsidR="00CB3249">
          <w:rPr>
            <w:noProof/>
            <w:webHidden/>
          </w:rPr>
          <w:t>122</w:t>
        </w:r>
        <w:r w:rsidR="00CB3249">
          <w:rPr>
            <w:noProof/>
            <w:webHidden/>
          </w:rPr>
          <w:fldChar w:fldCharType="end"/>
        </w:r>
      </w:hyperlink>
    </w:p>
    <w:p w14:paraId="3DD0EE34"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6" w:history="1">
        <w:r w:rsidR="00CB3249" w:rsidRPr="007A17FF">
          <w:rPr>
            <w:rStyle w:val="Hyperlink"/>
            <w:noProof/>
          </w:rPr>
          <w:t>Figure 100: No Dropout vs Same Model with too much Dropout</w:t>
        </w:r>
        <w:r w:rsidR="00CB3249">
          <w:rPr>
            <w:noProof/>
            <w:webHidden/>
          </w:rPr>
          <w:tab/>
        </w:r>
        <w:r w:rsidR="00CB3249">
          <w:rPr>
            <w:noProof/>
            <w:webHidden/>
          </w:rPr>
          <w:fldChar w:fldCharType="begin"/>
        </w:r>
        <w:r w:rsidR="00CB3249">
          <w:rPr>
            <w:noProof/>
            <w:webHidden/>
          </w:rPr>
          <w:instrText xml:space="preserve"> PAGEREF _Toc19377416 \h </w:instrText>
        </w:r>
        <w:r w:rsidR="00CB3249">
          <w:rPr>
            <w:noProof/>
            <w:webHidden/>
          </w:rPr>
        </w:r>
        <w:r w:rsidR="00CB3249">
          <w:rPr>
            <w:noProof/>
            <w:webHidden/>
          </w:rPr>
          <w:fldChar w:fldCharType="separate"/>
        </w:r>
        <w:r w:rsidR="00CB3249">
          <w:rPr>
            <w:noProof/>
            <w:webHidden/>
          </w:rPr>
          <w:t>123</w:t>
        </w:r>
        <w:r w:rsidR="00CB3249">
          <w:rPr>
            <w:noProof/>
            <w:webHidden/>
          </w:rPr>
          <w:fldChar w:fldCharType="end"/>
        </w:r>
      </w:hyperlink>
    </w:p>
    <w:p w14:paraId="134F17E3"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7" w:history="1">
        <w:r w:rsidR="00CB3249" w:rsidRPr="007A17FF">
          <w:rPr>
            <w:rStyle w:val="Hyperlink"/>
            <w:noProof/>
          </w:rPr>
          <w:t>Figure 101: Gaussian Noise with σ=0.2</w:t>
        </w:r>
        <w:r w:rsidR="00CB3249">
          <w:rPr>
            <w:noProof/>
            <w:webHidden/>
          </w:rPr>
          <w:tab/>
        </w:r>
        <w:r w:rsidR="00CB3249">
          <w:rPr>
            <w:noProof/>
            <w:webHidden/>
          </w:rPr>
          <w:fldChar w:fldCharType="begin"/>
        </w:r>
        <w:r w:rsidR="00CB3249">
          <w:rPr>
            <w:noProof/>
            <w:webHidden/>
          </w:rPr>
          <w:instrText xml:space="preserve"> PAGEREF _Toc19377417 \h </w:instrText>
        </w:r>
        <w:r w:rsidR="00CB3249">
          <w:rPr>
            <w:noProof/>
            <w:webHidden/>
          </w:rPr>
        </w:r>
        <w:r w:rsidR="00CB3249">
          <w:rPr>
            <w:noProof/>
            <w:webHidden/>
          </w:rPr>
          <w:fldChar w:fldCharType="separate"/>
        </w:r>
        <w:r w:rsidR="00CB3249">
          <w:rPr>
            <w:noProof/>
            <w:webHidden/>
          </w:rPr>
          <w:t>124</w:t>
        </w:r>
        <w:r w:rsidR="00CB3249">
          <w:rPr>
            <w:noProof/>
            <w:webHidden/>
          </w:rPr>
          <w:fldChar w:fldCharType="end"/>
        </w:r>
      </w:hyperlink>
    </w:p>
    <w:p w14:paraId="5C540E85"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8" w:history="1">
        <w:r w:rsidR="00CB3249" w:rsidRPr="007A17FF">
          <w:rPr>
            <w:rStyle w:val="Hyperlink"/>
            <w:noProof/>
          </w:rPr>
          <w:t>Figure 102: Real images</w:t>
        </w:r>
        <w:r w:rsidR="00CB3249">
          <w:rPr>
            <w:noProof/>
            <w:webHidden/>
          </w:rPr>
          <w:tab/>
        </w:r>
        <w:r w:rsidR="00CB3249">
          <w:rPr>
            <w:noProof/>
            <w:webHidden/>
          </w:rPr>
          <w:fldChar w:fldCharType="begin"/>
        </w:r>
        <w:r w:rsidR="00CB3249">
          <w:rPr>
            <w:noProof/>
            <w:webHidden/>
          </w:rPr>
          <w:instrText xml:space="preserve"> PAGEREF _Toc19377418 \h </w:instrText>
        </w:r>
        <w:r w:rsidR="00CB3249">
          <w:rPr>
            <w:noProof/>
            <w:webHidden/>
          </w:rPr>
        </w:r>
        <w:r w:rsidR="00CB3249">
          <w:rPr>
            <w:noProof/>
            <w:webHidden/>
          </w:rPr>
          <w:fldChar w:fldCharType="separate"/>
        </w:r>
        <w:r w:rsidR="00CB3249">
          <w:rPr>
            <w:noProof/>
            <w:webHidden/>
          </w:rPr>
          <w:t>125</w:t>
        </w:r>
        <w:r w:rsidR="00CB3249">
          <w:rPr>
            <w:noProof/>
            <w:webHidden/>
          </w:rPr>
          <w:fldChar w:fldCharType="end"/>
        </w:r>
      </w:hyperlink>
    </w:p>
    <w:p w14:paraId="1FBDE0DB"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9" w:history="1">
        <w:r w:rsidR="00CB3249" w:rsidRPr="007A17FF">
          <w:rPr>
            <w:rStyle w:val="Hyperlink"/>
            <w:noProof/>
          </w:rPr>
          <w:t>Figure 103: Autoencoder outputs</w:t>
        </w:r>
        <w:r w:rsidR="00CB3249">
          <w:rPr>
            <w:noProof/>
            <w:webHidden/>
          </w:rPr>
          <w:tab/>
        </w:r>
        <w:r w:rsidR="00CB3249">
          <w:rPr>
            <w:noProof/>
            <w:webHidden/>
          </w:rPr>
          <w:fldChar w:fldCharType="begin"/>
        </w:r>
        <w:r w:rsidR="00CB3249">
          <w:rPr>
            <w:noProof/>
            <w:webHidden/>
          </w:rPr>
          <w:instrText xml:space="preserve"> PAGEREF _Toc19377419 \h </w:instrText>
        </w:r>
        <w:r w:rsidR="00CB3249">
          <w:rPr>
            <w:noProof/>
            <w:webHidden/>
          </w:rPr>
        </w:r>
        <w:r w:rsidR="00CB3249">
          <w:rPr>
            <w:noProof/>
            <w:webHidden/>
          </w:rPr>
          <w:fldChar w:fldCharType="separate"/>
        </w:r>
        <w:r w:rsidR="00CB3249">
          <w:rPr>
            <w:noProof/>
            <w:webHidden/>
          </w:rPr>
          <w:t>126</w:t>
        </w:r>
        <w:r w:rsidR="00CB3249">
          <w:rPr>
            <w:noProof/>
            <w:webHidden/>
          </w:rPr>
          <w:fldChar w:fldCharType="end"/>
        </w:r>
      </w:hyperlink>
    </w:p>
    <w:p w14:paraId="5267F18C"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0" w:history="1">
        <w:r w:rsidR="00CB3249" w:rsidRPr="007A17FF">
          <w:rPr>
            <w:rStyle w:val="Hyperlink"/>
            <w:noProof/>
          </w:rPr>
          <w:t>Figure 104: An illustration of Mode Collapse</w:t>
        </w:r>
        <w:r w:rsidR="00CB3249">
          <w:rPr>
            <w:noProof/>
            <w:webHidden/>
          </w:rPr>
          <w:tab/>
        </w:r>
        <w:r w:rsidR="00CB3249">
          <w:rPr>
            <w:noProof/>
            <w:webHidden/>
          </w:rPr>
          <w:fldChar w:fldCharType="begin"/>
        </w:r>
        <w:r w:rsidR="00CB3249">
          <w:rPr>
            <w:noProof/>
            <w:webHidden/>
          </w:rPr>
          <w:instrText xml:space="preserve"> PAGEREF _Toc19377420 \h </w:instrText>
        </w:r>
        <w:r w:rsidR="00CB3249">
          <w:rPr>
            <w:noProof/>
            <w:webHidden/>
          </w:rPr>
        </w:r>
        <w:r w:rsidR="00CB3249">
          <w:rPr>
            <w:noProof/>
            <w:webHidden/>
          </w:rPr>
          <w:fldChar w:fldCharType="separate"/>
        </w:r>
        <w:r w:rsidR="00CB3249">
          <w:rPr>
            <w:noProof/>
            <w:webHidden/>
          </w:rPr>
          <w:t>127</w:t>
        </w:r>
        <w:r w:rsidR="00CB3249">
          <w:rPr>
            <w:noProof/>
            <w:webHidden/>
          </w:rPr>
          <w:fldChar w:fldCharType="end"/>
        </w:r>
      </w:hyperlink>
    </w:p>
    <w:p w14:paraId="78AA6657"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1" w:history="1">
        <w:r w:rsidR="00CB3249" w:rsidRPr="007A17FF">
          <w:rPr>
            <w:rStyle w:val="Hyperlink"/>
            <w:noProof/>
          </w:rPr>
          <w:t>Figure 105: Illustrating the effect of Batch normalization to prevent output images from looking highly similar</w:t>
        </w:r>
        <w:r w:rsidR="00CB3249">
          <w:rPr>
            <w:noProof/>
            <w:webHidden/>
          </w:rPr>
          <w:tab/>
        </w:r>
        <w:r w:rsidR="00CB3249">
          <w:rPr>
            <w:noProof/>
            <w:webHidden/>
          </w:rPr>
          <w:fldChar w:fldCharType="begin"/>
        </w:r>
        <w:r w:rsidR="00CB3249">
          <w:rPr>
            <w:noProof/>
            <w:webHidden/>
          </w:rPr>
          <w:instrText xml:space="preserve"> PAGEREF _Toc19377421 \h </w:instrText>
        </w:r>
        <w:r w:rsidR="00CB3249">
          <w:rPr>
            <w:noProof/>
            <w:webHidden/>
          </w:rPr>
        </w:r>
        <w:r w:rsidR="00CB3249">
          <w:rPr>
            <w:noProof/>
            <w:webHidden/>
          </w:rPr>
          <w:fldChar w:fldCharType="separate"/>
        </w:r>
        <w:r w:rsidR="00CB3249">
          <w:rPr>
            <w:noProof/>
            <w:webHidden/>
          </w:rPr>
          <w:t>128</w:t>
        </w:r>
        <w:r w:rsidR="00CB3249">
          <w:rPr>
            <w:noProof/>
            <w:webHidden/>
          </w:rPr>
          <w:fldChar w:fldCharType="end"/>
        </w:r>
      </w:hyperlink>
    </w:p>
    <w:p w14:paraId="3C2519AE"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2" w:history="1">
        <w:r w:rsidR="00CB3249" w:rsidRPr="007A17FF">
          <w:rPr>
            <w:rStyle w:val="Hyperlink"/>
            <w:noProof/>
          </w:rPr>
          <w:t>Figure 106: Illustrating how convolutional architectures in a GAN setup results in features that might exist in the training distribution, but do not appear in the right place</w:t>
        </w:r>
        <w:r w:rsidR="00CB3249">
          <w:rPr>
            <w:noProof/>
            <w:webHidden/>
          </w:rPr>
          <w:tab/>
        </w:r>
        <w:r w:rsidR="00CB3249">
          <w:rPr>
            <w:noProof/>
            <w:webHidden/>
          </w:rPr>
          <w:fldChar w:fldCharType="begin"/>
        </w:r>
        <w:r w:rsidR="00CB3249">
          <w:rPr>
            <w:noProof/>
            <w:webHidden/>
          </w:rPr>
          <w:instrText xml:space="preserve"> PAGEREF _Toc19377422 \h </w:instrText>
        </w:r>
        <w:r w:rsidR="00CB3249">
          <w:rPr>
            <w:noProof/>
            <w:webHidden/>
          </w:rPr>
        </w:r>
        <w:r w:rsidR="00CB3249">
          <w:rPr>
            <w:noProof/>
            <w:webHidden/>
          </w:rPr>
          <w:fldChar w:fldCharType="separate"/>
        </w:r>
        <w:r w:rsidR="00CB3249">
          <w:rPr>
            <w:noProof/>
            <w:webHidden/>
          </w:rPr>
          <w:t>129</w:t>
        </w:r>
        <w:r w:rsidR="00CB3249">
          <w:rPr>
            <w:noProof/>
            <w:webHidden/>
          </w:rPr>
          <w:fldChar w:fldCharType="end"/>
        </w:r>
      </w:hyperlink>
    </w:p>
    <w:p w14:paraId="76570EA3"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3" w:history="1">
        <w:r w:rsidR="00CB3249" w:rsidRPr="007A17FF">
          <w:rPr>
            <w:rStyle w:val="Hyperlink"/>
            <w:noProof/>
          </w:rPr>
          <w:t>Figure 107: Least squares GAN after 94600 epochs</w:t>
        </w:r>
        <w:r w:rsidR="00CB3249">
          <w:rPr>
            <w:noProof/>
            <w:webHidden/>
          </w:rPr>
          <w:tab/>
        </w:r>
        <w:r w:rsidR="00CB3249">
          <w:rPr>
            <w:noProof/>
            <w:webHidden/>
          </w:rPr>
          <w:fldChar w:fldCharType="begin"/>
        </w:r>
        <w:r w:rsidR="00CB3249">
          <w:rPr>
            <w:noProof/>
            <w:webHidden/>
          </w:rPr>
          <w:instrText xml:space="preserve"> PAGEREF _Toc19377423 \h </w:instrText>
        </w:r>
        <w:r w:rsidR="00CB3249">
          <w:rPr>
            <w:noProof/>
            <w:webHidden/>
          </w:rPr>
        </w:r>
        <w:r w:rsidR="00CB3249">
          <w:rPr>
            <w:noProof/>
            <w:webHidden/>
          </w:rPr>
          <w:fldChar w:fldCharType="separate"/>
        </w:r>
        <w:r w:rsidR="00CB3249">
          <w:rPr>
            <w:noProof/>
            <w:webHidden/>
          </w:rPr>
          <w:t>129</w:t>
        </w:r>
        <w:r w:rsidR="00CB3249">
          <w:rPr>
            <w:noProof/>
            <w:webHidden/>
          </w:rPr>
          <w:fldChar w:fldCharType="end"/>
        </w:r>
      </w:hyperlink>
    </w:p>
    <w:p w14:paraId="04D968AC"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4" w:history="1">
        <w:r w:rsidR="00CB3249" w:rsidRPr="007A17FF">
          <w:rPr>
            <w:rStyle w:val="Hyperlink"/>
            <w:noProof/>
          </w:rPr>
          <w:t>Figure 108: Least squares GAN after 387600 epochs</w:t>
        </w:r>
        <w:r w:rsidR="00CB3249">
          <w:rPr>
            <w:noProof/>
            <w:webHidden/>
          </w:rPr>
          <w:tab/>
        </w:r>
        <w:r w:rsidR="00CB3249">
          <w:rPr>
            <w:noProof/>
            <w:webHidden/>
          </w:rPr>
          <w:fldChar w:fldCharType="begin"/>
        </w:r>
        <w:r w:rsidR="00CB3249">
          <w:rPr>
            <w:noProof/>
            <w:webHidden/>
          </w:rPr>
          <w:instrText xml:space="preserve"> PAGEREF _Toc19377424 \h </w:instrText>
        </w:r>
        <w:r w:rsidR="00CB3249">
          <w:rPr>
            <w:noProof/>
            <w:webHidden/>
          </w:rPr>
        </w:r>
        <w:r w:rsidR="00CB3249">
          <w:rPr>
            <w:noProof/>
            <w:webHidden/>
          </w:rPr>
          <w:fldChar w:fldCharType="separate"/>
        </w:r>
        <w:r w:rsidR="00CB3249">
          <w:rPr>
            <w:noProof/>
            <w:webHidden/>
          </w:rPr>
          <w:t>130</w:t>
        </w:r>
        <w:r w:rsidR="00CB3249">
          <w:rPr>
            <w:noProof/>
            <w:webHidden/>
          </w:rPr>
          <w:fldChar w:fldCharType="end"/>
        </w:r>
      </w:hyperlink>
    </w:p>
    <w:p w14:paraId="23913FDD" w14:textId="77777777" w:rsidR="00CB3249" w:rsidRDefault="009772E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5" w:history="1">
        <w:r w:rsidR="00CB3249" w:rsidRPr="007A17FF">
          <w:rPr>
            <w:rStyle w:val="Hyperlink"/>
            <w:noProof/>
          </w:rPr>
          <w:t>Figure 109: Least squares GAN after 449000 epochs</w:t>
        </w:r>
        <w:r w:rsidR="00CB3249">
          <w:rPr>
            <w:noProof/>
            <w:webHidden/>
          </w:rPr>
          <w:tab/>
        </w:r>
        <w:r w:rsidR="00CB3249">
          <w:rPr>
            <w:noProof/>
            <w:webHidden/>
          </w:rPr>
          <w:fldChar w:fldCharType="begin"/>
        </w:r>
        <w:r w:rsidR="00CB3249">
          <w:rPr>
            <w:noProof/>
            <w:webHidden/>
          </w:rPr>
          <w:instrText xml:space="preserve"> PAGEREF _Toc19377425 \h </w:instrText>
        </w:r>
        <w:r w:rsidR="00CB3249">
          <w:rPr>
            <w:noProof/>
            <w:webHidden/>
          </w:rPr>
        </w:r>
        <w:r w:rsidR="00CB3249">
          <w:rPr>
            <w:noProof/>
            <w:webHidden/>
          </w:rPr>
          <w:fldChar w:fldCharType="separate"/>
        </w:r>
        <w:r w:rsidR="00CB3249">
          <w:rPr>
            <w:noProof/>
            <w:webHidden/>
          </w:rPr>
          <w:t>130</w:t>
        </w:r>
        <w:r w:rsidR="00CB3249">
          <w:rPr>
            <w:noProof/>
            <w:webHidden/>
          </w:rPr>
          <w:fldChar w:fldCharType="end"/>
        </w:r>
      </w:hyperlink>
    </w:p>
    <w:p w14:paraId="164BCFAA" w14:textId="77777777" w:rsidR="00CB3249" w:rsidRPr="005B72BD" w:rsidRDefault="00CB3249" w:rsidP="00CB3249">
      <w:r w:rsidRPr="005B72BD">
        <w:rPr>
          <w:noProof/>
          <w:lang w:val="en-US"/>
        </w:rPr>
        <w:fldChar w:fldCharType="end"/>
      </w:r>
    </w:p>
    <w:p w14:paraId="22CCCEB4" w14:textId="7E10360F" w:rsidR="00CC3517" w:rsidRDefault="00CC3517">
      <w:pPr>
        <w:spacing w:after="160" w:line="259" w:lineRule="auto"/>
        <w:rPr>
          <w:lang w:val="en-US" w:eastAsia="en-GB"/>
        </w:rPr>
      </w:pPr>
      <w:r>
        <w:rPr>
          <w:lang w:val="en-US" w:eastAsia="en-GB"/>
        </w:rPr>
        <w:br w:type="page"/>
      </w:r>
    </w:p>
    <w:p w14:paraId="13370161" w14:textId="77777777" w:rsidR="00CC3517" w:rsidRDefault="00CC3517" w:rsidP="00CC3517">
      <w:r w:rsidRPr="005B72BD">
        <w:lastRenderedPageBreak/>
        <w:t xml:space="preserve">Keras allows one to resume training of a model, by increasing the number of epochs in the </w:t>
      </w:r>
      <w:proofErr w:type="spellStart"/>
      <w:r w:rsidRPr="005B72BD">
        <w:rPr>
          <w:rStyle w:val="CodeChar"/>
          <w:rFonts w:asciiTheme="majorHAnsi" w:hAnsiTheme="majorHAnsi"/>
        </w:rPr>
        <w:t>keras</w:t>
      </w:r>
      <w:proofErr w:type="spellEnd"/>
      <w:r w:rsidRPr="005B72BD">
        <w:rPr>
          <w:rStyle w:val="CodeChar"/>
          <w:rFonts w:asciiTheme="majorHAnsi" w:hAnsiTheme="majorHAnsi"/>
        </w:rPr>
        <w:t>::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proofErr w:type="spellStart"/>
      <w:r w:rsidRPr="005B72BD">
        <w:rPr>
          <w:rStyle w:val="CodeChar"/>
          <w:rFonts w:asciiTheme="majorHAnsi" w:hAnsiTheme="majorHAnsi"/>
        </w:rPr>
        <w:t>initial_epochs</w:t>
      </w:r>
      <w:proofErr w:type="spellEnd"/>
      <w:r w:rsidRPr="005B72BD">
        <w:t xml:space="preserve"> argument, which should be the final epoch number from the previous training round.</w:t>
      </w:r>
    </w:p>
    <w:p w14:paraId="403C9D29" w14:textId="77777777" w:rsidR="00CC3517" w:rsidRDefault="00CC3517" w:rsidP="00CC3517"/>
    <w:p w14:paraId="70660D33" w14:textId="77777777" w:rsidR="00CC3517" w:rsidRDefault="00CC3517" w:rsidP="00CC3517">
      <w:r>
        <w:t xml:space="preserve">Using this functionality, a 2D Convolutional Network was trained on particles in the </w:t>
      </w:r>
      <m:oMath>
        <m:r>
          <w:rPr>
            <w:rFonts w:ascii="Cambria Math" w:hAnsi="Cambria Math"/>
          </w:rPr>
          <m:t>P≤2GeV</m:t>
        </m:r>
      </m:oMath>
      <w:r>
        <w:t xml:space="preserve"> range for 10 epochs (note that the class imbalance at this momentum range is less pronounced, containing a ratio of around 76 pions: 24 electrons), </w:t>
      </w:r>
      <w:r>
        <w:fldChar w:fldCharType="begin"/>
      </w:r>
      <w:r>
        <w:instrText xml:space="preserve"> REF _Ref18867583 \h </w:instrText>
      </w:r>
      <w:r>
        <w:fldChar w:fldCharType="separate"/>
      </w:r>
      <w:r>
        <w:t xml:space="preserve">Figure </w:t>
      </w:r>
      <w:r>
        <w:rPr>
          <w:noProof/>
        </w:rPr>
        <w:t>43</w:t>
      </w:r>
      <w:r>
        <w:fldChar w:fldCharType="end"/>
      </w:r>
      <w:r>
        <w:t xml:space="preserve"> shows the accuracy and loss curves obtained.</w:t>
      </w:r>
    </w:p>
    <w:p w14:paraId="16155F88" w14:textId="77777777" w:rsidR="00CC3517" w:rsidRDefault="00CC3517" w:rsidP="00CC3517">
      <w:r>
        <w:rPr>
          <w:noProof/>
        </w:rPr>
        <w:drawing>
          <wp:inline distT="0" distB="0" distL="0" distR="0" wp14:anchorId="37BC2454" wp14:editId="47CA7DB0">
            <wp:extent cx="4201088" cy="25930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202457" cy="2593920"/>
                    </a:xfrm>
                    <a:prstGeom prst="rect">
                      <a:avLst/>
                    </a:prstGeom>
                    <a:noFill/>
                    <a:ln>
                      <a:noFill/>
                    </a:ln>
                  </pic:spPr>
                </pic:pic>
              </a:graphicData>
            </a:graphic>
          </wp:inline>
        </w:drawing>
      </w:r>
    </w:p>
    <w:p w14:paraId="4CFE9D93" w14:textId="77777777" w:rsidR="00CC3517" w:rsidRDefault="00CC3517" w:rsidP="00CC3517">
      <w:pPr>
        <w:pStyle w:val="Caption"/>
      </w:pPr>
      <w:bookmarkStart w:id="206" w:name="_Toc19377379"/>
      <w:bookmarkStart w:id="207" w:name="_Ref18867583"/>
      <w:r>
        <w:t xml:space="preserve">Figure </w:t>
      </w:r>
      <w:fldSimple w:instr=" SEQ Figure \* ARABIC ">
        <w:r>
          <w:rPr>
            <w:noProof/>
          </w:rPr>
          <w:t>43</w:t>
        </w:r>
        <w:bookmarkEnd w:id="206"/>
      </w:fldSimple>
      <w:bookmarkEnd w:id="207"/>
    </w:p>
    <w:p w14:paraId="5EF000F1" w14:textId="77777777" w:rsidR="00CC3517" w:rsidRDefault="00CC3517" w:rsidP="00CC3517">
      <w:r>
        <w:t xml:space="preserve">When it became clear that the model was not yet overfitting, but had some statistical power (validation accuracy </w:t>
      </w:r>
      <m:oMath>
        <m:r>
          <w:rPr>
            <w:rFonts w:ascii="Cambria Math" w:hAnsi="Cambria Math"/>
          </w:rPr>
          <m:t>~80%</m:t>
        </m:r>
      </m:oMath>
      <w:r>
        <w:t xml:space="preserve"> compared to what a majority class classifier would give, i.e. </w:t>
      </w:r>
      <m:oMath>
        <m:r>
          <w:rPr>
            <w:rFonts w:ascii="Cambria Math" w:hAnsi="Cambria Math"/>
          </w:rPr>
          <m:t>~76%</m:t>
        </m:r>
      </m:oMath>
      <w:r>
        <w:t>), the model was trained for an additional 20 epochs (</w:t>
      </w:r>
      <w:r>
        <w:fldChar w:fldCharType="begin"/>
      </w:r>
      <w:r>
        <w:instrText xml:space="preserve"> REF _Ref18867620 \h </w:instrText>
      </w:r>
      <w:r>
        <w:fldChar w:fldCharType="separate"/>
      </w:r>
      <w:r>
        <w:t xml:space="preserve">Figure </w:t>
      </w:r>
      <w:r>
        <w:rPr>
          <w:noProof/>
        </w:rPr>
        <w:t>44</w:t>
      </w:r>
      <w:r>
        <w:fldChar w:fldCharType="end"/>
      </w:r>
      <w:r>
        <w:t>).</w:t>
      </w:r>
    </w:p>
    <w:p w14:paraId="38611703" w14:textId="77777777" w:rsidR="00CC3517" w:rsidRDefault="00CC3517" w:rsidP="00CC3517"/>
    <w:p w14:paraId="7FBC926C" w14:textId="77777777" w:rsidR="00CC3517" w:rsidRDefault="00CC3517" w:rsidP="00CC3517">
      <w:r>
        <w:rPr>
          <w:noProof/>
        </w:rPr>
        <w:drawing>
          <wp:inline distT="0" distB="0" distL="0" distR="0" wp14:anchorId="3E44943E" wp14:editId="67F7D70D">
            <wp:extent cx="4222750" cy="3123862"/>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4255444" cy="3148048"/>
                    </a:xfrm>
                    <a:prstGeom prst="rect">
                      <a:avLst/>
                    </a:prstGeom>
                    <a:noFill/>
                    <a:ln>
                      <a:noFill/>
                    </a:ln>
                  </pic:spPr>
                </pic:pic>
              </a:graphicData>
            </a:graphic>
          </wp:inline>
        </w:drawing>
      </w:r>
    </w:p>
    <w:p w14:paraId="004A2C41" w14:textId="77777777" w:rsidR="00CC3517" w:rsidRPr="003F6F3E" w:rsidRDefault="00CC3517" w:rsidP="00CC3517">
      <w:pPr>
        <w:pStyle w:val="Caption"/>
      </w:pPr>
      <w:bookmarkStart w:id="208" w:name="_Toc19377380"/>
      <w:bookmarkStart w:id="209" w:name="_Ref18867620"/>
      <w:r>
        <w:t xml:space="preserve">Figure </w:t>
      </w:r>
      <w:fldSimple w:instr=" SEQ Figure \* ARABIC ">
        <w:r>
          <w:rPr>
            <w:noProof/>
          </w:rPr>
          <w:t>44</w:t>
        </w:r>
        <w:bookmarkEnd w:id="208"/>
      </w:fldSimple>
      <w:bookmarkEnd w:id="209"/>
    </w:p>
    <w:p w14:paraId="38906632" w14:textId="77777777" w:rsidR="00CC3517" w:rsidRPr="005B72BD" w:rsidRDefault="00CC3517" w:rsidP="00CC3517">
      <w:r>
        <w:lastRenderedPageBreak/>
        <w:t>This model performed as follows on an independent test set of particles in the same momentum range that it was trained on:</w:t>
      </w:r>
    </w:p>
    <w:p w14:paraId="16AD68EE" w14:textId="77777777" w:rsidR="00CC3517" w:rsidRPr="003F6F3E" w:rsidRDefault="009772E9" w:rsidP="00CC3517">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2%</m:t>
        </m:r>
      </m:oMath>
      <w:r w:rsidR="00CC3517" w:rsidRPr="005B72BD">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r w:rsidR="00CC3517">
        <w:t>, which is much better than anything obtained during the second stage of model building.</w:t>
      </w:r>
    </w:p>
    <w:p w14:paraId="159F2F61" w14:textId="77777777" w:rsidR="00CC3517" w:rsidRPr="0067082C" w:rsidRDefault="00CC3517" w:rsidP="00CC3517">
      <w:r>
        <w:t xml:space="preserve">Surprisingly, this model performed almost equally well on particles in the following momentum bin, i.e. performance on particles with momenta </w:t>
      </w:r>
      <m:oMath>
        <m:r>
          <w:rPr>
            <w:rFonts w:ascii="Cambria Math" w:hAnsi="Cambria Math"/>
          </w:rPr>
          <m:t>2 GeV&lt;</m:t>
        </m:r>
        <m:r>
          <w:rPr>
            <w:rFonts w:ascii="Cambria Math" w:hAnsi="Cambria Math" w:cs="Courier New"/>
            <w:kern w:val="32"/>
            <w:szCs w:val="28"/>
          </w:rPr>
          <m:t>P≤3GeV</m:t>
        </m:r>
      </m:oMath>
      <w:r>
        <w:t xml:space="preserve">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90%</m:t>
        </m:r>
      </m:oMath>
      <w:r>
        <w:rPr>
          <w:rFonts w:asciiTheme="majorHAnsi" w:hAnsiTheme="majorHAnsi"/>
        </w:rPr>
        <w:t>.</w:t>
      </w:r>
    </w:p>
    <w:p w14:paraId="16E96991" w14:textId="77777777" w:rsidR="00CC3517" w:rsidRDefault="00CC3517" w:rsidP="00CC3517"/>
    <w:p w14:paraId="1383A48A" w14:textId="77777777" w:rsidR="00CC3517" w:rsidRDefault="00CC3517" w:rsidP="00CC3517">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7918 \h </w:instrText>
      </w:r>
      <w:r>
        <w:rPr>
          <w:rFonts w:asciiTheme="majorHAnsi" w:hAnsiTheme="majorHAnsi"/>
        </w:rPr>
      </w:r>
      <w:r>
        <w:rPr>
          <w:rFonts w:asciiTheme="majorHAnsi" w:hAnsiTheme="majorHAnsi"/>
        </w:rPr>
        <w:fldChar w:fldCharType="separate"/>
      </w:r>
      <w:r>
        <w:t xml:space="preserve">Figure </w:t>
      </w:r>
      <w:r>
        <w:rPr>
          <w:noProof/>
        </w:rPr>
        <w:t>45</w:t>
      </w:r>
      <w:r>
        <w:rPr>
          <w:rFonts w:asciiTheme="majorHAnsi" w:hAnsiTheme="majorHAnsi"/>
        </w:rPr>
        <w:fldChar w:fldCharType="end"/>
      </w:r>
      <w:r>
        <w:rPr>
          <w:rFonts w:asciiTheme="majorHAnsi" w:hAnsiTheme="majorHAnsi"/>
        </w:rPr>
        <w:t>).</w:t>
      </w:r>
    </w:p>
    <w:p w14:paraId="3C4BF2D6" w14:textId="77777777" w:rsidR="00CC3517" w:rsidRDefault="00CC3517" w:rsidP="00CC3517"/>
    <w:p w14:paraId="48AFD821" w14:textId="77777777" w:rsidR="00CC3517" w:rsidRDefault="00CC3517" w:rsidP="00CC3517">
      <w:r>
        <w:rPr>
          <w:noProof/>
        </w:rPr>
        <w:drawing>
          <wp:inline distT="0" distB="0" distL="0" distR="0" wp14:anchorId="2A020755" wp14:editId="2AE01A27">
            <wp:extent cx="4183039" cy="2585720"/>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4194635" cy="2592888"/>
                    </a:xfrm>
                    <a:prstGeom prst="rect">
                      <a:avLst/>
                    </a:prstGeom>
                    <a:noFill/>
                    <a:ln>
                      <a:noFill/>
                    </a:ln>
                    <a:extLst>
                      <a:ext uri="{53640926-AAD7-44D8-BBD7-CCE9431645EC}">
                        <a14:shadowObscured xmlns:a14="http://schemas.microsoft.com/office/drawing/2010/main"/>
                      </a:ext>
                    </a:extLst>
                  </pic:spPr>
                </pic:pic>
              </a:graphicData>
            </a:graphic>
          </wp:inline>
        </w:drawing>
      </w:r>
    </w:p>
    <w:p w14:paraId="1D034268" w14:textId="77777777" w:rsidR="00CC3517" w:rsidRDefault="00CC3517" w:rsidP="00CC3517">
      <w:pPr>
        <w:pStyle w:val="Caption"/>
      </w:pPr>
      <w:bookmarkStart w:id="210" w:name="_Toc19377381"/>
      <w:bookmarkStart w:id="211" w:name="_Ref18867918"/>
      <w:r>
        <w:t xml:space="preserve">Figure </w:t>
      </w:r>
      <w:fldSimple w:instr=" SEQ Figure \* ARABIC ">
        <w:r>
          <w:rPr>
            <w:noProof/>
          </w:rPr>
          <w:t>45</w:t>
        </w:r>
        <w:bookmarkEnd w:id="210"/>
      </w:fldSimple>
      <w:bookmarkEnd w:id="211"/>
    </w:p>
    <w:p w14:paraId="21175026" w14:textId="77777777" w:rsidR="00CC3517" w:rsidRPr="00A8705C" w:rsidRDefault="00CC3517" w:rsidP="00CC3517">
      <w:r>
        <w:t>When evaluated on a test set in this momentum rang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t xml:space="preserve">), performance increased slightly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p>
    <w:p w14:paraId="166A7668" w14:textId="77777777" w:rsidR="00CC3517" w:rsidRDefault="00CC3517" w:rsidP="00CC3517">
      <w:pPr>
        <w:rPr>
          <w:rFonts w:asciiTheme="majorHAnsi" w:hAnsiTheme="majorHAnsi"/>
        </w:rPr>
      </w:pPr>
      <w:r>
        <w:t>And when tested on particles in the next momentum rang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4</m:t>
        </m:r>
        <m:r>
          <w:rPr>
            <w:rFonts w:ascii="Cambria Math" w:hAnsi="Cambria Math"/>
          </w:rPr>
          <m:t>GeV</m:t>
        </m:r>
      </m:oMath>
      <w:r>
        <w:t xml:space="preserve">), performance remained surprisingly high: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6%</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86%</m:t>
        </m:r>
      </m:oMath>
      <w:r>
        <w:rPr>
          <w:rFonts w:asciiTheme="majorHAnsi" w:hAnsiTheme="majorHAnsi"/>
        </w:rPr>
        <w:t>.</w:t>
      </w:r>
    </w:p>
    <w:p w14:paraId="0D4D3AE4" w14:textId="77777777" w:rsidR="00CC3517" w:rsidRPr="00A8705C" w:rsidRDefault="00CC3517" w:rsidP="00CC3517"/>
    <w:p w14:paraId="66D8FEC3" w14:textId="77777777" w:rsidR="00CC3517" w:rsidRPr="001924F0" w:rsidRDefault="00CC3517" w:rsidP="00CC3517">
      <w:r>
        <w:t xml:space="preserve">This model was then trained for a further 5 epochs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rPr>
          <w:rFonts w:asciiTheme="majorHAnsi" w:hAnsiTheme="majorHAnsi"/>
        </w:rPr>
        <w:t xml:space="preserve"> range (</w:t>
      </w:r>
      <w:r>
        <w:rPr>
          <w:rFonts w:asciiTheme="majorHAnsi" w:hAnsiTheme="majorHAnsi"/>
        </w:rPr>
        <w:fldChar w:fldCharType="begin"/>
      </w:r>
      <w:r>
        <w:rPr>
          <w:rFonts w:asciiTheme="majorHAnsi" w:hAnsiTheme="majorHAnsi"/>
        </w:rPr>
        <w:instrText xml:space="preserve"> REF _Ref18868107 \h </w:instrText>
      </w:r>
      <w:r>
        <w:rPr>
          <w:rFonts w:asciiTheme="majorHAnsi" w:hAnsiTheme="majorHAnsi"/>
        </w:rPr>
      </w:r>
      <w:r>
        <w:rPr>
          <w:rFonts w:asciiTheme="majorHAnsi" w:hAnsiTheme="majorHAnsi"/>
        </w:rPr>
        <w:fldChar w:fldCharType="separate"/>
      </w:r>
      <w:r>
        <w:t xml:space="preserve">Figure </w:t>
      </w:r>
      <w:r>
        <w:rPr>
          <w:noProof/>
        </w:rPr>
        <w:t>46</w:t>
      </w:r>
      <w:r>
        <w:rPr>
          <w:rFonts w:asciiTheme="majorHAnsi" w:hAnsiTheme="majorHAnsi"/>
        </w:rPr>
        <w:fldChar w:fldCharType="end"/>
      </w:r>
      <w:r>
        <w:rPr>
          <w:rFonts w:asciiTheme="majorHAnsi" w:hAnsiTheme="majorHAnsi"/>
        </w:rPr>
        <w:t>)</w:t>
      </w:r>
    </w:p>
    <w:p w14:paraId="2DB2790D" w14:textId="77777777" w:rsidR="00CC3517" w:rsidRDefault="00CC3517" w:rsidP="00CC3517">
      <w:r w:rsidRPr="003F6F3E">
        <w:rPr>
          <w:noProof/>
        </w:rPr>
        <w:drawing>
          <wp:inline distT="0" distB="0" distL="0" distR="0" wp14:anchorId="72580E93" wp14:editId="37341763">
            <wp:extent cx="3859103" cy="238153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866525" cy="2386116"/>
                    </a:xfrm>
                    <a:prstGeom prst="rect">
                      <a:avLst/>
                    </a:prstGeom>
                  </pic:spPr>
                </pic:pic>
              </a:graphicData>
            </a:graphic>
          </wp:inline>
        </w:drawing>
      </w:r>
    </w:p>
    <w:p w14:paraId="32DAA504" w14:textId="77777777" w:rsidR="00CC3517" w:rsidRPr="005B72BD" w:rsidRDefault="00CC3517" w:rsidP="00CC3517">
      <w:pPr>
        <w:pStyle w:val="Caption"/>
      </w:pPr>
      <w:bookmarkStart w:id="212" w:name="_Toc19377382"/>
      <w:bookmarkStart w:id="213" w:name="_Ref18868107"/>
      <w:r>
        <w:lastRenderedPageBreak/>
        <w:t xml:space="preserve">Figure </w:t>
      </w:r>
      <w:fldSimple w:instr=" SEQ Figure \* ARABIC ">
        <w:r>
          <w:rPr>
            <w:noProof/>
          </w:rPr>
          <w:t>46</w:t>
        </w:r>
        <w:bookmarkEnd w:id="212"/>
      </w:fldSimple>
      <w:bookmarkEnd w:id="213"/>
    </w:p>
    <w:p w14:paraId="08F95443" w14:textId="77777777" w:rsidR="00CC3517" w:rsidRDefault="00CC3517" w:rsidP="00CC3517">
      <w:r w:rsidRPr="005B72BD">
        <w:t xml:space="preserve"> </w:t>
      </w:r>
      <w:r>
        <w:t xml:space="preserve">Performance actually decreased when tested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t xml:space="preserve"> range,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51%</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m:t>
                </m:r>
              </m:sup>
            </m:sSup>
          </m:sub>
        </m:sSub>
        <m:r>
          <m:rPr>
            <m:sty m:val="p"/>
          </m:rPr>
          <w:rPr>
            <w:rFonts w:ascii="Cambria Math" w:hAnsi="Cambria Math"/>
          </w:rPr>
          <m:t>=89.99%</m:t>
        </m:r>
      </m:oMath>
      <w:r>
        <w:t>. This might be explained by the fact that there is a much smaller proportion of electrons in this momentum range than in the lower GeV ranges. Additionally, when tested on particles in the next momentum range, the model’s generalizability breaks down and predicts “pion” everywhere.</w:t>
      </w:r>
    </w:p>
    <w:p w14:paraId="60223E98" w14:textId="77777777" w:rsidR="00CC3517" w:rsidRDefault="00CC3517" w:rsidP="00CC3517"/>
    <w:p w14:paraId="1CC82629" w14:textId="77777777" w:rsidR="00CC3517" w:rsidRDefault="00CC3517" w:rsidP="00CC3517">
      <w:pPr>
        <w:pStyle w:val="Caption"/>
      </w:pPr>
      <w:bookmarkStart w:id="214" w:name="_Toc19377335"/>
      <w:r>
        <w:t xml:space="preserve">Table </w:t>
      </w:r>
      <w:fldSimple w:instr=" SEQ Table \* ARABIC ">
        <w:r>
          <w:rPr>
            <w:noProof/>
          </w:rPr>
          <w:t>3</w:t>
        </w:r>
        <w:bookmarkEnd w:id="214"/>
      </w:fldSimple>
    </w:p>
    <w:tbl>
      <w:tblPr>
        <w:tblStyle w:val="TableGrid"/>
        <w:tblW w:w="0" w:type="auto"/>
        <w:tblLook w:val="04A0" w:firstRow="1" w:lastRow="0" w:firstColumn="1" w:lastColumn="0" w:noHBand="0" w:noVBand="1"/>
      </w:tblPr>
      <w:tblGrid>
        <w:gridCol w:w="2831"/>
        <w:gridCol w:w="2831"/>
        <w:gridCol w:w="2832"/>
      </w:tblGrid>
      <w:tr w:rsidR="00CC3517" w14:paraId="29492285"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56CBDAC" w14:textId="77777777" w:rsidR="00CC3517" w:rsidRPr="00382CC0" w:rsidRDefault="00CC3517" w:rsidP="00646DDE">
            <w:r w:rsidRPr="00382CC0">
              <w:t>Prediction/Actual</w:t>
            </w:r>
          </w:p>
        </w:tc>
        <w:tc>
          <w:tcPr>
            <w:tcW w:w="2831" w:type="dxa"/>
          </w:tcPr>
          <w:p w14:paraId="77B553F6" w14:textId="77777777" w:rsidR="00CC3517" w:rsidRDefault="00CC3517" w:rsidP="00646DDE">
            <w:r>
              <w:t>0</w:t>
            </w:r>
          </w:p>
        </w:tc>
        <w:tc>
          <w:tcPr>
            <w:tcW w:w="2832" w:type="dxa"/>
          </w:tcPr>
          <w:p w14:paraId="0262F477" w14:textId="77777777" w:rsidR="00CC3517" w:rsidRDefault="00CC3517" w:rsidP="00646DDE">
            <w:r>
              <w:t>1</w:t>
            </w:r>
          </w:p>
        </w:tc>
      </w:tr>
      <w:tr w:rsidR="00CC3517" w14:paraId="682D33B7" w14:textId="77777777" w:rsidTr="00646DDE">
        <w:tc>
          <w:tcPr>
            <w:tcW w:w="2831" w:type="dxa"/>
          </w:tcPr>
          <w:p w14:paraId="75BDFF03" w14:textId="77777777" w:rsidR="00CC3517" w:rsidRPr="00382CC0" w:rsidRDefault="00CC3517" w:rsidP="00646DDE">
            <w:r w:rsidRPr="00382CC0">
              <w:t>0</w:t>
            </w:r>
          </w:p>
        </w:tc>
        <w:tc>
          <w:tcPr>
            <w:tcW w:w="2831" w:type="dxa"/>
          </w:tcPr>
          <w:p w14:paraId="14ED1DDD" w14:textId="77777777" w:rsidR="00CC3517" w:rsidRDefault="00CC3517" w:rsidP="00646DDE">
            <w:r>
              <w:t>36713</w:t>
            </w:r>
          </w:p>
        </w:tc>
        <w:tc>
          <w:tcPr>
            <w:tcW w:w="2832" w:type="dxa"/>
          </w:tcPr>
          <w:p w14:paraId="679F5FDB" w14:textId="77777777" w:rsidR="00CC3517" w:rsidRDefault="00CC3517" w:rsidP="00646DDE">
            <w:r>
              <w:t>2359</w:t>
            </w:r>
          </w:p>
        </w:tc>
      </w:tr>
      <w:tr w:rsidR="00CC3517" w14:paraId="413DF52C" w14:textId="77777777" w:rsidTr="00646DDE">
        <w:tc>
          <w:tcPr>
            <w:tcW w:w="2831" w:type="dxa"/>
          </w:tcPr>
          <w:p w14:paraId="2925E78C" w14:textId="77777777" w:rsidR="00CC3517" w:rsidRPr="00382CC0" w:rsidRDefault="00CC3517" w:rsidP="00646DDE">
            <w:r w:rsidRPr="00382CC0">
              <w:t>1</w:t>
            </w:r>
          </w:p>
        </w:tc>
        <w:tc>
          <w:tcPr>
            <w:tcW w:w="2831" w:type="dxa"/>
          </w:tcPr>
          <w:p w14:paraId="2E30A733" w14:textId="77777777" w:rsidR="00CC3517" w:rsidRDefault="00CC3517" w:rsidP="00646DDE">
            <w:r>
              <w:t>0</w:t>
            </w:r>
          </w:p>
        </w:tc>
        <w:tc>
          <w:tcPr>
            <w:tcW w:w="2832" w:type="dxa"/>
          </w:tcPr>
          <w:p w14:paraId="1B8B11FE" w14:textId="77777777" w:rsidR="00CC3517" w:rsidRDefault="00CC3517" w:rsidP="00646DDE">
            <w:r>
              <w:t>0</w:t>
            </w:r>
          </w:p>
        </w:tc>
      </w:tr>
    </w:tbl>
    <w:p w14:paraId="00F35FCC" w14:textId="77777777" w:rsidR="00CC3517" w:rsidRDefault="00CC3517" w:rsidP="00CC3517"/>
    <w:p w14:paraId="13AEBB2D" w14:textId="77777777" w:rsidR="00CC3517" w:rsidRDefault="00CC3517" w:rsidP="00CC3517">
      <w:r>
        <w:t xml:space="preserve">Pion efficiency at 90 % electron efficiency cannot be calculated here, since the optimization algorithm for finding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does not converge, because the distribution of the combined probability that a particle is an electron is very narrow, close to zero.</w:t>
      </w:r>
    </w:p>
    <w:p w14:paraId="314F6B51" w14:textId="77777777" w:rsidR="00CC3517" w:rsidRDefault="00CC3517" w:rsidP="00CC3517"/>
    <w:p w14:paraId="4ED4C9B8" w14:textId="77777777" w:rsidR="00CC3517" w:rsidRDefault="00CC3517" w:rsidP="00CC3517">
      <w:r w:rsidRPr="005A3C8C">
        <w:rPr>
          <w:noProof/>
        </w:rPr>
        <w:drawing>
          <wp:inline distT="0" distB="0" distL="0" distR="0" wp14:anchorId="6471FFB6" wp14:editId="046BE5A7">
            <wp:extent cx="4005618" cy="2471952"/>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007620" cy="2473187"/>
                    </a:xfrm>
                    <a:prstGeom prst="rect">
                      <a:avLst/>
                    </a:prstGeom>
                  </pic:spPr>
                </pic:pic>
              </a:graphicData>
            </a:graphic>
          </wp:inline>
        </w:drawing>
      </w:r>
    </w:p>
    <w:p w14:paraId="544B7E62" w14:textId="77777777" w:rsidR="00CC3517" w:rsidRPr="005B72BD" w:rsidRDefault="00CC3517" w:rsidP="00CC3517"/>
    <w:p w14:paraId="6F3C525C" w14:textId="77777777" w:rsidR="00CC3517" w:rsidRDefault="00CC3517" w:rsidP="00CC3517">
      <w:pPr>
        <w:rPr>
          <w:rFonts w:asciiTheme="majorHAnsi" w:hAnsiTheme="majorHAnsi"/>
        </w:rPr>
      </w:pPr>
      <w:r>
        <w:t xml:space="preserve">i.e. we arrive at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0%</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0%</m:t>
        </m:r>
      </m:oMath>
    </w:p>
    <w:p w14:paraId="78308EAD" w14:textId="77777777" w:rsidR="00CC3517" w:rsidRDefault="00CC3517" w:rsidP="00CC3517"/>
    <w:p w14:paraId="79DE7B67" w14:textId="77777777" w:rsidR="00CC3517" w:rsidRPr="005B72BD" w:rsidRDefault="00CC3517" w:rsidP="00CC3517">
      <w:r>
        <w:t xml:space="preserve">The incrementally trained model, which at this stage has already become extremely biased towards predicting pion with a very high certainty, was then trained on particles in the </w:t>
      </w:r>
      <m:oMath>
        <m:r>
          <m:rPr>
            <m:sty m:val="p"/>
          </m:rPr>
          <w:rPr>
            <w:rFonts w:ascii="Cambria Math" w:hAnsi="Cambria Math"/>
          </w:rPr>
          <m:t xml:space="preserve">4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5 </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8456 \h </w:instrText>
      </w:r>
      <w:r>
        <w:rPr>
          <w:rFonts w:asciiTheme="majorHAnsi" w:hAnsiTheme="majorHAnsi"/>
        </w:rPr>
      </w:r>
      <w:r>
        <w:rPr>
          <w:rFonts w:asciiTheme="majorHAnsi" w:hAnsiTheme="majorHAnsi"/>
        </w:rPr>
        <w:fldChar w:fldCharType="separate"/>
      </w:r>
      <w:r>
        <w:t xml:space="preserve">Figure </w:t>
      </w:r>
      <w:r>
        <w:rPr>
          <w:noProof/>
        </w:rPr>
        <w:t>47</w:t>
      </w:r>
      <w:r>
        <w:rPr>
          <w:rFonts w:asciiTheme="majorHAnsi" w:hAnsiTheme="majorHAnsi"/>
        </w:rPr>
        <w:fldChar w:fldCharType="end"/>
      </w:r>
      <w:r>
        <w:rPr>
          <w:rFonts w:asciiTheme="majorHAnsi" w:hAnsiTheme="majorHAnsi"/>
        </w:rPr>
        <w:t>).</w:t>
      </w:r>
    </w:p>
    <w:p w14:paraId="673128A9" w14:textId="77777777" w:rsidR="00CC3517" w:rsidRDefault="00CC3517" w:rsidP="00CC3517">
      <w:r w:rsidRPr="00920702">
        <w:rPr>
          <w:noProof/>
        </w:rPr>
        <w:lastRenderedPageBreak/>
        <w:drawing>
          <wp:inline distT="0" distB="0" distL="0" distR="0" wp14:anchorId="3A55E6CC" wp14:editId="0C84039E">
            <wp:extent cx="3937379" cy="2953034"/>
            <wp:effectExtent l="0" t="0" r="635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945204" cy="2958903"/>
                    </a:xfrm>
                    <a:prstGeom prst="rect">
                      <a:avLst/>
                    </a:prstGeom>
                  </pic:spPr>
                </pic:pic>
              </a:graphicData>
            </a:graphic>
          </wp:inline>
        </w:drawing>
      </w:r>
    </w:p>
    <w:p w14:paraId="63F1BA2D" w14:textId="77777777" w:rsidR="00CC3517" w:rsidRDefault="00CC3517" w:rsidP="00CC3517">
      <w:pPr>
        <w:pStyle w:val="Caption"/>
      </w:pPr>
      <w:bookmarkStart w:id="215" w:name="_Toc19377383"/>
      <w:bookmarkStart w:id="216" w:name="_Ref18868456"/>
      <w:r>
        <w:t xml:space="preserve">Figure </w:t>
      </w:r>
      <w:fldSimple w:instr=" SEQ Figure \* ARABIC ">
        <w:r>
          <w:rPr>
            <w:noProof/>
          </w:rPr>
          <w:t>47</w:t>
        </w:r>
        <w:bookmarkEnd w:id="215"/>
      </w:fldSimple>
      <w:bookmarkEnd w:id="216"/>
    </w:p>
    <w:p w14:paraId="4B8047EF" w14:textId="77777777" w:rsidR="00CC3517" w:rsidRPr="00B76714" w:rsidRDefault="00CC3517" w:rsidP="00CC3517"/>
    <w:p w14:paraId="135471C5" w14:textId="77777777" w:rsidR="00CC3517" w:rsidRDefault="00CC3517" w:rsidP="00CC3517">
      <w:r>
        <w:t>The incrementally trained model seems to increase in accuracy, but only because, at this stage of training, it has seen a lot more pions than electrons, and the focal loss function is no longer able to mitigate the extreme class imbalance. There is no change in the confusion matrix, reported above, prior to training for additional epochs in this high GeV range.</w:t>
      </w:r>
    </w:p>
    <w:p w14:paraId="299D5328" w14:textId="77777777" w:rsidR="00CC3517" w:rsidRDefault="00CC3517" w:rsidP="00CC3517"/>
    <w:p w14:paraId="138BEF0A" w14:textId="77777777" w:rsidR="00CC3517" w:rsidRDefault="00CC3517" w:rsidP="00CC3517">
      <w:r>
        <w:t xml:space="preserve">The model was not trained for particles in the </w:t>
      </w:r>
      <m:oMath>
        <m:r>
          <m:rPr>
            <m:sty m:val="p"/>
          </m:rPr>
          <w:rPr>
            <w:rFonts w:ascii="Cambria Math" w:hAnsi="Cambria Math"/>
          </w:rPr>
          <m:t>5</m:t>
        </m:r>
        <m:r>
          <w:rPr>
            <w:rFonts w:ascii="Cambria Math" w:hAnsi="Cambria Math"/>
          </w:rPr>
          <m:t xml:space="preserve"> GeV&lt;P≤</m:t>
        </m:r>
        <m:r>
          <m:rPr>
            <m:sty m:val="p"/>
          </m:rPr>
          <w:rPr>
            <w:rFonts w:ascii="Cambria Math" w:hAnsi="Cambria Math"/>
          </w:rPr>
          <m:t>6</m:t>
        </m:r>
        <m:r>
          <w:rPr>
            <w:rFonts w:ascii="Cambria Math" w:hAnsi="Cambria Math"/>
          </w:rPr>
          <m:t xml:space="preserve"> GeV</m:t>
        </m:r>
      </m:oMath>
      <w:r>
        <w:t xml:space="preserve"> range as a separate training set, since it had already started to overfit (beyond rescue) to the imbalanced class distribution. </w:t>
      </w:r>
    </w:p>
    <w:p w14:paraId="7A5E0D60" w14:textId="77777777" w:rsidR="00CC3517" w:rsidRDefault="00CC3517" w:rsidP="00CC3517"/>
    <w:p w14:paraId="0534054E" w14:textId="77777777" w:rsidR="00CC3517" w:rsidRDefault="00CC3517" w:rsidP="00CC3517">
      <w:r>
        <w:fldChar w:fldCharType="begin"/>
      </w:r>
      <w:r>
        <w:instrText xml:space="preserve"> REF _Ref18869263 \h </w:instrText>
      </w:r>
      <w:r>
        <w:fldChar w:fldCharType="separate"/>
      </w:r>
      <w:r>
        <w:t xml:space="preserve">Figure </w:t>
      </w:r>
      <w:r>
        <w:rPr>
          <w:noProof/>
        </w:rPr>
        <w:t>48</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t xml:space="preserve">Figure </w:t>
      </w:r>
      <w:r>
        <w:rPr>
          <w:noProof/>
        </w:rPr>
        <w:t>49</w:t>
      </w:r>
      <w:r>
        <w:fldChar w:fldCharType="end"/>
      </w:r>
      <w:r>
        <w:t xml:space="preserve">, which was also shown in Section </w:t>
      </w:r>
      <w:r>
        <w:fldChar w:fldCharType="begin"/>
      </w:r>
      <w:r>
        <w:instrText xml:space="preserve"> REF _Ref18869372 \r \h </w:instrText>
      </w:r>
      <w:r>
        <w:fldChar w:fldCharType="separate"/>
      </w:r>
      <w:r>
        <w:t>4.1.1.2</w:t>
      </w:r>
      <w:r>
        <w:fldChar w:fldCharType="end"/>
      </w:r>
      <w:r>
        <w:t xml:space="preserve"> is repeated here for comparison).</w:t>
      </w:r>
    </w:p>
    <w:p w14:paraId="4EF6E4FE" w14:textId="580284F2" w:rsidR="00CF1FD8" w:rsidRDefault="00CF1FD8">
      <w:pPr>
        <w:spacing w:after="160" w:line="259" w:lineRule="auto"/>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217" w:name="_Toc19377262"/>
      <w:r w:rsidRPr="005B72BD">
        <w:rPr>
          <w:rFonts w:asciiTheme="majorHAnsi" w:hAnsiTheme="majorHAnsi" w:cs="Times New Roman"/>
        </w:rPr>
        <w:lastRenderedPageBreak/>
        <w:t>The Structure &amp; Organization of this Dissertation</w:t>
      </w:r>
      <w:bookmarkEnd w:id="217"/>
    </w:p>
    <w:p w14:paraId="306A37F7" w14:textId="77777777" w:rsidR="00CF1FD8" w:rsidRPr="005B72BD" w:rsidRDefault="00CF1FD8" w:rsidP="00CF1FD8">
      <w:r w:rsidRPr="005B72BD">
        <w:t xml:space="preserve">Chapter </w:t>
      </w:r>
      <w:r w:rsidRPr="005B72BD">
        <w:fldChar w:fldCharType="begin"/>
      </w:r>
      <w:r w:rsidRPr="005B72BD">
        <w:instrText xml:space="preserve"> REF _Ref14636736 \r \h  \* MERGEFORMAT </w:instrText>
      </w:r>
      <w:r w:rsidRPr="005B72BD">
        <w:fldChar w:fldCharType="separate"/>
      </w:r>
      <w:r>
        <w:t>2</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Pr="00DB29EF">
        <w:t>High Energy Physics</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CF1FD8"/>
    <w:p w14:paraId="582E204F" w14:textId="77777777" w:rsidR="00CF1FD8" w:rsidRPr="005B72BD" w:rsidRDefault="00CF1FD8" w:rsidP="00CF1FD8">
      <w:r w:rsidRPr="005B72BD">
        <w:t xml:space="preserve">Chapter </w:t>
      </w:r>
      <w:r w:rsidRPr="005B72BD">
        <w:fldChar w:fldCharType="begin"/>
      </w:r>
      <w:r w:rsidRPr="005B72BD">
        <w:instrText xml:space="preserve"> REF _Ref14637230 \r \h  \* MERGEFORMAT </w:instrText>
      </w:r>
      <w:r w:rsidRPr="005B72BD">
        <w:fldChar w:fldCharType="separate"/>
      </w:r>
      <w:r>
        <w:t>2.4.3</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Pr="005B72BD">
        <w:t>The ALICE Detector &amp; the Transition Radiation Detector</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CF1FD8"/>
    <w:p w14:paraId="46A91476" w14:textId="77777777" w:rsidR="00CF1FD8" w:rsidRPr="005B72BD" w:rsidRDefault="00CF1FD8" w:rsidP="00CF1FD8">
      <w:r w:rsidRPr="005B72BD">
        <w:t xml:space="preserve">Chapter </w:t>
      </w:r>
      <w:r w:rsidRPr="005B72BD">
        <w:fldChar w:fldCharType="begin"/>
      </w:r>
      <w:r w:rsidRPr="005B72BD">
        <w:instrText xml:space="preserve"> REF _Ref14637666 \r \h  \* MERGEFORMAT </w:instrText>
      </w:r>
      <w:r w:rsidRPr="005B72BD">
        <w:fldChar w:fldCharType="separate"/>
      </w:r>
      <w:r>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CF1FD8"/>
    <w:p w14:paraId="372516BD" w14:textId="77777777" w:rsidR="00CF1FD8" w:rsidRPr="005B72BD" w:rsidRDefault="00CF1FD8" w:rsidP="00CF1FD8">
      <w:r w:rsidRPr="005B72BD">
        <w:t xml:space="preserve">Chapter </w:t>
      </w:r>
      <w:r w:rsidRPr="005B72BD">
        <w:fldChar w:fldCharType="begin"/>
      </w:r>
      <w:r w:rsidRPr="005B72BD">
        <w:instrText xml:space="preserve"> REF _Ref14637901 \r \h  \* MERGEFORMAT </w:instrText>
      </w:r>
      <w:r w:rsidRPr="005B72BD">
        <w:fldChar w:fldCharType="separate"/>
      </w:r>
      <w:r>
        <w:t>4.4</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Pr="005B72BD">
        <w:t>Statistical Tests</w:t>
      </w:r>
      <w:r w:rsidRPr="005B72BD">
        <w:fldChar w:fldCharType="end"/>
      </w:r>
      <w:r w:rsidRPr="005B72BD">
        <w:t xml:space="preserve"> is a short chapter explaining the statistical tests used for particle selection in this thesis at the hand of: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CF1FD8"/>
    <w:p w14:paraId="2B61148A" w14:textId="77777777" w:rsidR="00CF1FD8" w:rsidRPr="005B72BD" w:rsidRDefault="00CF1FD8" w:rsidP="00CF1FD8">
      <w:r w:rsidRPr="005B72BD">
        <w:t xml:space="preserve">Chapter </w:t>
      </w:r>
      <w:r w:rsidRPr="005B72BD">
        <w:fldChar w:fldCharType="begin"/>
      </w:r>
      <w:r w:rsidRPr="005B72BD">
        <w:instrText xml:space="preserve"> REF _Ref17227076 \r \h  \* MERGEFORMAT </w:instrText>
      </w:r>
      <w:r w:rsidRPr="005B72BD">
        <w:fldChar w:fldCharType="separate"/>
      </w:r>
      <w:r>
        <w:t>3</w:t>
      </w:r>
      <w:r w:rsidRPr="005B72BD">
        <w:fldChar w:fldCharType="end"/>
      </w:r>
      <w:r w:rsidRPr="005B72BD">
        <w:t xml:space="preserve">: Data outlines the format of the data used in this thesis, along with some example plots of TRD tracklet signals, electron and pion counts per run, Bethe Bloch curves for electrons and pions per run as well as </w:t>
      </w:r>
      <w:proofErr w:type="spellStart"/>
      <w:r w:rsidRPr="005B72BD">
        <w:t>nσ</w:t>
      </w:r>
      <w:proofErr w:type="spellEnd"/>
      <w:r w:rsidRPr="005B72BD">
        <w:t>-electron plots for electrons and pions per run.</w:t>
      </w:r>
    </w:p>
    <w:p w14:paraId="465DAEE6" w14:textId="77777777" w:rsidR="00CF1FD8" w:rsidRPr="005B72BD" w:rsidRDefault="00CF1FD8" w:rsidP="00CF1FD8"/>
    <w:p w14:paraId="130B934F" w14:textId="77777777" w:rsidR="00CF1FD8" w:rsidRPr="005B72BD" w:rsidRDefault="00CF1FD8" w:rsidP="00CF1FD8">
      <w:r w:rsidRPr="005B72BD">
        <w:t xml:space="preserve">Chapter </w:t>
      </w:r>
      <w:r w:rsidRPr="005B72BD">
        <w:fldChar w:fldCharType="begin"/>
      </w:r>
      <w:r w:rsidRPr="005B72BD">
        <w:instrText xml:space="preserve"> REF _Ref14638157 \r \h  \* MERGEFORMAT </w:instrText>
      </w:r>
      <w:r w:rsidRPr="005B72BD">
        <w:fldChar w:fldCharType="separate"/>
      </w:r>
      <w:r>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CF1FD8"/>
    <w:p w14:paraId="47EE30CA" w14:textId="77777777" w:rsidR="00CF1FD8" w:rsidRPr="005B72BD" w:rsidRDefault="00CF1FD8" w:rsidP="00CF1FD8">
      <w:r w:rsidRPr="005B72BD">
        <w:t xml:space="preserve">Chapter </w:t>
      </w:r>
      <w:r w:rsidRPr="005B72BD">
        <w:fldChar w:fldCharType="begin"/>
      </w:r>
      <w:r w:rsidRPr="005B72BD">
        <w:instrText xml:space="preserve"> REF _Ref14638122 \r \h  \* MERGEFORMAT </w:instrText>
      </w:r>
      <w:r w:rsidRPr="005B72BD">
        <w:fldChar w:fldCharType="separate"/>
      </w:r>
      <w:r>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CF1FD8"/>
    <w:p w14:paraId="053D3ED4" w14:textId="77777777" w:rsidR="00CF1FD8" w:rsidRPr="005B72BD" w:rsidRDefault="00CF1FD8" w:rsidP="00CF1FD8">
      <w:r w:rsidRPr="005B72BD">
        <w:t xml:space="preserve">Chapter </w:t>
      </w:r>
      <w:r w:rsidRPr="005B72BD">
        <w:fldChar w:fldCharType="begin"/>
      </w:r>
      <w:r w:rsidRPr="005B72BD">
        <w:instrText xml:space="preserve"> REF _Ref14638348 \r \h  \* MERGEFORMAT </w:instrText>
      </w:r>
      <w:r w:rsidRPr="005B72BD">
        <w:fldChar w:fldCharType="separate"/>
      </w:r>
      <w:r>
        <w:t>6</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Pr="00DB29EF">
        <w:t>Discussion and Conclusions</w:t>
      </w:r>
      <w:r w:rsidRPr="005B72BD">
        <w:fldChar w:fldCharType="end"/>
      </w:r>
      <w:r w:rsidRPr="005B72BD">
        <w:t>, including a deeper analysis of results, as well as an outline of future work which can be done in this area.</w:t>
      </w:r>
    </w:p>
    <w:p w14:paraId="73B32AC7" w14:textId="776D4A3E" w:rsidR="0049051A" w:rsidRDefault="0049051A">
      <w:pPr>
        <w:spacing w:after="160" w:line="259" w:lineRule="auto"/>
        <w:rPr>
          <w:lang w:val="en-US" w:eastAsia="en-GB"/>
        </w:rPr>
      </w:pPr>
      <w:r>
        <w:rPr>
          <w:lang w:val="en-US" w:eastAsia="en-GB"/>
        </w:rPr>
        <w:br w:type="page"/>
      </w:r>
    </w:p>
    <w:p w14:paraId="2887C2B2" w14:textId="77777777" w:rsidR="0049051A" w:rsidRPr="005B72BD" w:rsidRDefault="0049051A" w:rsidP="0049051A"/>
    <w:p w14:paraId="7B44E4C7" w14:textId="77777777" w:rsidR="0049051A" w:rsidRPr="005B72BD" w:rsidRDefault="0049051A" w:rsidP="0049051A"/>
    <w:p w14:paraId="1D099663" w14:textId="77777777" w:rsidR="0049051A" w:rsidRPr="005B72BD" w:rsidRDefault="0049051A" w:rsidP="0049051A"/>
    <w:p w14:paraId="13DB239E" w14:textId="77777777" w:rsidR="0049051A" w:rsidRPr="005B72BD" w:rsidRDefault="0049051A" w:rsidP="0049051A"/>
    <w:p w14:paraId="58F21B18" w14:textId="77777777" w:rsidR="0049051A" w:rsidRPr="005B72BD" w:rsidRDefault="0049051A" w:rsidP="0049051A"/>
    <w:p w14:paraId="5B06587C" w14:textId="77777777" w:rsidR="0049051A" w:rsidRPr="005B72BD" w:rsidRDefault="0049051A" w:rsidP="0049051A"/>
    <w:p w14:paraId="1D7D750D" w14:textId="77777777" w:rsidR="0049051A" w:rsidRPr="005B72BD" w:rsidRDefault="0049051A" w:rsidP="0049051A"/>
    <w:p w14:paraId="71002BB1" w14:textId="77777777" w:rsidR="0049051A" w:rsidRPr="005B72BD" w:rsidRDefault="0049051A" w:rsidP="0049051A"/>
    <w:p w14:paraId="2E991971" w14:textId="77777777" w:rsidR="0049051A" w:rsidRPr="005B72BD" w:rsidRDefault="0049051A" w:rsidP="0049051A"/>
    <w:p w14:paraId="4271CC82" w14:textId="77777777" w:rsidR="0049051A" w:rsidRPr="005B72BD" w:rsidRDefault="0049051A" w:rsidP="0049051A">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49051A">
      <w:r w:rsidRPr="005B72BD">
        <w:br w:type="page"/>
      </w:r>
    </w:p>
    <w:p w14:paraId="2626729C" w14:textId="77777777" w:rsidR="00A21DC2" w:rsidRDefault="00A21DC2" w:rsidP="00A21DC2">
      <w:pPr>
        <w:pStyle w:val="Heading3"/>
      </w:pPr>
      <w:bookmarkStart w:id="218" w:name="_Toc19377300"/>
      <w:r>
        <w:lastRenderedPageBreak/>
        <w:t>Discussion of Most Successful Model from Stage Two of Model Building</w:t>
      </w:r>
      <w:bookmarkEnd w:id="218"/>
    </w:p>
    <w:p w14:paraId="2C07A411" w14:textId="77777777" w:rsidR="00A21DC2" w:rsidRPr="00863BC8" w:rsidRDefault="00A21DC2" w:rsidP="00A21DC2"/>
    <w:p w14:paraId="3C2DDF0B" w14:textId="77777777" w:rsidR="00A21DC2" w:rsidRPr="005B72BD" w:rsidRDefault="00A21DC2" w:rsidP="00A21DC2">
      <w:r>
        <w:t xml:space="preserve">At the conclusion of the second stage of model building, </w:t>
      </w:r>
      <w:r w:rsidRPr="005B72BD">
        <w:t>the following 2D convolutional neural network</w:t>
      </w:r>
      <w:r>
        <w:t xml:space="preserve"> architecture (</w:t>
      </w:r>
      <w:r>
        <w:fldChar w:fldCharType="begin"/>
      </w:r>
      <w:r>
        <w:instrText xml:space="preserve"> REF _Ref18854939 \h </w:instrText>
      </w:r>
      <w:r>
        <w:fldChar w:fldCharType="separate"/>
      </w:r>
      <w:r w:rsidRPr="005B72BD">
        <w:t xml:space="preserve">Figure </w:t>
      </w:r>
      <w:r>
        <w:rPr>
          <w:noProof/>
        </w:rPr>
        <w:t>37</w:t>
      </w:r>
      <w:r>
        <w:fldChar w:fldCharType="end"/>
      </w:r>
      <w:r>
        <w:t>)</w:t>
      </w:r>
      <w:r w:rsidRPr="005B72BD">
        <w:t xml:space="preserve"> achieved the lowest pion efficiency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2%</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 xml:space="preserve"> </m:t>
                </m:r>
              </m:sup>
            </m:sSup>
          </m:sub>
        </m:sSub>
        <m:r>
          <m:rPr>
            <m:sty m:val="p"/>
          </m:rPr>
          <w:rPr>
            <w:rFonts w:ascii="Cambria Math" w:hAnsi="Cambria Math"/>
          </w:rPr>
          <m:t>=90%</m:t>
        </m:r>
      </m:oMath>
      <w:r w:rsidRPr="005B72BD">
        <w:t>:</w:t>
      </w:r>
    </w:p>
    <w:p w14:paraId="46D26BAF" w14:textId="77777777" w:rsidR="00A21DC2" w:rsidRPr="005B72BD" w:rsidRDefault="00A21DC2" w:rsidP="00A21DC2"/>
    <w:p w14:paraId="1179E561" w14:textId="77777777" w:rsidR="00A21DC2" w:rsidRPr="005B72BD" w:rsidRDefault="00A21DC2" w:rsidP="00A21DC2">
      <w:r w:rsidRPr="005B72BD">
        <w:rPr>
          <w:noProof/>
        </w:rPr>
        <w:drawing>
          <wp:inline distT="0" distB="0" distL="0" distR="0" wp14:anchorId="2A2A9D2E" wp14:editId="3FDCC0E2">
            <wp:extent cx="1551902" cy="550687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0C6174B0" w14:textId="77777777" w:rsidR="00A21DC2" w:rsidRPr="005B72BD" w:rsidRDefault="00A21DC2" w:rsidP="00A21DC2">
      <w:pPr>
        <w:pStyle w:val="Caption"/>
      </w:pPr>
      <w:bookmarkStart w:id="219" w:name="_Ref18854939"/>
      <w:bookmarkStart w:id="220" w:name="_Toc19377373"/>
      <w:r w:rsidRPr="005B72BD">
        <w:t xml:space="preserve">Figure </w:t>
      </w:r>
      <w:fldSimple w:instr=" SEQ Figure \* ARABIC ">
        <w:r>
          <w:rPr>
            <w:noProof/>
          </w:rPr>
          <w:t>37</w:t>
        </w:r>
      </w:fldSimple>
      <w:bookmarkEnd w:id="219"/>
      <w:r w:rsidRPr="005B72BD">
        <w:t>: Particle Identification Model Architecture</w:t>
      </w:r>
      <w:bookmarkEnd w:id="220"/>
    </w:p>
    <w:p w14:paraId="11C62B21" w14:textId="77777777" w:rsidR="00A21DC2" w:rsidRPr="005B72BD" w:rsidRDefault="00A21DC2" w:rsidP="00A21DC2"/>
    <w:p w14:paraId="7A714463" w14:textId="77777777" w:rsidR="00A21DC2" w:rsidRPr="005B72BD" w:rsidRDefault="00A21DC2" w:rsidP="00A21DC2">
      <w:r w:rsidRPr="005B72BD">
        <w:t>Using the Adam optimizer with learning rate = 0.00001, trained for 100 epochs with a batch size of 32, using binary cross-entropy as the loss function to be optimized.</w:t>
      </w:r>
    </w:p>
    <w:p w14:paraId="66597B08" w14:textId="77777777" w:rsidR="00A21DC2" w:rsidRPr="005B72BD" w:rsidRDefault="00A21DC2" w:rsidP="00A21DC2"/>
    <w:p w14:paraId="11D1BF7F" w14:textId="77777777" w:rsidR="00A21DC2" w:rsidRPr="005B72BD" w:rsidRDefault="00A21DC2" w:rsidP="00A21DC2">
      <w:r w:rsidRPr="005B72BD">
        <w:t>The training and validation accuracy and loss graphs for this model are depicted below.</w:t>
      </w:r>
    </w:p>
    <w:p w14:paraId="36AC1998" w14:textId="77777777" w:rsidR="00A21DC2" w:rsidRPr="005B72BD" w:rsidRDefault="00A21DC2" w:rsidP="00A21DC2"/>
    <w:p w14:paraId="035EA760" w14:textId="77777777" w:rsidR="00A21DC2" w:rsidRPr="005B72BD" w:rsidRDefault="00A21DC2" w:rsidP="00A21DC2">
      <w:r w:rsidRPr="005B72BD">
        <w:rPr>
          <w:noProof/>
        </w:rPr>
        <w:lastRenderedPageBreak/>
        <w:drawing>
          <wp:inline distT="0" distB="0" distL="0" distR="0" wp14:anchorId="12E06968" wp14:editId="46388350">
            <wp:extent cx="3533190" cy="2777319"/>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554436" cy="2794020"/>
                    </a:xfrm>
                    <a:prstGeom prst="rect">
                      <a:avLst/>
                    </a:prstGeom>
                    <a:noFill/>
                    <a:ln>
                      <a:noFill/>
                    </a:ln>
                  </pic:spPr>
                </pic:pic>
              </a:graphicData>
            </a:graphic>
          </wp:inline>
        </w:drawing>
      </w:r>
    </w:p>
    <w:p w14:paraId="6147C878" w14:textId="77777777" w:rsidR="00A21DC2" w:rsidRPr="005B72BD" w:rsidRDefault="00A21DC2" w:rsidP="00A21DC2">
      <w:pPr>
        <w:pStyle w:val="Caption"/>
      </w:pPr>
      <w:bookmarkStart w:id="221" w:name="_Ref18858552"/>
      <w:bookmarkStart w:id="222" w:name="_Toc19377374"/>
      <w:r w:rsidRPr="005B72BD">
        <w:t xml:space="preserve">Figure </w:t>
      </w:r>
      <w:fldSimple w:instr=" SEQ Figure \* ARABIC ">
        <w:r>
          <w:rPr>
            <w:noProof/>
          </w:rPr>
          <w:t>38</w:t>
        </w:r>
      </w:fldSimple>
      <w:bookmarkEnd w:id="221"/>
      <w:r w:rsidRPr="005B72BD">
        <w:t>: Training vs Validation Accuracy</w:t>
      </w:r>
      <w:bookmarkEnd w:id="222"/>
    </w:p>
    <w:p w14:paraId="19E27F15" w14:textId="77777777" w:rsidR="00A21DC2" w:rsidRPr="005B72BD" w:rsidRDefault="00A21DC2" w:rsidP="00A21DC2"/>
    <w:p w14:paraId="21321A27" w14:textId="77777777" w:rsidR="00A21DC2" w:rsidRPr="005B72BD" w:rsidRDefault="00A21DC2" w:rsidP="00A21DC2">
      <w:r w:rsidRPr="005B72BD">
        <w:rPr>
          <w:noProof/>
        </w:rPr>
        <w:drawing>
          <wp:inline distT="0" distB="0" distL="0" distR="0" wp14:anchorId="01126750" wp14:editId="3A1213F9">
            <wp:extent cx="3561401" cy="2756847"/>
            <wp:effectExtent l="0" t="0" r="127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588690" cy="2777971"/>
                    </a:xfrm>
                    <a:prstGeom prst="rect">
                      <a:avLst/>
                    </a:prstGeom>
                    <a:noFill/>
                    <a:ln>
                      <a:noFill/>
                    </a:ln>
                  </pic:spPr>
                </pic:pic>
              </a:graphicData>
            </a:graphic>
          </wp:inline>
        </w:drawing>
      </w:r>
    </w:p>
    <w:p w14:paraId="1A2215A0" w14:textId="77777777" w:rsidR="00A21DC2" w:rsidRPr="005B72BD" w:rsidRDefault="00A21DC2" w:rsidP="00A21DC2">
      <w:pPr>
        <w:pStyle w:val="Caption"/>
      </w:pPr>
      <w:bookmarkStart w:id="223" w:name="_Ref18858553"/>
      <w:bookmarkStart w:id="224" w:name="_Toc19377375"/>
      <w:r w:rsidRPr="005B72BD">
        <w:t xml:space="preserve">Figure </w:t>
      </w:r>
      <w:fldSimple w:instr=" SEQ Figure \* ARABIC ">
        <w:r>
          <w:rPr>
            <w:noProof/>
          </w:rPr>
          <w:t>39</w:t>
        </w:r>
      </w:fldSimple>
      <w:bookmarkEnd w:id="223"/>
      <w:r w:rsidRPr="005B72BD">
        <w:t>: Training vs Validation Loss</w:t>
      </w:r>
      <w:bookmarkEnd w:id="224"/>
    </w:p>
    <w:p w14:paraId="28A44B3B" w14:textId="77777777" w:rsidR="00A21DC2" w:rsidRPr="005B72BD" w:rsidRDefault="00A21DC2" w:rsidP="00A21DC2">
      <w:r w:rsidRPr="005B72BD">
        <w:t xml:space="preserve">Pion efficiency at 90% electron efficiency was calculated by writing a function which, when minimized, finds the cut-off point (critical region) in the distribution of the single node output layer which results in 90% of true electrons being classified as electrons, on a per-tracklet basis. This was done for tracks which left signal in all 6 layers of the TRD, allowing one to construct a test statistic taking all 6 estimates for the track into account, as outlined in </w:t>
      </w:r>
      <w:r w:rsidRPr="005B72BD">
        <w:fldChar w:fldCharType="begin"/>
      </w:r>
      <w:r w:rsidRPr="005B72BD">
        <w:instrText xml:space="preserve"> REF _Ref14727895 \r \h  \* MERGEFORMAT </w:instrText>
      </w:r>
      <w:r w:rsidRPr="005B72BD">
        <w:fldChar w:fldCharType="separate"/>
      </w:r>
      <w:r>
        <w:t>4.4.3</w:t>
      </w:r>
      <w:r w:rsidRPr="005B72BD">
        <w:fldChar w:fldCharType="end"/>
      </w:r>
      <w:r w:rsidRPr="005B72BD">
        <w:t xml:space="preserve"> </w:t>
      </w:r>
      <w:r w:rsidRPr="005B72BD">
        <w:fldChar w:fldCharType="begin"/>
      </w:r>
      <w:r w:rsidRPr="005B72BD">
        <w:instrText xml:space="preserve"> REF _Ref14727900 \h  \* MERGEFORMAT </w:instrText>
      </w:r>
      <w:r w:rsidRPr="005B72BD">
        <w:fldChar w:fldCharType="separate"/>
      </w:r>
      <w:r w:rsidRPr="005B72BD">
        <w:t>Statistical Tests for Particle Selection</w:t>
      </w:r>
      <w:r w:rsidRPr="005B72BD">
        <w:fldChar w:fldCharType="end"/>
      </w:r>
      <w:r w:rsidRPr="005B72BD">
        <w:t>.</w:t>
      </w:r>
    </w:p>
    <w:p w14:paraId="41E6E170" w14:textId="77777777" w:rsidR="00A21DC2" w:rsidRPr="005B72BD" w:rsidRDefault="00A21DC2" w:rsidP="00A21DC2"/>
    <w:p w14:paraId="516358B5" w14:textId="77777777" w:rsidR="00A21DC2" w:rsidRPr="005B72BD" w:rsidRDefault="00A21DC2" w:rsidP="00A21DC2">
      <w:r w:rsidRPr="005B72BD">
        <w:t xml:space="preserve">The result of the minimization process is shown in </w:t>
      </w:r>
      <w:r w:rsidRPr="005B72BD">
        <w:fldChar w:fldCharType="begin"/>
      </w:r>
      <w:r w:rsidRPr="005B72BD">
        <w:instrText xml:space="preserve"> REF _Ref14728055 \h  \* MERGEFORMAT </w:instrText>
      </w:r>
      <w:r w:rsidRPr="005B72BD">
        <w:fldChar w:fldCharType="separate"/>
      </w:r>
      <w:r w:rsidRPr="005B72BD">
        <w:t xml:space="preserve">Figure </w:t>
      </w:r>
      <w:r>
        <w:rPr>
          <w:noProof/>
        </w:rPr>
        <w:t>40</w:t>
      </w:r>
      <w:r w:rsidRPr="005B72BD">
        <w:fldChar w:fldCharType="end"/>
      </w:r>
      <w:r w:rsidRPr="005B72BD">
        <w:t xml:space="preserve">: any track which receives a combined probability above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xml:space="preserve"> (shown as a vertical red line) was classified as an electron, otherwise it was classified as a pion.</w:t>
      </w:r>
    </w:p>
    <w:p w14:paraId="6B4EFB7B" w14:textId="77777777" w:rsidR="00A21DC2" w:rsidRPr="005B72BD" w:rsidRDefault="00A21DC2" w:rsidP="00A21DC2"/>
    <w:p w14:paraId="501294D2" w14:textId="77777777" w:rsidR="00A21DC2" w:rsidRPr="005B72BD" w:rsidRDefault="00A21DC2" w:rsidP="00A21DC2">
      <w:r w:rsidRPr="005B72BD">
        <w:rPr>
          <w:noProof/>
        </w:rPr>
        <w:lastRenderedPageBreak/>
        <w:drawing>
          <wp:inline distT="0" distB="0" distL="0" distR="0" wp14:anchorId="6294FBDE" wp14:editId="088F52BC">
            <wp:extent cx="3570666" cy="2051957"/>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584674" cy="2060007"/>
                    </a:xfrm>
                    <a:prstGeom prst="rect">
                      <a:avLst/>
                    </a:prstGeom>
                  </pic:spPr>
                </pic:pic>
              </a:graphicData>
            </a:graphic>
          </wp:inline>
        </w:drawing>
      </w:r>
    </w:p>
    <w:p w14:paraId="73E40EEF" w14:textId="77777777" w:rsidR="00A21DC2" w:rsidRPr="005B72BD" w:rsidRDefault="00A21DC2" w:rsidP="00A21DC2">
      <w:pPr>
        <w:pStyle w:val="Caption"/>
      </w:pPr>
      <w:bookmarkStart w:id="225" w:name="_Ref14728055"/>
      <w:bookmarkStart w:id="226" w:name="_Toc19377376"/>
      <w:r w:rsidRPr="005B72BD">
        <w:t xml:space="preserve">Figure </w:t>
      </w:r>
      <w:fldSimple w:instr=" SEQ Figure \* ARABIC ">
        <w:r>
          <w:rPr>
            <w:noProof/>
          </w:rPr>
          <w:t>40</w:t>
        </w:r>
      </w:fldSimple>
      <w:bookmarkEnd w:id="225"/>
      <w:r w:rsidRPr="005B72BD">
        <w:t>: t-statistic selection allowing for 90% electron efficiency</w:t>
      </w:r>
      <w:bookmarkEnd w:id="226"/>
    </w:p>
    <w:p w14:paraId="0F1DCE14" w14:textId="77777777" w:rsidR="00A21DC2" w:rsidRPr="005B72BD" w:rsidRDefault="00A21DC2" w:rsidP="00A21DC2">
      <w:r w:rsidRPr="005B72BD">
        <w:fldChar w:fldCharType="begin"/>
      </w:r>
      <w:r w:rsidRPr="005B72BD">
        <w:instrText xml:space="preserve"> REF _Ref16281051 \h  \* MERGEFORMAT </w:instrText>
      </w:r>
      <w:r w:rsidRPr="005B72BD">
        <w:fldChar w:fldCharType="separate"/>
      </w:r>
      <w:r w:rsidRPr="005B72BD">
        <w:t xml:space="preserve">Table </w:t>
      </w:r>
      <w:r>
        <w:rPr>
          <w:noProof/>
        </w:rPr>
        <w:t>2</w:t>
      </w:r>
      <w:r w:rsidRPr="005B72BD">
        <w:fldChar w:fldCharType="end"/>
      </w:r>
      <w:r w:rsidRPr="005B72BD">
        <w:t xml:space="preserve"> shows the obtained confusion matrix, with predicted labels along the rows and actual labels along the columns, here the diagonal of the confusion matrix are particles that were classified correctly:</w:t>
      </w:r>
    </w:p>
    <w:p w14:paraId="0577946F" w14:textId="77777777" w:rsidR="00A21DC2" w:rsidRPr="005B72BD" w:rsidRDefault="00A21DC2" w:rsidP="00A21DC2"/>
    <w:p w14:paraId="57861E85" w14:textId="77777777" w:rsidR="00A21DC2" w:rsidRPr="005B72BD" w:rsidRDefault="00A21DC2" w:rsidP="00A21DC2">
      <w:pPr>
        <w:pStyle w:val="Caption"/>
      </w:pPr>
      <w:bookmarkStart w:id="227" w:name="_Ref16281051"/>
      <w:bookmarkStart w:id="228" w:name="_Toc19377334"/>
      <w:r w:rsidRPr="005B72BD">
        <w:t xml:space="preserve">Table </w:t>
      </w:r>
      <w:fldSimple w:instr=" SEQ Table \* ARABIC ">
        <w:r>
          <w:rPr>
            <w:noProof/>
          </w:rPr>
          <w:t>2</w:t>
        </w:r>
      </w:fldSimple>
      <w:bookmarkEnd w:id="227"/>
      <w:r w:rsidRPr="005B72BD">
        <w:t>: Confusion Matrix for Particle Identification</w:t>
      </w:r>
      <w:bookmarkEnd w:id="228"/>
    </w:p>
    <w:tbl>
      <w:tblPr>
        <w:tblStyle w:val="TableGrid"/>
        <w:tblW w:w="0" w:type="auto"/>
        <w:tblLook w:val="04A0" w:firstRow="1" w:lastRow="0" w:firstColumn="1" w:lastColumn="0" w:noHBand="0" w:noVBand="1"/>
      </w:tblPr>
      <w:tblGrid>
        <w:gridCol w:w="2831"/>
        <w:gridCol w:w="2831"/>
        <w:gridCol w:w="2832"/>
      </w:tblGrid>
      <w:tr w:rsidR="00A21DC2" w:rsidRPr="005B72BD" w14:paraId="02E5DA63"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F4DB6FF" w14:textId="77777777" w:rsidR="00A21DC2" w:rsidRPr="005B72BD" w:rsidRDefault="00A21DC2" w:rsidP="00646DDE">
            <w:r w:rsidRPr="005B72BD">
              <w:t>Prediction/Actual</w:t>
            </w:r>
          </w:p>
        </w:tc>
        <w:tc>
          <w:tcPr>
            <w:tcW w:w="2831" w:type="dxa"/>
          </w:tcPr>
          <w:p w14:paraId="737236F1" w14:textId="77777777" w:rsidR="00A21DC2" w:rsidRPr="005B72BD" w:rsidRDefault="00A21DC2" w:rsidP="00646DDE">
            <w:r w:rsidRPr="005B72BD">
              <w:t>0</w:t>
            </w:r>
          </w:p>
        </w:tc>
        <w:tc>
          <w:tcPr>
            <w:tcW w:w="2832" w:type="dxa"/>
          </w:tcPr>
          <w:p w14:paraId="7FB2A160" w14:textId="77777777" w:rsidR="00A21DC2" w:rsidRPr="005B72BD" w:rsidRDefault="00A21DC2" w:rsidP="00646DDE">
            <w:r w:rsidRPr="005B72BD">
              <w:t>1</w:t>
            </w:r>
          </w:p>
        </w:tc>
      </w:tr>
      <w:tr w:rsidR="00A21DC2" w:rsidRPr="005B72BD" w14:paraId="76A7237B" w14:textId="77777777" w:rsidTr="00646DDE">
        <w:tc>
          <w:tcPr>
            <w:tcW w:w="2831" w:type="dxa"/>
          </w:tcPr>
          <w:p w14:paraId="46F7BAD7" w14:textId="77777777" w:rsidR="00A21DC2" w:rsidRPr="005B72BD" w:rsidRDefault="00A21DC2" w:rsidP="00646DDE">
            <w:r w:rsidRPr="005B72BD">
              <w:t>0</w:t>
            </w:r>
          </w:p>
        </w:tc>
        <w:tc>
          <w:tcPr>
            <w:tcW w:w="2831" w:type="dxa"/>
          </w:tcPr>
          <w:p w14:paraId="28C7B0C3" w14:textId="77777777" w:rsidR="00A21DC2" w:rsidRPr="005B72BD" w:rsidRDefault="00A21DC2" w:rsidP="00646DDE">
            <w:r w:rsidRPr="005B72BD">
              <w:t>47 833</w:t>
            </w:r>
          </w:p>
        </w:tc>
        <w:tc>
          <w:tcPr>
            <w:tcW w:w="2832" w:type="dxa"/>
          </w:tcPr>
          <w:p w14:paraId="0FD4ED7A" w14:textId="77777777" w:rsidR="00A21DC2" w:rsidRPr="005B72BD" w:rsidRDefault="00A21DC2" w:rsidP="00646DDE">
            <w:r w:rsidRPr="005B72BD">
              <w:t>4 893</w:t>
            </w:r>
          </w:p>
        </w:tc>
      </w:tr>
      <w:tr w:rsidR="00A21DC2" w:rsidRPr="005B72BD" w14:paraId="474C1559" w14:textId="77777777" w:rsidTr="00646DDE">
        <w:tc>
          <w:tcPr>
            <w:tcW w:w="2831" w:type="dxa"/>
          </w:tcPr>
          <w:p w14:paraId="05090E70" w14:textId="77777777" w:rsidR="00A21DC2" w:rsidRPr="005B72BD" w:rsidRDefault="00A21DC2" w:rsidP="00646DDE">
            <w:r w:rsidRPr="005B72BD">
              <w:t>1</w:t>
            </w:r>
          </w:p>
        </w:tc>
        <w:tc>
          <w:tcPr>
            <w:tcW w:w="2831" w:type="dxa"/>
          </w:tcPr>
          <w:p w14:paraId="477B8FC4" w14:textId="77777777" w:rsidR="00A21DC2" w:rsidRPr="005B72BD" w:rsidRDefault="00A21DC2" w:rsidP="00646DDE">
            <w:r w:rsidRPr="005B72BD">
              <w:t>1 088</w:t>
            </w:r>
          </w:p>
        </w:tc>
        <w:tc>
          <w:tcPr>
            <w:tcW w:w="2832" w:type="dxa"/>
          </w:tcPr>
          <w:p w14:paraId="6A472B11" w14:textId="77777777" w:rsidR="00A21DC2" w:rsidRPr="005B72BD" w:rsidRDefault="00A21DC2" w:rsidP="00646DDE">
            <w:r w:rsidRPr="005B72BD">
              <w:t>44 028</w:t>
            </w:r>
          </w:p>
        </w:tc>
      </w:tr>
    </w:tbl>
    <w:p w14:paraId="4CDBDFEE" w14:textId="77777777" w:rsidR="00A21DC2" w:rsidRPr="005B72BD" w:rsidRDefault="00A21DC2" w:rsidP="00A21DC2"/>
    <w:p w14:paraId="3340F7BC" w14:textId="77777777" w:rsidR="00D7689B" w:rsidRDefault="00D7689B" w:rsidP="00D7689B">
      <w:r>
        <w:rPr>
          <w:noProof/>
        </w:rPr>
        <w:lastRenderedPageBreak/>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8087131" cy="4952327"/>
                    </a:xfrm>
                    <a:prstGeom prst="rect">
                      <a:avLst/>
                    </a:prstGeom>
                  </pic:spPr>
                </pic:pic>
              </a:graphicData>
            </a:graphic>
          </wp:inline>
        </w:drawing>
      </w:r>
    </w:p>
    <w:p w14:paraId="5E6CA6AF" w14:textId="77777777" w:rsidR="00D7689B" w:rsidRDefault="00D7689B" w:rsidP="00D7689B">
      <w:pPr>
        <w:pStyle w:val="Caption"/>
      </w:pPr>
      <w:bookmarkStart w:id="229" w:name="_Toc19377369"/>
      <w:bookmarkStart w:id="230" w:name="_Ref18856515"/>
      <w:r>
        <w:t xml:space="preserve">Figure </w:t>
      </w:r>
      <w:fldSimple w:instr=" SEQ Figure \* ARABIC ">
        <w:r>
          <w:rPr>
            <w:noProof/>
          </w:rPr>
          <w:t>33</w:t>
        </w:r>
        <w:bookmarkEnd w:id="229"/>
      </w:fldSimple>
      <w:bookmarkEnd w:id="230"/>
    </w:p>
    <w:p w14:paraId="09437B0B" w14:textId="77777777" w:rsidR="00D7689B" w:rsidRDefault="00D7689B" w:rsidP="00D7689B">
      <w:r>
        <w:rPr>
          <w:noProof/>
        </w:rPr>
        <w:lastRenderedPageBreak/>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7648609" cy="4985446"/>
                    </a:xfrm>
                    <a:prstGeom prst="rect">
                      <a:avLst/>
                    </a:prstGeom>
                  </pic:spPr>
                </pic:pic>
              </a:graphicData>
            </a:graphic>
          </wp:inline>
        </w:drawing>
      </w:r>
    </w:p>
    <w:p w14:paraId="7CD404F2" w14:textId="77777777" w:rsidR="00D7689B" w:rsidRDefault="00D7689B" w:rsidP="00D7689B">
      <w:pPr>
        <w:pStyle w:val="Caption"/>
      </w:pPr>
      <w:bookmarkStart w:id="231" w:name="_Toc19377370"/>
      <w:bookmarkStart w:id="232" w:name="_Ref18854718"/>
      <w:r>
        <w:t xml:space="preserve">Figure </w:t>
      </w:r>
      <w:fldSimple w:instr=" SEQ Figure \* ARABIC ">
        <w:r>
          <w:rPr>
            <w:noProof/>
          </w:rPr>
          <w:t>34</w:t>
        </w:r>
        <w:bookmarkEnd w:id="231"/>
      </w:fldSimple>
      <w:bookmarkEnd w:id="232"/>
    </w:p>
    <w:p w14:paraId="6CCEC1B4" w14:textId="77777777" w:rsidR="00D7689B" w:rsidRDefault="00D7689B" w:rsidP="00D7689B">
      <w:r>
        <w:rPr>
          <w:noProof/>
        </w:rPr>
        <w:lastRenderedPageBreak/>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8077128" cy="4918926"/>
                    </a:xfrm>
                    <a:prstGeom prst="rect">
                      <a:avLst/>
                    </a:prstGeom>
                  </pic:spPr>
                </pic:pic>
              </a:graphicData>
            </a:graphic>
          </wp:inline>
        </w:drawing>
      </w:r>
    </w:p>
    <w:p w14:paraId="52EA1817" w14:textId="77777777" w:rsidR="00D7689B" w:rsidRDefault="00D7689B" w:rsidP="00D7689B">
      <w:pPr>
        <w:pStyle w:val="Caption"/>
      </w:pPr>
      <w:bookmarkStart w:id="233" w:name="_Toc19377371"/>
      <w:bookmarkStart w:id="234" w:name="_Ref18856520"/>
      <w:r>
        <w:t xml:space="preserve">Figure </w:t>
      </w:r>
      <w:fldSimple w:instr=" SEQ Figure \* ARABIC ">
        <w:r>
          <w:rPr>
            <w:noProof/>
          </w:rPr>
          <w:t>35</w:t>
        </w:r>
        <w:bookmarkEnd w:id="233"/>
      </w:fldSimple>
      <w:bookmarkEnd w:id="234"/>
    </w:p>
    <w:p w14:paraId="79AB1460" w14:textId="77777777" w:rsidR="00D7689B" w:rsidRDefault="00D7689B" w:rsidP="00D7689B">
      <w:r>
        <w:rPr>
          <w:noProof/>
        </w:rPr>
        <w:lastRenderedPageBreak/>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8044959" cy="4927566"/>
                    </a:xfrm>
                    <a:prstGeom prst="rect">
                      <a:avLst/>
                    </a:prstGeom>
                  </pic:spPr>
                </pic:pic>
              </a:graphicData>
            </a:graphic>
          </wp:inline>
        </w:drawing>
      </w:r>
    </w:p>
    <w:p w14:paraId="3339A7E7" w14:textId="77777777" w:rsidR="00D7689B" w:rsidRDefault="00D7689B" w:rsidP="00D7689B">
      <w:pPr>
        <w:pStyle w:val="Caption"/>
      </w:pPr>
      <w:bookmarkStart w:id="235" w:name="_Toc19377372"/>
      <w:bookmarkStart w:id="236" w:name="_Ref18856523"/>
      <w:r>
        <w:t xml:space="preserve">Figure </w:t>
      </w:r>
      <w:fldSimple w:instr=" SEQ Figure \* ARABIC ">
        <w:r>
          <w:rPr>
            <w:noProof/>
          </w:rPr>
          <w:t>36</w:t>
        </w:r>
        <w:bookmarkEnd w:id="235"/>
      </w:fldSimple>
      <w:bookmarkEnd w:id="236"/>
    </w:p>
    <w:p w14:paraId="36C636C4" w14:textId="378B460A" w:rsidR="003E32A2" w:rsidRDefault="003E32A2">
      <w:pPr>
        <w:spacing w:after="160" w:line="259" w:lineRule="auto"/>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237" w:name="_Toc19377311"/>
      <w:r w:rsidRPr="005B72BD">
        <w:rPr>
          <w:rFonts w:asciiTheme="majorHAnsi" w:hAnsiTheme="majorHAnsi" w:cs="Times New Roman"/>
        </w:rPr>
        <w:lastRenderedPageBreak/>
        <w:t>Variations on the GAN concept used towards Event Simulation in this Dissertation</w:t>
      </w:r>
      <w:bookmarkEnd w:id="237"/>
    </w:p>
    <w:p w14:paraId="526F7D8A" w14:textId="77777777" w:rsidR="003E32A2" w:rsidRPr="005B72BD" w:rsidRDefault="003E32A2" w:rsidP="003E32A2"/>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3E32A2"/>
    <w:p w14:paraId="5BBF543F" w14:textId="77777777" w:rsidR="003E32A2" w:rsidRPr="005B72BD" w:rsidRDefault="003E32A2" w:rsidP="003E32A2">
      <w:r w:rsidRPr="005B72BD">
        <w:t xml:space="preserve">Auxiliary Classifier Generative Adversarial Networks enforce class label conditioned synthesis models, i.e. by feeding a GAN the class label of an image </w:t>
      </w:r>
      <m:oMath>
        <m:r>
          <w:rPr>
            <w:rFonts w:ascii="Cambria Math" w:hAnsi="Cambria Math"/>
          </w:rPr>
          <m:t>c</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c</m:t>
            </m:r>
          </m:sub>
        </m:sSub>
      </m:oMath>
      <w:r w:rsidRPr="005B72BD">
        <w:t xml:space="preserve">, </w:t>
      </w:r>
      <m:oMath>
        <m:r>
          <w:rPr>
            <w:rFonts w:ascii="Cambria Math" w:hAnsi="Cambria Math"/>
          </w:rPr>
          <m:t>G</m:t>
        </m:r>
      </m:oMath>
      <w:r w:rsidRPr="005B72BD">
        <w:t xml:space="preserve"> is now a function of both a noise vector and the label of the image, i.e.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oMath>
      <w:r w:rsidRPr="005B72BD">
        <w:t xml:space="preserve">, whereas </w:t>
      </w:r>
      <m:oMath>
        <m:r>
          <w:rPr>
            <w:rFonts w:ascii="Cambria Math" w:hAnsi="Cambria Math"/>
          </w:rPr>
          <m:t>D</m:t>
        </m:r>
      </m:oMath>
      <w:r w:rsidRPr="005B72BD">
        <w:t xml:space="preserve"> is not only tasked with classifying whether data is real or simulated, but also the class label of the image. This process has been shown to stabilize training </w:t>
      </w:r>
      <w:sdt>
        <w:sdtPr>
          <w:id w:val="-1984565"/>
          <w:citation/>
        </w:sdtPr>
        <w:sdtEnd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3E32A2">
      <w:r w:rsidRPr="005B72BD">
        <w:t xml:space="preserve">Adversarial Autoencoders match the aggregated posterior of the latent space vector from an autoencoder </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w:rPr>
                <w:rFonts w:ascii="Cambria Math" w:hAnsi="Cambria Math"/>
              </w:rPr>
              <m:t>x</m:t>
            </m:r>
          </m:sub>
          <m:sup>
            <m:r>
              <m:rPr>
                <m:sty m:val="p"/>
              </m:rPr>
              <w:rPr>
                <w:rFonts w:ascii="Cambria Math" w:hAnsi="Cambria Math"/>
              </w:rPr>
              <m:t xml:space="preserve"> </m:t>
            </m:r>
          </m:sup>
          <m:e>
            <m:r>
              <w:rPr>
                <w:rFonts w:ascii="Cambria Math" w:hAnsi="Cambria Math"/>
              </w:rPr>
              <m:t>q</m:t>
            </m:r>
            <m:d>
              <m:dPr>
                <m:ctrlPr>
                  <w:rPr>
                    <w:rFonts w:ascii="Cambria Math" w:hAnsi="Cambria Math"/>
                  </w:rPr>
                </m:ctrlPr>
              </m:dPr>
              <m:e>
                <m:r>
                  <w:rPr>
                    <w:rFonts w:ascii="Cambria Math" w:hAnsi="Cambria Math"/>
                  </w:rPr>
                  <m:t>z</m:t>
                </m:r>
              </m:e>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r>
              <w:rPr>
                <w:rFonts w:ascii="Cambria Math" w:hAnsi="Cambria Math"/>
              </w:rPr>
              <m:t>dx</m:t>
            </m:r>
          </m:e>
        </m:nary>
      </m:oMath>
      <w:r w:rsidRPr="005B72BD">
        <w:t xml:space="preserve"> with an arbitrary prior distribution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5B72BD">
        <w:t xml:space="preserve">, a process which results in meaningful samples being generated from any sample from any part of the prior space. The decoder function learns a function to map from the imposed prior distribution to the data distribution. In this set-up, the generator of the GAN also acts as the encoder function of the autoencoder, a process which assists the generator in fooling the discriminator of the GAN into misclassifying simulated data as real data </w:t>
      </w:r>
      <w:sdt>
        <w:sdtPr>
          <w:id w:val="-453864306"/>
          <w:citation/>
        </w:sdtPr>
        <w:sdtEnd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3E32A2">
      <w:r w:rsidRPr="005B72BD">
        <w:t>Bidirectional Generative Adversarial Networks (</w:t>
      </w:r>
      <w:proofErr w:type="spellStart"/>
      <w:r w:rsidRPr="005B72BD">
        <w:t>BiGANs</w:t>
      </w:r>
      <w:proofErr w:type="spellEnd"/>
      <w:r w:rsidRPr="005B72BD">
        <w:t xml:space="preserve">) make use of an encoder function which maps data </w:t>
      </w:r>
      <m:oMath>
        <m:r>
          <w:rPr>
            <w:rFonts w:ascii="Cambria Math" w:hAnsi="Cambria Math"/>
          </w:rPr>
          <m:t>x</m:t>
        </m:r>
      </m:oMath>
      <w:r w:rsidRPr="005B72BD">
        <w:t xml:space="preserve"> into a latent feature space </w:t>
      </w:r>
      <m:oMath>
        <m:r>
          <w:rPr>
            <w:rFonts w:ascii="Cambria Math" w:hAnsi="Cambria Math"/>
          </w:rPr>
          <m:t>z</m:t>
        </m:r>
      </m:oMath>
      <w:r w:rsidRPr="005B72BD">
        <w:t xml:space="preserve"> for the generative model, i.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z</m:t>
            </m:r>
          </m:sub>
        </m:sSub>
      </m:oMath>
      <w:r w:rsidRPr="005B72BD">
        <w:t xml:space="preserve">. Here the discriminator has access to both the (simulated or real) </w:t>
      </w:r>
      <m:oMath>
        <m:r>
          <w:rPr>
            <w:rFonts w:ascii="Cambria Math" w:hAnsi="Cambria Math"/>
          </w:rPr>
          <m:t>x</m:t>
        </m:r>
      </m:oMath>
      <w:r w:rsidRPr="005B72BD">
        <w:t xml:space="preserve">, as well as its latent encoding </w:t>
      </w:r>
      <m:oMath>
        <m:r>
          <w:rPr>
            <w:rFonts w:ascii="Cambria Math" w:hAnsi="Cambria Math"/>
          </w:rPr>
          <m:t>z</m:t>
        </m:r>
      </m:oMath>
      <w:r w:rsidRPr="005B72BD">
        <w:t xml:space="preserve"> when classifying samples as real or simulated. In this way, BiGANs not only learn how to map from a latent space to data, but how to perform the inverse mapping, i.e. data to latent space </w:t>
      </w:r>
      <w:sdt>
        <w:sdtPr>
          <w:id w:val="-1761829037"/>
          <w:citation/>
        </w:sdtPr>
        <w:sdtEnd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3E32A2">
      <w:r w:rsidRPr="005B72BD">
        <w:t xml:space="preserve">Deep Convolutional Generative Adversarial Networks make use of fully convolutional neural networks for both the generator and discriminator, using </w:t>
      </w:r>
      <w:proofErr w:type="spellStart"/>
      <w:r w:rsidRPr="005B72BD">
        <w:t>strided</w:t>
      </w:r>
      <w:proofErr w:type="spellEnd"/>
      <w:r w:rsidRPr="005B72BD">
        <w:t xml:space="preserve"> convolutions to allow these networks to learn their own spatial downsampling in the case of the discriminator and spatial </w:t>
      </w:r>
      <w:proofErr w:type="spellStart"/>
      <w:r w:rsidRPr="005B72BD">
        <w:t>upsampling</w:t>
      </w:r>
      <w:proofErr w:type="spellEnd"/>
      <w:r w:rsidRPr="005B72BD">
        <w:t xml:space="preserve">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End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3E32A2"/>
    <w:p w14:paraId="45A85F31" w14:textId="77777777" w:rsidR="003E32A2" w:rsidRPr="0019194B" w:rsidRDefault="003E32A2" w:rsidP="003E32A2">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End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DC2D49">
      <w:r w:rsidRPr="005B72BD">
        <w:lastRenderedPageBreak/>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DC2D49"/>
    <w:p w14:paraId="29A8D992" w14:textId="77777777" w:rsidR="00DC2D49" w:rsidRPr="005B72BD" w:rsidRDefault="00DC2D49" w:rsidP="00DC2D49">
      <w:r w:rsidRPr="005B72BD">
        <w:t>The following cut on Eta was applied to both datasets:</w:t>
      </w:r>
    </w:p>
    <w:p w14:paraId="4DAF8B15" w14:textId="77777777" w:rsidR="00DC2D49" w:rsidRPr="005B72BD" w:rsidRDefault="00DC2D49" w:rsidP="00DC2D49"/>
    <w:p w14:paraId="627784AF" w14:textId="77777777" w:rsidR="00DC2D49" w:rsidRPr="005B72BD" w:rsidRDefault="009772E9" w:rsidP="00DC2D49">
      <w:pPr>
        <w:rPr>
          <w:rFonts w:asciiTheme="majorHAnsi" w:hAnsiTheme="majorHAnsi"/>
        </w:rPr>
      </w:pPr>
      <m:oMathPara>
        <m:oMath>
          <m:d>
            <m:dPr>
              <m:begChr m:val="|"/>
              <m:endChr m:val="|"/>
              <m:ctrlPr>
                <w:rPr>
                  <w:rStyle w:val="symbol"/>
                </w:rPr>
              </m:ctrlPr>
            </m:dPr>
            <m:e>
              <m:r>
                <w:rPr>
                  <w:rStyle w:val="symbol"/>
                  <w:rFonts w:ascii="Cambria Math" w:hAnsi="Cambria Math"/>
                </w:rPr>
                <m:t>η</m:t>
              </m:r>
            </m:e>
          </m:d>
          <m:r>
            <m:rPr>
              <m:sty m:val="p"/>
            </m:rPr>
            <w:rPr>
              <w:rStyle w:val="symbol"/>
              <w:rFonts w:ascii="Cambria Math" w:hAnsi="Cambria Math"/>
            </w:rPr>
            <m:t>≤0.9</m:t>
          </m:r>
        </m:oMath>
      </m:oMathPara>
    </w:p>
    <w:p w14:paraId="1E2A2889" w14:textId="77777777" w:rsidR="00DC2D49" w:rsidRPr="005B72BD" w:rsidRDefault="00DC2D49" w:rsidP="00DC2D49"/>
    <w:p w14:paraId="5261C604" w14:textId="77777777" w:rsidR="00DC2D49" w:rsidRPr="005B72BD" w:rsidRDefault="00DC2D49" w:rsidP="00DC2D49">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77777777" w:rsidR="00DC2D49" w:rsidRPr="005B72BD" w:rsidRDefault="00DC2D49" w:rsidP="00DC2D49">
      <w:pPr>
        <w:pStyle w:val="Caption"/>
      </w:pPr>
      <w:bookmarkStart w:id="238" w:name="_Toc19377391"/>
      <w:r w:rsidRPr="005B72BD">
        <w:t xml:space="preserve">Figure </w:t>
      </w:r>
      <w:fldSimple w:instr=" SEQ Figure \* ARABIC ">
        <w:r>
          <w:rPr>
            <w:noProof/>
          </w:rPr>
          <w:t>55</w:t>
        </w:r>
      </w:fldSimple>
      <w:r w:rsidRPr="005B72BD">
        <w:t>: Eta distributions for real and Geant</w:t>
      </w:r>
      <w:r>
        <w:t>4</w:t>
      </w:r>
      <w:r w:rsidRPr="005B72BD">
        <w:t xml:space="preserve"> simulated data</w:t>
      </w:r>
      <w:bookmarkEnd w:id="238"/>
    </w:p>
    <w:p w14:paraId="08EAAA4C" w14:textId="77777777" w:rsidR="00DC2D49" w:rsidRPr="005B72BD" w:rsidRDefault="009772E9" w:rsidP="00DC2D49">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estimates from the Time Projection Chamber (TPC) were dissimilar for real and simulated data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 -999 is an error flag).</w:t>
      </w:r>
    </w:p>
    <w:p w14:paraId="2D93DB56" w14:textId="77777777" w:rsidR="00DC2D49" w:rsidRPr="005B72BD" w:rsidRDefault="00DC2D49" w:rsidP="00DC2D49"/>
    <w:p w14:paraId="1C522EC9" w14:textId="77777777" w:rsidR="00DC2D49" w:rsidRPr="005B72BD" w:rsidRDefault="00DC2D49" w:rsidP="00DC2D49">
      <w:r w:rsidRPr="005B72BD">
        <w:t xml:space="preserve">The following cut on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Pr="005B72BD">
        <w:t xml:space="preserve"> was applied to real and simulated data:</w:t>
      </w:r>
    </w:p>
    <w:p w14:paraId="17D9A5DF" w14:textId="77777777" w:rsidR="00DC2D49" w:rsidRPr="005B72BD" w:rsidRDefault="00DC2D49" w:rsidP="00DC2D49"/>
    <w:p w14:paraId="13BD0F1E" w14:textId="77777777" w:rsidR="00DC2D49" w:rsidRPr="005B72BD" w:rsidRDefault="009772E9" w:rsidP="00DC2D49">
      <w:pPr>
        <w:rPr>
          <w:rFonts w:asciiTheme="majorHAnsi" w:hAnsiTheme="majorHAnsi"/>
        </w:rPr>
      </w:pPr>
      <m:oMathPara>
        <m:oMath>
          <m:sSub>
            <m:sSubPr>
              <m:ctrlPr>
                <w:rPr>
                  <w:rFonts w:ascii="Cambria Math" w:hAnsi="Cambria Math"/>
                </w:rPr>
              </m:ctrlPr>
            </m:sSubPr>
            <m:e>
              <m:r>
                <m:rPr>
                  <m:sty m:val="p"/>
                </m:rPr>
                <w:rPr>
                  <w:rFonts w:ascii="Cambria Math" w:hAnsi="Cambria Math"/>
                </w:rPr>
                <m:t>|</m:t>
              </m:r>
              <m:r>
                <w:rPr>
                  <w:rFonts w:ascii="Cambria Math" w:hAnsi="Cambria Math"/>
                </w:rPr>
                <m:t>nσ</m:t>
              </m:r>
            </m:e>
            <m:sub>
              <m:r>
                <w:rPr>
                  <w:rFonts w:ascii="Cambria Math" w:hAnsi="Cambria Math"/>
                </w:rPr>
                <m:t>π</m:t>
              </m:r>
            </m:sub>
          </m:sSub>
          <m:r>
            <m:rPr>
              <m:sty m:val="p"/>
            </m:rPr>
            <w:rPr>
              <w:rFonts w:ascii="Cambria Math" w:hAnsi="Cambria Math"/>
            </w:rPr>
            <m:t>|≤3</m:t>
          </m:r>
        </m:oMath>
      </m:oMathPara>
    </w:p>
    <w:p w14:paraId="56F9A0BA" w14:textId="77777777" w:rsidR="00DC2D49" w:rsidRPr="005B72BD" w:rsidRDefault="00DC2D49" w:rsidP="00DC2D49"/>
    <w:p w14:paraId="4197ED91" w14:textId="77777777" w:rsidR="00DC2D49" w:rsidRPr="005B72BD" w:rsidRDefault="00DC2D49" w:rsidP="00DC2D49">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DC2D49"/>
    <w:p w14:paraId="13E509E8" w14:textId="77777777" w:rsidR="00DC2D49" w:rsidRPr="005B72BD" w:rsidRDefault="00DC2D49" w:rsidP="00DC2D49">
      <w:pPr>
        <w:pStyle w:val="Caption"/>
      </w:pPr>
      <w:bookmarkStart w:id="239" w:name="_Toc19377392"/>
      <w:r w:rsidRPr="005B72BD">
        <w:t xml:space="preserve">Figure </w:t>
      </w:r>
      <w:fldSimple w:instr=" SEQ Figure \* ARABIC ">
        <w:r>
          <w:rPr>
            <w:noProof/>
          </w:rPr>
          <w:t>56</w:t>
        </w:r>
      </w:fldSimple>
      <w:r w:rsidRPr="005B72BD">
        <w:t xml:space="preserve">: </w:t>
      </w:r>
      <m:oMath>
        <m:sSub>
          <m:sSubPr>
            <m:ctrlPr>
              <w:rPr>
                <w:rFonts w:ascii="Cambria Math" w:hAnsi="Cambria Math"/>
              </w:rPr>
            </m:ctrlPr>
          </m:sSubPr>
          <m:e>
            <m:r>
              <m:rPr>
                <m:sty m:val="bi"/>
              </m:rPr>
              <w:rPr>
                <w:rFonts w:ascii="Cambria Math" w:hAnsi="Cambria Math"/>
              </w:rPr>
              <m:t>nσ</m:t>
            </m:r>
          </m:e>
          <m:sub>
            <m:r>
              <m:rPr>
                <m:sty m:val="bi"/>
              </m:rPr>
              <w:rPr>
                <w:rFonts w:ascii="Cambria Math" w:hAnsi="Cambria Math"/>
              </w:rPr>
              <m:t>π</m:t>
            </m:r>
          </m:sub>
        </m:sSub>
        <m:r>
          <m:rPr>
            <m:sty m:val="bi"/>
          </m:rPr>
          <w:rPr>
            <w:rFonts w:ascii="Cambria Math" w:hAnsi="Cambria Math"/>
          </w:rPr>
          <m:t xml:space="preserve"> </m:t>
        </m:r>
      </m:oMath>
      <w:r w:rsidRPr="005B72BD">
        <w:t>estimate (TPC) distributions for real and Geant simulated data, before cut</w:t>
      </w:r>
      <w:bookmarkEnd w:id="239"/>
    </w:p>
    <w:p w14:paraId="54B9C958" w14:textId="77777777" w:rsidR="00DC2D49" w:rsidRPr="005B72BD" w:rsidRDefault="00DC2D49" w:rsidP="00DC2D49">
      <w:r w:rsidRPr="005B72BD">
        <w:rPr>
          <w:noProof/>
        </w:rPr>
        <w:lastRenderedPageBreak/>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77777777" w:rsidR="00DC2D49" w:rsidRPr="005B72BD" w:rsidRDefault="00DC2D49" w:rsidP="00DC2D49">
      <w:pPr>
        <w:pStyle w:val="Caption"/>
      </w:pPr>
      <w:bookmarkStart w:id="240" w:name="_Toc19377393"/>
      <w:r w:rsidRPr="005B72BD">
        <w:t xml:space="preserve">Figure </w:t>
      </w:r>
      <w:fldSimple w:instr=" SEQ Figure \* ARABIC ">
        <w:r>
          <w:rPr>
            <w:noProof/>
          </w:rPr>
          <w:t>57</w:t>
        </w:r>
      </w:fldSimple>
      <w:r w:rsidRPr="005B72BD">
        <w:t xml:space="preserve">: </w:t>
      </w:r>
      <w:proofErr w:type="spellStart"/>
      <w:r w:rsidRPr="005B72BD">
        <w:t>nsigma</w:t>
      </w:r>
      <w:proofErr w:type="spellEnd"/>
      <w:r w:rsidRPr="005B72BD">
        <w:t xml:space="preserve"> pion distributions after applying cut</w:t>
      </w:r>
      <w:bookmarkEnd w:id="240"/>
    </w:p>
    <w:p w14:paraId="78F878D3" w14:textId="77777777" w:rsidR="00DC2D49" w:rsidRPr="005B72BD" w:rsidRDefault="00DC2D49" w:rsidP="00DC2D49"/>
    <w:p w14:paraId="6F401D87" w14:textId="77777777" w:rsidR="00DC2D49" w:rsidRPr="005B72BD" w:rsidRDefault="00DC2D49" w:rsidP="00DC2D49">
      <w:r w:rsidRPr="005B72BD">
        <w:t>Momentum ranges for real and simulated data were also quite dissimilar, the following cut on momentum was applied to both real and simulated data:</w:t>
      </w:r>
    </w:p>
    <w:p w14:paraId="09B9AD05" w14:textId="77777777" w:rsidR="00DC2D49" w:rsidRPr="005B72BD" w:rsidRDefault="00DC2D49" w:rsidP="00DC2D49"/>
    <w:p w14:paraId="332F5EBA" w14:textId="77777777" w:rsidR="00DC2D49" w:rsidRPr="005B72BD" w:rsidRDefault="00DC2D49" w:rsidP="00DC2D49">
      <w:pPr>
        <w:rPr>
          <w:rFonts w:asciiTheme="majorHAnsi" w:hAnsiTheme="majorHAnsi"/>
        </w:rPr>
      </w:pPr>
      <m:oMathPara>
        <m:oMath>
          <m:r>
            <m:rPr>
              <m:sty m:val="p"/>
            </m:rPr>
            <w:rPr>
              <w:rFonts w:ascii="Cambria Math" w:hAnsi="Cambria Math"/>
            </w:rPr>
            <m:t>1.5≤P≤20</m:t>
          </m:r>
        </m:oMath>
      </m:oMathPara>
    </w:p>
    <w:p w14:paraId="3B51CB1B" w14:textId="77777777" w:rsidR="00DC2D49" w:rsidRPr="005B72BD" w:rsidRDefault="00DC2D49" w:rsidP="00DC2D49"/>
    <w:p w14:paraId="4BE993DD" w14:textId="77777777" w:rsidR="00DC2D49" w:rsidRPr="005B72BD" w:rsidRDefault="00DC2D49" w:rsidP="00DC2D49">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77777777" w:rsidR="00DC2D49" w:rsidRPr="005B72BD" w:rsidRDefault="00DC2D49" w:rsidP="00DC2D49">
      <w:pPr>
        <w:pStyle w:val="Caption"/>
      </w:pPr>
      <w:bookmarkStart w:id="241" w:name="_Toc19377394"/>
      <w:r w:rsidRPr="005B72BD">
        <w:t xml:space="preserve">Figure </w:t>
      </w:r>
      <w:fldSimple w:instr=" SEQ Figure \* ARABIC ">
        <w:r>
          <w:rPr>
            <w:noProof/>
          </w:rPr>
          <w:t>58</w:t>
        </w:r>
      </w:fldSimple>
      <w:r w:rsidRPr="005B72BD">
        <w:t>: Momentum distributions for both real and Geant</w:t>
      </w:r>
      <w:r>
        <w:t>4</w:t>
      </w:r>
      <w:r w:rsidRPr="005B72BD">
        <w:t xml:space="preserve"> simulated data, before cut</w:t>
      </w:r>
      <w:bookmarkEnd w:id="241"/>
    </w:p>
    <w:p w14:paraId="0712B9B4" w14:textId="77777777" w:rsidR="00DC2D49" w:rsidRPr="005B72BD" w:rsidRDefault="00DC2D49" w:rsidP="00DC2D49">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77777777" w:rsidR="00DC2D49" w:rsidRPr="005B72BD" w:rsidRDefault="00DC2D49" w:rsidP="00DC2D49">
      <w:pPr>
        <w:pStyle w:val="Caption"/>
      </w:pPr>
      <w:bookmarkStart w:id="242" w:name="_Toc19377395"/>
      <w:r w:rsidRPr="005B72BD">
        <w:t xml:space="preserve">Figure </w:t>
      </w:r>
      <w:fldSimple w:instr=" SEQ Figure \* ARABIC ">
        <w:r>
          <w:rPr>
            <w:noProof/>
          </w:rPr>
          <w:t>59</w:t>
        </w:r>
      </w:fldSimple>
      <w:r w:rsidRPr="005B72BD">
        <w:t>: Momentum distributions after cut</w:t>
      </w:r>
      <w:bookmarkEnd w:id="242"/>
    </w:p>
    <w:p w14:paraId="750AC36C" w14:textId="0E848711" w:rsidR="00BD0398" w:rsidRDefault="00BD0398">
      <w:pPr>
        <w:spacing w:after="160" w:line="259" w:lineRule="auto"/>
        <w:rPr>
          <w:lang w:val="en-US" w:eastAsia="en-GB"/>
        </w:rPr>
      </w:pPr>
      <w:r>
        <w:rPr>
          <w:lang w:val="en-US" w:eastAsia="en-GB"/>
        </w:rPr>
        <w:br w:type="page"/>
      </w:r>
    </w:p>
    <w:p w14:paraId="4C208EC4" w14:textId="77777777" w:rsidR="00BD0398" w:rsidRPr="005B72BD" w:rsidRDefault="00BD0398" w:rsidP="00BD0398">
      <w:r w:rsidRPr="005B72BD">
        <w:lastRenderedPageBreak/>
        <w:t>Distinguishing Geant4 simulated data from real data proved to be trivial compared to distinguishing real pions from real electrons. What follows is an analysis of features between the two datasets to investigate what differentiates them.</w:t>
      </w:r>
    </w:p>
    <w:p w14:paraId="1811DB2F" w14:textId="77777777" w:rsidR="00BD0398" w:rsidRPr="005B72BD" w:rsidRDefault="00BD0398" w:rsidP="00BD0398"/>
    <w:p w14:paraId="001255B9" w14:textId="77777777" w:rsidR="00BD0398" w:rsidRPr="005B72BD" w:rsidRDefault="00BD0398" w:rsidP="00BD0398">
      <w:r w:rsidRPr="005B72BD">
        <w:t xml:space="preserve">Firstly, the mean and standard deviation of ADC values for real and simulated datasets are not the same, i.e. </w:t>
      </w:r>
      <m:oMath>
        <m:sSub>
          <m:sSubPr>
            <m:ctrlPr>
              <w:rPr>
                <w:rFonts w:ascii="Cambria Math" w:hAnsi="Cambria Math"/>
              </w:rPr>
            </m:ctrlPr>
          </m:sSubPr>
          <m:e>
            <m:r>
              <w:rPr>
                <w:rFonts w:ascii="Cambria Math" w:hAnsi="Cambria Math"/>
              </w:rPr>
              <m:t>μ</m:t>
            </m:r>
          </m:e>
          <m:sub>
            <m:r>
              <w:rPr>
                <w:rFonts w:ascii="Cambria Math" w:hAnsi="Cambria Math"/>
              </w:rPr>
              <m:t>sim</m:t>
            </m:r>
          </m:sub>
        </m:sSub>
        <m:r>
          <m:rPr>
            <m:sty m:val="p"/>
          </m:rPr>
          <w:rPr>
            <w:rFonts w:ascii="Cambria Math" w:hAnsi="Cambria Math"/>
          </w:rPr>
          <m:t>=2.178</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real</m:t>
            </m:r>
          </m:sub>
        </m:sSub>
        <m:r>
          <m:rPr>
            <m:sty m:val="p"/>
          </m:rPr>
          <w:rPr>
            <w:rFonts w:ascii="Cambria Math" w:hAnsi="Cambria Math"/>
          </w:rPr>
          <m:t>=4.527</m:t>
        </m:r>
      </m:oMath>
      <w:r w:rsidRPr="005B72BD">
        <w:t xml:space="preserve"> and </w:t>
      </w:r>
      <m:oMath>
        <m:sSub>
          <m:sSubPr>
            <m:ctrlPr>
              <w:rPr>
                <w:rFonts w:ascii="Cambria Math" w:hAnsi="Cambria Math"/>
              </w:rPr>
            </m:ctrlPr>
          </m:sSubPr>
          <m:e>
            <m:r>
              <w:rPr>
                <w:rFonts w:ascii="Cambria Math" w:hAnsi="Cambria Math"/>
              </w:rPr>
              <m:t>σ</m:t>
            </m:r>
          </m:e>
          <m:sub>
            <m:r>
              <w:rPr>
                <w:rFonts w:ascii="Cambria Math" w:hAnsi="Cambria Math"/>
              </w:rPr>
              <m:t>sim</m:t>
            </m:r>
          </m:sub>
        </m:sSub>
        <m:r>
          <m:rPr>
            <m:sty m:val="p"/>
          </m:rPr>
          <w:rPr>
            <w:rFonts w:ascii="Cambria Math" w:hAnsi="Cambria Math"/>
          </w:rPr>
          <m:t>=11.989</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r>
              <w:rPr>
                <w:rFonts w:ascii="Cambria Math" w:hAnsi="Cambria Math"/>
              </w:rPr>
              <m:t>real</m:t>
            </m:r>
          </m:sub>
        </m:sSub>
        <m:r>
          <m:rPr>
            <m:sty m:val="p"/>
          </m:rPr>
          <w:rPr>
            <w:rFonts w:ascii="Cambria Math" w:hAnsi="Cambria Math"/>
          </w:rPr>
          <m:t>=17.995</m:t>
        </m:r>
      </m:oMath>
      <w:r w:rsidRPr="005B72BD">
        <w:t xml:space="preserve">. The distribution of simulated data’s ADC values is slightly more skewed to the right than that of real data, i.e.  </w:t>
      </w: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sim</m:t>
                </m:r>
              </m:sub>
            </m:sSub>
          </m:sub>
        </m:sSub>
        <m:r>
          <m:rPr>
            <m:sty m:val="p"/>
          </m:rPr>
          <w:rPr>
            <w:rFonts w:ascii="Cambria Math" w:hAnsi="Cambria Math"/>
          </w:rPr>
          <m:t>=19.170</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real</m:t>
                </m:r>
              </m:sub>
            </m:sSub>
          </m:sub>
        </m:sSub>
        <m:r>
          <m:rPr>
            <m:sty m:val="p"/>
          </m:rPr>
          <w:rPr>
            <w:rFonts w:ascii="Cambria Math" w:hAnsi="Cambria Math"/>
          </w:rPr>
          <m:t>=17.391</m:t>
        </m:r>
      </m:oMath>
      <w:r w:rsidRPr="005B72BD">
        <w:t xml:space="preserve">. However, the maximum ADC value for both datasets is the same, i.e.  </w:t>
      </w:r>
      <m:oMath>
        <m:sSub>
          <m:sSubPr>
            <m:ctrlPr>
              <w:rPr>
                <w:rFonts w:ascii="Cambria Math" w:hAnsi="Cambria Math"/>
              </w:rPr>
            </m:ctrlPr>
          </m:sSubPr>
          <m:e>
            <m:r>
              <w:rPr>
                <w:rFonts w:ascii="Cambria Math" w:hAnsi="Cambria Math"/>
              </w:rPr>
              <m:t>max</m:t>
            </m:r>
          </m:e>
          <m:sub>
            <m:r>
              <w:rPr>
                <w:rFonts w:ascii="Cambria Math" w:hAnsi="Cambria Math"/>
              </w:rPr>
              <m:t>sim</m:t>
            </m:r>
          </m:sub>
        </m:sSub>
        <m:r>
          <m:rPr>
            <m:sty m:val="p"/>
          </m:rPr>
          <w:rPr>
            <w:rFonts w:ascii="Cambria Math" w:hAnsi="Cambria Math"/>
          </w:rPr>
          <m:t>=</m:t>
        </m:r>
        <m:sSub>
          <m:sSubPr>
            <m:ctrlPr>
              <w:rPr>
                <w:rFonts w:ascii="Cambria Math" w:hAnsi="Cambria Math"/>
              </w:rPr>
            </m:ctrlPr>
          </m:sSubPr>
          <m:e>
            <m:r>
              <w:rPr>
                <w:rFonts w:ascii="Cambria Math" w:hAnsi="Cambria Math"/>
              </w:rPr>
              <m:t>max</m:t>
            </m:r>
          </m:e>
          <m:sub>
            <m:r>
              <w:rPr>
                <w:rFonts w:ascii="Cambria Math" w:hAnsi="Cambria Math"/>
              </w:rPr>
              <m:t>real</m:t>
            </m:r>
          </m:sub>
        </m:sSub>
        <m:r>
          <m:rPr>
            <m:sty m:val="p"/>
          </m:rPr>
          <w:rPr>
            <w:rFonts w:ascii="Cambria Math" w:hAnsi="Cambria Math"/>
          </w:rPr>
          <m:t>=1023</m:t>
        </m:r>
      </m:oMath>
      <w:r w:rsidRPr="005B72BD">
        <w:t xml:space="preserve">. </w:t>
      </w:r>
    </w:p>
    <w:p w14:paraId="5A6F3DCC" w14:textId="77777777" w:rsidR="00BD0398" w:rsidRPr="005B72BD" w:rsidRDefault="00BD0398" w:rsidP="00BD0398"/>
    <w:p w14:paraId="78A29FA9" w14:textId="77777777" w:rsidR="00BD0398" w:rsidRPr="005B72BD" w:rsidRDefault="00BD0398" w:rsidP="00BD0398">
      <w:r w:rsidRPr="005B72BD">
        <w:fldChar w:fldCharType="begin"/>
      </w:r>
      <w:r w:rsidRPr="005B72BD">
        <w:instrText xml:space="preserve"> REF _Ref16345326 \h  \* MERGEFORMAT </w:instrText>
      </w:r>
      <w:r w:rsidRPr="005B72BD">
        <w:fldChar w:fldCharType="separate"/>
      </w:r>
      <w:r w:rsidRPr="005B72BD">
        <w:t xml:space="preserve">Figure </w:t>
      </w:r>
      <w:r>
        <w:rPr>
          <w:noProof/>
        </w:rPr>
        <w:t>62</w:t>
      </w:r>
      <w:r w:rsidRPr="005B72BD">
        <w:fldChar w:fldCharType="end"/>
      </w:r>
      <w:r w:rsidRPr="005B72BD">
        <w:t xml:space="preserve"> and </w:t>
      </w:r>
      <w:r w:rsidRPr="005B72BD">
        <w:fldChar w:fldCharType="begin"/>
      </w:r>
      <w:r w:rsidRPr="005B72BD">
        <w:instrText xml:space="preserve"> REF _Ref16345328 \h  \* MERGEFORMAT </w:instrText>
      </w:r>
      <w:r w:rsidRPr="005B72BD">
        <w:fldChar w:fldCharType="separate"/>
      </w:r>
      <w:r w:rsidRPr="005B72BD">
        <w:t xml:space="preserve">Figure </w:t>
      </w:r>
      <w:r>
        <w:rPr>
          <w:noProof/>
        </w:rPr>
        <w:t>63</w:t>
      </w:r>
      <w:r w:rsidRPr="005B72BD">
        <w:fldChar w:fldCharType="end"/>
      </w:r>
      <w:r w:rsidRPr="005B72BD">
        <w:t xml:space="preserve"> show the distribution of ADC values for simulated and real data, respectively.</w:t>
      </w:r>
    </w:p>
    <w:p w14:paraId="11D41B18" w14:textId="77777777" w:rsidR="00BD0398" w:rsidRPr="005B72BD" w:rsidRDefault="00BD0398" w:rsidP="00BD0398"/>
    <w:p w14:paraId="11203593" w14:textId="77777777" w:rsidR="00BD0398" w:rsidRPr="005B72BD" w:rsidRDefault="00BD0398" w:rsidP="00BD0398">
      <w:r w:rsidRPr="005B72BD">
        <w:rPr>
          <w:noProof/>
        </w:rPr>
        <w:drawing>
          <wp:inline distT="0" distB="0" distL="0" distR="0" wp14:anchorId="604F06D9" wp14:editId="52C695BD">
            <wp:extent cx="3384645" cy="1967345"/>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385552" cy="1967872"/>
                    </a:xfrm>
                    <a:prstGeom prst="rect">
                      <a:avLst/>
                    </a:prstGeom>
                  </pic:spPr>
                </pic:pic>
              </a:graphicData>
            </a:graphic>
          </wp:inline>
        </w:drawing>
      </w:r>
    </w:p>
    <w:p w14:paraId="1BB3F151" w14:textId="77777777" w:rsidR="00BD0398" w:rsidRPr="005B72BD" w:rsidRDefault="00BD0398" w:rsidP="00BD0398">
      <w:pPr>
        <w:pStyle w:val="Caption"/>
      </w:pPr>
      <w:bookmarkStart w:id="243" w:name="_Ref16345326"/>
      <w:bookmarkStart w:id="244" w:name="_Toc19377398"/>
      <w:r w:rsidRPr="005B72BD">
        <w:t xml:space="preserve">Figure </w:t>
      </w:r>
      <w:fldSimple w:instr=" SEQ Figure \* ARABIC ">
        <w:r>
          <w:rPr>
            <w:noProof/>
          </w:rPr>
          <w:t>62</w:t>
        </w:r>
      </w:fldSimple>
      <w:bookmarkEnd w:id="243"/>
      <w:r w:rsidRPr="005B72BD">
        <w:t>: Distribution of ADC values for simulated data</w:t>
      </w:r>
      <w:bookmarkEnd w:id="244"/>
    </w:p>
    <w:p w14:paraId="613D6AA5" w14:textId="77777777" w:rsidR="00BD0398" w:rsidRPr="005B72BD" w:rsidRDefault="00BD0398" w:rsidP="00BD0398">
      <w:r w:rsidRPr="005B72BD">
        <w:rPr>
          <w:noProof/>
        </w:rPr>
        <w:drawing>
          <wp:inline distT="0" distB="0" distL="0" distR="0" wp14:anchorId="276B4482" wp14:editId="593008B1">
            <wp:extent cx="3534604" cy="207446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545513" cy="2080863"/>
                    </a:xfrm>
                    <a:prstGeom prst="rect">
                      <a:avLst/>
                    </a:prstGeom>
                  </pic:spPr>
                </pic:pic>
              </a:graphicData>
            </a:graphic>
          </wp:inline>
        </w:drawing>
      </w:r>
    </w:p>
    <w:p w14:paraId="0C311AF4" w14:textId="77777777" w:rsidR="00BD0398" w:rsidRPr="005B72BD" w:rsidRDefault="00BD0398" w:rsidP="00BD0398">
      <w:pPr>
        <w:pStyle w:val="Caption"/>
      </w:pPr>
      <w:bookmarkStart w:id="245" w:name="_Ref16345328"/>
      <w:bookmarkStart w:id="246" w:name="_Toc19377399"/>
      <w:r w:rsidRPr="005B72BD">
        <w:t xml:space="preserve">Figure </w:t>
      </w:r>
      <w:fldSimple w:instr=" SEQ Figure \* ARABIC ">
        <w:r>
          <w:rPr>
            <w:noProof/>
          </w:rPr>
          <w:t>63</w:t>
        </w:r>
      </w:fldSimple>
      <w:bookmarkEnd w:id="245"/>
      <w:r w:rsidRPr="005B72BD">
        <w:t>: Distribution of ADC values for real data</w:t>
      </w:r>
      <w:bookmarkEnd w:id="246"/>
    </w:p>
    <w:p w14:paraId="52E3C267" w14:textId="77777777" w:rsidR="00BD0398" w:rsidRPr="005B72BD" w:rsidRDefault="00BD0398" w:rsidP="00BD0398">
      <w:r w:rsidRPr="005B72BD">
        <w:t xml:space="preserve">Looking at the number of pads that don’t contain any data (i.e. the number of </w:t>
      </w:r>
      <w:proofErr w:type="spellStart"/>
      <w:r w:rsidRPr="005B72BD">
        <w:t>rowsums</w:t>
      </w:r>
      <w:proofErr w:type="spellEnd"/>
      <w:r w:rsidRPr="005B72BD">
        <w:t xml:space="preserve"> of the image that are equal to 0), one sees the following distributions for simulated and real data:</w:t>
      </w:r>
    </w:p>
    <w:p w14:paraId="06A5D95D" w14:textId="77777777" w:rsidR="00BD0398" w:rsidRPr="005B72BD" w:rsidRDefault="00BD0398" w:rsidP="00BD0398">
      <w:r w:rsidRPr="005B72BD">
        <w:rPr>
          <w:noProof/>
        </w:rPr>
        <w:lastRenderedPageBreak/>
        <w:drawing>
          <wp:inline distT="0" distB="0" distL="0" distR="0" wp14:anchorId="22CA437F" wp14:editId="448C26C5">
            <wp:extent cx="3614057" cy="1897550"/>
            <wp:effectExtent l="0" t="0" r="5715"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626602" cy="1904137"/>
                    </a:xfrm>
                    <a:prstGeom prst="rect">
                      <a:avLst/>
                    </a:prstGeom>
                  </pic:spPr>
                </pic:pic>
              </a:graphicData>
            </a:graphic>
          </wp:inline>
        </w:drawing>
      </w:r>
    </w:p>
    <w:p w14:paraId="23908680" w14:textId="77777777" w:rsidR="00BD0398" w:rsidRPr="005B72BD" w:rsidRDefault="00BD0398" w:rsidP="00BD0398">
      <w:pPr>
        <w:pStyle w:val="Caption"/>
      </w:pPr>
      <w:bookmarkStart w:id="247" w:name="_Toc19377400"/>
      <w:r w:rsidRPr="005B72BD">
        <w:t xml:space="preserve">Figure </w:t>
      </w:r>
      <w:fldSimple w:instr=" SEQ Figure \* ARABIC ">
        <w:r>
          <w:rPr>
            <w:noProof/>
          </w:rPr>
          <w:t>64</w:t>
        </w:r>
      </w:fldSimple>
      <w:r w:rsidRPr="005B72BD">
        <w:t>: Distribution of the number of pads with no data per image for simulated data</w:t>
      </w:r>
      <w:bookmarkEnd w:id="247"/>
    </w:p>
    <w:p w14:paraId="7A849B70" w14:textId="77777777" w:rsidR="00BD0398" w:rsidRPr="005B72BD" w:rsidRDefault="00BD0398" w:rsidP="00BD0398"/>
    <w:p w14:paraId="4C4C07B4" w14:textId="77777777" w:rsidR="00BD0398" w:rsidRPr="005B72BD" w:rsidRDefault="00BD0398" w:rsidP="00BD0398">
      <w:r w:rsidRPr="005B72BD">
        <w:rPr>
          <w:noProof/>
        </w:rPr>
        <w:drawing>
          <wp:inline distT="0" distB="0" distL="0" distR="0" wp14:anchorId="4FB81FEB" wp14:editId="65AD57BB">
            <wp:extent cx="3363880" cy="1712794"/>
            <wp:effectExtent l="0" t="0" r="8255"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384033" cy="1723055"/>
                    </a:xfrm>
                    <a:prstGeom prst="rect">
                      <a:avLst/>
                    </a:prstGeom>
                  </pic:spPr>
                </pic:pic>
              </a:graphicData>
            </a:graphic>
          </wp:inline>
        </w:drawing>
      </w:r>
    </w:p>
    <w:p w14:paraId="1BD07383" w14:textId="77777777" w:rsidR="00BD0398" w:rsidRPr="005B72BD" w:rsidRDefault="00BD0398" w:rsidP="00BD0398">
      <w:pPr>
        <w:pStyle w:val="Caption"/>
      </w:pPr>
      <w:bookmarkStart w:id="248" w:name="_Toc19377401"/>
      <w:r w:rsidRPr="005B72BD">
        <w:t xml:space="preserve">Figure </w:t>
      </w:r>
      <w:fldSimple w:instr=" SEQ Figure \* ARABIC ">
        <w:r>
          <w:rPr>
            <w:noProof/>
          </w:rPr>
          <w:t>65</w:t>
        </w:r>
      </w:fldSimple>
      <w:r w:rsidRPr="005B72BD">
        <w:t>: Distribution of the number of pads with no data per image for real data</w:t>
      </w:r>
      <w:bookmarkEnd w:id="248"/>
    </w:p>
    <w:p w14:paraId="26EC2A61" w14:textId="77777777" w:rsidR="00BD0398" w:rsidRPr="005B72BD" w:rsidRDefault="00BD0398" w:rsidP="00BD0398">
      <w:r w:rsidRPr="005B72BD">
        <w:t xml:space="preserve">While these distributions are quite similar, one can see that real data is slightly more skewed towards the left and has far fewer instances of images which are completely devoid of signal, i.e. </w:t>
      </w:r>
      <w:r>
        <w:t>all pixels in the image are equal to zero and therefore all 17 pads have no signal</w:t>
      </w:r>
      <w:r w:rsidRPr="005B72BD">
        <w:t>.</w:t>
      </w:r>
    </w:p>
    <w:p w14:paraId="4D229125" w14:textId="77777777" w:rsidR="00BD0398" w:rsidRPr="005B72BD" w:rsidRDefault="00BD0398" w:rsidP="00BD0398"/>
    <w:p w14:paraId="42272457" w14:textId="77777777" w:rsidR="00BD0398" w:rsidRPr="005B72BD" w:rsidRDefault="00BD0398" w:rsidP="00BD0398">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Pr="005B72BD">
        <w:t xml:space="preserve">Figure </w:t>
      </w:r>
      <w:r>
        <w:rPr>
          <w:noProof/>
        </w:rPr>
        <w:t>66</w:t>
      </w:r>
      <w:r w:rsidRPr="005B72BD">
        <w:fldChar w:fldCharType="end"/>
      </w:r>
      <w:r w:rsidRPr="005B72BD">
        <w:t xml:space="preserve"> and </w:t>
      </w:r>
      <w:r w:rsidRPr="005B72BD">
        <w:fldChar w:fldCharType="begin"/>
      </w:r>
      <w:r w:rsidRPr="005B72BD">
        <w:instrText xml:space="preserve"> REF _Ref16431929 \h  \* MERGEFORMAT </w:instrText>
      </w:r>
      <w:r w:rsidRPr="005B72BD">
        <w:fldChar w:fldCharType="separate"/>
      </w:r>
      <w:r w:rsidRPr="005B72BD">
        <w:t xml:space="preserve">Figure </w:t>
      </w:r>
      <w:r>
        <w:rPr>
          <w:noProof/>
        </w:rPr>
        <w:t>67</w:t>
      </w:r>
      <w:r w:rsidRPr="005B72BD">
        <w:fldChar w:fldCharType="end"/>
      </w:r>
      <w:r w:rsidRPr="005B72BD">
        <w:t>).</w:t>
      </w:r>
    </w:p>
    <w:p w14:paraId="72A9E6A8" w14:textId="77777777" w:rsidR="00BD0398" w:rsidRPr="005B72BD" w:rsidRDefault="00BD0398" w:rsidP="00BD0398"/>
    <w:p w14:paraId="7B02BF0D" w14:textId="77777777" w:rsidR="00BD0398" w:rsidRPr="005B72BD" w:rsidRDefault="00BD0398" w:rsidP="00BD0398"/>
    <w:p w14:paraId="33685806" w14:textId="77777777" w:rsidR="00BD0398" w:rsidRPr="005B72BD" w:rsidRDefault="00BD0398" w:rsidP="00BD0398">
      <w:r w:rsidRPr="005B72BD">
        <w:rPr>
          <w:noProof/>
        </w:rPr>
        <w:drawing>
          <wp:inline distT="0" distB="0" distL="0" distR="0" wp14:anchorId="460B8736" wp14:editId="434EFA22">
            <wp:extent cx="3527946" cy="1852753"/>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3578430" cy="1879266"/>
                    </a:xfrm>
                    <a:prstGeom prst="rect">
                      <a:avLst/>
                    </a:prstGeom>
                  </pic:spPr>
                </pic:pic>
              </a:graphicData>
            </a:graphic>
          </wp:inline>
        </w:drawing>
      </w:r>
    </w:p>
    <w:p w14:paraId="4505B339" w14:textId="77777777" w:rsidR="00BD0398" w:rsidRPr="005B72BD" w:rsidRDefault="00BD0398" w:rsidP="00BD0398">
      <w:pPr>
        <w:pStyle w:val="Caption"/>
      </w:pPr>
      <w:bookmarkStart w:id="249" w:name="_Ref16431926"/>
      <w:bookmarkStart w:id="250" w:name="_Ref16431921"/>
      <w:bookmarkStart w:id="251" w:name="_Toc19377402"/>
      <w:r w:rsidRPr="005B72BD">
        <w:t xml:space="preserve">Figure </w:t>
      </w:r>
      <w:fldSimple w:instr=" SEQ Figure \* ARABIC ">
        <w:r>
          <w:rPr>
            <w:noProof/>
          </w:rPr>
          <w:t>66</w:t>
        </w:r>
      </w:fldSimple>
      <w:bookmarkEnd w:id="249"/>
      <w:r w:rsidRPr="005B72BD">
        <w:t>: Distribution of mean ADC value per image for simulated data</w:t>
      </w:r>
      <w:bookmarkEnd w:id="250"/>
      <w:bookmarkEnd w:id="251"/>
    </w:p>
    <w:p w14:paraId="06B971C5" w14:textId="77777777" w:rsidR="00BD0398" w:rsidRPr="005B72BD" w:rsidRDefault="00BD0398" w:rsidP="00BD0398"/>
    <w:p w14:paraId="134E40CD" w14:textId="77777777" w:rsidR="00BD0398" w:rsidRPr="005B72BD" w:rsidRDefault="00BD0398" w:rsidP="00BD0398">
      <w:r w:rsidRPr="005B72BD">
        <w:rPr>
          <w:noProof/>
        </w:rPr>
        <w:lastRenderedPageBreak/>
        <w:drawing>
          <wp:inline distT="0" distB="0" distL="0" distR="0" wp14:anchorId="47DECA2F" wp14:editId="48FF5320">
            <wp:extent cx="3272477" cy="1787856"/>
            <wp:effectExtent l="0" t="0" r="444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3299394" cy="1802562"/>
                    </a:xfrm>
                    <a:prstGeom prst="rect">
                      <a:avLst/>
                    </a:prstGeom>
                  </pic:spPr>
                </pic:pic>
              </a:graphicData>
            </a:graphic>
          </wp:inline>
        </w:drawing>
      </w:r>
    </w:p>
    <w:p w14:paraId="3C18AEB9" w14:textId="77777777" w:rsidR="00BD0398" w:rsidRPr="005B72BD" w:rsidRDefault="00BD0398" w:rsidP="00BD0398">
      <w:pPr>
        <w:pStyle w:val="Caption"/>
      </w:pPr>
      <w:bookmarkStart w:id="252" w:name="_Ref16431929"/>
      <w:bookmarkStart w:id="253" w:name="_Toc19377403"/>
      <w:r w:rsidRPr="005B72BD">
        <w:t xml:space="preserve">Figure </w:t>
      </w:r>
      <w:fldSimple w:instr=" SEQ Figure \* ARABIC ">
        <w:r>
          <w:rPr>
            <w:noProof/>
          </w:rPr>
          <w:t>67</w:t>
        </w:r>
      </w:fldSimple>
      <w:bookmarkEnd w:id="252"/>
      <w:r w:rsidRPr="005B72BD">
        <w:t>: Distribution of mean ADC value per image for real data</w:t>
      </w:r>
      <w:bookmarkEnd w:id="253"/>
    </w:p>
    <w:p w14:paraId="19F3B62B" w14:textId="77777777" w:rsidR="00BD0398" w:rsidRDefault="00BD0398" w:rsidP="00BD0398">
      <w:r w:rsidRPr="00FE537C">
        <w:rPr>
          <w:noProof/>
        </w:rPr>
        <w:drawing>
          <wp:inline distT="0" distB="0" distL="0" distR="0" wp14:anchorId="0624DB9A" wp14:editId="4F0968C7">
            <wp:extent cx="5400040" cy="3332480"/>
            <wp:effectExtent l="0" t="0" r="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3332480"/>
                    </a:xfrm>
                    <a:prstGeom prst="rect">
                      <a:avLst/>
                    </a:prstGeom>
                  </pic:spPr>
                </pic:pic>
              </a:graphicData>
            </a:graphic>
          </wp:inline>
        </w:drawing>
      </w:r>
    </w:p>
    <w:p w14:paraId="35A0439F" w14:textId="77777777" w:rsidR="00BD0398" w:rsidRPr="005B72BD" w:rsidRDefault="00BD0398" w:rsidP="00BD0398">
      <w:pPr>
        <w:pStyle w:val="Caption"/>
      </w:pPr>
      <w:bookmarkStart w:id="254" w:name="_Toc19377406"/>
      <w:r>
        <w:t xml:space="preserve">Figure </w:t>
      </w:r>
      <w:fldSimple w:instr=" SEQ Figure \* ARABIC ">
        <w:r>
          <w:rPr>
            <w:noProof/>
          </w:rPr>
          <w:t>70</w:t>
        </w:r>
      </w:fldSimple>
      <w:r>
        <w:t>: Average Pulse-height as a function of time-bin for Real and Geant4-simulated pion tracklets</w:t>
      </w:r>
      <w:bookmarkEnd w:id="254"/>
    </w:p>
    <w:p w14:paraId="0D3E4483" w14:textId="754B0054" w:rsidR="00AC28C5" w:rsidRDefault="00AC28C5">
      <w:pPr>
        <w:spacing w:after="160" w:line="259" w:lineRule="auto"/>
        <w:rPr>
          <w:lang w:val="en-US" w:eastAsia="en-GB"/>
        </w:rPr>
      </w:pPr>
      <w:r>
        <w:rPr>
          <w:lang w:val="en-US" w:eastAsia="en-GB"/>
        </w:rPr>
        <w:br w:type="page"/>
      </w:r>
    </w:p>
    <w:p w14:paraId="6ED2C028" w14:textId="77777777" w:rsidR="00AC28C5" w:rsidRPr="005B72BD" w:rsidRDefault="00AC28C5" w:rsidP="00AC28C5">
      <w:r w:rsidRPr="005B72BD">
        <w:lastRenderedPageBreak/>
        <w:fldChar w:fldCharType="begin"/>
      </w:r>
      <w:r w:rsidRPr="005B72BD">
        <w:instrText xml:space="preserve"> REF _Ref9362798 \h  \* MERGEFORMAT </w:instrText>
      </w:r>
      <w:r w:rsidRPr="005B72BD">
        <w:fldChar w:fldCharType="separate"/>
      </w:r>
      <w:r w:rsidRPr="005B72BD">
        <w:t xml:space="preserve">Figure </w:t>
      </w:r>
      <w:r>
        <w:rPr>
          <w:noProof/>
        </w:rPr>
        <w:t>22</w:t>
      </w:r>
      <w:r w:rsidRPr="005B72BD">
        <w:fldChar w:fldCharType="end"/>
      </w:r>
      <w:r w:rsidRPr="005B72BD">
        <w:t xml:space="preserve"> illustrates how implementing a convolution with stride = 2, i.e. only sampling every second pixel for convolution, is mathematically equivalent to performing </w:t>
      </w:r>
      <w:proofErr w:type="spellStart"/>
      <w:r w:rsidRPr="005B72BD">
        <w:t>downampling</w:t>
      </w:r>
      <w:proofErr w:type="spellEnd"/>
      <w:r w:rsidRPr="005B72BD">
        <w:t xml:space="preserve"> after a convolution applied to all pixels (i.e. stride = 1), followed by downsampling </w:t>
      </w:r>
      <w:sdt>
        <w:sdtPr>
          <w:id w:val="1533458024"/>
          <w:citation/>
        </w:sdtPr>
        <w:sdtEndPr/>
        <w:sdtContent>
          <w:r w:rsidRPr="005B72BD">
            <w:fldChar w:fldCharType="begin"/>
          </w:r>
          <w:r w:rsidRPr="005B72BD">
            <w:rPr>
              <w:lang w:val="en-US"/>
            </w:rPr>
            <w:instrText xml:space="preserve"> CITATION Goo16 \l 1033 </w:instrText>
          </w:r>
          <w:r w:rsidRPr="005B72BD">
            <w:fldChar w:fldCharType="separate"/>
          </w:r>
          <w:r w:rsidRPr="00D278D6">
            <w:rPr>
              <w:noProof/>
              <w:lang w:val="en-US"/>
            </w:rPr>
            <w:t>[34]</w:t>
          </w:r>
          <w:r w:rsidRPr="005B72BD">
            <w:fldChar w:fldCharType="end"/>
          </w:r>
        </w:sdtContent>
      </w:sdt>
      <w:r w:rsidRPr="005B72BD">
        <w:t>.</w:t>
      </w:r>
    </w:p>
    <w:p w14:paraId="2622BCF0" w14:textId="77777777" w:rsidR="00AC28C5" w:rsidRPr="005B72BD" w:rsidRDefault="00AC28C5" w:rsidP="00AC28C5">
      <w:pPr>
        <w:jc w:val="center"/>
      </w:pPr>
      <w:r w:rsidRPr="005B72BD">
        <w:rPr>
          <w:noProof/>
        </w:rPr>
        <w:drawing>
          <wp:inline distT="0" distB="0" distL="0" distR="0" wp14:anchorId="119A0CFB" wp14:editId="5DF0BA4B">
            <wp:extent cx="3663598" cy="3575714"/>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668689" cy="3580683"/>
                    </a:xfrm>
                    <a:prstGeom prst="rect">
                      <a:avLst/>
                    </a:prstGeom>
                    <a:noFill/>
                    <a:ln>
                      <a:noFill/>
                    </a:ln>
                  </pic:spPr>
                </pic:pic>
              </a:graphicData>
            </a:graphic>
          </wp:inline>
        </w:drawing>
      </w:r>
    </w:p>
    <w:p w14:paraId="1DB70726" w14:textId="77777777" w:rsidR="00AC28C5" w:rsidRPr="005B72BD" w:rsidRDefault="00AC28C5" w:rsidP="00AC28C5">
      <w:pPr>
        <w:pStyle w:val="Caption"/>
      </w:pPr>
      <w:bookmarkStart w:id="255" w:name="_Ref9362798"/>
      <w:bookmarkStart w:id="256" w:name="_Toc19377366"/>
      <w:r w:rsidRPr="005B72BD">
        <w:t xml:space="preserve">Figure </w:t>
      </w:r>
      <w:fldSimple w:instr=" SEQ Figure \* ARABIC ">
        <w:r>
          <w:rPr>
            <w:noProof/>
          </w:rPr>
          <w:t>27</w:t>
        </w:r>
      </w:fldSimple>
      <w:bookmarkEnd w:id="255"/>
      <w:r w:rsidRPr="005B72BD">
        <w:t>: Illustration of mathematical equivalence of implementing a convolution with unit stride followed by downsampling to implementing a convolution with stride = 2.</w:t>
      </w:r>
      <w:bookmarkEnd w:id="256"/>
    </w:p>
    <w:p w14:paraId="59587CCB" w14:textId="5B577D39" w:rsidR="00D60567" w:rsidRDefault="00D60567">
      <w:pPr>
        <w:spacing w:after="160" w:line="259" w:lineRule="auto"/>
        <w:rPr>
          <w:lang w:val="en-US" w:eastAsia="en-GB"/>
        </w:rPr>
      </w:pPr>
      <w:r>
        <w:rPr>
          <w:lang w:val="en-US" w:eastAsia="en-GB"/>
        </w:rPr>
        <w:br w:type="page"/>
      </w:r>
    </w:p>
    <w:p w14:paraId="53AB4157" w14:textId="77777777" w:rsidR="00D60567" w:rsidRPr="005B72BD" w:rsidRDefault="00D60567" w:rsidP="00D60567">
      <w:r w:rsidRPr="005B72BD">
        <w:lastRenderedPageBreak/>
        <w:t xml:space="preserve">A simplified diagram depicting this process can be seen in </w:t>
      </w:r>
      <w:r w:rsidRPr="005B72BD">
        <w:fldChar w:fldCharType="begin"/>
      </w:r>
      <w:r w:rsidRPr="005B72BD">
        <w:instrText xml:space="preserve"> REF _Ref14431271 \h  \* MERGEFORMAT </w:instrText>
      </w:r>
      <w:r w:rsidRPr="005B72BD">
        <w:fldChar w:fldCharType="separate"/>
      </w:r>
      <w:r w:rsidRPr="005B72BD">
        <w:t xml:space="preserve">Figure </w:t>
      </w:r>
      <w:r>
        <w:rPr>
          <w:noProof/>
        </w:rPr>
        <w:t>5</w:t>
      </w:r>
      <w:r w:rsidRPr="005B72BD">
        <w:fldChar w:fldCharType="end"/>
      </w:r>
      <w:r w:rsidRPr="005B72BD">
        <w:t>.</w:t>
      </w:r>
    </w:p>
    <w:p w14:paraId="6BF68A68" w14:textId="77777777" w:rsidR="00D60567" w:rsidRPr="005B72BD" w:rsidRDefault="00D60567" w:rsidP="00D60567">
      <w:r w:rsidRPr="005B72BD">
        <w:rPr>
          <w:noProof/>
        </w:rPr>
        <w:drawing>
          <wp:inline distT="0" distB="0" distL="0" distR="0" wp14:anchorId="70D693EA" wp14:editId="72F558BD">
            <wp:extent cx="3420867" cy="1397203"/>
            <wp:effectExtent l="0" t="0" r="8255" b="0"/>
            <wp:docPr id="129"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445680" cy="1407337"/>
                    </a:xfrm>
                    <a:prstGeom prst="rect">
                      <a:avLst/>
                    </a:prstGeom>
                    <a:noFill/>
                    <a:ln>
                      <a:noFill/>
                    </a:ln>
                  </pic:spPr>
                </pic:pic>
              </a:graphicData>
            </a:graphic>
          </wp:inline>
        </w:drawing>
      </w:r>
    </w:p>
    <w:p w14:paraId="6C28B5E2" w14:textId="77777777" w:rsidR="00D60567" w:rsidRPr="005B72BD" w:rsidRDefault="00D60567" w:rsidP="00D60567">
      <w:pPr>
        <w:pStyle w:val="Caption"/>
      </w:pPr>
      <w:bookmarkStart w:id="257" w:name="_Ref14431271"/>
      <w:bookmarkStart w:id="258" w:name="_Toc19377341"/>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Pr>
          <w:noProof/>
        </w:rPr>
        <w:t>5</w:t>
      </w:r>
      <w:r w:rsidRPr="005B72BD">
        <w:rPr>
          <w:noProof/>
        </w:rPr>
        <w:fldChar w:fldCharType="end"/>
      </w:r>
      <w:bookmarkEnd w:id="257"/>
      <w:r w:rsidRPr="005B72BD">
        <w:t xml:space="preserve">: The LHC Proton Source, connected to the Duoplasmatron device, which strips electrons off Hydrogen molecules, to produce the beams of protons which eventually collide within the LHC </w:t>
      </w:r>
      <w:sdt>
        <w:sdtPr>
          <w:id w:val="-1667631449"/>
          <w:citation/>
        </w:sdtPr>
        <w:sdtEndPr/>
        <w:sdtContent>
          <w:r w:rsidRPr="005B72BD">
            <w:fldChar w:fldCharType="begin"/>
          </w:r>
          <w:r w:rsidRPr="005B72BD">
            <w:rPr>
              <w:lang w:val="en-US"/>
            </w:rPr>
            <w:instrText xml:space="preserve"> CITATION Tak19 \l 1033 </w:instrText>
          </w:r>
          <w:r w:rsidRPr="005B72BD">
            <w:fldChar w:fldCharType="separate"/>
          </w:r>
          <w:r w:rsidRPr="00862861">
            <w:rPr>
              <w:noProof/>
              <w:lang w:val="en-US"/>
            </w:rPr>
            <w:t>[13]</w:t>
          </w:r>
          <w:r w:rsidRPr="005B72BD">
            <w:fldChar w:fldCharType="end"/>
          </w:r>
        </w:sdtContent>
      </w:sdt>
      <w:bookmarkEnd w:id="258"/>
    </w:p>
    <w:p w14:paraId="466BC887" w14:textId="5F5E3A8B" w:rsidR="00DD2B81" w:rsidRDefault="00ED28FC" w:rsidP="001C3D79">
      <w:r w:rsidRPr="005B72BD">
        <w:t>The truncated mean signal is the combined signal of Transition Radiation + Specific Ionization Energy</w:t>
      </w:r>
      <w:r w:rsidRPr="005B72BD">
        <w:rPr>
          <w:rStyle w:val="CommentReference"/>
          <w:rFonts w:asciiTheme="majorHAnsi" w:hAnsiTheme="majorHAnsi"/>
        </w:rPr>
        <w:t>;</w:t>
      </w:r>
      <w:r w:rsidRPr="005B72BD">
        <w:t xml:space="preserve"> this method focusses on classifying electrons vs pions based on their expected energy loss as per the Bethe Bloch curve shown in</w:t>
      </w:r>
    </w:p>
    <w:p w14:paraId="3CF8CC79" w14:textId="77777777" w:rsidR="00DD2B81" w:rsidRDefault="00DD2B81">
      <w:pPr>
        <w:spacing w:after="160" w:line="259" w:lineRule="auto"/>
      </w:pPr>
      <w:r>
        <w:br w:type="page"/>
      </w:r>
    </w:p>
    <w:p w14:paraId="7A548B9C" w14:textId="77777777" w:rsidR="009401BB" w:rsidRDefault="009401BB" w:rsidP="009401BB">
      <w:r w:rsidRPr="005B72BD">
        <w:lastRenderedPageBreak/>
        <w:t xml:space="preserve">Geant4 simulations were configured using </w:t>
      </w:r>
      <w:hyperlink r:id="rId206" w:history="1">
        <w:r w:rsidRPr="005B72BD">
          <w:rPr>
            <w:rStyle w:val="Hyperlink"/>
            <w:rFonts w:asciiTheme="majorHAnsi" w:hAnsiTheme="majorHAnsi"/>
          </w:rPr>
          <w:t>https://github.com/PsycheShaman/trdpid/blob/master/sim/Config.C</w:t>
        </w:r>
      </w:hyperlink>
      <w:r w:rsidRPr="005B72BD">
        <w:t xml:space="preserve"> , simulations were run as per the following shell script: </w:t>
      </w:r>
      <w:hyperlink r:id="rId207" w:history="1">
        <w:r w:rsidRPr="005B72BD">
          <w:rPr>
            <w:rStyle w:val="Hyperlink"/>
            <w:rFonts w:asciiTheme="majorHAnsi" w:hAnsiTheme="majorHAnsi"/>
          </w:rPr>
          <w:t>https://github.com/PsycheShaman/trdpid/blob/master/sim/runtest.sh</w:t>
        </w:r>
      </w:hyperlink>
      <w:r w:rsidRPr="005B72BD">
        <w:t xml:space="preserve"> which calls upon the simulation script </w:t>
      </w:r>
      <w:hyperlink r:id="rId208" w:history="1">
        <w:r w:rsidRPr="005B72BD">
          <w:rPr>
            <w:rStyle w:val="Hyperlink"/>
            <w:rFonts w:asciiTheme="majorHAnsi" w:hAnsiTheme="majorHAnsi"/>
          </w:rPr>
          <w:t>https://github.com/PsycheShaman/trdpid/blob/master/sim/sim.C</w:t>
        </w:r>
      </w:hyperlink>
      <w:r w:rsidRPr="005B72BD">
        <w:t xml:space="preserve"> the reconstruction script </w:t>
      </w:r>
      <w:hyperlink r:id="rId209" w:history="1">
        <w:r w:rsidRPr="005B72BD">
          <w:rPr>
            <w:rStyle w:val="Hyperlink"/>
            <w:rFonts w:asciiTheme="majorHAnsi" w:hAnsiTheme="majorHAnsi"/>
          </w:rPr>
          <w:t>https://github.com/PsycheShaman/trdpid/blob/master/sim/rec.C</w:t>
        </w:r>
      </w:hyperlink>
      <w:r w:rsidRPr="005B72BD">
        <w:t xml:space="preserve"> and the analysis script </w:t>
      </w:r>
      <w:hyperlink r:id="rId210" w:history="1">
        <w:r w:rsidRPr="005B72BD">
          <w:rPr>
            <w:rStyle w:val="Hyperlink"/>
            <w:rFonts w:asciiTheme="majorHAnsi" w:hAnsiTheme="majorHAnsi"/>
          </w:rPr>
          <w:t>https://github.com/PsycheShaman/trdpid/blob/master/sim/ana.C</w:t>
        </w:r>
      </w:hyperlink>
      <w:r w:rsidRPr="005B72BD">
        <w:t xml:space="preserve"> in sequence in order to create Monte Carlo simulations in a similar format to raw data analysed during particle identification.</w:t>
      </w:r>
    </w:p>
    <w:p w14:paraId="35F6FD3F" w14:textId="70BC3704" w:rsidR="00C70EF9" w:rsidRDefault="00C70EF9" w:rsidP="001C3D79">
      <w:pPr>
        <w:rPr>
          <w:lang w:val="en-US" w:eastAsia="en-GB"/>
        </w:rPr>
      </w:pPr>
    </w:p>
    <w:p w14:paraId="76534185" w14:textId="77777777" w:rsidR="009401BB" w:rsidRDefault="009401BB" w:rsidP="009401BB">
      <w:r w:rsidRPr="005B72BD">
        <w:t>The task of distinguishing simulated from real data was performed using</w:t>
      </w:r>
      <w:r>
        <w:t xml:space="preserve"> a 2D</w:t>
      </w:r>
      <w:r w:rsidRPr="005B72BD">
        <w:t xml:space="preserve"> convolutional neural network</w:t>
      </w:r>
      <w:r>
        <w:t xml:space="preserve">, with architecture shown in </w:t>
      </w:r>
      <w:r>
        <w:fldChar w:fldCharType="begin"/>
      </w:r>
      <w:r>
        <w:instrText xml:space="preserve"> REF _Ref18870049 \h </w:instrText>
      </w:r>
      <w:r>
        <w:fldChar w:fldCharType="separate"/>
      </w:r>
      <w:r w:rsidRPr="005B72BD">
        <w:t xml:space="preserve">Figure </w:t>
      </w:r>
      <w:r>
        <w:rPr>
          <w:noProof/>
        </w:rPr>
        <w:t>30</w:t>
      </w:r>
      <w:r>
        <w:fldChar w:fldCharType="end"/>
      </w:r>
      <w:r>
        <w:t xml:space="preserve"> (a).</w:t>
      </w:r>
    </w:p>
    <w:p w14:paraId="73058692" w14:textId="77777777" w:rsidR="009401BB" w:rsidRPr="005B72BD" w:rsidRDefault="009401BB" w:rsidP="009401BB">
      <w:r w:rsidRPr="005B72BD">
        <w:t>Distinguishing Geant4 simulations from real data proved to be a much easier task than distinguishing real electrons from real pions, as depicted in the training graphs in</w:t>
      </w:r>
      <w:r>
        <w:t xml:space="preserve"> </w:t>
      </w:r>
      <w:r>
        <w:fldChar w:fldCharType="begin"/>
      </w:r>
      <w:r>
        <w:instrText xml:space="preserve"> REF _Ref18870049 \h </w:instrText>
      </w:r>
      <w:r>
        <w:fldChar w:fldCharType="separate"/>
      </w:r>
      <w:r w:rsidRPr="005B72BD">
        <w:t xml:space="preserve">Figure </w:t>
      </w:r>
      <w:r>
        <w:rPr>
          <w:noProof/>
        </w:rPr>
        <w:t>30</w:t>
      </w:r>
      <w:r>
        <w:fldChar w:fldCharType="end"/>
      </w:r>
      <w:r>
        <w:t xml:space="preserve"> (b)</w:t>
      </w:r>
      <w:r w:rsidRPr="005B72BD">
        <w:t>.</w:t>
      </w:r>
    </w:p>
    <w:p w14:paraId="3608879A" w14:textId="77777777" w:rsidR="009401BB" w:rsidRPr="005B72BD" w:rsidRDefault="009401BB" w:rsidP="009401BB">
      <w:r w:rsidRPr="00416045">
        <w:t>(a)</w:t>
      </w:r>
      <w:r w:rsidRPr="00416045">
        <w:rPr>
          <w:noProof/>
        </w:rPr>
        <w:t xml:space="preserve"> </w:t>
      </w:r>
      <w:r w:rsidRPr="00416045">
        <w:rPr>
          <w:noProof/>
        </w:rPr>
        <w:drawing>
          <wp:inline distT="0" distB="0" distL="0" distR="0" wp14:anchorId="6DB81739" wp14:editId="4A5FDABF">
            <wp:extent cx="1872691" cy="4671682"/>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896997" cy="4732316"/>
                    </a:xfrm>
                    <a:prstGeom prst="rect">
                      <a:avLst/>
                    </a:prstGeom>
                    <a:noFill/>
                    <a:ln>
                      <a:noFill/>
                    </a:ln>
                  </pic:spPr>
                </pic:pic>
              </a:graphicData>
            </a:graphic>
          </wp:inline>
        </w:drawing>
      </w:r>
      <w:r w:rsidRPr="00416045">
        <w:t xml:space="preserve"> (b)</w:t>
      </w:r>
      <w:r w:rsidRPr="00416045">
        <w:rPr>
          <w:noProof/>
        </w:rPr>
        <w:t xml:space="preserve"> </w:t>
      </w:r>
      <w:r w:rsidRPr="005B72BD">
        <w:rPr>
          <w:noProof/>
        </w:rPr>
        <w:drawing>
          <wp:inline distT="0" distB="0" distL="0" distR="0" wp14:anchorId="5A57AEF9" wp14:editId="70E05B46">
            <wp:extent cx="3006547" cy="3006547"/>
            <wp:effectExtent l="0" t="0" r="381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036647" cy="3036647"/>
                    </a:xfrm>
                    <a:prstGeom prst="rect">
                      <a:avLst/>
                    </a:prstGeom>
                    <a:noFill/>
                    <a:ln>
                      <a:noFill/>
                    </a:ln>
                  </pic:spPr>
                </pic:pic>
              </a:graphicData>
            </a:graphic>
          </wp:inline>
        </w:drawing>
      </w:r>
    </w:p>
    <w:p w14:paraId="0046DC77" w14:textId="77777777" w:rsidR="009401BB" w:rsidRPr="005B72BD" w:rsidRDefault="009401BB" w:rsidP="009401BB">
      <w:pPr>
        <w:pStyle w:val="Caption"/>
      </w:pPr>
      <w:bookmarkStart w:id="259" w:name="_Ref18870049"/>
      <w:bookmarkStart w:id="260" w:name="_Ref18870048"/>
      <w:bookmarkStart w:id="261" w:name="_Toc19377396"/>
      <w:r w:rsidRPr="005B72BD">
        <w:t xml:space="preserve">Figure </w:t>
      </w:r>
      <w:r w:rsidR="009772E9">
        <w:fldChar w:fldCharType="begin"/>
      </w:r>
      <w:r w:rsidR="009772E9">
        <w:instrText xml:space="preserve"> SEQ Figure \* ARABIC </w:instrText>
      </w:r>
      <w:r w:rsidR="009772E9">
        <w:fldChar w:fldCharType="separate"/>
      </w:r>
      <w:r>
        <w:rPr>
          <w:noProof/>
        </w:rPr>
        <w:t>30</w:t>
      </w:r>
      <w:r w:rsidR="009772E9">
        <w:rPr>
          <w:noProof/>
        </w:rPr>
        <w:fldChar w:fldCharType="end"/>
      </w:r>
      <w:bookmarkEnd w:id="259"/>
      <w:r w:rsidRPr="005B72BD">
        <w:t xml:space="preserve">: Training </w:t>
      </w:r>
      <w:bookmarkEnd w:id="260"/>
      <w:bookmarkEnd w:id="261"/>
      <w:r>
        <w:t>curves (a) and</w:t>
      </w:r>
      <w:r w:rsidRPr="00266B79">
        <w:t xml:space="preserve"> </w:t>
      </w:r>
      <w:r>
        <w:t>m</w:t>
      </w:r>
      <w:r w:rsidRPr="005B72BD">
        <w:t>odel architecture</w:t>
      </w:r>
      <w:r>
        <w:t xml:space="preserve"> (b)</w:t>
      </w:r>
      <w:r w:rsidRPr="005B72BD">
        <w:t xml:space="preserve"> for distinguishing real from Geant</w:t>
      </w:r>
      <w:r>
        <w:t>4-</w:t>
      </w:r>
      <w:r w:rsidRPr="005B72BD">
        <w:t>simulated data</w:t>
      </w:r>
    </w:p>
    <w:p w14:paraId="39847994" w14:textId="77777777" w:rsidR="009401BB" w:rsidRPr="005B72BD" w:rsidRDefault="009401BB" w:rsidP="009401BB">
      <w:r w:rsidRPr="005B72BD">
        <w:fldChar w:fldCharType="begin"/>
      </w:r>
      <w:r w:rsidRPr="005B72BD">
        <w:instrText xml:space="preserve"> REF _Ref16353653 \h  \* MERGEFORMAT </w:instrText>
      </w:r>
      <w:r w:rsidRPr="005B72BD">
        <w:fldChar w:fldCharType="separate"/>
      </w:r>
      <w:r w:rsidRPr="005B72BD">
        <w:t xml:space="preserve">Table </w:t>
      </w:r>
      <w:r>
        <w:rPr>
          <w:noProof/>
        </w:rPr>
        <w:t>3</w:t>
      </w:r>
      <w:r w:rsidRPr="005B72BD">
        <w:fldChar w:fldCharType="end"/>
      </w:r>
      <w:r w:rsidRPr="005B72BD">
        <w:t xml:space="preserve"> shows the obtained confusion matrix for the following model architecture:</w:t>
      </w:r>
    </w:p>
    <w:p w14:paraId="2A38ED06" w14:textId="77777777" w:rsidR="009401BB" w:rsidRPr="005B72BD" w:rsidRDefault="009401BB" w:rsidP="009401BB">
      <w:pPr>
        <w:pStyle w:val="Caption"/>
      </w:pPr>
      <w:bookmarkStart w:id="262" w:name="_Ref16353653"/>
      <w:bookmarkStart w:id="263" w:name="_Toc19377336"/>
      <w:r w:rsidRPr="005B72BD">
        <w:t xml:space="preserve">Table </w:t>
      </w:r>
      <w:r w:rsidR="009772E9">
        <w:fldChar w:fldCharType="begin"/>
      </w:r>
      <w:r w:rsidR="009772E9">
        <w:instrText xml:space="preserve"> SEQ Table \* ARABIC </w:instrText>
      </w:r>
      <w:r w:rsidR="009772E9">
        <w:fldChar w:fldCharType="separate"/>
      </w:r>
      <w:r>
        <w:rPr>
          <w:noProof/>
        </w:rPr>
        <w:t>3</w:t>
      </w:r>
      <w:r w:rsidR="009772E9">
        <w:rPr>
          <w:noProof/>
        </w:rPr>
        <w:fldChar w:fldCharType="end"/>
      </w:r>
      <w:bookmarkEnd w:id="262"/>
      <w:r w:rsidRPr="005B72BD">
        <w:t>: Confusion Matrix for distinguishing between Geant</w:t>
      </w:r>
      <w:r>
        <w:t>4</w:t>
      </w:r>
      <w:r w:rsidRPr="005B72BD">
        <w:t xml:space="preserve"> vs Real Data</w:t>
      </w:r>
      <w:bookmarkEnd w:id="263"/>
      <w:r w:rsidRPr="005B72BD">
        <w:t xml:space="preserve"> </w:t>
      </w:r>
    </w:p>
    <w:tbl>
      <w:tblPr>
        <w:tblStyle w:val="TableGrid"/>
        <w:tblW w:w="0" w:type="auto"/>
        <w:tblLook w:val="04A0" w:firstRow="1" w:lastRow="0" w:firstColumn="1" w:lastColumn="0" w:noHBand="0" w:noVBand="1"/>
      </w:tblPr>
      <w:tblGrid>
        <w:gridCol w:w="2831"/>
        <w:gridCol w:w="2831"/>
        <w:gridCol w:w="2832"/>
      </w:tblGrid>
      <w:tr w:rsidR="009401BB" w:rsidRPr="005B72BD" w14:paraId="05EA106D" w14:textId="77777777" w:rsidTr="006E22C4">
        <w:trPr>
          <w:cnfStyle w:val="100000000000" w:firstRow="1" w:lastRow="0" w:firstColumn="0" w:lastColumn="0" w:oddVBand="0" w:evenVBand="0" w:oddHBand="0" w:evenHBand="0" w:firstRowFirstColumn="0" w:firstRowLastColumn="0" w:lastRowFirstColumn="0" w:lastRowLastColumn="0"/>
        </w:trPr>
        <w:tc>
          <w:tcPr>
            <w:tcW w:w="2831" w:type="dxa"/>
          </w:tcPr>
          <w:p w14:paraId="64E9C144" w14:textId="77777777" w:rsidR="009401BB" w:rsidRPr="005B72BD" w:rsidRDefault="009401BB" w:rsidP="006E22C4">
            <w:r w:rsidRPr="005B72BD">
              <w:t>Prediction/Actual</w:t>
            </w:r>
          </w:p>
        </w:tc>
        <w:tc>
          <w:tcPr>
            <w:tcW w:w="2831" w:type="dxa"/>
          </w:tcPr>
          <w:p w14:paraId="76A82F7B" w14:textId="77777777" w:rsidR="009401BB" w:rsidRPr="005B72BD" w:rsidRDefault="009772E9" w:rsidP="006E22C4">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2" w:type="dxa"/>
          </w:tcPr>
          <w:p w14:paraId="2D328376" w14:textId="77777777" w:rsidR="009401BB" w:rsidRPr="005B72BD" w:rsidRDefault="009772E9" w:rsidP="006E22C4">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r>
      <w:tr w:rsidR="009401BB" w:rsidRPr="005B72BD" w14:paraId="28314511" w14:textId="77777777" w:rsidTr="006E22C4">
        <w:tc>
          <w:tcPr>
            <w:tcW w:w="2831" w:type="dxa"/>
          </w:tcPr>
          <w:p w14:paraId="7F84CECE" w14:textId="77777777" w:rsidR="009401BB" w:rsidRPr="005B72BD" w:rsidRDefault="009772E9" w:rsidP="006E22C4">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1" w:type="dxa"/>
          </w:tcPr>
          <w:p w14:paraId="24FEB14B" w14:textId="77777777" w:rsidR="009401BB" w:rsidRPr="005B72BD" w:rsidRDefault="009401BB" w:rsidP="006E22C4">
            <w:r w:rsidRPr="005B72BD">
              <w:t>42 553</w:t>
            </w:r>
          </w:p>
        </w:tc>
        <w:tc>
          <w:tcPr>
            <w:tcW w:w="2832" w:type="dxa"/>
          </w:tcPr>
          <w:p w14:paraId="59E458D8" w14:textId="77777777" w:rsidR="009401BB" w:rsidRPr="005B72BD" w:rsidRDefault="009401BB" w:rsidP="006E22C4">
            <w:r w:rsidRPr="005B72BD">
              <w:t>681</w:t>
            </w:r>
          </w:p>
        </w:tc>
      </w:tr>
      <w:tr w:rsidR="009401BB" w:rsidRPr="005B72BD" w14:paraId="00559169" w14:textId="77777777" w:rsidTr="006E22C4">
        <w:tc>
          <w:tcPr>
            <w:tcW w:w="2831" w:type="dxa"/>
          </w:tcPr>
          <w:p w14:paraId="0533548D" w14:textId="77777777" w:rsidR="009401BB" w:rsidRPr="005B72BD" w:rsidRDefault="009772E9" w:rsidP="006E22C4">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c>
          <w:tcPr>
            <w:tcW w:w="2831" w:type="dxa"/>
          </w:tcPr>
          <w:p w14:paraId="1D3F619E" w14:textId="77777777" w:rsidR="009401BB" w:rsidRPr="005B72BD" w:rsidRDefault="009401BB" w:rsidP="006E22C4">
            <w:r w:rsidRPr="005B72BD">
              <w:t>7 069</w:t>
            </w:r>
          </w:p>
        </w:tc>
        <w:tc>
          <w:tcPr>
            <w:tcW w:w="2832" w:type="dxa"/>
          </w:tcPr>
          <w:p w14:paraId="2390AD50" w14:textId="77777777" w:rsidR="009401BB" w:rsidRPr="005B72BD" w:rsidRDefault="009401BB" w:rsidP="006E22C4">
            <w:r w:rsidRPr="005B72BD">
              <w:t>24 058</w:t>
            </w:r>
          </w:p>
        </w:tc>
      </w:tr>
    </w:tbl>
    <w:p w14:paraId="7F97782E" w14:textId="35ADF6F3" w:rsidR="009401BB" w:rsidRDefault="009401BB" w:rsidP="001C3D79">
      <w:pPr>
        <w:rPr>
          <w:lang w:val="en-US" w:eastAsia="en-GB"/>
        </w:rPr>
      </w:pPr>
    </w:p>
    <w:p w14:paraId="2F18E016" w14:textId="77777777" w:rsidR="000830B7" w:rsidRPr="005B72BD" w:rsidRDefault="000830B7" w:rsidP="000830B7">
      <w:r w:rsidRPr="005B72BD">
        <w:t xml:space="preserve">While these results look quite believable at first glance, it was quite easy to distinguish 100 000 real data samples vs 100 000 samples simulated with VAE using a CNN to 100% accuracy, as can be seen in </w:t>
      </w:r>
      <w:r w:rsidRPr="005B72BD">
        <w:fldChar w:fldCharType="begin"/>
      </w:r>
      <w:r w:rsidRPr="005B72BD">
        <w:instrText xml:space="preserve"> REF _Ref16352959 \h  \* MERGEFORMAT </w:instrText>
      </w:r>
      <w:r w:rsidRPr="005B72BD">
        <w:fldChar w:fldCharType="separate"/>
      </w:r>
      <w:r w:rsidRPr="005B72BD">
        <w:t xml:space="preserve">Figure </w:t>
      </w:r>
      <w:r>
        <w:rPr>
          <w:noProof/>
        </w:rPr>
        <w:t>36</w:t>
      </w:r>
      <w:r w:rsidRPr="005B72BD">
        <w:fldChar w:fldCharType="end"/>
      </w:r>
      <w:r w:rsidRPr="005B72BD">
        <w:t>.</w:t>
      </w:r>
    </w:p>
    <w:p w14:paraId="6859654F" w14:textId="77777777" w:rsidR="000830B7" w:rsidRPr="005B72BD" w:rsidRDefault="000830B7" w:rsidP="000830B7">
      <w:r w:rsidRPr="005B72BD">
        <w:rPr>
          <w:noProof/>
        </w:rPr>
        <w:drawing>
          <wp:inline distT="0" distB="0" distL="0" distR="0" wp14:anchorId="6B785D90" wp14:editId="03AA48C4">
            <wp:extent cx="2340864" cy="1672389"/>
            <wp:effectExtent l="0" t="0" r="2540" b="444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Pr="005B72BD">
        <w:rPr>
          <w:noProof/>
        </w:rPr>
        <w:drawing>
          <wp:inline distT="0" distB="0" distL="0" distR="0" wp14:anchorId="36B62699" wp14:editId="04F3998C">
            <wp:extent cx="2314055" cy="1653236"/>
            <wp:effectExtent l="0" t="0" r="0"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890862E" w14:textId="77777777" w:rsidR="000830B7" w:rsidRPr="005B72BD" w:rsidRDefault="000830B7" w:rsidP="000830B7">
      <w:pPr>
        <w:pStyle w:val="Caption"/>
      </w:pPr>
      <w:bookmarkStart w:id="264" w:name="_Ref16352959"/>
      <w:bookmarkStart w:id="265" w:name="_Ref16352952"/>
      <w:bookmarkStart w:id="266" w:name="_Toc19377410"/>
      <w:r w:rsidRPr="005B72BD">
        <w:t xml:space="preserve">Figure </w:t>
      </w:r>
      <w:r w:rsidR="009772E9">
        <w:fldChar w:fldCharType="begin"/>
      </w:r>
      <w:r w:rsidR="009772E9">
        <w:instrText xml:space="preserve"> SEQ Figure \* ARABIC </w:instrText>
      </w:r>
      <w:r w:rsidR="009772E9">
        <w:fldChar w:fldCharType="separate"/>
      </w:r>
      <w:r>
        <w:rPr>
          <w:noProof/>
        </w:rPr>
        <w:t>36</w:t>
      </w:r>
      <w:r w:rsidR="009772E9">
        <w:rPr>
          <w:noProof/>
        </w:rPr>
        <w:fldChar w:fldCharType="end"/>
      </w:r>
      <w:bookmarkEnd w:id="264"/>
      <w:r w:rsidRPr="005B72BD">
        <w:t>: Training accuracy and loss curves for training vs validation data</w:t>
      </w:r>
      <w:bookmarkEnd w:id="265"/>
      <w:bookmarkEnd w:id="266"/>
    </w:p>
    <w:p w14:paraId="6FD5950B" w14:textId="77777777" w:rsidR="000830B7" w:rsidRDefault="000830B7" w:rsidP="000830B7">
      <w:pPr>
        <w:rPr>
          <w:noProof/>
        </w:rPr>
      </w:pPr>
      <w:r>
        <w:rPr>
          <w:noProof/>
        </w:rPr>
        <w:t>In order to quantitatively compare the accuracy of the generative models built during the course of the project and Geant4 simulations, a Convolutional Neural Network was trained to 92% accuracy, with 75 000 observations of each type of simulated data combined labeled as 0 and an equivalent amount of real data (75 000 x 4) labeled as 1, used as the training set.</w:t>
      </w:r>
    </w:p>
    <w:p w14:paraId="6FC3C1BA" w14:textId="77777777" w:rsidR="000830B7" w:rsidRDefault="000830B7" w:rsidP="000830B7">
      <w:pPr>
        <w:rPr>
          <w:noProof/>
        </w:rPr>
      </w:pPr>
      <w:r>
        <w:rPr>
          <w:noProof/>
        </w:rPr>
        <w:t>Each training set’s images were independently scaled to be in the range [-1;1].</w:t>
      </w:r>
    </w:p>
    <w:p w14:paraId="43EBEACA" w14:textId="77777777" w:rsidR="000830B7" w:rsidRDefault="000830B7" w:rsidP="000830B7">
      <w:r>
        <w:rPr>
          <w:noProof/>
        </w:rPr>
        <w:fldChar w:fldCharType="begin"/>
      </w:r>
      <w:r>
        <w:rPr>
          <w:noProof/>
        </w:rPr>
        <w:instrText xml:space="preserve"> REF _Ref20077811 \h </w:instrText>
      </w:r>
      <w:r>
        <w:rPr>
          <w:noProof/>
        </w:rPr>
      </w:r>
      <w:r>
        <w:rPr>
          <w:noProof/>
        </w:rPr>
        <w:fldChar w:fldCharType="separate"/>
      </w:r>
      <w:r>
        <w:t xml:space="preserve">Figure </w:t>
      </w:r>
      <w:r>
        <w:rPr>
          <w:noProof/>
        </w:rPr>
        <w:t>43</w:t>
      </w:r>
      <w:r>
        <w:rPr>
          <w:noProof/>
        </w:rPr>
        <w:fldChar w:fldCharType="end"/>
      </w:r>
      <w:r>
        <w:rPr>
          <w:noProof/>
        </w:rPr>
        <w:t xml:space="preserve"> shows the distribution of </w:t>
      </w:r>
      <m:oMath>
        <m:r>
          <w:rPr>
            <w:rFonts w:ascii="Cambria Math" w:hAnsi="Cambria Math"/>
            <w:noProof/>
          </w:rPr>
          <m:t>P(real)</m:t>
        </m:r>
      </m:oMath>
      <w:r>
        <w:rPr>
          <w:noProof/>
        </w:rPr>
        <w:t xml:space="preserve"> predictions made by this neural network on an independent test set of size 25 000 for each model type and 25 000 real observations.</w:t>
      </w:r>
    </w:p>
    <w:p w14:paraId="4C9B28B7" w14:textId="77777777" w:rsidR="000830B7" w:rsidRDefault="000830B7" w:rsidP="000830B7">
      <w:r>
        <w:rPr>
          <w:noProof/>
        </w:rPr>
        <w:drawing>
          <wp:inline distT="0" distB="0" distL="0" distR="0" wp14:anchorId="27495E9A" wp14:editId="44BEFFC7">
            <wp:extent cx="4945380" cy="3204210"/>
            <wp:effectExtent l="0" t="0" r="762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945380" cy="3204210"/>
                    </a:xfrm>
                    <a:prstGeom prst="rect">
                      <a:avLst/>
                    </a:prstGeom>
                    <a:noFill/>
                    <a:ln>
                      <a:noFill/>
                    </a:ln>
                  </pic:spPr>
                </pic:pic>
              </a:graphicData>
            </a:graphic>
          </wp:inline>
        </w:drawing>
      </w:r>
    </w:p>
    <w:p w14:paraId="7775CC71" w14:textId="77777777" w:rsidR="000830B7" w:rsidRDefault="000830B7" w:rsidP="000830B7">
      <w:pPr>
        <w:pStyle w:val="Caption"/>
        <w:rPr>
          <w:bCs w:val="0"/>
          <w:noProof/>
        </w:rPr>
      </w:pPr>
      <w:bookmarkStart w:id="267" w:name="_Ref20077811"/>
      <w:r>
        <w:t xml:space="preserve">Figure </w:t>
      </w:r>
      <w:r w:rsidR="009772E9">
        <w:fldChar w:fldCharType="begin"/>
      </w:r>
      <w:r w:rsidR="009772E9">
        <w:instrText xml:space="preserve"> SEQ Figure \* ARABIC </w:instrText>
      </w:r>
      <w:r w:rsidR="009772E9">
        <w:fldChar w:fldCharType="separate"/>
      </w:r>
      <w:r>
        <w:rPr>
          <w:noProof/>
        </w:rPr>
        <w:t>43</w:t>
      </w:r>
      <w:r w:rsidR="009772E9">
        <w:rPr>
          <w:noProof/>
        </w:rPr>
        <w:fldChar w:fldCharType="end"/>
      </w:r>
      <w:bookmarkEnd w:id="267"/>
      <w:r>
        <w:rPr>
          <w:noProof/>
        </w:rPr>
        <w:t xml:space="preserve">: </w:t>
      </w:r>
      <m:oMath>
        <m:r>
          <m:rPr>
            <m:sty m:val="bi"/>
          </m:rPr>
          <w:rPr>
            <w:rFonts w:ascii="Cambria Math" w:hAnsi="Cambria Math"/>
            <w:noProof/>
          </w:rPr>
          <m:t>P(real)</m:t>
        </m:r>
      </m:oMath>
      <w:r>
        <w:rPr>
          <w:noProof/>
        </w:rPr>
        <w:t xml:space="preserve"> predictions made (by a neural network trained to discriminate 4 kinds of simulated data from real data) on an independent test set of each type of simulate dataset, as well as real observations. </w:t>
      </w:r>
      <w:r>
        <w:rPr>
          <w:bCs w:val="0"/>
          <w:noProof/>
        </w:rPr>
        <w:t xml:space="preserve">Most real observations received a prediction probability above 0.8, verifying that the model has decent statistical power to discriminate real observations from simulated data, although there appears to be a long tail of outliers that the model  could not correctly identified as being real. By looking at this graph, it seems that VAE data was quite easily classified as simulated data (with no probability predictions reaching above 0.1) and can therefore be deemed as inaccurate, </w:t>
      </w:r>
      <w:r>
        <w:rPr>
          <w:bCs w:val="0"/>
          <w:noProof/>
        </w:rPr>
        <w:lastRenderedPageBreak/>
        <w:t>Geant4 data generally received higher probability predictions than the other methods of simulation with a median prediction score of above 0.5 and upper quartile reaching up to 1, but AAE and GAN data both have outlier observations which seem to have fooled this neural network to think they are real as well and can be deemed to be more accurate than VAE data, with AAE data’s output distribution slightly more skewed towards 1 than GAN data.</w:t>
      </w:r>
    </w:p>
    <w:p w14:paraId="7D3114B1" w14:textId="77777777" w:rsidR="000830B7" w:rsidRDefault="000830B7" w:rsidP="000830B7">
      <w:pPr>
        <w:sectPr w:rsidR="000830B7" w:rsidSect="00365AD1">
          <w:endnotePr>
            <w:numRestart w:val="eachSect"/>
          </w:endnotePr>
          <w:pgSz w:w="11906" w:h="16838"/>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r>
        <w:br w:type="page"/>
      </w:r>
    </w:p>
    <w:p w14:paraId="5EF3BE10" w14:textId="77777777" w:rsidR="000830B7" w:rsidRPr="0083224C" w:rsidRDefault="000830B7" w:rsidP="000830B7">
      <w:pPr>
        <w:pStyle w:val="Caption"/>
        <w:keepNext/>
        <w:rPr>
          <w:b w:val="0"/>
          <w:bCs w:val="0"/>
        </w:rPr>
      </w:pPr>
      <w:r>
        <w:lastRenderedPageBreak/>
        <w:t xml:space="preserve">Table </w:t>
      </w:r>
      <w:r w:rsidR="009772E9">
        <w:fldChar w:fldCharType="begin"/>
      </w:r>
      <w:r w:rsidR="009772E9">
        <w:instrText xml:space="preserve"> SEQ Table \* ARABIC </w:instrText>
      </w:r>
      <w:r w:rsidR="009772E9">
        <w:fldChar w:fldCharType="separate"/>
      </w:r>
      <w:r>
        <w:rPr>
          <w:noProof/>
        </w:rPr>
        <w:t>4</w:t>
      </w:r>
      <w:r w:rsidR="009772E9">
        <w:rPr>
          <w:noProof/>
        </w:rPr>
        <w:fldChar w:fldCharType="end"/>
      </w:r>
      <w:r>
        <w:t xml:space="preserve">: For each simulated dataset, as well as real data: the tracklets which received the highest P(real) prediction from the neural network discussed above. </w:t>
      </w:r>
      <w:r>
        <w:rPr>
          <w:b w:val="0"/>
          <w:bCs w:val="0"/>
        </w:rPr>
        <w:t xml:space="preserve">This tells an entirely different story and shows that many of the </w:t>
      </w:r>
      <w:r w:rsidRPr="007C32B8">
        <w:rPr>
          <w:color w:val="1F3864" w:themeColor="accent1" w:themeShade="80"/>
        </w:rPr>
        <w:t>Geant4</w:t>
      </w:r>
      <w:r w:rsidRPr="00D87D30">
        <w:rPr>
          <w:b w:val="0"/>
          <w:bCs w:val="0"/>
          <w:color w:val="1F3864" w:themeColor="accent1" w:themeShade="80"/>
        </w:rPr>
        <w:t xml:space="preserve"> </w:t>
      </w:r>
      <w:r>
        <w:rPr>
          <w:b w:val="0"/>
          <w:bCs w:val="0"/>
        </w:rPr>
        <w:t xml:space="preserve">simulated tracklets are completely empty images (a phenomenon which </w:t>
      </w:r>
      <w:r w:rsidRPr="005B6B49">
        <w:rPr>
          <w:b w:val="0"/>
          <w:bCs w:val="0"/>
          <w:i/>
          <w:iCs/>
        </w:rPr>
        <w:t>does</w:t>
      </w:r>
      <w:r>
        <w:rPr>
          <w:b w:val="0"/>
          <w:bCs w:val="0"/>
        </w:rPr>
        <w:t xml:space="preserve"> occur in real data, as discussed) and the top two observations appear qualitatively incorrect; although it is theoretically possible that such observations might have existed in the real dataset, it is probably because something went wrong. While it is still difficult to draw any absolute conclusions from looking at such a small sample, </w:t>
      </w:r>
      <w:r w:rsidRPr="007C32B8">
        <w:rPr>
          <w:color w:val="C45911" w:themeColor="accent2" w:themeShade="BF"/>
        </w:rPr>
        <w:t>AAE</w:t>
      </w:r>
      <w:r w:rsidRPr="007C32B8">
        <w:rPr>
          <w:b w:val="0"/>
          <w:bCs w:val="0"/>
          <w:color w:val="C45911" w:themeColor="accent2" w:themeShade="BF"/>
        </w:rPr>
        <w:t xml:space="preserve"> </w:t>
      </w:r>
      <w:r>
        <w:rPr>
          <w:b w:val="0"/>
          <w:bCs w:val="0"/>
        </w:rPr>
        <w:t xml:space="preserve">data seems to be the only dataset whose generative procedure was capable of fully capturing the underlying data distribution. </w:t>
      </w:r>
      <w:r w:rsidRPr="007C32B8">
        <w:rPr>
          <w:color w:val="7B7B7B" w:themeColor="accent3" w:themeShade="BF"/>
        </w:rPr>
        <w:t>VAE</w:t>
      </w:r>
      <w:r w:rsidRPr="007C32B8">
        <w:rPr>
          <w:b w:val="0"/>
          <w:bCs w:val="0"/>
          <w:color w:val="7B7B7B" w:themeColor="accent3" w:themeShade="BF"/>
        </w:rPr>
        <w:t xml:space="preserve"> </w:t>
      </w:r>
      <w:r>
        <w:rPr>
          <w:b w:val="0"/>
          <w:bCs w:val="0"/>
        </w:rPr>
        <w:t xml:space="preserve">data received consistently low probability scores and most samples look very similar, whereas the top </w:t>
      </w:r>
      <w:r w:rsidRPr="007C32B8">
        <w:rPr>
          <w:color w:val="806000" w:themeColor="accent4" w:themeShade="80"/>
        </w:rPr>
        <w:t>GAN</w:t>
      </w:r>
      <w:r w:rsidRPr="00D87D30">
        <w:rPr>
          <w:b w:val="0"/>
          <w:bCs w:val="0"/>
          <w:color w:val="806000" w:themeColor="accent4" w:themeShade="80"/>
        </w:rPr>
        <w:t xml:space="preserve"> </w:t>
      </w:r>
      <w:r>
        <w:rPr>
          <w:b w:val="0"/>
          <w:bCs w:val="0"/>
        </w:rPr>
        <w:t xml:space="preserve">images appear to all be exactly the same image; while this indicates that the </w:t>
      </w:r>
      <w:r w:rsidRPr="007C32B8">
        <w:rPr>
          <w:color w:val="806000" w:themeColor="accent4" w:themeShade="80"/>
        </w:rPr>
        <w:t>GAN</w:t>
      </w:r>
      <w:r w:rsidRPr="00D87D30">
        <w:rPr>
          <w:b w:val="0"/>
          <w:bCs w:val="0"/>
          <w:color w:val="806000" w:themeColor="accent4" w:themeShade="80"/>
        </w:rPr>
        <w:t xml:space="preserve"> </w:t>
      </w:r>
      <w:r>
        <w:rPr>
          <w:b w:val="0"/>
          <w:bCs w:val="0"/>
        </w:rPr>
        <w:t xml:space="preserve">managed to create at least one image which fools a discriminative network, it also shows that it failed to capture the underlying distribution as well as the </w:t>
      </w:r>
      <w:r w:rsidRPr="007C32B8">
        <w:rPr>
          <w:color w:val="C45911" w:themeColor="accent2" w:themeShade="BF"/>
        </w:rPr>
        <w:t>AAE</w:t>
      </w:r>
      <w:r>
        <w:rPr>
          <w:b w:val="0"/>
          <w:bCs w:val="0"/>
        </w:rPr>
        <w:t>, which produced many observations which were hard to discriminate from real data, and which all look dissimilar.</w:t>
      </w:r>
    </w:p>
    <w:tbl>
      <w:tblPr>
        <w:tblStyle w:val="TableGrid"/>
        <w:tblW w:w="14596" w:type="dxa"/>
        <w:tblLook w:val="04A0" w:firstRow="1" w:lastRow="0" w:firstColumn="1" w:lastColumn="0" w:noHBand="0" w:noVBand="1"/>
      </w:tblPr>
      <w:tblGrid>
        <w:gridCol w:w="704"/>
        <w:gridCol w:w="2778"/>
        <w:gridCol w:w="2778"/>
        <w:gridCol w:w="2779"/>
        <w:gridCol w:w="2778"/>
        <w:gridCol w:w="2779"/>
      </w:tblGrid>
      <w:tr w:rsidR="000830B7" w:rsidRPr="007C32B8" w14:paraId="1B24881D" w14:textId="77777777" w:rsidTr="006E22C4">
        <w:trPr>
          <w:cnfStyle w:val="100000000000" w:firstRow="1" w:lastRow="0" w:firstColumn="0" w:lastColumn="0" w:oddVBand="0" w:evenVBand="0" w:oddHBand="0" w:evenHBand="0" w:firstRowFirstColumn="0" w:firstRowLastColumn="0" w:lastRowFirstColumn="0" w:lastRowLastColumn="0"/>
          <w:trHeight w:val="650"/>
        </w:trPr>
        <w:tc>
          <w:tcPr>
            <w:tcW w:w="704" w:type="dxa"/>
          </w:tcPr>
          <w:p w14:paraId="47CF5E14" w14:textId="77777777" w:rsidR="000830B7" w:rsidRPr="007C32B8" w:rsidRDefault="000830B7" w:rsidP="006E22C4">
            <w:pPr>
              <w:rPr>
                <w:b w:val="0"/>
                <w:bCs/>
                <w:sz w:val="14"/>
                <w:szCs w:val="14"/>
              </w:rPr>
            </w:pPr>
            <w:r w:rsidRPr="007C32B8">
              <w:rPr>
                <w:b w:val="0"/>
                <w:bCs/>
                <w:sz w:val="14"/>
                <w:szCs w:val="14"/>
              </w:rPr>
              <w:t>n</w:t>
            </w:r>
          </w:p>
        </w:tc>
        <w:tc>
          <w:tcPr>
            <w:tcW w:w="2778" w:type="dxa"/>
            <w:shd w:val="clear" w:color="auto" w:fill="D9E2F3" w:themeFill="accent1" w:themeFillTint="33"/>
          </w:tcPr>
          <w:p w14:paraId="7958FF2D" w14:textId="77777777" w:rsidR="000830B7" w:rsidRPr="007C32B8" w:rsidRDefault="000830B7" w:rsidP="006E22C4">
            <w:pPr>
              <w:rPr>
                <w:sz w:val="14"/>
                <w:szCs w:val="14"/>
              </w:rPr>
            </w:pPr>
            <w:proofErr w:type="spellStart"/>
            <w:r w:rsidRPr="007C32B8">
              <w:rPr>
                <w:sz w:val="14"/>
                <w:szCs w:val="14"/>
              </w:rPr>
              <w:t>Geant</w:t>
            </w:r>
            <w:proofErr w:type="spellEnd"/>
          </w:p>
        </w:tc>
        <w:tc>
          <w:tcPr>
            <w:tcW w:w="2778" w:type="dxa"/>
            <w:shd w:val="clear" w:color="auto" w:fill="FBE4D5" w:themeFill="accent2" w:themeFillTint="33"/>
          </w:tcPr>
          <w:p w14:paraId="66426059" w14:textId="77777777" w:rsidR="000830B7" w:rsidRPr="007C32B8" w:rsidRDefault="000830B7" w:rsidP="006E22C4">
            <w:pPr>
              <w:rPr>
                <w:sz w:val="14"/>
                <w:szCs w:val="14"/>
              </w:rPr>
            </w:pPr>
            <w:r w:rsidRPr="007C32B8">
              <w:rPr>
                <w:sz w:val="14"/>
                <w:szCs w:val="14"/>
              </w:rPr>
              <w:t>AAE</w:t>
            </w:r>
          </w:p>
        </w:tc>
        <w:tc>
          <w:tcPr>
            <w:tcW w:w="2779" w:type="dxa"/>
            <w:shd w:val="clear" w:color="auto" w:fill="EDEDED" w:themeFill="accent3" w:themeFillTint="33"/>
          </w:tcPr>
          <w:p w14:paraId="1B77320B" w14:textId="77777777" w:rsidR="000830B7" w:rsidRPr="007C32B8" w:rsidRDefault="000830B7" w:rsidP="006E22C4">
            <w:pPr>
              <w:rPr>
                <w:sz w:val="14"/>
                <w:szCs w:val="14"/>
              </w:rPr>
            </w:pPr>
            <w:r w:rsidRPr="007C32B8">
              <w:rPr>
                <w:sz w:val="14"/>
                <w:szCs w:val="14"/>
              </w:rPr>
              <w:t>VAE</w:t>
            </w:r>
          </w:p>
        </w:tc>
        <w:tc>
          <w:tcPr>
            <w:tcW w:w="2778" w:type="dxa"/>
            <w:shd w:val="clear" w:color="auto" w:fill="FFF2CC" w:themeFill="accent4" w:themeFillTint="33"/>
          </w:tcPr>
          <w:p w14:paraId="46C77F33" w14:textId="77777777" w:rsidR="000830B7" w:rsidRPr="007C32B8" w:rsidRDefault="000830B7" w:rsidP="006E22C4">
            <w:pPr>
              <w:rPr>
                <w:sz w:val="14"/>
                <w:szCs w:val="14"/>
              </w:rPr>
            </w:pPr>
            <w:r w:rsidRPr="007C32B8">
              <w:rPr>
                <w:sz w:val="14"/>
                <w:szCs w:val="14"/>
              </w:rPr>
              <w:t>GAN</w:t>
            </w:r>
          </w:p>
        </w:tc>
        <w:tc>
          <w:tcPr>
            <w:tcW w:w="2779" w:type="dxa"/>
            <w:shd w:val="clear" w:color="auto" w:fill="DEEAF6" w:themeFill="accent5" w:themeFillTint="33"/>
          </w:tcPr>
          <w:p w14:paraId="6E67B1FF" w14:textId="77777777" w:rsidR="000830B7" w:rsidRPr="007C32B8" w:rsidRDefault="000830B7" w:rsidP="006E22C4">
            <w:pPr>
              <w:rPr>
                <w:sz w:val="14"/>
                <w:szCs w:val="14"/>
              </w:rPr>
            </w:pPr>
            <w:r w:rsidRPr="007C32B8">
              <w:rPr>
                <w:sz w:val="14"/>
                <w:szCs w:val="14"/>
              </w:rPr>
              <w:t>Real</w:t>
            </w:r>
          </w:p>
        </w:tc>
      </w:tr>
      <w:tr w:rsidR="000830B7" w:rsidRPr="007C32B8" w14:paraId="424EBBE8" w14:textId="77777777" w:rsidTr="006E22C4">
        <w:trPr>
          <w:trHeight w:val="1178"/>
        </w:trPr>
        <w:tc>
          <w:tcPr>
            <w:tcW w:w="704" w:type="dxa"/>
          </w:tcPr>
          <w:p w14:paraId="63867967" w14:textId="77777777" w:rsidR="000830B7" w:rsidRPr="007C32B8" w:rsidRDefault="000830B7" w:rsidP="006E22C4">
            <w:pPr>
              <w:rPr>
                <w:bCs/>
                <w:sz w:val="14"/>
                <w:szCs w:val="14"/>
              </w:rPr>
            </w:pPr>
            <w:r w:rsidRPr="007C32B8">
              <w:rPr>
                <w:bCs/>
                <w:sz w:val="14"/>
                <w:szCs w:val="14"/>
              </w:rPr>
              <w:t>1</w:t>
            </w:r>
          </w:p>
        </w:tc>
        <w:tc>
          <w:tcPr>
            <w:tcW w:w="2778" w:type="dxa"/>
            <w:shd w:val="clear" w:color="auto" w:fill="D9E2F3" w:themeFill="accent1" w:themeFillTint="33"/>
          </w:tcPr>
          <w:p w14:paraId="38EC5F73" w14:textId="77777777" w:rsidR="000830B7" w:rsidRPr="007C32B8" w:rsidRDefault="000830B7" w:rsidP="006E22C4">
            <w:pPr>
              <w:rPr>
                <w:sz w:val="14"/>
                <w:szCs w:val="14"/>
              </w:rPr>
            </w:pPr>
            <w:r w:rsidRPr="007C32B8">
              <w:rPr>
                <w:noProof/>
                <w:sz w:val="14"/>
                <w:szCs w:val="14"/>
              </w:rPr>
              <w:drawing>
                <wp:inline distT="0" distB="0" distL="0" distR="0" wp14:anchorId="6E675A38" wp14:editId="0DFD09E3">
                  <wp:extent cx="1360628" cy="996739"/>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1394569" cy="1021603"/>
                          </a:xfrm>
                          <a:prstGeom prst="rect">
                            <a:avLst/>
                          </a:prstGeom>
                        </pic:spPr>
                      </pic:pic>
                    </a:graphicData>
                  </a:graphic>
                </wp:inline>
              </w:drawing>
            </w:r>
          </w:p>
          <w:p w14:paraId="5F16A25B" w14:textId="77777777" w:rsidR="000830B7" w:rsidRPr="007C32B8" w:rsidRDefault="000830B7" w:rsidP="006E22C4">
            <w:pPr>
              <w:rPr>
                <w:sz w:val="14"/>
                <w:szCs w:val="14"/>
              </w:rPr>
            </w:pPr>
            <w:r w:rsidRPr="007C32B8">
              <w:rPr>
                <w:sz w:val="14"/>
                <w:szCs w:val="14"/>
              </w:rPr>
              <w:t>P(real) = 1</w:t>
            </w:r>
          </w:p>
        </w:tc>
        <w:tc>
          <w:tcPr>
            <w:tcW w:w="2778" w:type="dxa"/>
            <w:shd w:val="clear" w:color="auto" w:fill="FBE4D5" w:themeFill="accent2" w:themeFillTint="33"/>
          </w:tcPr>
          <w:p w14:paraId="025F6643" w14:textId="77777777" w:rsidR="000830B7" w:rsidRPr="007C32B8" w:rsidRDefault="000830B7" w:rsidP="006E22C4">
            <w:pPr>
              <w:rPr>
                <w:sz w:val="14"/>
                <w:szCs w:val="14"/>
              </w:rPr>
            </w:pPr>
            <w:r w:rsidRPr="007C32B8">
              <w:rPr>
                <w:noProof/>
                <w:sz w:val="14"/>
                <w:szCs w:val="14"/>
              </w:rPr>
              <w:drawing>
                <wp:inline distT="0" distB="0" distL="0" distR="0" wp14:anchorId="3F71008A" wp14:editId="6D2E7503">
                  <wp:extent cx="1328115" cy="972922"/>
                  <wp:effectExtent l="0" t="0" r="571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1361118" cy="997099"/>
                          </a:xfrm>
                          <a:prstGeom prst="rect">
                            <a:avLst/>
                          </a:prstGeom>
                        </pic:spPr>
                      </pic:pic>
                    </a:graphicData>
                  </a:graphic>
                </wp:inline>
              </w:drawing>
            </w:r>
          </w:p>
          <w:p w14:paraId="20E2CCB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37D4610D" w14:textId="77777777" w:rsidR="000830B7" w:rsidRPr="007C32B8" w:rsidRDefault="000830B7" w:rsidP="006E22C4">
            <w:pPr>
              <w:rPr>
                <w:sz w:val="14"/>
                <w:szCs w:val="14"/>
              </w:rPr>
            </w:pPr>
            <w:r w:rsidRPr="007C32B8">
              <w:rPr>
                <w:noProof/>
                <w:sz w:val="14"/>
                <w:szCs w:val="14"/>
              </w:rPr>
              <w:drawing>
                <wp:inline distT="0" distB="0" distL="0" distR="0" wp14:anchorId="2A4BEDDA" wp14:editId="3DF07E1E">
                  <wp:extent cx="1368058" cy="1002182"/>
                  <wp:effectExtent l="0" t="0" r="381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1390044" cy="1018288"/>
                          </a:xfrm>
                          <a:prstGeom prst="rect">
                            <a:avLst/>
                          </a:prstGeom>
                        </pic:spPr>
                      </pic:pic>
                    </a:graphicData>
                  </a:graphic>
                </wp:inline>
              </w:drawing>
            </w:r>
          </w:p>
          <w:p w14:paraId="699BEEA9" w14:textId="77777777" w:rsidR="000830B7" w:rsidRPr="007C32B8" w:rsidRDefault="000830B7" w:rsidP="006E22C4">
            <w:pPr>
              <w:rPr>
                <w:sz w:val="14"/>
                <w:szCs w:val="14"/>
              </w:rPr>
            </w:pPr>
            <w:r w:rsidRPr="007C32B8">
              <w:rPr>
                <w:sz w:val="14"/>
                <w:szCs w:val="14"/>
              </w:rPr>
              <w:t>P(real) = 0.026</w:t>
            </w:r>
          </w:p>
        </w:tc>
        <w:tc>
          <w:tcPr>
            <w:tcW w:w="2778" w:type="dxa"/>
            <w:shd w:val="clear" w:color="auto" w:fill="FFF2CC" w:themeFill="accent4" w:themeFillTint="33"/>
          </w:tcPr>
          <w:p w14:paraId="1E1FB96A" w14:textId="77777777" w:rsidR="000830B7" w:rsidRPr="007C32B8" w:rsidRDefault="000830B7" w:rsidP="006E22C4">
            <w:pPr>
              <w:rPr>
                <w:sz w:val="14"/>
                <w:szCs w:val="14"/>
              </w:rPr>
            </w:pPr>
            <w:r w:rsidRPr="007C32B8">
              <w:rPr>
                <w:noProof/>
                <w:sz w:val="14"/>
                <w:szCs w:val="14"/>
              </w:rPr>
              <w:drawing>
                <wp:inline distT="0" distB="0" distL="0" distR="0" wp14:anchorId="4E230809" wp14:editId="30F81185">
                  <wp:extent cx="1353312" cy="99138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399256" cy="1025037"/>
                          </a:xfrm>
                          <a:prstGeom prst="rect">
                            <a:avLst/>
                          </a:prstGeom>
                        </pic:spPr>
                      </pic:pic>
                    </a:graphicData>
                  </a:graphic>
                </wp:inline>
              </w:drawing>
            </w:r>
          </w:p>
          <w:p w14:paraId="4218E030"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4F5D729E" w14:textId="77777777" w:rsidR="000830B7" w:rsidRPr="007C32B8" w:rsidRDefault="000830B7" w:rsidP="006E22C4">
            <w:pPr>
              <w:rPr>
                <w:sz w:val="14"/>
                <w:szCs w:val="14"/>
              </w:rPr>
            </w:pPr>
            <w:r w:rsidRPr="007C32B8">
              <w:rPr>
                <w:noProof/>
                <w:sz w:val="14"/>
                <w:szCs w:val="14"/>
              </w:rPr>
              <w:drawing>
                <wp:inline distT="0" distB="0" distL="0" distR="0" wp14:anchorId="37C4E366" wp14:editId="17548FDB">
                  <wp:extent cx="1368059" cy="1002183"/>
                  <wp:effectExtent l="0" t="0" r="381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530980" cy="1121532"/>
                          </a:xfrm>
                          <a:prstGeom prst="rect">
                            <a:avLst/>
                          </a:prstGeom>
                        </pic:spPr>
                      </pic:pic>
                    </a:graphicData>
                  </a:graphic>
                </wp:inline>
              </w:drawing>
            </w:r>
          </w:p>
          <w:p w14:paraId="4F0307CA" w14:textId="77777777" w:rsidR="000830B7" w:rsidRPr="007C32B8" w:rsidRDefault="000830B7" w:rsidP="006E22C4">
            <w:pPr>
              <w:rPr>
                <w:sz w:val="14"/>
                <w:szCs w:val="14"/>
              </w:rPr>
            </w:pPr>
            <w:r w:rsidRPr="007C32B8">
              <w:rPr>
                <w:sz w:val="14"/>
                <w:szCs w:val="14"/>
              </w:rPr>
              <w:t>P(real) = 1</w:t>
            </w:r>
          </w:p>
        </w:tc>
      </w:tr>
      <w:tr w:rsidR="000830B7" w:rsidRPr="007C32B8" w14:paraId="674A4DBB" w14:textId="77777777" w:rsidTr="006E22C4">
        <w:trPr>
          <w:trHeight w:val="1178"/>
        </w:trPr>
        <w:tc>
          <w:tcPr>
            <w:tcW w:w="704" w:type="dxa"/>
            <w:tcBorders>
              <w:bottom w:val="single" w:sz="4" w:space="0" w:color="auto"/>
            </w:tcBorders>
          </w:tcPr>
          <w:p w14:paraId="618B7FDB" w14:textId="77777777" w:rsidR="000830B7" w:rsidRPr="007C32B8" w:rsidRDefault="000830B7" w:rsidP="006E22C4">
            <w:pPr>
              <w:rPr>
                <w:bCs/>
                <w:sz w:val="14"/>
                <w:szCs w:val="14"/>
              </w:rPr>
            </w:pPr>
            <w:r w:rsidRPr="007C32B8">
              <w:rPr>
                <w:bCs/>
                <w:sz w:val="14"/>
                <w:szCs w:val="14"/>
              </w:rPr>
              <w:t>2</w:t>
            </w:r>
          </w:p>
        </w:tc>
        <w:tc>
          <w:tcPr>
            <w:tcW w:w="2778" w:type="dxa"/>
            <w:tcBorders>
              <w:bottom w:val="single" w:sz="4" w:space="0" w:color="auto"/>
            </w:tcBorders>
            <w:shd w:val="clear" w:color="auto" w:fill="D9E2F3" w:themeFill="accent1" w:themeFillTint="33"/>
          </w:tcPr>
          <w:p w14:paraId="3FB4E6D3" w14:textId="77777777" w:rsidR="000830B7" w:rsidRPr="007C32B8" w:rsidRDefault="000830B7" w:rsidP="006E22C4">
            <w:pPr>
              <w:rPr>
                <w:sz w:val="14"/>
                <w:szCs w:val="14"/>
              </w:rPr>
            </w:pPr>
            <w:r w:rsidRPr="007C32B8">
              <w:rPr>
                <w:noProof/>
                <w:sz w:val="14"/>
                <w:szCs w:val="14"/>
              </w:rPr>
              <w:drawing>
                <wp:inline distT="0" distB="0" distL="0" distR="0" wp14:anchorId="221F8932" wp14:editId="2EDF0554">
                  <wp:extent cx="1388030" cy="1016812"/>
                  <wp:effectExtent l="0" t="0" r="317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429746" cy="1047371"/>
                          </a:xfrm>
                          <a:prstGeom prst="rect">
                            <a:avLst/>
                          </a:prstGeom>
                        </pic:spPr>
                      </pic:pic>
                    </a:graphicData>
                  </a:graphic>
                </wp:inline>
              </w:drawing>
            </w:r>
          </w:p>
          <w:p w14:paraId="1A080692" w14:textId="77777777" w:rsidR="000830B7" w:rsidRPr="007C32B8" w:rsidRDefault="000830B7" w:rsidP="006E22C4">
            <w:pPr>
              <w:rPr>
                <w:sz w:val="14"/>
                <w:szCs w:val="14"/>
              </w:rPr>
            </w:pPr>
            <w:r w:rsidRPr="007C32B8">
              <w:rPr>
                <w:sz w:val="14"/>
                <w:szCs w:val="14"/>
              </w:rPr>
              <w:t>P(real) = 0.999</w:t>
            </w:r>
          </w:p>
        </w:tc>
        <w:tc>
          <w:tcPr>
            <w:tcW w:w="2778" w:type="dxa"/>
            <w:tcBorders>
              <w:bottom w:val="single" w:sz="4" w:space="0" w:color="auto"/>
            </w:tcBorders>
            <w:shd w:val="clear" w:color="auto" w:fill="FBE4D5" w:themeFill="accent2" w:themeFillTint="33"/>
          </w:tcPr>
          <w:p w14:paraId="40F0C151" w14:textId="77777777" w:rsidR="000830B7" w:rsidRPr="007C32B8" w:rsidRDefault="000830B7" w:rsidP="006E22C4">
            <w:pPr>
              <w:rPr>
                <w:sz w:val="14"/>
                <w:szCs w:val="14"/>
              </w:rPr>
            </w:pPr>
            <w:r w:rsidRPr="007C32B8">
              <w:rPr>
                <w:noProof/>
                <w:sz w:val="14"/>
                <w:szCs w:val="14"/>
              </w:rPr>
              <w:drawing>
                <wp:inline distT="0" distB="0" distL="0" distR="0" wp14:anchorId="3CDC29E7" wp14:editId="65405A35">
                  <wp:extent cx="1367942" cy="1002097"/>
                  <wp:effectExtent l="0" t="0" r="381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397274" cy="1023585"/>
                          </a:xfrm>
                          <a:prstGeom prst="rect">
                            <a:avLst/>
                          </a:prstGeom>
                        </pic:spPr>
                      </pic:pic>
                    </a:graphicData>
                  </a:graphic>
                </wp:inline>
              </w:drawing>
            </w:r>
          </w:p>
          <w:p w14:paraId="6F3515B1" w14:textId="77777777" w:rsidR="000830B7" w:rsidRPr="007C32B8" w:rsidRDefault="000830B7" w:rsidP="006E22C4">
            <w:pPr>
              <w:rPr>
                <w:sz w:val="14"/>
                <w:szCs w:val="14"/>
              </w:rPr>
            </w:pPr>
            <w:r w:rsidRPr="007C32B8">
              <w:rPr>
                <w:sz w:val="14"/>
                <w:szCs w:val="14"/>
              </w:rPr>
              <w:t>P(real) = 0.999</w:t>
            </w:r>
          </w:p>
        </w:tc>
        <w:tc>
          <w:tcPr>
            <w:tcW w:w="2779" w:type="dxa"/>
            <w:tcBorders>
              <w:bottom w:val="single" w:sz="4" w:space="0" w:color="auto"/>
            </w:tcBorders>
            <w:shd w:val="clear" w:color="auto" w:fill="EDEDED" w:themeFill="accent3" w:themeFillTint="33"/>
          </w:tcPr>
          <w:p w14:paraId="628E1C43" w14:textId="77777777" w:rsidR="000830B7" w:rsidRPr="007C32B8" w:rsidRDefault="000830B7" w:rsidP="006E22C4">
            <w:pPr>
              <w:rPr>
                <w:sz w:val="14"/>
                <w:szCs w:val="14"/>
              </w:rPr>
            </w:pPr>
            <w:r w:rsidRPr="007C32B8">
              <w:rPr>
                <w:noProof/>
                <w:sz w:val="14"/>
                <w:szCs w:val="14"/>
              </w:rPr>
              <w:drawing>
                <wp:inline distT="0" distB="0" distL="0" distR="0" wp14:anchorId="70D1948B" wp14:editId="333C8AEA">
                  <wp:extent cx="1338682" cy="980662"/>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355702" cy="993130"/>
                          </a:xfrm>
                          <a:prstGeom prst="rect">
                            <a:avLst/>
                          </a:prstGeom>
                        </pic:spPr>
                      </pic:pic>
                    </a:graphicData>
                  </a:graphic>
                </wp:inline>
              </w:drawing>
            </w:r>
          </w:p>
          <w:p w14:paraId="00DF2503" w14:textId="77777777" w:rsidR="000830B7" w:rsidRPr="007C32B8" w:rsidRDefault="000830B7" w:rsidP="006E22C4">
            <w:pPr>
              <w:rPr>
                <w:sz w:val="14"/>
                <w:szCs w:val="14"/>
              </w:rPr>
            </w:pPr>
            <w:r w:rsidRPr="007C32B8">
              <w:rPr>
                <w:sz w:val="14"/>
                <w:szCs w:val="14"/>
              </w:rPr>
              <w:t>P(real) = 0.010</w:t>
            </w:r>
          </w:p>
        </w:tc>
        <w:tc>
          <w:tcPr>
            <w:tcW w:w="2778" w:type="dxa"/>
            <w:tcBorders>
              <w:bottom w:val="single" w:sz="4" w:space="0" w:color="auto"/>
            </w:tcBorders>
            <w:shd w:val="clear" w:color="auto" w:fill="FFF2CC" w:themeFill="accent4" w:themeFillTint="33"/>
          </w:tcPr>
          <w:p w14:paraId="0B9BA26F" w14:textId="77777777" w:rsidR="000830B7" w:rsidRPr="007C32B8" w:rsidRDefault="000830B7" w:rsidP="006E22C4">
            <w:pPr>
              <w:rPr>
                <w:sz w:val="14"/>
                <w:szCs w:val="14"/>
              </w:rPr>
            </w:pPr>
            <w:r w:rsidRPr="007C32B8">
              <w:rPr>
                <w:noProof/>
                <w:sz w:val="14"/>
                <w:szCs w:val="14"/>
              </w:rPr>
              <w:drawing>
                <wp:inline distT="0" distB="0" distL="0" distR="0" wp14:anchorId="34A9F492" wp14:editId="77185C67">
                  <wp:extent cx="1345997" cy="986021"/>
                  <wp:effectExtent l="0" t="0" r="6985"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6CB33498" w14:textId="77777777" w:rsidR="000830B7" w:rsidRPr="007C32B8" w:rsidRDefault="000830B7" w:rsidP="006E22C4">
            <w:pPr>
              <w:rPr>
                <w:sz w:val="14"/>
                <w:szCs w:val="14"/>
              </w:rPr>
            </w:pPr>
            <w:r w:rsidRPr="007C32B8">
              <w:rPr>
                <w:sz w:val="14"/>
                <w:szCs w:val="14"/>
              </w:rPr>
              <w:t>P(real) = 0.999</w:t>
            </w:r>
          </w:p>
        </w:tc>
        <w:tc>
          <w:tcPr>
            <w:tcW w:w="2779" w:type="dxa"/>
            <w:tcBorders>
              <w:bottom w:val="single" w:sz="4" w:space="0" w:color="auto"/>
            </w:tcBorders>
            <w:shd w:val="clear" w:color="auto" w:fill="DEEAF6" w:themeFill="accent5" w:themeFillTint="33"/>
          </w:tcPr>
          <w:p w14:paraId="31F5A05F" w14:textId="77777777" w:rsidR="000830B7" w:rsidRPr="007C32B8" w:rsidRDefault="000830B7" w:rsidP="006E22C4">
            <w:pPr>
              <w:rPr>
                <w:sz w:val="14"/>
                <w:szCs w:val="14"/>
              </w:rPr>
            </w:pPr>
            <w:r w:rsidRPr="007C32B8">
              <w:rPr>
                <w:noProof/>
                <w:sz w:val="14"/>
                <w:szCs w:val="14"/>
              </w:rPr>
              <w:drawing>
                <wp:inline distT="0" distB="0" distL="0" distR="0" wp14:anchorId="7C9DD3AD" wp14:editId="4DCE8237">
                  <wp:extent cx="1318128" cy="965606"/>
                  <wp:effectExtent l="0" t="0" r="0" b="63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434644" cy="1050961"/>
                          </a:xfrm>
                          <a:prstGeom prst="rect">
                            <a:avLst/>
                          </a:prstGeom>
                        </pic:spPr>
                      </pic:pic>
                    </a:graphicData>
                  </a:graphic>
                </wp:inline>
              </w:drawing>
            </w:r>
          </w:p>
          <w:p w14:paraId="37162305" w14:textId="77777777" w:rsidR="000830B7" w:rsidRPr="007C32B8" w:rsidRDefault="000830B7" w:rsidP="006E22C4">
            <w:pPr>
              <w:rPr>
                <w:sz w:val="14"/>
                <w:szCs w:val="14"/>
              </w:rPr>
            </w:pPr>
            <w:r w:rsidRPr="007C32B8">
              <w:rPr>
                <w:sz w:val="14"/>
                <w:szCs w:val="14"/>
              </w:rPr>
              <w:t>P(real) = 1</w:t>
            </w:r>
          </w:p>
        </w:tc>
      </w:tr>
      <w:tr w:rsidR="000830B7" w:rsidRPr="007C32B8" w14:paraId="16B7C6CA" w14:textId="77777777" w:rsidTr="006E22C4">
        <w:trPr>
          <w:trHeight w:val="2595"/>
        </w:trPr>
        <w:tc>
          <w:tcPr>
            <w:tcW w:w="704" w:type="dxa"/>
            <w:tcBorders>
              <w:top w:val="single" w:sz="4" w:space="0" w:color="auto"/>
              <w:left w:val="single" w:sz="4" w:space="0" w:color="auto"/>
              <w:bottom w:val="single" w:sz="4" w:space="0" w:color="auto"/>
              <w:right w:val="single" w:sz="4" w:space="0" w:color="auto"/>
            </w:tcBorders>
          </w:tcPr>
          <w:p w14:paraId="2894F3C0" w14:textId="77777777" w:rsidR="000830B7" w:rsidRPr="007C32B8" w:rsidRDefault="000830B7" w:rsidP="006E22C4">
            <w:pPr>
              <w:rPr>
                <w:bCs/>
                <w:sz w:val="14"/>
                <w:szCs w:val="14"/>
              </w:rPr>
            </w:pPr>
            <w:r w:rsidRPr="007C32B8">
              <w:rPr>
                <w:bCs/>
                <w:sz w:val="14"/>
                <w:szCs w:val="14"/>
              </w:rPr>
              <w:lastRenderedPageBreak/>
              <w:t>3</w:t>
            </w:r>
          </w:p>
        </w:tc>
        <w:tc>
          <w:tcPr>
            <w:tcW w:w="277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57C70B" w14:textId="77777777" w:rsidR="000830B7" w:rsidRPr="007C32B8" w:rsidRDefault="000830B7" w:rsidP="006E22C4">
            <w:pPr>
              <w:rPr>
                <w:sz w:val="14"/>
                <w:szCs w:val="14"/>
              </w:rPr>
            </w:pPr>
            <w:r w:rsidRPr="007C32B8">
              <w:rPr>
                <w:noProof/>
                <w:sz w:val="14"/>
                <w:szCs w:val="14"/>
              </w:rPr>
              <w:drawing>
                <wp:inline distT="0" distB="0" distL="0" distR="0" wp14:anchorId="06666741" wp14:editId="2193D1FA">
                  <wp:extent cx="1375258" cy="1007456"/>
                  <wp:effectExtent l="0" t="0" r="0" b="25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8379" cy="1017068"/>
                          </a:xfrm>
                          <a:prstGeom prst="rect">
                            <a:avLst/>
                          </a:prstGeom>
                        </pic:spPr>
                      </pic:pic>
                    </a:graphicData>
                  </a:graphic>
                </wp:inline>
              </w:drawing>
            </w:r>
          </w:p>
          <w:p w14:paraId="437BD6F9" w14:textId="77777777" w:rsidR="000830B7" w:rsidRPr="007C32B8" w:rsidRDefault="000830B7" w:rsidP="006E22C4">
            <w:pPr>
              <w:rPr>
                <w:sz w:val="14"/>
                <w:szCs w:val="14"/>
              </w:rPr>
            </w:pPr>
            <w:r w:rsidRPr="007C32B8">
              <w:rPr>
                <w:sz w:val="14"/>
                <w:szCs w:val="14"/>
              </w:rPr>
              <w:t>P(real) = 0.526</w:t>
            </w:r>
          </w:p>
        </w:tc>
        <w:tc>
          <w:tcPr>
            <w:tcW w:w="277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F2F08B" w14:textId="77777777" w:rsidR="000830B7" w:rsidRPr="007C32B8" w:rsidRDefault="000830B7" w:rsidP="006E22C4">
            <w:pPr>
              <w:rPr>
                <w:sz w:val="14"/>
                <w:szCs w:val="14"/>
              </w:rPr>
            </w:pPr>
            <w:r w:rsidRPr="007C32B8">
              <w:rPr>
                <w:noProof/>
                <w:sz w:val="14"/>
                <w:szCs w:val="14"/>
              </w:rPr>
              <w:drawing>
                <wp:inline distT="0" distB="0" distL="0" distR="0" wp14:anchorId="3EEB217D" wp14:editId="5D707EB1">
                  <wp:extent cx="1367942" cy="1002097"/>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393130" cy="1020549"/>
                          </a:xfrm>
                          <a:prstGeom prst="rect">
                            <a:avLst/>
                          </a:prstGeom>
                        </pic:spPr>
                      </pic:pic>
                    </a:graphicData>
                  </a:graphic>
                </wp:inline>
              </w:drawing>
            </w:r>
          </w:p>
          <w:p w14:paraId="0302AF0F" w14:textId="77777777" w:rsidR="000830B7" w:rsidRPr="007C32B8" w:rsidRDefault="000830B7" w:rsidP="006E22C4">
            <w:pPr>
              <w:rPr>
                <w:sz w:val="14"/>
                <w:szCs w:val="14"/>
              </w:rPr>
            </w:pPr>
            <w:r w:rsidRPr="007C32B8">
              <w:rPr>
                <w:sz w:val="14"/>
                <w:szCs w:val="14"/>
              </w:rPr>
              <w:t>P(real) = 0.999</w:t>
            </w:r>
          </w:p>
        </w:tc>
        <w:tc>
          <w:tcPr>
            <w:tcW w:w="277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9028C86" w14:textId="77777777" w:rsidR="000830B7" w:rsidRPr="007C32B8" w:rsidRDefault="000830B7" w:rsidP="006E22C4">
            <w:pPr>
              <w:rPr>
                <w:sz w:val="14"/>
                <w:szCs w:val="14"/>
              </w:rPr>
            </w:pPr>
            <w:r w:rsidRPr="007C32B8">
              <w:rPr>
                <w:noProof/>
                <w:sz w:val="14"/>
                <w:szCs w:val="14"/>
              </w:rPr>
              <w:drawing>
                <wp:inline distT="0" distB="0" distL="0" distR="0" wp14:anchorId="3FB934AD" wp14:editId="3F26ABA9">
                  <wp:extent cx="1338682" cy="98066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1359822" cy="996149"/>
                          </a:xfrm>
                          <a:prstGeom prst="rect">
                            <a:avLst/>
                          </a:prstGeom>
                        </pic:spPr>
                      </pic:pic>
                    </a:graphicData>
                  </a:graphic>
                </wp:inline>
              </w:drawing>
            </w:r>
          </w:p>
          <w:p w14:paraId="11D5A6E4" w14:textId="77777777" w:rsidR="000830B7" w:rsidRPr="007C32B8" w:rsidRDefault="000830B7" w:rsidP="006E22C4">
            <w:pPr>
              <w:rPr>
                <w:sz w:val="14"/>
                <w:szCs w:val="14"/>
              </w:rPr>
            </w:pPr>
            <w:r w:rsidRPr="007C32B8">
              <w:rPr>
                <w:sz w:val="14"/>
                <w:szCs w:val="14"/>
              </w:rPr>
              <w:t>P(real) = 0.006</w:t>
            </w:r>
          </w:p>
        </w:tc>
        <w:tc>
          <w:tcPr>
            <w:tcW w:w="27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C70387B" w14:textId="77777777" w:rsidR="000830B7" w:rsidRPr="007C32B8" w:rsidRDefault="000830B7" w:rsidP="006E22C4">
            <w:pPr>
              <w:rPr>
                <w:sz w:val="14"/>
                <w:szCs w:val="14"/>
              </w:rPr>
            </w:pPr>
            <w:r w:rsidRPr="007C32B8">
              <w:rPr>
                <w:noProof/>
                <w:sz w:val="14"/>
                <w:szCs w:val="14"/>
              </w:rPr>
              <w:drawing>
                <wp:inline distT="0" distB="0" distL="0" distR="0" wp14:anchorId="499451EE" wp14:editId="5A17E1A4">
                  <wp:extent cx="1345997" cy="986021"/>
                  <wp:effectExtent l="0" t="0" r="6985" b="508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083398FF" w14:textId="77777777" w:rsidR="000830B7" w:rsidRPr="007C32B8" w:rsidRDefault="000830B7" w:rsidP="006E22C4">
            <w:pPr>
              <w:rPr>
                <w:sz w:val="14"/>
                <w:szCs w:val="14"/>
              </w:rPr>
            </w:pPr>
            <w:r w:rsidRPr="007C32B8">
              <w:rPr>
                <w:sz w:val="14"/>
                <w:szCs w:val="14"/>
              </w:rPr>
              <w:t>P(real) = 0.999</w:t>
            </w:r>
          </w:p>
        </w:tc>
        <w:tc>
          <w:tcPr>
            <w:tcW w:w="2779"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E812363" w14:textId="77777777" w:rsidR="000830B7" w:rsidRPr="007C32B8" w:rsidRDefault="000830B7" w:rsidP="006E22C4">
            <w:pPr>
              <w:rPr>
                <w:sz w:val="14"/>
                <w:szCs w:val="14"/>
              </w:rPr>
            </w:pPr>
            <w:r w:rsidRPr="007C32B8">
              <w:rPr>
                <w:noProof/>
                <w:sz w:val="14"/>
                <w:szCs w:val="14"/>
              </w:rPr>
              <w:drawing>
                <wp:inline distT="0" distB="0" distL="0" distR="0" wp14:anchorId="613823AC" wp14:editId="41BD682F">
                  <wp:extent cx="1308145" cy="958291"/>
                  <wp:effectExtent l="0" t="0" r="635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411278" cy="1033842"/>
                          </a:xfrm>
                          <a:prstGeom prst="rect">
                            <a:avLst/>
                          </a:prstGeom>
                        </pic:spPr>
                      </pic:pic>
                    </a:graphicData>
                  </a:graphic>
                </wp:inline>
              </w:drawing>
            </w:r>
          </w:p>
          <w:p w14:paraId="7B376201" w14:textId="77777777" w:rsidR="000830B7" w:rsidRPr="007C32B8" w:rsidRDefault="000830B7" w:rsidP="006E22C4">
            <w:pPr>
              <w:rPr>
                <w:sz w:val="14"/>
                <w:szCs w:val="14"/>
              </w:rPr>
            </w:pPr>
            <w:r w:rsidRPr="007C32B8">
              <w:rPr>
                <w:sz w:val="14"/>
                <w:szCs w:val="14"/>
              </w:rPr>
              <w:t>P(real) = 1</w:t>
            </w:r>
          </w:p>
        </w:tc>
      </w:tr>
      <w:tr w:rsidR="000830B7" w:rsidRPr="007C32B8" w14:paraId="12232B94" w14:textId="77777777" w:rsidTr="006E22C4">
        <w:trPr>
          <w:trHeight w:val="1178"/>
        </w:trPr>
        <w:tc>
          <w:tcPr>
            <w:tcW w:w="704" w:type="dxa"/>
          </w:tcPr>
          <w:p w14:paraId="2351E1C4" w14:textId="77777777" w:rsidR="000830B7" w:rsidRPr="007C32B8" w:rsidRDefault="000830B7" w:rsidP="006E22C4">
            <w:pPr>
              <w:rPr>
                <w:bCs/>
                <w:sz w:val="14"/>
                <w:szCs w:val="14"/>
              </w:rPr>
            </w:pPr>
            <w:r w:rsidRPr="007C32B8">
              <w:rPr>
                <w:bCs/>
                <w:sz w:val="14"/>
                <w:szCs w:val="14"/>
              </w:rPr>
              <w:t>4</w:t>
            </w:r>
          </w:p>
        </w:tc>
        <w:tc>
          <w:tcPr>
            <w:tcW w:w="2778" w:type="dxa"/>
            <w:shd w:val="clear" w:color="auto" w:fill="D9E2F3" w:themeFill="accent1" w:themeFillTint="33"/>
          </w:tcPr>
          <w:p w14:paraId="174EE064" w14:textId="77777777" w:rsidR="000830B7" w:rsidRPr="007C32B8" w:rsidRDefault="000830B7" w:rsidP="006E22C4">
            <w:pPr>
              <w:rPr>
                <w:sz w:val="14"/>
                <w:szCs w:val="14"/>
              </w:rPr>
            </w:pPr>
            <w:r w:rsidRPr="007C32B8">
              <w:rPr>
                <w:noProof/>
                <w:sz w:val="14"/>
                <w:szCs w:val="14"/>
              </w:rPr>
              <w:drawing>
                <wp:inline distT="0" distB="0" distL="0" distR="0" wp14:anchorId="1A529FBA" wp14:editId="6EC67570">
                  <wp:extent cx="1368060" cy="1002182"/>
                  <wp:effectExtent l="0" t="0" r="381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48031B0B"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3A31501C" w14:textId="77777777" w:rsidR="000830B7" w:rsidRPr="007C32B8" w:rsidRDefault="000830B7" w:rsidP="006E22C4">
            <w:pPr>
              <w:rPr>
                <w:sz w:val="14"/>
                <w:szCs w:val="14"/>
              </w:rPr>
            </w:pPr>
            <w:r w:rsidRPr="007C32B8">
              <w:rPr>
                <w:noProof/>
                <w:sz w:val="14"/>
                <w:szCs w:val="14"/>
              </w:rPr>
              <w:drawing>
                <wp:inline distT="0" distB="0" distL="0" distR="0" wp14:anchorId="4E9445D8" wp14:editId="2948488F">
                  <wp:extent cx="1367943" cy="1002098"/>
                  <wp:effectExtent l="0" t="0" r="381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1381600" cy="1012102"/>
                          </a:xfrm>
                          <a:prstGeom prst="rect">
                            <a:avLst/>
                          </a:prstGeom>
                        </pic:spPr>
                      </pic:pic>
                    </a:graphicData>
                  </a:graphic>
                </wp:inline>
              </w:drawing>
            </w:r>
          </w:p>
          <w:p w14:paraId="10DB173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4016790A" w14:textId="77777777" w:rsidR="000830B7" w:rsidRPr="007C32B8" w:rsidRDefault="000830B7" w:rsidP="006E22C4">
            <w:pPr>
              <w:rPr>
                <w:sz w:val="14"/>
                <w:szCs w:val="14"/>
              </w:rPr>
            </w:pPr>
            <w:r w:rsidRPr="007C32B8">
              <w:rPr>
                <w:noProof/>
                <w:sz w:val="14"/>
                <w:szCs w:val="14"/>
              </w:rPr>
              <w:drawing>
                <wp:inline distT="0" distB="0" distL="0" distR="0" wp14:anchorId="55146EAA" wp14:editId="0BE64BFF">
                  <wp:extent cx="1377838" cy="1009345"/>
                  <wp:effectExtent l="0" t="0" r="0" b="6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410264" cy="1033099"/>
                          </a:xfrm>
                          <a:prstGeom prst="rect">
                            <a:avLst/>
                          </a:prstGeom>
                        </pic:spPr>
                      </pic:pic>
                    </a:graphicData>
                  </a:graphic>
                </wp:inline>
              </w:drawing>
            </w:r>
          </w:p>
          <w:p w14:paraId="392E493A" w14:textId="77777777" w:rsidR="000830B7" w:rsidRPr="007C32B8" w:rsidRDefault="000830B7" w:rsidP="006E22C4">
            <w:pPr>
              <w:rPr>
                <w:sz w:val="14"/>
                <w:szCs w:val="14"/>
              </w:rPr>
            </w:pPr>
            <w:r w:rsidRPr="007C32B8">
              <w:rPr>
                <w:sz w:val="14"/>
                <w:szCs w:val="14"/>
              </w:rPr>
              <w:t>P(real) = 0.005</w:t>
            </w:r>
          </w:p>
        </w:tc>
        <w:tc>
          <w:tcPr>
            <w:tcW w:w="2778" w:type="dxa"/>
            <w:shd w:val="clear" w:color="auto" w:fill="FFF2CC" w:themeFill="accent4" w:themeFillTint="33"/>
          </w:tcPr>
          <w:p w14:paraId="3FBC12AF" w14:textId="77777777" w:rsidR="000830B7" w:rsidRPr="007C32B8" w:rsidRDefault="000830B7" w:rsidP="006E22C4">
            <w:pPr>
              <w:rPr>
                <w:sz w:val="14"/>
                <w:szCs w:val="14"/>
              </w:rPr>
            </w:pPr>
            <w:r w:rsidRPr="007C32B8">
              <w:rPr>
                <w:noProof/>
                <w:sz w:val="14"/>
                <w:szCs w:val="14"/>
              </w:rPr>
              <w:drawing>
                <wp:inline distT="0" distB="0" distL="0" distR="0" wp14:anchorId="1CFE401E" wp14:editId="60EE8781">
                  <wp:extent cx="1331366" cy="975303"/>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361316" cy="997243"/>
                          </a:xfrm>
                          <a:prstGeom prst="rect">
                            <a:avLst/>
                          </a:prstGeom>
                        </pic:spPr>
                      </pic:pic>
                    </a:graphicData>
                  </a:graphic>
                </wp:inline>
              </w:drawing>
            </w:r>
          </w:p>
          <w:p w14:paraId="2D258A88"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14405DC6" w14:textId="77777777" w:rsidR="000830B7" w:rsidRPr="007C32B8" w:rsidRDefault="000830B7" w:rsidP="006E22C4">
            <w:pPr>
              <w:rPr>
                <w:sz w:val="14"/>
                <w:szCs w:val="14"/>
              </w:rPr>
            </w:pPr>
            <w:r w:rsidRPr="007C32B8">
              <w:rPr>
                <w:noProof/>
                <w:sz w:val="14"/>
                <w:szCs w:val="14"/>
              </w:rPr>
              <w:drawing>
                <wp:inline distT="0" distB="0" distL="0" distR="0" wp14:anchorId="39D13A14" wp14:editId="2AADDF6B">
                  <wp:extent cx="1287476" cy="943150"/>
                  <wp:effectExtent l="0" t="0" r="825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30573" cy="974721"/>
                          </a:xfrm>
                          <a:prstGeom prst="rect">
                            <a:avLst/>
                          </a:prstGeom>
                        </pic:spPr>
                      </pic:pic>
                    </a:graphicData>
                  </a:graphic>
                </wp:inline>
              </w:drawing>
            </w:r>
          </w:p>
          <w:p w14:paraId="045A2AA8" w14:textId="77777777" w:rsidR="000830B7" w:rsidRPr="007C32B8" w:rsidRDefault="000830B7" w:rsidP="006E22C4">
            <w:pPr>
              <w:rPr>
                <w:sz w:val="14"/>
                <w:szCs w:val="14"/>
              </w:rPr>
            </w:pPr>
            <w:r w:rsidRPr="007C32B8">
              <w:rPr>
                <w:sz w:val="14"/>
                <w:szCs w:val="14"/>
              </w:rPr>
              <w:t>P(real) = 1</w:t>
            </w:r>
          </w:p>
        </w:tc>
      </w:tr>
      <w:tr w:rsidR="000830B7" w:rsidRPr="007C32B8" w14:paraId="2E84BDE9" w14:textId="77777777" w:rsidTr="006E22C4">
        <w:trPr>
          <w:trHeight w:val="1178"/>
        </w:trPr>
        <w:tc>
          <w:tcPr>
            <w:tcW w:w="704" w:type="dxa"/>
          </w:tcPr>
          <w:p w14:paraId="6A4B773F" w14:textId="77777777" w:rsidR="000830B7" w:rsidRPr="007C32B8" w:rsidRDefault="000830B7" w:rsidP="006E22C4">
            <w:pPr>
              <w:rPr>
                <w:bCs/>
                <w:sz w:val="14"/>
                <w:szCs w:val="14"/>
              </w:rPr>
            </w:pPr>
            <w:r w:rsidRPr="007C32B8">
              <w:rPr>
                <w:bCs/>
                <w:sz w:val="14"/>
                <w:szCs w:val="14"/>
              </w:rPr>
              <w:t>5</w:t>
            </w:r>
          </w:p>
        </w:tc>
        <w:tc>
          <w:tcPr>
            <w:tcW w:w="2778" w:type="dxa"/>
            <w:shd w:val="clear" w:color="auto" w:fill="D9E2F3" w:themeFill="accent1" w:themeFillTint="33"/>
          </w:tcPr>
          <w:p w14:paraId="6C2AABB6" w14:textId="77777777" w:rsidR="000830B7" w:rsidRPr="007C32B8" w:rsidRDefault="000830B7" w:rsidP="006E22C4">
            <w:pPr>
              <w:rPr>
                <w:sz w:val="14"/>
                <w:szCs w:val="14"/>
              </w:rPr>
            </w:pPr>
            <w:r w:rsidRPr="007C32B8">
              <w:rPr>
                <w:noProof/>
                <w:sz w:val="14"/>
                <w:szCs w:val="14"/>
              </w:rPr>
              <w:drawing>
                <wp:inline distT="0" distB="0" distL="0" distR="0" wp14:anchorId="6B60D0A7" wp14:editId="7C318D20">
                  <wp:extent cx="1368060" cy="1002182"/>
                  <wp:effectExtent l="0" t="0" r="381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3C0A60AD"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752B948D" w14:textId="77777777" w:rsidR="000830B7" w:rsidRPr="007C32B8" w:rsidRDefault="000830B7" w:rsidP="006E22C4">
            <w:pPr>
              <w:rPr>
                <w:sz w:val="14"/>
                <w:szCs w:val="14"/>
              </w:rPr>
            </w:pPr>
            <w:r w:rsidRPr="007C32B8">
              <w:rPr>
                <w:noProof/>
                <w:sz w:val="14"/>
                <w:szCs w:val="14"/>
              </w:rPr>
              <w:drawing>
                <wp:inline distT="0" distB="0" distL="0" distR="0" wp14:anchorId="14000B93" wp14:editId="60C8BF1F">
                  <wp:extent cx="1360628" cy="996738"/>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372154" cy="1005182"/>
                          </a:xfrm>
                          <a:prstGeom prst="rect">
                            <a:avLst/>
                          </a:prstGeom>
                        </pic:spPr>
                      </pic:pic>
                    </a:graphicData>
                  </a:graphic>
                </wp:inline>
              </w:drawing>
            </w:r>
          </w:p>
          <w:p w14:paraId="23EEDEE9"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1DEA4386" w14:textId="77777777" w:rsidR="000830B7" w:rsidRPr="007C32B8" w:rsidRDefault="000830B7" w:rsidP="006E22C4">
            <w:pPr>
              <w:rPr>
                <w:sz w:val="14"/>
                <w:szCs w:val="14"/>
              </w:rPr>
            </w:pPr>
            <w:r w:rsidRPr="007C32B8">
              <w:rPr>
                <w:noProof/>
                <w:sz w:val="14"/>
                <w:szCs w:val="14"/>
              </w:rPr>
              <w:drawing>
                <wp:inline distT="0" distB="0" distL="0" distR="0" wp14:anchorId="1058F55C" wp14:editId="3FC98FE1">
                  <wp:extent cx="1375257" cy="1007456"/>
                  <wp:effectExtent l="0" t="0" r="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95950" cy="1022615"/>
                          </a:xfrm>
                          <a:prstGeom prst="rect">
                            <a:avLst/>
                          </a:prstGeom>
                        </pic:spPr>
                      </pic:pic>
                    </a:graphicData>
                  </a:graphic>
                </wp:inline>
              </w:drawing>
            </w:r>
          </w:p>
          <w:p w14:paraId="3F2D2BF8" w14:textId="77777777" w:rsidR="000830B7" w:rsidRPr="007C32B8" w:rsidRDefault="000830B7" w:rsidP="006E22C4">
            <w:pPr>
              <w:rPr>
                <w:sz w:val="14"/>
                <w:szCs w:val="14"/>
              </w:rPr>
            </w:pPr>
            <w:r w:rsidRPr="007C32B8">
              <w:rPr>
                <w:sz w:val="14"/>
                <w:szCs w:val="14"/>
              </w:rPr>
              <w:t>P(real) = 0.004</w:t>
            </w:r>
          </w:p>
        </w:tc>
        <w:tc>
          <w:tcPr>
            <w:tcW w:w="2778" w:type="dxa"/>
            <w:shd w:val="clear" w:color="auto" w:fill="FFF2CC" w:themeFill="accent4" w:themeFillTint="33"/>
          </w:tcPr>
          <w:p w14:paraId="42FC9D17" w14:textId="77777777" w:rsidR="000830B7" w:rsidRPr="007C32B8" w:rsidRDefault="000830B7" w:rsidP="006E22C4">
            <w:pPr>
              <w:rPr>
                <w:sz w:val="14"/>
                <w:szCs w:val="14"/>
              </w:rPr>
            </w:pPr>
            <w:r w:rsidRPr="007C32B8">
              <w:rPr>
                <w:noProof/>
                <w:sz w:val="14"/>
                <w:szCs w:val="14"/>
              </w:rPr>
              <w:drawing>
                <wp:inline distT="0" distB="0" distL="0" distR="0" wp14:anchorId="32A19331" wp14:editId="7B987A37">
                  <wp:extent cx="1287475" cy="943151"/>
                  <wp:effectExtent l="0" t="0" r="825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1315161" cy="963433"/>
                          </a:xfrm>
                          <a:prstGeom prst="rect">
                            <a:avLst/>
                          </a:prstGeom>
                        </pic:spPr>
                      </pic:pic>
                    </a:graphicData>
                  </a:graphic>
                </wp:inline>
              </w:drawing>
            </w:r>
          </w:p>
          <w:p w14:paraId="70234695"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1457AA0F" w14:textId="77777777" w:rsidR="000830B7" w:rsidRPr="007C32B8" w:rsidRDefault="000830B7" w:rsidP="006E22C4">
            <w:pPr>
              <w:rPr>
                <w:sz w:val="14"/>
                <w:szCs w:val="14"/>
              </w:rPr>
            </w:pPr>
            <w:r w:rsidRPr="007C32B8">
              <w:rPr>
                <w:noProof/>
                <w:sz w:val="14"/>
                <w:szCs w:val="14"/>
              </w:rPr>
              <w:drawing>
                <wp:inline distT="0" distB="0" distL="0" distR="0" wp14:anchorId="239591C2" wp14:editId="3C058A08">
                  <wp:extent cx="1238243" cy="907085"/>
                  <wp:effectExtent l="0" t="0" r="635"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1313308" cy="962075"/>
                          </a:xfrm>
                          <a:prstGeom prst="rect">
                            <a:avLst/>
                          </a:prstGeom>
                        </pic:spPr>
                      </pic:pic>
                    </a:graphicData>
                  </a:graphic>
                </wp:inline>
              </w:drawing>
            </w:r>
          </w:p>
          <w:p w14:paraId="0223B288" w14:textId="77777777" w:rsidR="000830B7" w:rsidRPr="007C32B8" w:rsidRDefault="000830B7" w:rsidP="006E22C4">
            <w:pPr>
              <w:rPr>
                <w:sz w:val="14"/>
                <w:szCs w:val="14"/>
              </w:rPr>
            </w:pPr>
            <w:r w:rsidRPr="007C32B8">
              <w:rPr>
                <w:sz w:val="14"/>
                <w:szCs w:val="14"/>
              </w:rPr>
              <w:t>P(real) = 1</w:t>
            </w:r>
          </w:p>
        </w:tc>
      </w:tr>
      <w:tr w:rsidR="000830B7" w:rsidRPr="007C32B8" w14:paraId="0137F3E3" w14:textId="77777777" w:rsidTr="006E22C4">
        <w:trPr>
          <w:trHeight w:val="1178"/>
        </w:trPr>
        <w:tc>
          <w:tcPr>
            <w:tcW w:w="704" w:type="dxa"/>
          </w:tcPr>
          <w:p w14:paraId="35765775" w14:textId="77777777" w:rsidR="000830B7" w:rsidRPr="007C32B8" w:rsidRDefault="000830B7" w:rsidP="006E22C4">
            <w:pPr>
              <w:rPr>
                <w:bCs/>
                <w:sz w:val="14"/>
                <w:szCs w:val="14"/>
              </w:rPr>
            </w:pPr>
            <w:r w:rsidRPr="007C32B8">
              <w:rPr>
                <w:bCs/>
                <w:sz w:val="14"/>
                <w:szCs w:val="14"/>
              </w:rPr>
              <w:t>6</w:t>
            </w:r>
          </w:p>
        </w:tc>
        <w:tc>
          <w:tcPr>
            <w:tcW w:w="2778" w:type="dxa"/>
            <w:shd w:val="clear" w:color="auto" w:fill="D9E2F3" w:themeFill="accent1" w:themeFillTint="33"/>
          </w:tcPr>
          <w:p w14:paraId="1805FCBF" w14:textId="77777777" w:rsidR="000830B7" w:rsidRPr="007C32B8" w:rsidRDefault="000830B7" w:rsidP="006E22C4">
            <w:pPr>
              <w:rPr>
                <w:sz w:val="14"/>
                <w:szCs w:val="14"/>
              </w:rPr>
            </w:pPr>
            <w:r w:rsidRPr="007C32B8">
              <w:rPr>
                <w:noProof/>
                <w:sz w:val="14"/>
                <w:szCs w:val="14"/>
              </w:rPr>
              <w:drawing>
                <wp:inline distT="0" distB="0" distL="0" distR="0" wp14:anchorId="3B8D247B" wp14:editId="30BD58C7">
                  <wp:extent cx="1250899" cy="916355"/>
                  <wp:effectExtent l="0" t="0" r="698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273666" cy="933033"/>
                          </a:xfrm>
                          <a:prstGeom prst="rect">
                            <a:avLst/>
                          </a:prstGeom>
                        </pic:spPr>
                      </pic:pic>
                    </a:graphicData>
                  </a:graphic>
                </wp:inline>
              </w:drawing>
            </w:r>
          </w:p>
          <w:p w14:paraId="38BDEBAD"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69071FD7" w14:textId="77777777" w:rsidR="000830B7" w:rsidRPr="007C32B8" w:rsidRDefault="000830B7" w:rsidP="006E22C4">
            <w:pPr>
              <w:rPr>
                <w:sz w:val="14"/>
                <w:szCs w:val="14"/>
              </w:rPr>
            </w:pPr>
            <w:r w:rsidRPr="007C32B8">
              <w:rPr>
                <w:noProof/>
                <w:sz w:val="14"/>
                <w:szCs w:val="14"/>
              </w:rPr>
              <w:drawing>
                <wp:inline distT="0" distB="0" distL="0" distR="0" wp14:anchorId="6B0398D1" wp14:editId="040A718E">
                  <wp:extent cx="1265530" cy="927074"/>
                  <wp:effectExtent l="0" t="0" r="0" b="698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288783" cy="944108"/>
                          </a:xfrm>
                          <a:prstGeom prst="rect">
                            <a:avLst/>
                          </a:prstGeom>
                        </pic:spPr>
                      </pic:pic>
                    </a:graphicData>
                  </a:graphic>
                </wp:inline>
              </w:drawing>
            </w:r>
          </w:p>
          <w:p w14:paraId="515D6CB2"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081FD098" w14:textId="77777777" w:rsidR="000830B7" w:rsidRPr="007C32B8" w:rsidRDefault="000830B7" w:rsidP="006E22C4">
            <w:pPr>
              <w:rPr>
                <w:sz w:val="14"/>
                <w:szCs w:val="14"/>
              </w:rPr>
            </w:pPr>
            <w:r w:rsidRPr="007C32B8">
              <w:rPr>
                <w:noProof/>
                <w:sz w:val="14"/>
                <w:szCs w:val="14"/>
              </w:rPr>
              <w:drawing>
                <wp:inline distT="0" distB="0" distL="0" distR="0" wp14:anchorId="1FB31028" wp14:editId="337F9185">
                  <wp:extent cx="1258215" cy="92171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280567" cy="938089"/>
                          </a:xfrm>
                          <a:prstGeom prst="rect">
                            <a:avLst/>
                          </a:prstGeom>
                        </pic:spPr>
                      </pic:pic>
                    </a:graphicData>
                  </a:graphic>
                </wp:inline>
              </w:drawing>
            </w:r>
          </w:p>
          <w:p w14:paraId="47920839" w14:textId="77777777" w:rsidR="000830B7" w:rsidRPr="007C32B8" w:rsidRDefault="000830B7" w:rsidP="006E22C4">
            <w:pPr>
              <w:rPr>
                <w:sz w:val="14"/>
                <w:szCs w:val="14"/>
              </w:rPr>
            </w:pPr>
            <w:r w:rsidRPr="007C32B8">
              <w:rPr>
                <w:sz w:val="14"/>
                <w:szCs w:val="14"/>
              </w:rPr>
              <w:t>P(real) = 0.003</w:t>
            </w:r>
          </w:p>
        </w:tc>
        <w:tc>
          <w:tcPr>
            <w:tcW w:w="2778" w:type="dxa"/>
            <w:shd w:val="clear" w:color="auto" w:fill="FFF2CC" w:themeFill="accent4" w:themeFillTint="33"/>
          </w:tcPr>
          <w:p w14:paraId="4852449A" w14:textId="77777777" w:rsidR="000830B7" w:rsidRPr="007C32B8" w:rsidRDefault="000830B7" w:rsidP="006E22C4">
            <w:pPr>
              <w:rPr>
                <w:sz w:val="14"/>
                <w:szCs w:val="14"/>
              </w:rPr>
            </w:pPr>
            <w:r w:rsidRPr="007C32B8">
              <w:rPr>
                <w:noProof/>
                <w:sz w:val="14"/>
                <w:szCs w:val="14"/>
              </w:rPr>
              <w:drawing>
                <wp:inline distT="0" distB="0" distL="0" distR="0" wp14:anchorId="3FFE5DA1" wp14:editId="1C5AB9D0">
                  <wp:extent cx="1250899" cy="916356"/>
                  <wp:effectExtent l="0" t="0" r="698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271484" cy="931435"/>
                          </a:xfrm>
                          <a:prstGeom prst="rect">
                            <a:avLst/>
                          </a:prstGeom>
                        </pic:spPr>
                      </pic:pic>
                    </a:graphicData>
                  </a:graphic>
                </wp:inline>
              </w:drawing>
            </w:r>
          </w:p>
          <w:p w14:paraId="171EB63E"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10422A63" w14:textId="77777777" w:rsidR="000830B7" w:rsidRPr="007C32B8" w:rsidRDefault="000830B7" w:rsidP="006E22C4">
            <w:pPr>
              <w:rPr>
                <w:noProof/>
                <w:sz w:val="14"/>
                <w:szCs w:val="14"/>
              </w:rPr>
            </w:pPr>
            <w:r w:rsidRPr="007C32B8">
              <w:rPr>
                <w:noProof/>
                <w:sz w:val="14"/>
                <w:szCs w:val="14"/>
              </w:rPr>
              <w:drawing>
                <wp:inline distT="0" distB="0" distL="0" distR="0" wp14:anchorId="5F972F9C" wp14:editId="460A65B6">
                  <wp:extent cx="1248228" cy="91440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1323904" cy="969837"/>
                          </a:xfrm>
                          <a:prstGeom prst="rect">
                            <a:avLst/>
                          </a:prstGeom>
                        </pic:spPr>
                      </pic:pic>
                    </a:graphicData>
                  </a:graphic>
                </wp:inline>
              </w:drawing>
            </w:r>
          </w:p>
          <w:p w14:paraId="5560E4D7" w14:textId="77777777" w:rsidR="000830B7" w:rsidRPr="007C32B8" w:rsidRDefault="000830B7" w:rsidP="006E22C4">
            <w:pPr>
              <w:rPr>
                <w:noProof/>
                <w:sz w:val="14"/>
                <w:szCs w:val="14"/>
              </w:rPr>
            </w:pPr>
            <w:r w:rsidRPr="007C32B8">
              <w:rPr>
                <w:sz w:val="14"/>
                <w:szCs w:val="14"/>
              </w:rPr>
              <w:t>P(real) = 1</w:t>
            </w:r>
          </w:p>
        </w:tc>
      </w:tr>
      <w:tr w:rsidR="000830B7" w:rsidRPr="007C32B8" w14:paraId="34E89971" w14:textId="77777777" w:rsidTr="006E22C4">
        <w:trPr>
          <w:trHeight w:val="1178"/>
        </w:trPr>
        <w:tc>
          <w:tcPr>
            <w:tcW w:w="704" w:type="dxa"/>
          </w:tcPr>
          <w:p w14:paraId="5A93EE88" w14:textId="77777777" w:rsidR="000830B7" w:rsidRPr="007C32B8" w:rsidRDefault="000830B7" w:rsidP="006E22C4">
            <w:pPr>
              <w:rPr>
                <w:bCs/>
                <w:sz w:val="14"/>
                <w:szCs w:val="14"/>
              </w:rPr>
            </w:pPr>
            <w:r w:rsidRPr="007C32B8">
              <w:rPr>
                <w:bCs/>
                <w:sz w:val="14"/>
                <w:szCs w:val="14"/>
              </w:rPr>
              <w:lastRenderedPageBreak/>
              <w:t>7</w:t>
            </w:r>
          </w:p>
        </w:tc>
        <w:tc>
          <w:tcPr>
            <w:tcW w:w="2778" w:type="dxa"/>
            <w:shd w:val="clear" w:color="auto" w:fill="D9E2F3" w:themeFill="accent1" w:themeFillTint="33"/>
          </w:tcPr>
          <w:p w14:paraId="7832B18B" w14:textId="77777777" w:rsidR="000830B7" w:rsidRPr="007C32B8" w:rsidRDefault="000830B7" w:rsidP="006E22C4">
            <w:pPr>
              <w:rPr>
                <w:sz w:val="14"/>
                <w:szCs w:val="14"/>
              </w:rPr>
            </w:pPr>
            <w:r w:rsidRPr="007C32B8">
              <w:rPr>
                <w:noProof/>
                <w:sz w:val="14"/>
                <w:szCs w:val="14"/>
              </w:rPr>
              <w:drawing>
                <wp:inline distT="0" distB="0" distL="0" distR="0" wp14:anchorId="17ECE27E" wp14:editId="75B9BA69">
                  <wp:extent cx="1368060" cy="1002182"/>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4BD21A81"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564FAE30" w14:textId="77777777" w:rsidR="000830B7" w:rsidRPr="007C32B8" w:rsidRDefault="000830B7" w:rsidP="006E22C4">
            <w:pPr>
              <w:rPr>
                <w:sz w:val="14"/>
                <w:szCs w:val="14"/>
              </w:rPr>
            </w:pPr>
            <w:r w:rsidRPr="007C32B8">
              <w:rPr>
                <w:noProof/>
                <w:sz w:val="14"/>
                <w:szCs w:val="14"/>
              </w:rPr>
              <w:drawing>
                <wp:inline distT="0" distB="0" distL="0" distR="0" wp14:anchorId="713148A6" wp14:editId="0ABD07E9">
                  <wp:extent cx="1345997" cy="986021"/>
                  <wp:effectExtent l="0" t="0" r="6985" b="508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1357758" cy="994636"/>
                          </a:xfrm>
                          <a:prstGeom prst="rect">
                            <a:avLst/>
                          </a:prstGeom>
                        </pic:spPr>
                      </pic:pic>
                    </a:graphicData>
                  </a:graphic>
                </wp:inline>
              </w:drawing>
            </w:r>
          </w:p>
          <w:p w14:paraId="49DA53C9"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57CD1285" w14:textId="77777777" w:rsidR="000830B7" w:rsidRPr="007C32B8" w:rsidRDefault="000830B7" w:rsidP="006E22C4">
            <w:pPr>
              <w:rPr>
                <w:sz w:val="14"/>
                <w:szCs w:val="14"/>
              </w:rPr>
            </w:pPr>
            <w:r w:rsidRPr="007C32B8">
              <w:rPr>
                <w:noProof/>
                <w:sz w:val="14"/>
                <w:szCs w:val="14"/>
              </w:rPr>
              <w:drawing>
                <wp:inline distT="0" distB="0" distL="0" distR="0" wp14:anchorId="10E53603" wp14:editId="4455C5B1">
                  <wp:extent cx="1338681" cy="980662"/>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369208" cy="1003025"/>
                          </a:xfrm>
                          <a:prstGeom prst="rect">
                            <a:avLst/>
                          </a:prstGeom>
                        </pic:spPr>
                      </pic:pic>
                    </a:graphicData>
                  </a:graphic>
                </wp:inline>
              </w:drawing>
            </w:r>
          </w:p>
          <w:p w14:paraId="714C639C" w14:textId="77777777" w:rsidR="000830B7" w:rsidRPr="007C32B8" w:rsidRDefault="000830B7" w:rsidP="006E22C4">
            <w:pPr>
              <w:rPr>
                <w:sz w:val="14"/>
                <w:szCs w:val="14"/>
              </w:rPr>
            </w:pPr>
            <w:r w:rsidRPr="007C32B8">
              <w:rPr>
                <w:sz w:val="14"/>
                <w:szCs w:val="14"/>
              </w:rPr>
              <w:t>P(real) = 0.003</w:t>
            </w:r>
          </w:p>
        </w:tc>
        <w:tc>
          <w:tcPr>
            <w:tcW w:w="2778" w:type="dxa"/>
            <w:shd w:val="clear" w:color="auto" w:fill="FFF2CC" w:themeFill="accent4" w:themeFillTint="33"/>
          </w:tcPr>
          <w:p w14:paraId="1A965C13" w14:textId="77777777" w:rsidR="000830B7" w:rsidRPr="007C32B8" w:rsidRDefault="000830B7" w:rsidP="006E22C4">
            <w:pPr>
              <w:rPr>
                <w:sz w:val="14"/>
                <w:szCs w:val="14"/>
              </w:rPr>
            </w:pPr>
            <w:r w:rsidRPr="007C32B8">
              <w:rPr>
                <w:noProof/>
                <w:sz w:val="14"/>
                <w:szCs w:val="14"/>
              </w:rPr>
              <w:drawing>
                <wp:inline distT="0" distB="0" distL="0" distR="0" wp14:anchorId="298DDE69" wp14:editId="429A2415">
                  <wp:extent cx="1345997" cy="986021"/>
                  <wp:effectExtent l="0" t="0" r="6985" b="50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1556F6E2"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4449F57F" w14:textId="77777777" w:rsidR="000830B7" w:rsidRPr="007C32B8" w:rsidRDefault="000830B7" w:rsidP="006E22C4">
            <w:pPr>
              <w:rPr>
                <w:noProof/>
                <w:sz w:val="14"/>
                <w:szCs w:val="14"/>
              </w:rPr>
            </w:pPr>
            <w:r w:rsidRPr="007C32B8">
              <w:rPr>
                <w:noProof/>
                <w:sz w:val="14"/>
                <w:szCs w:val="14"/>
              </w:rPr>
              <w:drawing>
                <wp:inline distT="0" distB="0" distL="0" distR="0" wp14:anchorId="2E670D7A" wp14:editId="427CBE9D">
                  <wp:extent cx="1288174" cy="943661"/>
                  <wp:effectExtent l="0" t="0" r="7620" b="88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347627" cy="987214"/>
                          </a:xfrm>
                          <a:prstGeom prst="rect">
                            <a:avLst/>
                          </a:prstGeom>
                        </pic:spPr>
                      </pic:pic>
                    </a:graphicData>
                  </a:graphic>
                </wp:inline>
              </w:drawing>
            </w:r>
          </w:p>
          <w:p w14:paraId="645BE838" w14:textId="77777777" w:rsidR="000830B7" w:rsidRPr="007C32B8" w:rsidRDefault="000830B7" w:rsidP="006E22C4">
            <w:pPr>
              <w:rPr>
                <w:noProof/>
                <w:sz w:val="14"/>
                <w:szCs w:val="14"/>
              </w:rPr>
            </w:pPr>
            <w:r w:rsidRPr="007C32B8">
              <w:rPr>
                <w:sz w:val="14"/>
                <w:szCs w:val="14"/>
              </w:rPr>
              <w:t>P(real) = 1</w:t>
            </w:r>
          </w:p>
        </w:tc>
      </w:tr>
      <w:tr w:rsidR="000830B7" w:rsidRPr="007C32B8" w14:paraId="17785865" w14:textId="77777777" w:rsidTr="006E22C4">
        <w:trPr>
          <w:trHeight w:val="1178"/>
        </w:trPr>
        <w:tc>
          <w:tcPr>
            <w:tcW w:w="704" w:type="dxa"/>
          </w:tcPr>
          <w:p w14:paraId="5A534982" w14:textId="77777777" w:rsidR="000830B7" w:rsidRPr="007C32B8" w:rsidRDefault="000830B7" w:rsidP="006E22C4">
            <w:pPr>
              <w:rPr>
                <w:bCs/>
                <w:sz w:val="14"/>
                <w:szCs w:val="14"/>
              </w:rPr>
            </w:pPr>
            <w:r w:rsidRPr="007C32B8">
              <w:rPr>
                <w:bCs/>
                <w:sz w:val="14"/>
                <w:szCs w:val="14"/>
              </w:rPr>
              <w:t>8</w:t>
            </w:r>
          </w:p>
        </w:tc>
        <w:tc>
          <w:tcPr>
            <w:tcW w:w="2778" w:type="dxa"/>
            <w:shd w:val="clear" w:color="auto" w:fill="D9E2F3" w:themeFill="accent1" w:themeFillTint="33"/>
          </w:tcPr>
          <w:p w14:paraId="4837E8AD" w14:textId="77777777" w:rsidR="000830B7" w:rsidRPr="007C32B8" w:rsidRDefault="000830B7" w:rsidP="006E22C4">
            <w:pPr>
              <w:rPr>
                <w:sz w:val="14"/>
                <w:szCs w:val="14"/>
              </w:rPr>
            </w:pPr>
            <w:r w:rsidRPr="007C32B8">
              <w:rPr>
                <w:noProof/>
                <w:sz w:val="14"/>
                <w:szCs w:val="14"/>
              </w:rPr>
              <w:drawing>
                <wp:inline distT="0" distB="0" distL="0" distR="0" wp14:anchorId="46A956D7" wp14:editId="69754CB8">
                  <wp:extent cx="1368060" cy="1002182"/>
                  <wp:effectExtent l="0" t="0" r="381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23E616A2"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4CFEF9E6" w14:textId="77777777" w:rsidR="000830B7" w:rsidRPr="007C32B8" w:rsidRDefault="000830B7" w:rsidP="006E22C4">
            <w:pPr>
              <w:rPr>
                <w:sz w:val="14"/>
                <w:szCs w:val="14"/>
              </w:rPr>
            </w:pPr>
            <w:r w:rsidRPr="007C32B8">
              <w:rPr>
                <w:noProof/>
                <w:sz w:val="14"/>
                <w:szCs w:val="14"/>
              </w:rPr>
              <w:drawing>
                <wp:inline distT="0" distB="0" distL="0" distR="0" wp14:anchorId="540D2E25" wp14:editId="18B03296">
                  <wp:extent cx="1411834" cy="1034251"/>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1429068" cy="1046876"/>
                          </a:xfrm>
                          <a:prstGeom prst="rect">
                            <a:avLst/>
                          </a:prstGeom>
                        </pic:spPr>
                      </pic:pic>
                    </a:graphicData>
                  </a:graphic>
                </wp:inline>
              </w:drawing>
            </w:r>
          </w:p>
          <w:p w14:paraId="6CC5DD7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7DCE3A87" w14:textId="77777777" w:rsidR="000830B7" w:rsidRPr="007C32B8" w:rsidRDefault="000830B7" w:rsidP="006E22C4">
            <w:pPr>
              <w:rPr>
                <w:sz w:val="14"/>
                <w:szCs w:val="14"/>
              </w:rPr>
            </w:pPr>
            <w:r w:rsidRPr="007C32B8">
              <w:rPr>
                <w:noProof/>
                <w:sz w:val="14"/>
                <w:szCs w:val="14"/>
              </w:rPr>
              <w:drawing>
                <wp:inline distT="0" distB="0" distL="0" distR="0" wp14:anchorId="3A91629C" wp14:editId="7680C466">
                  <wp:extent cx="1375257" cy="1007455"/>
                  <wp:effectExtent l="0" t="0" r="0" b="254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1391869" cy="1019624"/>
                          </a:xfrm>
                          <a:prstGeom prst="rect">
                            <a:avLst/>
                          </a:prstGeom>
                        </pic:spPr>
                      </pic:pic>
                    </a:graphicData>
                  </a:graphic>
                </wp:inline>
              </w:drawing>
            </w:r>
          </w:p>
          <w:p w14:paraId="6BA849A5" w14:textId="77777777" w:rsidR="000830B7" w:rsidRPr="007C32B8" w:rsidRDefault="000830B7" w:rsidP="006E22C4">
            <w:pPr>
              <w:rPr>
                <w:sz w:val="14"/>
                <w:szCs w:val="14"/>
              </w:rPr>
            </w:pPr>
            <w:r w:rsidRPr="007C32B8">
              <w:rPr>
                <w:sz w:val="14"/>
                <w:szCs w:val="14"/>
              </w:rPr>
              <w:t>P(real) = 0.003</w:t>
            </w:r>
          </w:p>
        </w:tc>
        <w:tc>
          <w:tcPr>
            <w:tcW w:w="2778" w:type="dxa"/>
            <w:shd w:val="clear" w:color="auto" w:fill="FFF2CC" w:themeFill="accent4" w:themeFillTint="33"/>
          </w:tcPr>
          <w:p w14:paraId="321E41D8" w14:textId="77777777" w:rsidR="000830B7" w:rsidRPr="007C32B8" w:rsidRDefault="000830B7" w:rsidP="006E22C4">
            <w:pPr>
              <w:rPr>
                <w:sz w:val="14"/>
                <w:szCs w:val="14"/>
              </w:rPr>
            </w:pPr>
            <w:r w:rsidRPr="007C32B8">
              <w:rPr>
                <w:noProof/>
                <w:sz w:val="14"/>
                <w:szCs w:val="14"/>
              </w:rPr>
              <w:drawing>
                <wp:inline distT="0" distB="0" distL="0" distR="0" wp14:anchorId="44FB7311" wp14:editId="7D7A304F">
                  <wp:extent cx="1345997" cy="986021"/>
                  <wp:effectExtent l="0" t="0" r="6985"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4DD0BB88"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5BB735DC" w14:textId="77777777" w:rsidR="000830B7" w:rsidRPr="007C32B8" w:rsidRDefault="000830B7" w:rsidP="006E22C4">
            <w:pPr>
              <w:rPr>
                <w:noProof/>
                <w:sz w:val="14"/>
                <w:szCs w:val="14"/>
              </w:rPr>
            </w:pPr>
            <w:r w:rsidRPr="007C32B8">
              <w:rPr>
                <w:noProof/>
                <w:sz w:val="14"/>
                <w:szCs w:val="14"/>
              </w:rPr>
              <w:drawing>
                <wp:inline distT="0" distB="0" distL="0" distR="0" wp14:anchorId="539C3E6F" wp14:editId="2C140C5B">
                  <wp:extent cx="1268200" cy="929031"/>
                  <wp:effectExtent l="0" t="0" r="8255"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336509" cy="979071"/>
                          </a:xfrm>
                          <a:prstGeom prst="rect">
                            <a:avLst/>
                          </a:prstGeom>
                        </pic:spPr>
                      </pic:pic>
                    </a:graphicData>
                  </a:graphic>
                </wp:inline>
              </w:drawing>
            </w:r>
          </w:p>
          <w:p w14:paraId="1E9A1084" w14:textId="77777777" w:rsidR="000830B7" w:rsidRPr="007C32B8" w:rsidRDefault="000830B7" w:rsidP="006E22C4">
            <w:pPr>
              <w:rPr>
                <w:noProof/>
                <w:sz w:val="14"/>
                <w:szCs w:val="14"/>
              </w:rPr>
            </w:pPr>
            <w:r w:rsidRPr="007C32B8">
              <w:rPr>
                <w:sz w:val="14"/>
                <w:szCs w:val="14"/>
              </w:rPr>
              <w:t>P(real) = 1</w:t>
            </w:r>
          </w:p>
        </w:tc>
      </w:tr>
      <w:tr w:rsidR="000830B7" w:rsidRPr="007C32B8" w14:paraId="315A0437" w14:textId="77777777" w:rsidTr="006E22C4">
        <w:trPr>
          <w:trHeight w:val="1178"/>
        </w:trPr>
        <w:tc>
          <w:tcPr>
            <w:tcW w:w="704" w:type="dxa"/>
          </w:tcPr>
          <w:p w14:paraId="7EE3D642" w14:textId="77777777" w:rsidR="000830B7" w:rsidRPr="007C32B8" w:rsidRDefault="000830B7" w:rsidP="006E22C4">
            <w:pPr>
              <w:rPr>
                <w:bCs/>
                <w:sz w:val="14"/>
                <w:szCs w:val="14"/>
              </w:rPr>
            </w:pPr>
            <w:r w:rsidRPr="007C32B8">
              <w:rPr>
                <w:bCs/>
                <w:sz w:val="14"/>
                <w:szCs w:val="14"/>
              </w:rPr>
              <w:t>9</w:t>
            </w:r>
          </w:p>
        </w:tc>
        <w:tc>
          <w:tcPr>
            <w:tcW w:w="2778" w:type="dxa"/>
            <w:shd w:val="clear" w:color="auto" w:fill="D9E2F3" w:themeFill="accent1" w:themeFillTint="33"/>
          </w:tcPr>
          <w:p w14:paraId="059F8B54" w14:textId="77777777" w:rsidR="000830B7" w:rsidRPr="007C32B8" w:rsidRDefault="000830B7" w:rsidP="006E22C4">
            <w:pPr>
              <w:rPr>
                <w:sz w:val="14"/>
                <w:szCs w:val="14"/>
              </w:rPr>
            </w:pPr>
            <w:r w:rsidRPr="007C32B8">
              <w:rPr>
                <w:noProof/>
                <w:sz w:val="14"/>
                <w:szCs w:val="14"/>
              </w:rPr>
              <w:drawing>
                <wp:inline distT="0" distB="0" distL="0" distR="0" wp14:anchorId="182AC558" wp14:editId="3BE182FB">
                  <wp:extent cx="1368060" cy="1002182"/>
                  <wp:effectExtent l="0" t="0" r="381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54B0D7FA"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1F5A7015" w14:textId="77777777" w:rsidR="000830B7" w:rsidRPr="007C32B8" w:rsidRDefault="000830B7" w:rsidP="006E22C4">
            <w:pPr>
              <w:rPr>
                <w:sz w:val="14"/>
                <w:szCs w:val="14"/>
              </w:rPr>
            </w:pPr>
            <w:r w:rsidRPr="007C32B8">
              <w:rPr>
                <w:noProof/>
                <w:sz w:val="14"/>
                <w:szCs w:val="14"/>
              </w:rPr>
              <w:drawing>
                <wp:inline distT="0" distB="0" distL="0" distR="0" wp14:anchorId="556AB1FF" wp14:editId="793B632B">
                  <wp:extent cx="1408002" cy="1031443"/>
                  <wp:effectExtent l="0" t="0" r="190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423015" cy="1042441"/>
                          </a:xfrm>
                          <a:prstGeom prst="rect">
                            <a:avLst/>
                          </a:prstGeom>
                        </pic:spPr>
                      </pic:pic>
                    </a:graphicData>
                  </a:graphic>
                </wp:inline>
              </w:drawing>
            </w:r>
          </w:p>
          <w:p w14:paraId="6B8A9C6F"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3FA0411D" w14:textId="77777777" w:rsidR="000830B7" w:rsidRPr="007C32B8" w:rsidRDefault="000830B7" w:rsidP="006E22C4">
            <w:pPr>
              <w:rPr>
                <w:sz w:val="14"/>
                <w:szCs w:val="14"/>
              </w:rPr>
            </w:pPr>
            <w:r w:rsidRPr="007C32B8">
              <w:rPr>
                <w:noProof/>
                <w:sz w:val="14"/>
                <w:szCs w:val="14"/>
              </w:rPr>
              <w:drawing>
                <wp:inline distT="0" distB="0" distL="0" distR="0" wp14:anchorId="76585929" wp14:editId="36617381">
                  <wp:extent cx="1345997" cy="986021"/>
                  <wp:effectExtent l="0" t="0" r="6985" b="508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386223" cy="1015489"/>
                          </a:xfrm>
                          <a:prstGeom prst="rect">
                            <a:avLst/>
                          </a:prstGeom>
                        </pic:spPr>
                      </pic:pic>
                    </a:graphicData>
                  </a:graphic>
                </wp:inline>
              </w:drawing>
            </w:r>
          </w:p>
          <w:p w14:paraId="01EED9DE" w14:textId="77777777" w:rsidR="000830B7" w:rsidRPr="007C32B8" w:rsidRDefault="000830B7" w:rsidP="006E22C4">
            <w:pPr>
              <w:rPr>
                <w:sz w:val="14"/>
                <w:szCs w:val="14"/>
              </w:rPr>
            </w:pPr>
            <w:r w:rsidRPr="007C32B8">
              <w:rPr>
                <w:sz w:val="14"/>
                <w:szCs w:val="14"/>
              </w:rPr>
              <w:t>P(real) = 0.002</w:t>
            </w:r>
          </w:p>
        </w:tc>
        <w:tc>
          <w:tcPr>
            <w:tcW w:w="2778" w:type="dxa"/>
            <w:shd w:val="clear" w:color="auto" w:fill="FFF2CC" w:themeFill="accent4" w:themeFillTint="33"/>
          </w:tcPr>
          <w:p w14:paraId="4328D571" w14:textId="77777777" w:rsidR="000830B7" w:rsidRPr="007C32B8" w:rsidRDefault="000830B7" w:rsidP="006E22C4">
            <w:pPr>
              <w:rPr>
                <w:sz w:val="14"/>
                <w:szCs w:val="14"/>
              </w:rPr>
            </w:pPr>
            <w:r w:rsidRPr="007C32B8">
              <w:rPr>
                <w:noProof/>
                <w:sz w:val="14"/>
                <w:szCs w:val="14"/>
              </w:rPr>
              <w:drawing>
                <wp:inline distT="0" distB="0" distL="0" distR="0" wp14:anchorId="5398EE35" wp14:editId="2CF758FF">
                  <wp:extent cx="1345997" cy="986021"/>
                  <wp:effectExtent l="0" t="0" r="6985" b="508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109127F2"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2BB63BDE" w14:textId="77777777" w:rsidR="000830B7" w:rsidRPr="007C32B8" w:rsidRDefault="000830B7" w:rsidP="006E22C4">
            <w:pPr>
              <w:rPr>
                <w:noProof/>
                <w:sz w:val="14"/>
                <w:szCs w:val="14"/>
              </w:rPr>
            </w:pPr>
            <w:r w:rsidRPr="007C32B8">
              <w:rPr>
                <w:noProof/>
                <w:sz w:val="14"/>
                <w:szCs w:val="14"/>
              </w:rPr>
              <w:drawing>
                <wp:inline distT="0" distB="0" distL="0" distR="0" wp14:anchorId="281DFE23" wp14:editId="21AB53D7">
                  <wp:extent cx="1268200" cy="929030"/>
                  <wp:effectExtent l="0" t="0" r="8255"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335925" cy="978642"/>
                          </a:xfrm>
                          <a:prstGeom prst="rect">
                            <a:avLst/>
                          </a:prstGeom>
                        </pic:spPr>
                      </pic:pic>
                    </a:graphicData>
                  </a:graphic>
                </wp:inline>
              </w:drawing>
            </w:r>
          </w:p>
          <w:p w14:paraId="09237C08" w14:textId="77777777" w:rsidR="000830B7" w:rsidRPr="007C32B8" w:rsidRDefault="000830B7" w:rsidP="006E22C4">
            <w:pPr>
              <w:rPr>
                <w:noProof/>
                <w:sz w:val="14"/>
                <w:szCs w:val="14"/>
              </w:rPr>
            </w:pPr>
            <w:r w:rsidRPr="007C32B8">
              <w:rPr>
                <w:sz w:val="14"/>
                <w:szCs w:val="14"/>
              </w:rPr>
              <w:t>P(real) = 1</w:t>
            </w:r>
          </w:p>
        </w:tc>
      </w:tr>
      <w:tr w:rsidR="000830B7" w:rsidRPr="007C32B8" w14:paraId="04D7E123" w14:textId="77777777" w:rsidTr="006E22C4">
        <w:trPr>
          <w:trHeight w:val="1178"/>
        </w:trPr>
        <w:tc>
          <w:tcPr>
            <w:tcW w:w="704" w:type="dxa"/>
          </w:tcPr>
          <w:p w14:paraId="65608C7E" w14:textId="77777777" w:rsidR="000830B7" w:rsidRPr="007C32B8" w:rsidRDefault="000830B7" w:rsidP="006E22C4">
            <w:pPr>
              <w:rPr>
                <w:bCs/>
                <w:sz w:val="14"/>
                <w:szCs w:val="14"/>
              </w:rPr>
            </w:pPr>
            <w:r w:rsidRPr="007C32B8">
              <w:rPr>
                <w:bCs/>
                <w:sz w:val="14"/>
                <w:szCs w:val="14"/>
              </w:rPr>
              <w:t>10</w:t>
            </w:r>
          </w:p>
        </w:tc>
        <w:tc>
          <w:tcPr>
            <w:tcW w:w="2778" w:type="dxa"/>
            <w:shd w:val="clear" w:color="auto" w:fill="D9E2F3" w:themeFill="accent1" w:themeFillTint="33"/>
          </w:tcPr>
          <w:p w14:paraId="43FAA7CC" w14:textId="77777777" w:rsidR="000830B7" w:rsidRPr="007C32B8" w:rsidRDefault="000830B7" w:rsidP="006E22C4">
            <w:pPr>
              <w:rPr>
                <w:sz w:val="14"/>
                <w:szCs w:val="14"/>
              </w:rPr>
            </w:pPr>
            <w:r w:rsidRPr="007C32B8">
              <w:rPr>
                <w:noProof/>
                <w:sz w:val="14"/>
                <w:szCs w:val="14"/>
              </w:rPr>
              <w:drawing>
                <wp:inline distT="0" distB="0" distL="0" distR="0" wp14:anchorId="44BC31C0" wp14:editId="02CD7A01">
                  <wp:extent cx="1368060" cy="1002182"/>
                  <wp:effectExtent l="0" t="0" r="381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020417C7"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7210D886" w14:textId="77777777" w:rsidR="000830B7" w:rsidRPr="007C32B8" w:rsidRDefault="000830B7" w:rsidP="006E22C4">
            <w:pPr>
              <w:rPr>
                <w:sz w:val="14"/>
                <w:szCs w:val="14"/>
              </w:rPr>
            </w:pPr>
            <w:r w:rsidRPr="007C32B8">
              <w:rPr>
                <w:noProof/>
                <w:sz w:val="14"/>
                <w:szCs w:val="14"/>
              </w:rPr>
              <w:drawing>
                <wp:inline distT="0" distB="0" distL="0" distR="0" wp14:anchorId="1FCE3761" wp14:editId="452F54DD">
                  <wp:extent cx="1358072" cy="994867"/>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394804" cy="1021775"/>
                          </a:xfrm>
                          <a:prstGeom prst="rect">
                            <a:avLst/>
                          </a:prstGeom>
                        </pic:spPr>
                      </pic:pic>
                    </a:graphicData>
                  </a:graphic>
                </wp:inline>
              </w:drawing>
            </w:r>
          </w:p>
          <w:p w14:paraId="0B4F857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04C00FA9" w14:textId="77777777" w:rsidR="000830B7" w:rsidRPr="007C32B8" w:rsidRDefault="000830B7" w:rsidP="006E22C4">
            <w:pPr>
              <w:rPr>
                <w:sz w:val="14"/>
                <w:szCs w:val="14"/>
              </w:rPr>
            </w:pPr>
            <w:r w:rsidRPr="007C32B8">
              <w:rPr>
                <w:noProof/>
                <w:sz w:val="14"/>
                <w:szCs w:val="14"/>
              </w:rPr>
              <w:drawing>
                <wp:inline distT="0" distB="0" distL="0" distR="0" wp14:anchorId="43D77DD9" wp14:editId="3D03C653">
                  <wp:extent cx="1316736" cy="964585"/>
                  <wp:effectExtent l="0" t="0" r="0" b="698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379358" cy="1010459"/>
                          </a:xfrm>
                          <a:prstGeom prst="rect">
                            <a:avLst/>
                          </a:prstGeom>
                        </pic:spPr>
                      </pic:pic>
                    </a:graphicData>
                  </a:graphic>
                </wp:inline>
              </w:drawing>
            </w:r>
          </w:p>
          <w:p w14:paraId="5725694F" w14:textId="77777777" w:rsidR="000830B7" w:rsidRPr="007C32B8" w:rsidRDefault="000830B7" w:rsidP="006E22C4">
            <w:pPr>
              <w:rPr>
                <w:sz w:val="14"/>
                <w:szCs w:val="14"/>
              </w:rPr>
            </w:pPr>
            <w:r w:rsidRPr="007C32B8">
              <w:rPr>
                <w:sz w:val="14"/>
                <w:szCs w:val="14"/>
              </w:rPr>
              <w:t>P(real) = 0.002</w:t>
            </w:r>
          </w:p>
        </w:tc>
        <w:tc>
          <w:tcPr>
            <w:tcW w:w="2778" w:type="dxa"/>
            <w:shd w:val="clear" w:color="auto" w:fill="FFF2CC" w:themeFill="accent4" w:themeFillTint="33"/>
          </w:tcPr>
          <w:p w14:paraId="5145EE44" w14:textId="77777777" w:rsidR="000830B7" w:rsidRPr="007C32B8" w:rsidRDefault="000830B7" w:rsidP="006E22C4">
            <w:pPr>
              <w:rPr>
                <w:sz w:val="14"/>
                <w:szCs w:val="14"/>
              </w:rPr>
            </w:pPr>
            <w:r w:rsidRPr="007C32B8">
              <w:rPr>
                <w:noProof/>
                <w:sz w:val="14"/>
                <w:szCs w:val="14"/>
              </w:rPr>
              <w:drawing>
                <wp:inline distT="0" distB="0" distL="0" distR="0" wp14:anchorId="54DC257C" wp14:editId="1C96DCE4">
                  <wp:extent cx="1345997" cy="986021"/>
                  <wp:effectExtent l="0" t="0" r="6985"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02D27622"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5F0A9825" w14:textId="77777777" w:rsidR="000830B7" w:rsidRPr="007C32B8" w:rsidRDefault="000830B7" w:rsidP="006E22C4">
            <w:pPr>
              <w:rPr>
                <w:noProof/>
                <w:sz w:val="14"/>
                <w:szCs w:val="14"/>
              </w:rPr>
            </w:pPr>
            <w:r w:rsidRPr="007C32B8">
              <w:rPr>
                <w:noProof/>
                <w:sz w:val="14"/>
                <w:szCs w:val="14"/>
              </w:rPr>
              <w:drawing>
                <wp:inline distT="0" distB="0" distL="0" distR="0" wp14:anchorId="62A4DE4F" wp14:editId="69F1617A">
                  <wp:extent cx="1358074" cy="99486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425972" cy="1044607"/>
                          </a:xfrm>
                          <a:prstGeom prst="rect">
                            <a:avLst/>
                          </a:prstGeom>
                        </pic:spPr>
                      </pic:pic>
                    </a:graphicData>
                  </a:graphic>
                </wp:inline>
              </w:drawing>
            </w:r>
          </w:p>
          <w:p w14:paraId="347B9A36" w14:textId="77777777" w:rsidR="000830B7" w:rsidRPr="007C32B8" w:rsidRDefault="000830B7" w:rsidP="006E22C4">
            <w:pPr>
              <w:rPr>
                <w:noProof/>
                <w:sz w:val="14"/>
                <w:szCs w:val="14"/>
              </w:rPr>
            </w:pPr>
            <w:r w:rsidRPr="007C32B8">
              <w:rPr>
                <w:sz w:val="14"/>
                <w:szCs w:val="14"/>
              </w:rPr>
              <w:t>P(real) = 1</w:t>
            </w:r>
          </w:p>
        </w:tc>
      </w:tr>
    </w:tbl>
    <w:p w14:paraId="68E4B52F" w14:textId="77777777" w:rsidR="000830B7" w:rsidRDefault="000830B7" w:rsidP="000830B7">
      <w:pPr>
        <w:sectPr w:rsidR="000830B7" w:rsidSect="005F7CA6">
          <w:endnotePr>
            <w:numRestart w:val="eachSect"/>
          </w:endnotePr>
          <w:pgSz w:w="16838" w:h="11906" w:orient="landscape"/>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p>
    <w:p w14:paraId="2907B221" w14:textId="77777777" w:rsidR="000830B7" w:rsidRPr="005B72BD" w:rsidRDefault="000830B7" w:rsidP="000830B7"/>
    <w:p w14:paraId="6DE7A6E9" w14:textId="77777777" w:rsidR="000830B7" w:rsidRPr="00A02CED" w:rsidRDefault="000830B7" w:rsidP="001C3D79">
      <w:pPr>
        <w:rPr>
          <w:lang w:val="en-US" w:eastAsia="en-GB"/>
        </w:rPr>
      </w:pPr>
    </w:p>
    <w:sectPr w:rsidR="000830B7"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1" w:author="Gerhard Viljoen" w:date="2019-02-23T14:21:00Z" w:initials="GV">
    <w:p w14:paraId="0EE75599" w14:textId="77777777" w:rsidR="00646DDE" w:rsidRDefault="00646DDE" w:rsidP="00EF4705">
      <w:pPr>
        <w:pStyle w:val="CommentText"/>
      </w:pPr>
      <w:r>
        <w:rPr>
          <w:rStyle w:val="CommentReference"/>
        </w:rPr>
        <w:annotationRef/>
      </w:r>
      <w:r>
        <w:t>I don’t think I got this right. Phi and Eta seem to be the same value (angle from x-axis)</w:t>
      </w:r>
    </w:p>
  </w:comment>
  <w:comment w:id="88" w:author="Gerhard Viljoen" w:date="2019-03-08T16:38:00Z" w:initials="GV">
    <w:p w14:paraId="7F03B8CF" w14:textId="77777777" w:rsidR="00646DDE" w:rsidRDefault="00646DDE" w:rsidP="00E91C56">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E9F95" w14:textId="77777777" w:rsidR="009772E9" w:rsidRDefault="009772E9">
      <w:r>
        <w:separator/>
      </w:r>
    </w:p>
  </w:endnote>
  <w:endnote w:type="continuationSeparator" w:id="0">
    <w:p w14:paraId="7E295542" w14:textId="77777777" w:rsidR="009772E9" w:rsidRDefault="00977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5C8B15D4" w:rsidR="00646DDE" w:rsidRDefault="00646DDE" w:rsidP="00646DD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BF2E32">
      <w:rPr>
        <w:noProof/>
      </w:rPr>
      <w:t>October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007C11B6" w:rsidR="00646DDE" w:rsidRDefault="00646DDE" w:rsidP="00646DDE">
    <w:pPr>
      <w:pStyle w:val="Footer-Right"/>
    </w:pPr>
    <w:r>
      <w:t xml:space="preserve">Christiaan Gerhardus Viljoen - </w:t>
    </w:r>
    <w:r>
      <w:fldChar w:fldCharType="begin"/>
    </w:r>
    <w:r>
      <w:instrText xml:space="preserve"> DATE  \@ "MMMM yyyy"  \* MERGEFORMAT </w:instrText>
    </w:r>
    <w:r>
      <w:fldChar w:fldCharType="separate"/>
    </w:r>
    <w:r w:rsidR="00BF2E32">
      <w:rPr>
        <w:noProof/>
      </w:rPr>
      <w:t>Octo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4CD0B0" w14:textId="77777777" w:rsidR="009772E9" w:rsidRDefault="009772E9">
      <w:r>
        <w:separator/>
      </w:r>
    </w:p>
  </w:footnote>
  <w:footnote w:type="continuationSeparator" w:id="0">
    <w:p w14:paraId="55B48080" w14:textId="77777777" w:rsidR="009772E9" w:rsidRDefault="009772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25F50" w14:textId="56B1938A" w:rsidR="00323DA0" w:rsidRPr="00560D1B" w:rsidRDefault="00323DA0" w:rsidP="009120E8">
    <w:pPr>
      <w:pStyle w:val="Header"/>
    </w:pPr>
    <w:r>
      <w:t xml:space="preserve">Deep Generative Models for </w:t>
    </w:r>
    <w:r>
      <w:fldChar w:fldCharType="begin"/>
    </w:r>
    <w:r>
      <w:instrText xml:space="preserve"> STYLEREF  "Title,Thesis Title"  \* MERGEFORMAT </w:instrText>
    </w:r>
    <w:r>
      <w:fldChar w:fldCharType="separate"/>
    </w:r>
    <w:r w:rsidR="00366FC1">
      <w:rPr>
        <w:b/>
        <w:bCs/>
        <w:noProof/>
        <w:lang w:val="en-US"/>
      </w:rPr>
      <w:t>Error! No text of specified style in document.</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77777777" w:rsidR="00646DDE" w:rsidRPr="00560D1B" w:rsidRDefault="009772E9" w:rsidP="00646DDE">
    <w:pPr>
      <w:pStyle w:val="Header"/>
    </w:pPr>
    <w:r>
      <w:fldChar w:fldCharType="begin"/>
    </w:r>
    <w:r>
      <w:instrText xml:space="preserve"> STYLEREF  "Title,Thesis Title"  \* MERGEFORMAT </w:instrText>
    </w:r>
    <w:r>
      <w:fldChar w:fldCharType="separate"/>
    </w:r>
    <w:r w:rsidR="00646DDE">
      <w:rPr>
        <w:noProof/>
      </w:rPr>
      <w:t>DEEP LEARNING TECHNIQUES FOR PARTICLE IDENTIFICATION AND HIGH ENERGY PHYSICS EVENT SIMULATION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281A275D" w:rsidR="00646DDE" w:rsidRDefault="00646DDE" w:rsidP="00646DDE">
    <w:pPr>
      <w:pStyle w:val="Header"/>
    </w:pPr>
    <w:r>
      <w:t xml:space="preserve">Chapter </w:t>
    </w:r>
    <w:fldSimple w:instr=" STYLEREF  &quot;Heading 1&quot; \n  \* MERGEFORMAT ">
      <w:r w:rsidR="00366FC1">
        <w:rPr>
          <w:noProof/>
        </w:rPr>
        <w:t>1</w:t>
      </w:r>
    </w:fldSimple>
    <w:r>
      <w:t xml:space="preserve">: </w:t>
    </w:r>
    <w:fldSimple w:instr=" STYLEREF  &quot;Heading 1&quot;  \* MERGEFORMAT ">
      <w:r w:rsidR="00366FC1">
        <w:rPr>
          <w:noProof/>
        </w:rPr>
        <w:t>Appendic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6"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4"/>
  </w:num>
  <w:num w:numId="3">
    <w:abstractNumId w:val="3"/>
  </w:num>
  <w:num w:numId="4">
    <w:abstractNumId w:val="22"/>
  </w:num>
  <w:num w:numId="5">
    <w:abstractNumId w:val="19"/>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3"/>
  </w:num>
  <w:num w:numId="13">
    <w:abstractNumId w:val="7"/>
  </w:num>
  <w:num w:numId="14">
    <w:abstractNumId w:val="16"/>
  </w:num>
  <w:num w:numId="15">
    <w:abstractNumId w:val="1"/>
  </w:num>
  <w:num w:numId="16">
    <w:abstractNumId w:val="25"/>
  </w:num>
  <w:num w:numId="17">
    <w:abstractNumId w:val="27"/>
  </w:num>
  <w:num w:numId="18">
    <w:abstractNumId w:val="26"/>
  </w:num>
  <w:num w:numId="19">
    <w:abstractNumId w:val="0"/>
  </w:num>
  <w:num w:numId="20">
    <w:abstractNumId w:val="5"/>
  </w:num>
  <w:num w:numId="21">
    <w:abstractNumId w:val="18"/>
  </w:num>
  <w:num w:numId="22">
    <w:abstractNumId w:val="13"/>
  </w:num>
  <w:num w:numId="23">
    <w:abstractNumId w:val="20"/>
  </w:num>
  <w:num w:numId="24">
    <w:abstractNumId w:val="4"/>
  </w:num>
  <w:num w:numId="25">
    <w:abstractNumId w:val="6"/>
  </w:num>
  <w:num w:numId="26">
    <w:abstractNumId w:val="8"/>
  </w:num>
  <w:num w:numId="27">
    <w:abstractNumId w:val="12"/>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footnotePr>
    <w:footnote w:id="-1"/>
    <w:footnote w:id="0"/>
  </w:footnotePr>
  <w:endnotePr>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830B7"/>
    <w:rsid w:val="000C3BBA"/>
    <w:rsid w:val="00106536"/>
    <w:rsid w:val="0011702A"/>
    <w:rsid w:val="00133FB2"/>
    <w:rsid w:val="00134ED2"/>
    <w:rsid w:val="0013730D"/>
    <w:rsid w:val="00151FB8"/>
    <w:rsid w:val="001A4690"/>
    <w:rsid w:val="001C3D79"/>
    <w:rsid w:val="001D2275"/>
    <w:rsid w:val="00201B38"/>
    <w:rsid w:val="002214EC"/>
    <w:rsid w:val="002843B5"/>
    <w:rsid w:val="00286F54"/>
    <w:rsid w:val="002B1038"/>
    <w:rsid w:val="002E2A6A"/>
    <w:rsid w:val="002F3D44"/>
    <w:rsid w:val="00314541"/>
    <w:rsid w:val="003153C7"/>
    <w:rsid w:val="003211DD"/>
    <w:rsid w:val="00323DA0"/>
    <w:rsid w:val="00366FC1"/>
    <w:rsid w:val="003772FA"/>
    <w:rsid w:val="003E32A2"/>
    <w:rsid w:val="003E4AD5"/>
    <w:rsid w:val="0049051A"/>
    <w:rsid w:val="004B23C7"/>
    <w:rsid w:val="004E7848"/>
    <w:rsid w:val="0059175C"/>
    <w:rsid w:val="0059380F"/>
    <w:rsid w:val="005A3B34"/>
    <w:rsid w:val="005F048A"/>
    <w:rsid w:val="00606B04"/>
    <w:rsid w:val="006135EA"/>
    <w:rsid w:val="00646DDE"/>
    <w:rsid w:val="006859EE"/>
    <w:rsid w:val="0068739D"/>
    <w:rsid w:val="006A3997"/>
    <w:rsid w:val="007D4497"/>
    <w:rsid w:val="00843286"/>
    <w:rsid w:val="00865EC3"/>
    <w:rsid w:val="008B6818"/>
    <w:rsid w:val="008D72BD"/>
    <w:rsid w:val="00913F0D"/>
    <w:rsid w:val="009401BB"/>
    <w:rsid w:val="009423A5"/>
    <w:rsid w:val="00964E55"/>
    <w:rsid w:val="009772E9"/>
    <w:rsid w:val="009C2ACE"/>
    <w:rsid w:val="00A02CED"/>
    <w:rsid w:val="00A04640"/>
    <w:rsid w:val="00A21DC2"/>
    <w:rsid w:val="00A70DC6"/>
    <w:rsid w:val="00A9778C"/>
    <w:rsid w:val="00AC28C5"/>
    <w:rsid w:val="00B329BF"/>
    <w:rsid w:val="00B335C1"/>
    <w:rsid w:val="00B41AB7"/>
    <w:rsid w:val="00B45ED0"/>
    <w:rsid w:val="00B553C4"/>
    <w:rsid w:val="00B76341"/>
    <w:rsid w:val="00BC0C1E"/>
    <w:rsid w:val="00BD0398"/>
    <w:rsid w:val="00BD454B"/>
    <w:rsid w:val="00BF2E32"/>
    <w:rsid w:val="00C4065E"/>
    <w:rsid w:val="00C70EF9"/>
    <w:rsid w:val="00C74161"/>
    <w:rsid w:val="00C86A4F"/>
    <w:rsid w:val="00CB3249"/>
    <w:rsid w:val="00CC3517"/>
    <w:rsid w:val="00CF1CEA"/>
    <w:rsid w:val="00CF1FD8"/>
    <w:rsid w:val="00CF5B9D"/>
    <w:rsid w:val="00D60567"/>
    <w:rsid w:val="00D7689B"/>
    <w:rsid w:val="00D76FD3"/>
    <w:rsid w:val="00D90795"/>
    <w:rsid w:val="00DA226E"/>
    <w:rsid w:val="00DC2D49"/>
    <w:rsid w:val="00DD2B81"/>
    <w:rsid w:val="00E05C3D"/>
    <w:rsid w:val="00E46CC6"/>
    <w:rsid w:val="00E473E0"/>
    <w:rsid w:val="00E478C5"/>
    <w:rsid w:val="00E65270"/>
    <w:rsid w:val="00E6595D"/>
    <w:rsid w:val="00E91C56"/>
    <w:rsid w:val="00E91D72"/>
    <w:rsid w:val="00ED28FC"/>
    <w:rsid w:val="00EF4705"/>
    <w:rsid w:val="00F12955"/>
    <w:rsid w:val="00F56ACD"/>
    <w:rsid w:val="00F80552"/>
    <w:rsid w:val="00F94D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14.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0.png"/><Relationship Id="rId138" Type="http://schemas.openxmlformats.org/officeDocument/2006/relationships/image" Target="media/image118.png"/><Relationship Id="rId159" Type="http://schemas.openxmlformats.org/officeDocument/2006/relationships/image" Target="media/image133.png"/><Relationship Id="rId170" Type="http://schemas.openxmlformats.org/officeDocument/2006/relationships/image" Target="media/image144.png"/><Relationship Id="rId191" Type="http://schemas.openxmlformats.org/officeDocument/2006/relationships/image" Target="media/image164.png"/><Relationship Id="rId205" Type="http://schemas.openxmlformats.org/officeDocument/2006/relationships/image" Target="media/image178.jpeg"/><Relationship Id="rId226" Type="http://schemas.openxmlformats.org/officeDocument/2006/relationships/image" Target="media/image194.png"/><Relationship Id="rId247" Type="http://schemas.openxmlformats.org/officeDocument/2006/relationships/image" Target="media/image215.png"/><Relationship Id="rId107" Type="http://schemas.openxmlformats.org/officeDocument/2006/relationships/image" Target="media/image93.png"/><Relationship Id="rId11" Type="http://schemas.openxmlformats.org/officeDocument/2006/relationships/image" Target="media/image4.png"/><Relationship Id="rId32" Type="http://schemas.openxmlformats.org/officeDocument/2006/relationships/image" Target="media/image24.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4.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81.png"/><Relationship Id="rId160" Type="http://schemas.openxmlformats.org/officeDocument/2006/relationships/image" Target="media/image134.png"/><Relationship Id="rId181" Type="http://schemas.openxmlformats.org/officeDocument/2006/relationships/image" Target="media/image154.png"/><Relationship Id="rId216" Type="http://schemas.openxmlformats.org/officeDocument/2006/relationships/image" Target="media/image184.png"/><Relationship Id="rId237" Type="http://schemas.openxmlformats.org/officeDocument/2006/relationships/image" Target="media/image205.png"/><Relationship Id="rId22" Type="http://schemas.openxmlformats.org/officeDocument/2006/relationships/image" Target="media/image15.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4.png"/><Relationship Id="rId139" Type="http://schemas.openxmlformats.org/officeDocument/2006/relationships/image" Target="media/image119.png"/><Relationship Id="rId85" Type="http://schemas.openxmlformats.org/officeDocument/2006/relationships/image" Target="media/image71.png"/><Relationship Id="rId150" Type="http://schemas.openxmlformats.org/officeDocument/2006/relationships/image" Target="media/image127.png"/><Relationship Id="rId171" Type="http://schemas.openxmlformats.org/officeDocument/2006/relationships/image" Target="media/image145.png"/><Relationship Id="rId192" Type="http://schemas.openxmlformats.org/officeDocument/2006/relationships/image" Target="media/image165.png"/><Relationship Id="rId206" Type="http://schemas.openxmlformats.org/officeDocument/2006/relationships/hyperlink" Target="https://github.com/PsycheShaman/trdpid/blob/master/sim/Config.C" TargetMode="External"/><Relationship Id="rId227" Type="http://schemas.openxmlformats.org/officeDocument/2006/relationships/image" Target="media/image195.png"/><Relationship Id="rId248" Type="http://schemas.openxmlformats.org/officeDocument/2006/relationships/image" Target="media/image216.png"/><Relationship Id="rId12" Type="http://schemas.openxmlformats.org/officeDocument/2006/relationships/image" Target="media/image5.png"/><Relationship Id="rId33" Type="http://schemas.openxmlformats.org/officeDocument/2006/relationships/image" Target="media/image25.png"/><Relationship Id="rId108" Type="http://schemas.openxmlformats.org/officeDocument/2006/relationships/image" Target="media/image94.png"/><Relationship Id="rId129" Type="http://schemas.openxmlformats.org/officeDocument/2006/relationships/header" Target="header2.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77.png"/><Relationship Id="rId96" Type="http://schemas.openxmlformats.org/officeDocument/2006/relationships/image" Target="media/image82.png"/><Relationship Id="rId140" Type="http://schemas.openxmlformats.org/officeDocument/2006/relationships/image" Target="media/image120.png"/><Relationship Id="rId145" Type="http://schemas.openxmlformats.org/officeDocument/2006/relationships/hyperlink" Target="https://github.com/PsycheShaman/deep-gen" TargetMode="External"/><Relationship Id="rId161" Type="http://schemas.openxmlformats.org/officeDocument/2006/relationships/image" Target="media/image135.png"/><Relationship Id="rId166" Type="http://schemas.openxmlformats.org/officeDocument/2006/relationships/image" Target="media/image140.png"/><Relationship Id="rId182" Type="http://schemas.openxmlformats.org/officeDocument/2006/relationships/image" Target="media/image155.png"/><Relationship Id="rId187" Type="http://schemas.openxmlformats.org/officeDocument/2006/relationships/image" Target="media/image160.png"/><Relationship Id="rId217" Type="http://schemas.openxmlformats.org/officeDocument/2006/relationships/image" Target="media/image185.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0.png"/><Relationship Id="rId233" Type="http://schemas.openxmlformats.org/officeDocument/2006/relationships/image" Target="media/image201.png"/><Relationship Id="rId238" Type="http://schemas.openxmlformats.org/officeDocument/2006/relationships/image" Target="media/image206.png"/><Relationship Id="rId254" Type="http://schemas.openxmlformats.org/officeDocument/2006/relationships/theme" Target="theme/theme1.xml"/><Relationship Id="rId23" Type="http://schemas.openxmlformats.org/officeDocument/2006/relationships/image" Target="media/image16.png"/><Relationship Id="rId28" Type="http://schemas.openxmlformats.org/officeDocument/2006/relationships/image" Target="media/image20.png"/><Relationship Id="rId49" Type="http://schemas.openxmlformats.org/officeDocument/2006/relationships/image" Target="media/image38.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microsoft.com/office/2016/09/relationships/commentsIds" Target="commentsIds.xml"/><Relationship Id="rId86" Type="http://schemas.openxmlformats.org/officeDocument/2006/relationships/image" Target="media/image72.png"/><Relationship Id="rId130" Type="http://schemas.openxmlformats.org/officeDocument/2006/relationships/header" Target="header3.xml"/><Relationship Id="rId135" Type="http://schemas.openxmlformats.org/officeDocument/2006/relationships/image" Target="media/image115.png"/><Relationship Id="rId151" Type="http://schemas.openxmlformats.org/officeDocument/2006/relationships/image" Target="media/image128.png"/><Relationship Id="rId156" Type="http://schemas.openxmlformats.org/officeDocument/2006/relationships/hyperlink" Target="https://github.com/PsycheShaman/msc-hpc" TargetMode="External"/><Relationship Id="rId177" Type="http://schemas.openxmlformats.org/officeDocument/2006/relationships/image" Target="media/image150.png"/><Relationship Id="rId198" Type="http://schemas.openxmlformats.org/officeDocument/2006/relationships/image" Target="media/image171.png"/><Relationship Id="rId172" Type="http://schemas.openxmlformats.org/officeDocument/2006/relationships/image" Target="media/image146.png"/><Relationship Id="rId193" Type="http://schemas.openxmlformats.org/officeDocument/2006/relationships/image" Target="media/image166.png"/><Relationship Id="rId202" Type="http://schemas.openxmlformats.org/officeDocument/2006/relationships/image" Target="media/image175.png"/><Relationship Id="rId207" Type="http://schemas.openxmlformats.org/officeDocument/2006/relationships/hyperlink" Target="https://github.com/PsycheShaman/trdpid/blob/master/sim/runtest.sh" TargetMode="External"/><Relationship Id="rId223" Type="http://schemas.openxmlformats.org/officeDocument/2006/relationships/image" Target="media/image191.png"/><Relationship Id="rId228" Type="http://schemas.openxmlformats.org/officeDocument/2006/relationships/image" Target="media/image196.png"/><Relationship Id="rId244" Type="http://schemas.openxmlformats.org/officeDocument/2006/relationships/image" Target="media/image212.png"/><Relationship Id="rId249" Type="http://schemas.openxmlformats.org/officeDocument/2006/relationships/image" Target="media/image217.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5.png"/><Relationship Id="rId34" Type="http://schemas.openxmlformats.org/officeDocument/2006/relationships/image" Target="media/image26.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image" Target="media/image111.png"/><Relationship Id="rId141" Type="http://schemas.openxmlformats.org/officeDocument/2006/relationships/image" Target="media/image121.png"/><Relationship Id="rId146" Type="http://schemas.openxmlformats.org/officeDocument/2006/relationships/hyperlink" Target="https://github.com/PsycheShaman/Keras-GAN" TargetMode="External"/><Relationship Id="rId167" Type="http://schemas.openxmlformats.org/officeDocument/2006/relationships/image" Target="media/image141.png"/><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78.png"/><Relationship Id="rId162" Type="http://schemas.openxmlformats.org/officeDocument/2006/relationships/image" Target="media/image136.png"/><Relationship Id="rId183" Type="http://schemas.openxmlformats.org/officeDocument/2006/relationships/image" Target="media/image156.png"/><Relationship Id="rId213" Type="http://schemas.openxmlformats.org/officeDocument/2006/relationships/image" Target="media/image181.png"/><Relationship Id="rId218" Type="http://schemas.openxmlformats.org/officeDocument/2006/relationships/image" Target="media/image186.png"/><Relationship Id="rId234" Type="http://schemas.openxmlformats.org/officeDocument/2006/relationships/image" Target="media/image202.png"/><Relationship Id="rId239" Type="http://schemas.openxmlformats.org/officeDocument/2006/relationships/image" Target="media/image207.png"/><Relationship Id="rId2" Type="http://schemas.openxmlformats.org/officeDocument/2006/relationships/numbering" Target="numbering.xml"/><Relationship Id="rId29" Type="http://schemas.openxmlformats.org/officeDocument/2006/relationships/image" Target="media/image21.png"/><Relationship Id="rId250" Type="http://schemas.openxmlformats.org/officeDocument/2006/relationships/image" Target="media/image218.png"/><Relationship Id="rId24" Type="http://schemas.openxmlformats.org/officeDocument/2006/relationships/image" Target="media/image17.png"/><Relationship Id="rId40" Type="http://schemas.openxmlformats.org/officeDocument/2006/relationships/image" Target="media/image30.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3.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footer" Target="footer1.xml"/><Relationship Id="rId136" Type="http://schemas.openxmlformats.org/officeDocument/2006/relationships/image" Target="media/image116.png"/><Relationship Id="rId157" Type="http://schemas.openxmlformats.org/officeDocument/2006/relationships/hyperlink" Target="https://github.com/PsycheShaman/hpc-mini" TargetMode="External"/><Relationship Id="rId178" Type="http://schemas.openxmlformats.org/officeDocument/2006/relationships/image" Target="media/image151.png"/><Relationship Id="rId61" Type="http://schemas.openxmlformats.org/officeDocument/2006/relationships/image" Target="media/image50.png"/><Relationship Id="rId82" Type="http://schemas.openxmlformats.org/officeDocument/2006/relationships/image" Target="media/image68.png"/><Relationship Id="rId152" Type="http://schemas.openxmlformats.org/officeDocument/2006/relationships/image" Target="media/image129.png"/><Relationship Id="rId173" Type="http://schemas.openxmlformats.org/officeDocument/2006/relationships/image" Target="media/image147.png"/><Relationship Id="rId194" Type="http://schemas.openxmlformats.org/officeDocument/2006/relationships/image" Target="media/image167.png"/><Relationship Id="rId199" Type="http://schemas.openxmlformats.org/officeDocument/2006/relationships/image" Target="media/image172.png"/><Relationship Id="rId203" Type="http://schemas.openxmlformats.org/officeDocument/2006/relationships/image" Target="media/image176.png"/><Relationship Id="rId208" Type="http://schemas.openxmlformats.org/officeDocument/2006/relationships/hyperlink" Target="https://github.com/PsycheShaman/trdpid/blob/master/sim/sim.C" TargetMode="External"/><Relationship Id="rId229" Type="http://schemas.openxmlformats.org/officeDocument/2006/relationships/image" Target="media/image197.png"/><Relationship Id="rId19" Type="http://schemas.openxmlformats.org/officeDocument/2006/relationships/image" Target="media/image12.png"/><Relationship Id="rId224" Type="http://schemas.openxmlformats.org/officeDocument/2006/relationships/image" Target="media/image192.png"/><Relationship Id="rId240" Type="http://schemas.openxmlformats.org/officeDocument/2006/relationships/image" Target="media/image208.png"/><Relationship Id="rId245" Type="http://schemas.openxmlformats.org/officeDocument/2006/relationships/image" Target="media/image213.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hyperlink" Target="https://alimonitor.cern.ch/users/jobs.jsp" TargetMode="External"/><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hyperlink" Target="https://github.com/eriklindernoren/Keras-GAN" TargetMode="External"/><Relationship Id="rId168" Type="http://schemas.openxmlformats.org/officeDocument/2006/relationships/image" Target="media/image142.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2.tiff"/><Relationship Id="rId163" Type="http://schemas.openxmlformats.org/officeDocument/2006/relationships/image" Target="media/image137.png"/><Relationship Id="rId184" Type="http://schemas.openxmlformats.org/officeDocument/2006/relationships/image" Target="media/image157.png"/><Relationship Id="rId189" Type="http://schemas.openxmlformats.org/officeDocument/2006/relationships/image" Target="media/image162.png"/><Relationship Id="rId219" Type="http://schemas.openxmlformats.org/officeDocument/2006/relationships/image" Target="media/image187.png"/><Relationship Id="rId3" Type="http://schemas.openxmlformats.org/officeDocument/2006/relationships/styles" Target="styles.xml"/><Relationship Id="rId214" Type="http://schemas.openxmlformats.org/officeDocument/2006/relationships/image" Target="media/image182.png"/><Relationship Id="rId230" Type="http://schemas.openxmlformats.org/officeDocument/2006/relationships/image" Target="media/image198.png"/><Relationship Id="rId235" Type="http://schemas.openxmlformats.org/officeDocument/2006/relationships/image" Target="media/image203.png"/><Relationship Id="rId251" Type="http://schemas.openxmlformats.org/officeDocument/2006/relationships/image" Target="media/image219.png"/><Relationship Id="rId25" Type="http://schemas.openxmlformats.org/officeDocument/2006/relationships/image" Target="media/image18.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2.png"/><Relationship Id="rId137" Type="http://schemas.openxmlformats.org/officeDocument/2006/relationships/image" Target="media/image117.png"/><Relationship Id="rId158" Type="http://schemas.openxmlformats.org/officeDocument/2006/relationships/hyperlink" Target="https://github.com/PsycheShaman/MSc-thesis" TargetMode="External"/><Relationship Id="rId20" Type="http://schemas.openxmlformats.org/officeDocument/2006/relationships/image" Target="media/image13.png"/><Relationship Id="rId41" Type="http://schemas.openxmlformats.org/officeDocument/2006/relationships/hyperlink" Target="https://gitlab.cern.ch/cviljoen/msc-thesis-data" TargetMode="External"/><Relationship Id="rId62" Type="http://schemas.openxmlformats.org/officeDocument/2006/relationships/image" Target="media/image51.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footer" Target="footer2.xml"/><Relationship Id="rId153" Type="http://schemas.openxmlformats.org/officeDocument/2006/relationships/image" Target="media/image130.png"/><Relationship Id="rId174" Type="http://schemas.openxmlformats.org/officeDocument/2006/relationships/hyperlink" Target="https://github.com/alisw/AliRoot/blob/master/TRD/TRDbase/AliTRDSimParam.cxx" TargetMode="External"/><Relationship Id="rId179" Type="http://schemas.openxmlformats.org/officeDocument/2006/relationships/image" Target="media/image152.png"/><Relationship Id="rId195" Type="http://schemas.openxmlformats.org/officeDocument/2006/relationships/image" Target="media/image168.png"/><Relationship Id="rId209" Type="http://schemas.openxmlformats.org/officeDocument/2006/relationships/hyperlink" Target="https://github.com/PsycheShaman/trdpid/blob/master/sim/rec.C" TargetMode="External"/><Relationship Id="rId190" Type="http://schemas.openxmlformats.org/officeDocument/2006/relationships/image" Target="media/image163.png"/><Relationship Id="rId204" Type="http://schemas.openxmlformats.org/officeDocument/2006/relationships/image" Target="media/image177.png"/><Relationship Id="rId220" Type="http://schemas.openxmlformats.org/officeDocument/2006/relationships/image" Target="media/image188.png"/><Relationship Id="rId225" Type="http://schemas.openxmlformats.org/officeDocument/2006/relationships/image" Target="media/image193.png"/><Relationship Id="rId241" Type="http://schemas.openxmlformats.org/officeDocument/2006/relationships/image" Target="media/image209.png"/><Relationship Id="rId246" Type="http://schemas.openxmlformats.org/officeDocument/2006/relationships/image" Target="media/image214.png"/><Relationship Id="rId15" Type="http://schemas.openxmlformats.org/officeDocument/2006/relationships/image" Target="media/image8.png"/><Relationship Id="rId36" Type="http://schemas.openxmlformats.org/officeDocument/2006/relationships/image" Target="media/image27.png"/><Relationship Id="rId57" Type="http://schemas.openxmlformats.org/officeDocument/2006/relationships/image" Target="media/image46.png"/><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3.png"/><Relationship Id="rId148" Type="http://schemas.openxmlformats.org/officeDocument/2006/relationships/image" Target="media/image125.png"/><Relationship Id="rId164" Type="http://schemas.openxmlformats.org/officeDocument/2006/relationships/image" Target="media/image138.png"/><Relationship Id="rId169" Type="http://schemas.openxmlformats.org/officeDocument/2006/relationships/image" Target="media/image143.png"/><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3.png"/><Relationship Id="rId210" Type="http://schemas.openxmlformats.org/officeDocument/2006/relationships/hyperlink" Target="https://github.com/PsycheShaman/trdpid/blob/master/sim/ana.C" TargetMode="External"/><Relationship Id="rId215" Type="http://schemas.openxmlformats.org/officeDocument/2006/relationships/image" Target="media/image183.png"/><Relationship Id="rId236" Type="http://schemas.openxmlformats.org/officeDocument/2006/relationships/image" Target="media/image204.png"/><Relationship Id="rId26" Type="http://schemas.openxmlformats.org/officeDocument/2006/relationships/header" Target="header1.xml"/><Relationship Id="rId231" Type="http://schemas.openxmlformats.org/officeDocument/2006/relationships/image" Target="media/image199.png"/><Relationship Id="rId252" Type="http://schemas.openxmlformats.org/officeDocument/2006/relationships/fontTable" Target="fontTable.xml"/><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hyperlink" Target="https://github.com/PsycheShaman/trdML-gerhard/blob/master/ana.C" TargetMode="External"/><Relationship Id="rId154" Type="http://schemas.openxmlformats.org/officeDocument/2006/relationships/image" Target="media/image131.png"/><Relationship Id="rId175" Type="http://schemas.openxmlformats.org/officeDocument/2006/relationships/image" Target="media/image148.png"/><Relationship Id="rId196" Type="http://schemas.openxmlformats.org/officeDocument/2006/relationships/image" Target="media/image169.png"/><Relationship Id="rId200" Type="http://schemas.openxmlformats.org/officeDocument/2006/relationships/image" Target="media/image173.png"/><Relationship Id="rId16" Type="http://schemas.openxmlformats.org/officeDocument/2006/relationships/image" Target="media/image9.png"/><Relationship Id="rId221" Type="http://schemas.openxmlformats.org/officeDocument/2006/relationships/image" Target="media/image189.png"/><Relationship Id="rId242" Type="http://schemas.openxmlformats.org/officeDocument/2006/relationships/image" Target="media/image210.png"/><Relationship Id="rId37" Type="http://schemas.openxmlformats.org/officeDocument/2006/relationships/hyperlink" Target="https://alimonitor.cern.ch/catalogue/" TargetMode="External"/><Relationship Id="rId58" Type="http://schemas.openxmlformats.org/officeDocument/2006/relationships/image" Target="media/image47.png"/><Relationship Id="rId79" Type="http://schemas.openxmlformats.org/officeDocument/2006/relationships/comments" Target="comments.xml"/><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24.png"/><Relationship Id="rId90" Type="http://schemas.openxmlformats.org/officeDocument/2006/relationships/image" Target="media/image76.png"/><Relationship Id="rId165" Type="http://schemas.openxmlformats.org/officeDocument/2006/relationships/image" Target="media/image139.png"/><Relationship Id="rId186" Type="http://schemas.openxmlformats.org/officeDocument/2006/relationships/image" Target="media/image159.png"/><Relationship Id="rId211" Type="http://schemas.openxmlformats.org/officeDocument/2006/relationships/image" Target="media/image179.png"/><Relationship Id="rId232" Type="http://schemas.openxmlformats.org/officeDocument/2006/relationships/image" Target="media/image200.png"/><Relationship Id="rId253" Type="http://schemas.microsoft.com/office/2011/relationships/people" Target="people.xml"/><Relationship Id="rId27" Type="http://schemas.openxmlformats.org/officeDocument/2006/relationships/image" Target="media/image19.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99.png"/><Relationship Id="rId134" Type="http://schemas.openxmlformats.org/officeDocument/2006/relationships/hyperlink" Target="https://github.com/PsycheShaman/trdML-gerhard/blob/master/AliTRDdigitsExtract.cxx" TargetMode="External"/><Relationship Id="rId80" Type="http://schemas.microsoft.com/office/2011/relationships/commentsExtended" Target="commentsExtended.xml"/><Relationship Id="rId155" Type="http://schemas.openxmlformats.org/officeDocument/2006/relationships/image" Target="media/image132.png"/><Relationship Id="rId176" Type="http://schemas.openxmlformats.org/officeDocument/2006/relationships/image" Target="media/image149.png"/><Relationship Id="rId197" Type="http://schemas.openxmlformats.org/officeDocument/2006/relationships/image" Target="media/image170.png"/><Relationship Id="rId201" Type="http://schemas.openxmlformats.org/officeDocument/2006/relationships/image" Target="media/image174.png"/><Relationship Id="rId222" Type="http://schemas.openxmlformats.org/officeDocument/2006/relationships/image" Target="media/image190.png"/><Relationship Id="rId243" Type="http://schemas.openxmlformats.org/officeDocument/2006/relationships/image" Target="media/image211.png"/><Relationship Id="rId17" Type="http://schemas.openxmlformats.org/officeDocument/2006/relationships/image" Target="media/image10.png"/><Relationship Id="rId38" Type="http://schemas.openxmlformats.org/officeDocument/2006/relationships/image" Target="media/image28.png"/><Relationship Id="rId59" Type="http://schemas.openxmlformats.org/officeDocument/2006/relationships/image" Target="media/image48.png"/><Relationship Id="rId103" Type="http://schemas.openxmlformats.org/officeDocument/2006/relationships/image" Target="media/image89.png"/><Relationship Id="rId124"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5B75702E-71A0-4611-8BFB-EBF91617F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61</Pages>
  <Words>23983</Words>
  <Characters>136707</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96</cp:revision>
  <dcterms:created xsi:type="dcterms:W3CDTF">2019-07-22T17:07:00Z</dcterms:created>
  <dcterms:modified xsi:type="dcterms:W3CDTF">2019-10-14T18:18:00Z</dcterms:modified>
</cp:coreProperties>
</file>